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A1ADD9" w14:textId="54171AB3" w:rsidR="00F262C4" w:rsidRPr="002C4054" w:rsidRDefault="00F262C4" w:rsidP="00F262C4">
      <w:pPr>
        <w:pStyle w:val="sectiontitle0"/>
      </w:pPr>
      <w:r>
        <w:t>Ruby</w:t>
      </w:r>
      <w:r w:rsidR="00807CD0">
        <w:t xml:space="preserve"> B</w:t>
      </w:r>
      <w:r w:rsidR="003D716C">
        <w:t>asic</w:t>
      </w:r>
    </w:p>
    <w:p w14:paraId="4F2A59E6" w14:textId="77777777" w:rsidR="0077407A" w:rsidRDefault="0077407A" w:rsidP="0077407A">
      <w:pPr>
        <w:pStyle w:val="ListParagraph"/>
        <w:numPr>
          <w:ilvl w:val="0"/>
          <w:numId w:val="19"/>
        </w:numPr>
      </w:pPr>
      <w:r>
        <w:t>Paradigm: Procedural, Functional, OO</w:t>
      </w:r>
    </w:p>
    <w:p w14:paraId="119403A5" w14:textId="77777777" w:rsidR="009E3517" w:rsidRDefault="009E3517" w:rsidP="00F262C4">
      <w:pPr>
        <w:pStyle w:val="ListParagraph"/>
        <w:numPr>
          <w:ilvl w:val="0"/>
          <w:numId w:val="19"/>
        </w:numPr>
      </w:pPr>
      <w:r>
        <w:t>Convention</w:t>
      </w:r>
    </w:p>
    <w:p w14:paraId="3CABF7A4" w14:textId="72B28B86" w:rsidR="00722418" w:rsidRPr="00413A01" w:rsidRDefault="00E161DA" w:rsidP="009E3517">
      <w:pPr>
        <w:pStyle w:val="ListParagraph"/>
        <w:numPr>
          <w:ilvl w:val="1"/>
          <w:numId w:val="19"/>
        </w:numPr>
        <w:rPr>
          <w:rStyle w:val="codeInLineChar"/>
          <w:rFonts w:asciiTheme="minorHAnsi" w:hAnsiTheme="minorHAnsi"/>
          <w:sz w:val="20"/>
          <w:shd w:val="clear" w:color="auto" w:fill="auto"/>
        </w:rPr>
      </w:pPr>
      <w:r>
        <w:t xml:space="preserve">shebang: </w:t>
      </w:r>
      <w:proofErr w:type="gramStart"/>
      <w:r w:rsidRPr="00413A01">
        <w:rPr>
          <w:rStyle w:val="codeInLineChar"/>
        </w:rPr>
        <w:t>#!/</w:t>
      </w:r>
      <w:proofErr w:type="spellStart"/>
      <w:proofErr w:type="gramEnd"/>
      <w:r w:rsidRPr="00413A01">
        <w:rPr>
          <w:rStyle w:val="codeInLineChar"/>
        </w:rPr>
        <w:t>usr</w:t>
      </w:r>
      <w:proofErr w:type="spellEnd"/>
      <w:r w:rsidRPr="00413A01">
        <w:rPr>
          <w:rStyle w:val="codeInLineChar"/>
        </w:rPr>
        <w:t>/bin/env ruby</w:t>
      </w:r>
    </w:p>
    <w:p w14:paraId="32C894DD" w14:textId="1C7B46F1" w:rsidR="006B6F2F" w:rsidRDefault="006B6F2F" w:rsidP="000E0CEF">
      <w:pPr>
        <w:pStyle w:val="ListParagraph"/>
        <w:numPr>
          <w:ilvl w:val="1"/>
          <w:numId w:val="19"/>
        </w:numPr>
      </w:pPr>
      <w:r w:rsidRPr="002A2192">
        <w:rPr>
          <w:rStyle w:val="codeInLineChar"/>
        </w:rPr>
        <w:t>obj1.object_id == obj2.object_id</w:t>
      </w:r>
      <w:r w:rsidR="002A2192">
        <w:t xml:space="preserve"> </w:t>
      </w:r>
      <w:r w:rsidR="002A2192">
        <w:sym w:font="Wingdings" w:char="F0E0"/>
      </w:r>
      <w:r w:rsidR="002A2192">
        <w:t xml:space="preserve"> </w:t>
      </w:r>
      <w:r>
        <w:t>same obj</w:t>
      </w:r>
    </w:p>
    <w:p w14:paraId="51FCD94F" w14:textId="377E5680" w:rsidR="00E25B18" w:rsidRPr="00063716" w:rsidRDefault="00E25B18" w:rsidP="00F262C4">
      <w:pPr>
        <w:pStyle w:val="ListParagraph"/>
        <w:numPr>
          <w:ilvl w:val="0"/>
          <w:numId w:val="19"/>
        </w:numPr>
        <w:rPr>
          <w:bdr w:val="single" w:sz="4" w:space="0" w:color="auto"/>
        </w:rPr>
      </w:pPr>
      <w:r w:rsidRPr="00063716">
        <w:rPr>
          <w:bdr w:val="single" w:sz="4" w:space="0" w:color="auto"/>
        </w:rPr>
        <w:t>Array</w:t>
      </w:r>
    </w:p>
    <w:p w14:paraId="3F90B1BE" w14:textId="5A72E354" w:rsidR="00EB6CC2" w:rsidRDefault="00336F97" w:rsidP="00E25B18">
      <w:pPr>
        <w:pStyle w:val="ListParagraph"/>
        <w:numPr>
          <w:ilvl w:val="1"/>
          <w:numId w:val="19"/>
        </w:numPr>
      </w:pPr>
      <w:proofErr w:type="spellStart"/>
      <w:proofErr w:type="gramStart"/>
      <w:r w:rsidRPr="00336F97">
        <w:rPr>
          <w:rStyle w:val="codeInLineChar"/>
        </w:rPr>
        <w:t>arr</w:t>
      </w:r>
      <w:proofErr w:type="spellEnd"/>
      <w:r w:rsidRPr="00336F97">
        <w:rPr>
          <w:rStyle w:val="codeInLineChar"/>
        </w:rPr>
        <w:t>[</w:t>
      </w:r>
      <w:proofErr w:type="gramEnd"/>
      <w:r w:rsidRPr="00336F97">
        <w:rPr>
          <w:rStyle w:val="codeInLineChar"/>
        </w:rPr>
        <w:t>start, length]</w:t>
      </w:r>
      <w:r>
        <w:t>.</w:t>
      </w:r>
    </w:p>
    <w:p w14:paraId="3B5B3A04" w14:textId="77777777" w:rsidR="004F7A6C" w:rsidRPr="00FA12E6" w:rsidRDefault="004F7A6C" w:rsidP="004F7A6C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3FAD7249" wp14:editId="7C06401E">
                <wp:extent cx="2312670" cy="0"/>
                <wp:effectExtent l="0" t="0" r="0" b="0"/>
                <wp:docPr id="82" name="Straight Connector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01D988E" id="Straight Connector 8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28A185AF" w14:textId="4FB1AC30" w:rsidR="00413A01" w:rsidRDefault="00413A01" w:rsidP="004F7A6C">
      <w:pPr>
        <w:pStyle w:val="code"/>
        <w:ind w:left="0" w:firstLine="0"/>
      </w:pPr>
      <w:r>
        <w:t>arr1 = 1, 2, 3, 4</w:t>
      </w:r>
      <w:r w:rsidR="001E22FD">
        <w:tab/>
      </w:r>
      <w:r w:rsidR="001E22FD">
        <w:tab/>
      </w:r>
      <w:proofErr w:type="spellStart"/>
      <w:proofErr w:type="gramStart"/>
      <w:r w:rsidR="001E22FD" w:rsidRPr="001E22FD">
        <w:t>arr</w:t>
      </w:r>
      <w:proofErr w:type="spellEnd"/>
      <w:r w:rsidR="001E22FD" w:rsidRPr="001E22FD">
        <w:t>[</w:t>
      </w:r>
      <w:proofErr w:type="gramEnd"/>
      <w:r w:rsidR="001E22FD" w:rsidRPr="001E22FD">
        <w:t>start, length]</w:t>
      </w:r>
    </w:p>
    <w:p w14:paraId="7AB8E81B" w14:textId="77175D6D" w:rsidR="004F7A6C" w:rsidRDefault="004F7A6C" w:rsidP="004F7A6C">
      <w:pPr>
        <w:pStyle w:val="code"/>
        <w:ind w:left="0" w:firstLine="0"/>
      </w:pPr>
      <w:r>
        <w:t xml:space="preserve">arr2 = </w:t>
      </w:r>
      <w:proofErr w:type="spellStart"/>
      <w:proofErr w:type="gramStart"/>
      <w:r>
        <w:t>Array.new</w:t>
      </w:r>
      <w:proofErr w:type="spellEnd"/>
      <w:r>
        <w:t>(</w:t>
      </w:r>
      <w:proofErr w:type="gramEnd"/>
      <w:r>
        <w:t>3, "e")</w:t>
      </w:r>
      <w:r>
        <w:tab/>
        <w:t>#=&gt; ["e", "e", "e"]</w:t>
      </w:r>
    </w:p>
    <w:p w14:paraId="56682205" w14:textId="267694F6" w:rsidR="00422747" w:rsidRDefault="00422747" w:rsidP="004F7A6C">
      <w:pPr>
        <w:pStyle w:val="code"/>
        <w:ind w:left="0" w:firstLine="0"/>
      </w:pPr>
      <w:r>
        <w:t xml:space="preserve">arr3 = </w:t>
      </w:r>
      <w:proofErr w:type="spellStart"/>
      <w:r>
        <w:t>Array.new</w:t>
      </w:r>
      <w:proofErr w:type="spellEnd"/>
      <w:r>
        <w:t>(arr2)</w:t>
      </w:r>
      <w:r>
        <w:tab/>
        <w:t xml:space="preserve"># </w:t>
      </w:r>
      <w:r w:rsidR="002D0026">
        <w:rPr>
          <w:b/>
        </w:rPr>
        <w:t xml:space="preserve">same e, diff </w:t>
      </w:r>
      <w:proofErr w:type="spellStart"/>
      <w:r w:rsidR="002D0026">
        <w:rPr>
          <w:b/>
        </w:rPr>
        <w:t>arr</w:t>
      </w:r>
      <w:proofErr w:type="spellEnd"/>
    </w:p>
    <w:p w14:paraId="049B62E7" w14:textId="3D308AF9" w:rsidR="0077142B" w:rsidRDefault="0077142B" w:rsidP="004F7A6C">
      <w:pPr>
        <w:pStyle w:val="code"/>
        <w:ind w:left="0" w:firstLine="0"/>
      </w:pPr>
      <w:r>
        <w:t>arr3[2] = 1; arr3</w:t>
      </w:r>
      <w:r>
        <w:tab/>
        <w:t xml:space="preserve">#=&gt; </w:t>
      </w:r>
      <w:r w:rsidRPr="0077142B">
        <w:t>[nil, nil, 1]</w:t>
      </w:r>
      <w:r>
        <w:t>, create</w:t>
      </w:r>
      <w:r w:rsidR="007D2C9D">
        <w:t>d</w:t>
      </w:r>
      <w:r>
        <w:t xml:space="preserve"> </w:t>
      </w:r>
      <w:r w:rsidRPr="0077142B">
        <w:rPr>
          <w:b/>
        </w:rPr>
        <w:t>hole</w:t>
      </w:r>
    </w:p>
    <w:p w14:paraId="5A8F5DA7" w14:textId="4908C8AD" w:rsidR="00C94006" w:rsidRDefault="00C94006" w:rsidP="004F7A6C">
      <w:pPr>
        <w:pStyle w:val="code"/>
        <w:ind w:left="0" w:firstLine="0"/>
      </w:pPr>
    </w:p>
    <w:p w14:paraId="71077C19" w14:textId="1F8DA619" w:rsidR="00C94006" w:rsidRDefault="00C94006" w:rsidP="004F7A6C">
      <w:pPr>
        <w:pStyle w:val="code"/>
        <w:ind w:left="0" w:firstLine="0"/>
      </w:pPr>
      <w:r>
        <w:t>%w{</w:t>
      </w:r>
      <w:r w:rsidR="00A51C79">
        <w:t>str</w:t>
      </w:r>
      <w:r>
        <w:t>}</w:t>
      </w:r>
      <w:r w:rsidR="00A51C79">
        <w:tab/>
      </w:r>
      <w:r w:rsidR="00A51C79">
        <w:tab/>
        <w:t xml:space="preserve"># str </w:t>
      </w:r>
      <w:r w:rsidR="00A51C79">
        <w:sym w:font="Wingdings" w:char="F0E0"/>
      </w:r>
      <w:r w:rsidR="00A51C79">
        <w:t xml:space="preserve"> </w:t>
      </w:r>
      <w:r w:rsidR="00A51C79">
        <w:rPr>
          <w:b/>
        </w:rPr>
        <w:t>raw</w:t>
      </w:r>
      <w:r w:rsidR="00A51C79">
        <w:t xml:space="preserve"> string</w:t>
      </w:r>
      <w:r w:rsidR="00F73977">
        <w:t>, split by space</w:t>
      </w:r>
    </w:p>
    <w:p w14:paraId="1829D8D6" w14:textId="581416A6" w:rsidR="004E6E7E" w:rsidRDefault="004E6E7E" w:rsidP="004F7A6C">
      <w:pPr>
        <w:pStyle w:val="code"/>
        <w:ind w:left="0" w:firstLine="0"/>
      </w:pPr>
      <w:r>
        <w:t>%</w:t>
      </w:r>
      <w:proofErr w:type="gramStart"/>
      <w:r>
        <w:t>w{</w:t>
      </w:r>
      <w:proofErr w:type="gramEnd"/>
      <w:r>
        <w:t>a b c}.combination(2).</w:t>
      </w:r>
      <w:proofErr w:type="spellStart"/>
      <w:r>
        <w:t>to_a</w:t>
      </w:r>
      <w:proofErr w:type="spellEnd"/>
      <w:r>
        <w:tab/>
        <w:t>#3 comb. [[ ], [ ], [ ]]</w:t>
      </w:r>
    </w:p>
    <w:p w14:paraId="31F05BE6" w14:textId="29BAFB88" w:rsidR="004E6E7E" w:rsidRDefault="004E6E7E" w:rsidP="004E6E7E">
      <w:pPr>
        <w:pStyle w:val="code"/>
        <w:ind w:left="0" w:firstLine="0"/>
      </w:pPr>
      <w:r>
        <w:t>%</w:t>
      </w:r>
      <w:proofErr w:type="gramStart"/>
      <w:r>
        <w:t>w{</w:t>
      </w:r>
      <w:proofErr w:type="gramEnd"/>
      <w:r>
        <w:t>a b c}.permutation(2).</w:t>
      </w:r>
      <w:proofErr w:type="spellStart"/>
      <w:r>
        <w:t>to_a</w:t>
      </w:r>
      <w:proofErr w:type="spellEnd"/>
      <w:r>
        <w:tab/>
        <w:t>#6 permutations</w:t>
      </w:r>
    </w:p>
    <w:p w14:paraId="2D12A76B" w14:textId="77777777" w:rsidR="004F7A6C" w:rsidRDefault="004F7A6C" w:rsidP="004F7A6C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16D6CACB" wp14:editId="492E8604">
                <wp:extent cx="2312670" cy="0"/>
                <wp:effectExtent l="0" t="0" r="0" b="0"/>
                <wp:docPr id="83" name="Straight Connector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220034F" id="Straight Connector 83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3A13D3C6" w14:textId="24AC987A" w:rsidR="008D0FAD" w:rsidRDefault="0057426E" w:rsidP="00E25B18">
      <w:pPr>
        <w:pStyle w:val="ListParagraph"/>
        <w:numPr>
          <w:ilvl w:val="1"/>
          <w:numId w:val="19"/>
        </w:numPr>
      </w:pPr>
      <w:r>
        <w:t>Logic</w:t>
      </w:r>
    </w:p>
    <w:p w14:paraId="621C3028" w14:textId="77777777" w:rsidR="0057426E" w:rsidRPr="00FA12E6" w:rsidRDefault="0057426E" w:rsidP="0057426E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74148713" wp14:editId="528EDF03">
                <wp:extent cx="2312670" cy="0"/>
                <wp:effectExtent l="0" t="0" r="0" b="0"/>
                <wp:docPr id="85" name="Straight Connector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68621F30" id="Straight Connector 85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624C57ED" w14:textId="4BAA7CCC" w:rsidR="0057426E" w:rsidRDefault="0057426E" w:rsidP="0057426E">
      <w:pPr>
        <w:pStyle w:val="code"/>
        <w:ind w:left="0" w:firstLine="0"/>
      </w:pPr>
      <w:r>
        <w:t>arr1 &amp; arr2</w:t>
      </w:r>
      <w:r w:rsidR="008D532A">
        <w:t xml:space="preserve">, </w:t>
      </w:r>
      <w:r>
        <w:t>arr1 | arr2</w:t>
      </w:r>
      <w:r w:rsidR="008D532A">
        <w:t xml:space="preserve">, </w:t>
      </w:r>
      <w:r>
        <w:t>arr1 | arr2 - arr1 &amp; arr2</w:t>
      </w:r>
      <w:r w:rsidR="008D532A">
        <w:t xml:space="preserve">   </w:t>
      </w:r>
      <w:r>
        <w:t># XOR</w:t>
      </w:r>
    </w:p>
    <w:p w14:paraId="7876B1FA" w14:textId="5D2BCEE4" w:rsidR="000C196C" w:rsidRDefault="0057426E" w:rsidP="0057426E">
      <w:pPr>
        <w:pStyle w:val="code"/>
        <w:ind w:left="0" w:firstLine="0"/>
      </w:pPr>
      <w:r>
        <w:t xml:space="preserve">[1, 2] * </w:t>
      </w:r>
      <w:r w:rsidR="001179E9">
        <w:t>2</w:t>
      </w:r>
      <w:r>
        <w:tab/>
        <w:t xml:space="preserve">#=&gt; </w:t>
      </w:r>
      <w:r w:rsidR="007C7869">
        <w:t>[1, 2, 1, 2]</w:t>
      </w:r>
      <w:r w:rsidR="001179E9">
        <w:tab/>
      </w:r>
      <w:r w:rsidR="000C196C">
        <w:t>[1, 2] – [2, 3]</w:t>
      </w:r>
      <w:r w:rsidR="001179E9">
        <w:t xml:space="preserve">         </w:t>
      </w:r>
      <w:r w:rsidR="000C196C">
        <w:t># [1]</w:t>
      </w:r>
    </w:p>
    <w:p w14:paraId="003B0AA8" w14:textId="77777777" w:rsidR="0057426E" w:rsidRDefault="0057426E" w:rsidP="0057426E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4E0E48BC" wp14:editId="6EFDEAED">
                <wp:extent cx="2312670" cy="0"/>
                <wp:effectExtent l="0" t="0" r="0" b="0"/>
                <wp:docPr id="86" name="Straight Connector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5B28CECD" id="Straight Connector 86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4F03E461" w14:textId="09D8751C" w:rsidR="00CF09A9" w:rsidRDefault="000C196C" w:rsidP="00CF09A9">
      <w:pPr>
        <w:pStyle w:val="ListParagraph"/>
        <w:numPr>
          <w:ilvl w:val="1"/>
          <w:numId w:val="19"/>
        </w:numPr>
      </w:pPr>
      <w:r>
        <w:t>Methods</w:t>
      </w:r>
      <w:r w:rsidR="00CF09A9">
        <w:t xml:space="preserve">: </w:t>
      </w:r>
      <w:r w:rsidR="00CF09A9" w:rsidRPr="00CF09A9">
        <w:t xml:space="preserve">change </w:t>
      </w:r>
      <w:proofErr w:type="spellStart"/>
      <w:r w:rsidR="00CF09A9" w:rsidRPr="00CF09A9">
        <w:rPr>
          <w:rStyle w:val="codeInLineChar"/>
        </w:rPr>
        <w:t>arr</w:t>
      </w:r>
      <w:proofErr w:type="spellEnd"/>
      <w:r w:rsidR="00CF09A9" w:rsidRPr="00CF09A9">
        <w:t xml:space="preserve"> directly</w:t>
      </w:r>
    </w:p>
    <w:p w14:paraId="609CBCCA" w14:textId="77777777" w:rsidR="00CF09A9" w:rsidRPr="00FA12E6" w:rsidRDefault="00CF09A9" w:rsidP="00CF09A9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20CC025D" wp14:editId="4D836CFF">
                <wp:extent cx="2312670" cy="0"/>
                <wp:effectExtent l="0" t="0" r="0" b="0"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C3E45FF" id="Straight Connector 3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69BA48C3" w14:textId="61348B07" w:rsidR="00CF09A9" w:rsidRDefault="00CF09A9" w:rsidP="00CF09A9">
      <w:pPr>
        <w:pStyle w:val="code"/>
        <w:ind w:left="0" w:firstLine="0"/>
      </w:pPr>
      <w:proofErr w:type="spellStart"/>
      <w:r>
        <w:t>arr</w:t>
      </w:r>
      <w:proofErr w:type="spellEnd"/>
      <w:r>
        <w:t xml:space="preserve"> &lt;&lt; e</w:t>
      </w:r>
      <w:r>
        <w:tab/>
        <w:t># append</w:t>
      </w:r>
      <w:proofErr w:type="gramStart"/>
      <w:r w:rsidR="009507FE">
        <w:tab/>
      </w:r>
      <w:r>
        <w:t>.pop</w:t>
      </w:r>
      <w:proofErr w:type="gramEnd"/>
      <w:r>
        <w:t>(n)# n&gt;1</w:t>
      </w:r>
      <w:r>
        <w:sym w:font="Wingdings" w:char="F0E0"/>
      </w:r>
      <w:r>
        <w:t>Array, 1</w:t>
      </w:r>
      <w:r>
        <w:sym w:font="Wingdings" w:char="F0E0"/>
      </w:r>
      <w:r>
        <w:t>element</w:t>
      </w:r>
    </w:p>
    <w:p w14:paraId="2A865282" w14:textId="780E63BF" w:rsidR="00CF09A9" w:rsidRDefault="00CF09A9" w:rsidP="00CF09A9">
      <w:pPr>
        <w:pStyle w:val="code"/>
        <w:ind w:left="0" w:firstLine="0"/>
      </w:pPr>
      <w:proofErr w:type="gramStart"/>
      <w:r>
        <w:t>.push</w:t>
      </w:r>
      <w:proofErr w:type="gramEnd"/>
      <w:r>
        <w:t>(2, 3)</w:t>
      </w:r>
      <w:r>
        <w:tab/>
      </w:r>
      <w:r w:rsidR="009507FE">
        <w:t xml:space="preserve">.insert(index, </w:t>
      </w:r>
      <w:proofErr w:type="spellStart"/>
      <w:r w:rsidR="009507FE">
        <w:t>val</w:t>
      </w:r>
      <w:proofErr w:type="spellEnd"/>
      <w:r w:rsidR="009507FE">
        <w:t>)</w:t>
      </w:r>
    </w:p>
    <w:p w14:paraId="26D9F18E" w14:textId="5B159324" w:rsidR="00CF09A9" w:rsidRDefault="00CF09A9" w:rsidP="00CF09A9">
      <w:pPr>
        <w:pStyle w:val="code"/>
        <w:ind w:left="0" w:firstLine="0"/>
      </w:pPr>
      <w:proofErr w:type="gramStart"/>
      <w:r>
        <w:t>.shift</w:t>
      </w:r>
      <w:proofErr w:type="gramEnd"/>
      <w:r>
        <w:t>(n</w:t>
      </w:r>
      <w:r w:rsidR="00C82378">
        <w:t xml:space="preserve">)  </w:t>
      </w:r>
      <w:r>
        <w:t># left</w:t>
      </w:r>
      <w:r w:rsidR="00C82378">
        <w:t xml:space="preserve"> pop</w:t>
      </w:r>
      <w:r w:rsidR="00C82378">
        <w:tab/>
      </w:r>
      <w:r>
        <w:t>.unshift(n)</w:t>
      </w:r>
      <w:r w:rsidR="00C82378">
        <w:t xml:space="preserve">  </w:t>
      </w:r>
      <w:r>
        <w:t># left</w:t>
      </w:r>
      <w:r w:rsidR="00C82378">
        <w:t xml:space="preserve"> push</w:t>
      </w:r>
    </w:p>
    <w:p w14:paraId="6FEAE124" w14:textId="77777777" w:rsidR="00CF09A9" w:rsidRDefault="00CF09A9" w:rsidP="00CF09A9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45F949DA" wp14:editId="07931A86">
                <wp:extent cx="2312670" cy="0"/>
                <wp:effectExtent l="0" t="0" r="0" b="0"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37BDD436" id="Straight Connector 4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6C5BD1D2" w14:textId="2AB8424A" w:rsidR="00CF09A9" w:rsidRDefault="00CF09A9" w:rsidP="00E25B18">
      <w:pPr>
        <w:pStyle w:val="ListParagraph"/>
        <w:numPr>
          <w:ilvl w:val="1"/>
          <w:numId w:val="19"/>
        </w:numPr>
      </w:pPr>
      <w:r>
        <w:t xml:space="preserve">Methods: not change </w:t>
      </w:r>
      <w:proofErr w:type="spellStart"/>
      <w:r w:rsidRPr="00CF09A9">
        <w:rPr>
          <w:rStyle w:val="codeInLineChar"/>
        </w:rPr>
        <w:t>arr</w:t>
      </w:r>
      <w:proofErr w:type="spellEnd"/>
    </w:p>
    <w:p w14:paraId="5895E2BA" w14:textId="77777777" w:rsidR="00CF09A9" w:rsidRPr="00FA12E6" w:rsidRDefault="00CF09A9" w:rsidP="00CF09A9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20DF54F5" wp14:editId="32CAF753">
                <wp:extent cx="2312670" cy="0"/>
                <wp:effectExtent l="0" t="0" r="0" b="0"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7E41D026" id="Straight Connector 7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1E5E5460" w14:textId="61B03621" w:rsidR="00CF09A9" w:rsidRDefault="00CF09A9" w:rsidP="00CF09A9">
      <w:pPr>
        <w:pStyle w:val="code"/>
        <w:ind w:left="0" w:firstLine="0"/>
      </w:pPr>
      <w:proofErr w:type="gramStart"/>
      <w:r>
        <w:t>.last</w:t>
      </w:r>
      <w:proofErr w:type="gramEnd"/>
      <w:r>
        <w:t>(n)</w:t>
      </w:r>
      <w:r w:rsidR="000A6E4A">
        <w:t xml:space="preserve">, </w:t>
      </w:r>
      <w:r>
        <w:t>.first(n)</w:t>
      </w:r>
      <w:r w:rsidR="000A6E4A">
        <w:t xml:space="preserve">, </w:t>
      </w:r>
      <w:r>
        <w:t>.length</w:t>
      </w:r>
      <w:r w:rsidR="000A6E4A">
        <w:t xml:space="preserve">, </w:t>
      </w:r>
      <w:r>
        <w:t>.</w:t>
      </w:r>
      <w:proofErr w:type="spellStart"/>
      <w:r>
        <w:t>size</w:t>
      </w:r>
      <w:r w:rsidR="000A6E4A">
        <w:t>,</w:t>
      </w:r>
      <w:r>
        <w:t>.empty</w:t>
      </w:r>
      <w:proofErr w:type="spellEnd"/>
      <w:r>
        <w:t>?</w:t>
      </w:r>
      <w:r w:rsidR="000A6E4A">
        <w:t xml:space="preserve">, </w:t>
      </w:r>
      <w:r>
        <w:t>.equal?(arr2)</w:t>
      </w:r>
    </w:p>
    <w:p w14:paraId="23D7A0A6" w14:textId="77777777" w:rsidR="00CF09A9" w:rsidRDefault="00CF09A9" w:rsidP="00CF09A9">
      <w:pPr>
        <w:pStyle w:val="code"/>
        <w:ind w:left="0" w:firstLine="0"/>
      </w:pPr>
    </w:p>
    <w:p w14:paraId="223AB582" w14:textId="037E2D4A" w:rsidR="00CF09A9" w:rsidRDefault="000A6E4A" w:rsidP="00CF09A9">
      <w:pPr>
        <w:pStyle w:val="code"/>
        <w:ind w:left="0" w:firstLine="0"/>
      </w:pPr>
      <w:r>
        <w:t>[1, 2, 3</w:t>
      </w:r>
      <w:proofErr w:type="gramStart"/>
      <w:r>
        <w:t>]</w:t>
      </w:r>
      <w:r w:rsidR="00CF09A9">
        <w:t>.join</w:t>
      </w:r>
      <w:proofErr w:type="gramEnd"/>
      <w:r w:rsidR="00CF09A9">
        <w:t>(str)</w:t>
      </w:r>
      <w:r w:rsidR="00CF09A9">
        <w:tab/>
        <w:t>#</w:t>
      </w:r>
      <w:r>
        <w:t xml:space="preserve"> "123",</w:t>
      </w:r>
      <w:r w:rsidR="00CF09A9">
        <w:t xml:space="preserve"> </w:t>
      </w:r>
      <w:r>
        <w:sym w:font="Wingdings" w:char="F0F3"/>
      </w:r>
      <w:r w:rsidR="00CF09A9">
        <w:t xml:space="preserve"> </w:t>
      </w:r>
      <w:proofErr w:type="spellStart"/>
      <w:r w:rsidR="00CF09A9">
        <w:t>arr</w:t>
      </w:r>
      <w:proofErr w:type="spellEnd"/>
      <w:r w:rsidR="00CF09A9">
        <w:t xml:space="preserve"> * str, default ""</w:t>
      </w:r>
    </w:p>
    <w:p w14:paraId="7F31E063" w14:textId="5519060F" w:rsidR="00CF09A9" w:rsidRDefault="00CF09A9" w:rsidP="00CF09A9">
      <w:pPr>
        <w:pStyle w:val="code"/>
        <w:ind w:left="0" w:firstLine="0"/>
      </w:pPr>
      <w:proofErr w:type="spellStart"/>
      <w:proofErr w:type="gramStart"/>
      <w:r>
        <w:t>str.split</w:t>
      </w:r>
      <w:proofErr w:type="spellEnd"/>
      <w:proofErr w:type="gramEnd"/>
      <w:r>
        <w:t>(str)</w:t>
      </w:r>
      <w:r>
        <w:tab/>
        <w:t>#</w:t>
      </w:r>
      <w:r w:rsidR="000A6E4A">
        <w:t>=&gt;</w:t>
      </w:r>
      <w:r>
        <w:t xml:space="preserve"> array, can be RegEx</w:t>
      </w:r>
    </w:p>
    <w:p w14:paraId="10657FAA" w14:textId="77777777" w:rsidR="00CF09A9" w:rsidRDefault="00CF09A9" w:rsidP="00CF09A9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2F7EE719" wp14:editId="3274698C">
                <wp:extent cx="2312670" cy="0"/>
                <wp:effectExtent l="0" t="0" r="0" b="0"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B9E3052" id="Straight Connector 8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5A12838D" w14:textId="25F364C6" w:rsidR="00CF09A9" w:rsidRDefault="00CF09A9" w:rsidP="00CF09A9">
      <w:pPr>
        <w:pStyle w:val="ListParagraph"/>
        <w:numPr>
          <w:ilvl w:val="1"/>
          <w:numId w:val="19"/>
        </w:numPr>
      </w:pPr>
      <w:r>
        <w:t xml:space="preserve">Methods: only change </w:t>
      </w:r>
      <w:proofErr w:type="spellStart"/>
      <w:r w:rsidRPr="00CF09A9">
        <w:rPr>
          <w:rStyle w:val="codeInLineChar"/>
        </w:rPr>
        <w:t>arr</w:t>
      </w:r>
      <w:proofErr w:type="spellEnd"/>
      <w:r>
        <w:t xml:space="preserve"> </w:t>
      </w:r>
      <w:proofErr w:type="gramStart"/>
      <w:r>
        <w:t>in !</w:t>
      </w:r>
      <w:proofErr w:type="gramEnd"/>
      <w:r>
        <w:t xml:space="preserve"> version</w:t>
      </w:r>
    </w:p>
    <w:p w14:paraId="134D8EEB" w14:textId="77777777" w:rsidR="00CF09A9" w:rsidRPr="00FA12E6" w:rsidRDefault="00CF09A9" w:rsidP="00CF09A9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45F6C402" wp14:editId="26CA5FF6">
                <wp:extent cx="2312670" cy="0"/>
                <wp:effectExtent l="0" t="0" r="0" b="0"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44DC4FD2" id="Straight Connector 11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473D1ED2" w14:textId="46A4D1A1" w:rsidR="00CF09A9" w:rsidRDefault="00CF09A9" w:rsidP="00CF09A9">
      <w:pPr>
        <w:pStyle w:val="code"/>
        <w:ind w:left="0" w:firstLine="0"/>
      </w:pPr>
      <w:proofErr w:type="gramStart"/>
      <w:r>
        <w:t>.sort</w:t>
      </w:r>
      <w:proofErr w:type="gramEnd"/>
      <w:r w:rsidR="00D33B80">
        <w:t xml:space="preserve">  </w:t>
      </w:r>
      <w:r>
        <w:t xml:space="preserve"># </w:t>
      </w:r>
      <w:r w:rsidRPr="00B54E1C">
        <w:rPr>
          <w:b/>
        </w:rPr>
        <w:t>ascend</w:t>
      </w:r>
      <w:r w:rsidR="00286167">
        <w:rPr>
          <w:b/>
        </w:rPr>
        <w:tab/>
      </w:r>
      <w:r>
        <w:t>.shuffle</w:t>
      </w:r>
      <w:r w:rsidR="00D303B0">
        <w:tab/>
      </w:r>
      <w:r>
        <w:t># random</w:t>
      </w:r>
    </w:p>
    <w:p w14:paraId="471FEB8C" w14:textId="66C4B7EE" w:rsidR="00D303B0" w:rsidRDefault="00CF09A9" w:rsidP="00D303B0">
      <w:pPr>
        <w:pStyle w:val="code"/>
        <w:ind w:left="0" w:firstLine="0"/>
      </w:pPr>
      <w:proofErr w:type="gramStart"/>
      <w:r>
        <w:t>.reverse</w:t>
      </w:r>
      <w:proofErr w:type="gramEnd"/>
      <w:r w:rsidR="00D303B0">
        <w:tab/>
      </w:r>
      <w:r w:rsidR="00B82A9D">
        <w:tab/>
      </w:r>
      <w:r w:rsidR="00D303B0">
        <w:t>.</w:t>
      </w:r>
      <w:proofErr w:type="spellStart"/>
      <w:r w:rsidR="00D303B0">
        <w:t>uniq</w:t>
      </w:r>
      <w:proofErr w:type="spellEnd"/>
      <w:r w:rsidR="00D303B0">
        <w:tab/>
        <w:t># unique elements</w:t>
      </w:r>
      <w:r w:rsidR="00B82A9D">
        <w:t xml:space="preserve"> list</w:t>
      </w:r>
    </w:p>
    <w:p w14:paraId="7DA5653A" w14:textId="134E8080" w:rsidR="00CF09A9" w:rsidRDefault="00CF09A9" w:rsidP="00CF09A9">
      <w:pPr>
        <w:pStyle w:val="code"/>
        <w:ind w:left="0" w:firstLine="0"/>
      </w:pPr>
      <w:proofErr w:type="gramStart"/>
      <w:r>
        <w:t>.rotate</w:t>
      </w:r>
      <w:proofErr w:type="gramEnd"/>
      <w:r>
        <w:t>(n)</w:t>
      </w:r>
      <w:r>
        <w:tab/>
        <w:t># rotate to make [n] first, default 1</w:t>
      </w:r>
    </w:p>
    <w:p w14:paraId="474FED51" w14:textId="77777777" w:rsidR="00CF09A9" w:rsidRDefault="00CF09A9" w:rsidP="00CF09A9">
      <w:pPr>
        <w:pStyle w:val="code"/>
        <w:ind w:left="0" w:firstLine="0"/>
      </w:pPr>
    </w:p>
    <w:p w14:paraId="79313A5E" w14:textId="5FCF9E0B" w:rsidR="00CF09A9" w:rsidRDefault="00CF09A9" w:rsidP="00CF09A9">
      <w:pPr>
        <w:pStyle w:val="code"/>
        <w:ind w:left="0" w:firstLine="0"/>
      </w:pPr>
      <w:proofErr w:type="gramStart"/>
      <w:r>
        <w:t>.slice</w:t>
      </w:r>
      <w:proofErr w:type="gramEnd"/>
      <w:r>
        <w:t>(start, n)</w:t>
      </w:r>
      <w:r w:rsidR="005040D1">
        <w:t xml:space="preserve">  </w:t>
      </w:r>
      <w:r>
        <w:t># w/o n</w:t>
      </w:r>
      <w:r>
        <w:sym w:font="Wingdings" w:char="F0E0"/>
      </w:r>
      <w:r>
        <w:t xml:space="preserve"> </w:t>
      </w:r>
      <w:proofErr w:type="spellStart"/>
      <w:r>
        <w:t>arr</w:t>
      </w:r>
      <w:proofErr w:type="spellEnd"/>
      <w:r>
        <w:t>[n]</w:t>
      </w:r>
      <w:r w:rsidR="005040D1">
        <w:tab/>
      </w:r>
      <w:r w:rsidR="005040D1">
        <w:tab/>
      </w:r>
      <w:r>
        <w:t>.slice(range)</w:t>
      </w:r>
    </w:p>
    <w:p w14:paraId="7099183D" w14:textId="6FAF174F" w:rsidR="00CF09A9" w:rsidRDefault="00CF09A9" w:rsidP="00CF09A9">
      <w:pPr>
        <w:pStyle w:val="code"/>
        <w:ind w:left="0" w:firstLine="0"/>
      </w:pPr>
      <w:proofErr w:type="gramStart"/>
      <w:r>
        <w:t>.flatten</w:t>
      </w:r>
      <w:proofErr w:type="gramEnd"/>
      <w:r>
        <w:t>(n)</w:t>
      </w:r>
      <w:r>
        <w:tab/>
        <w:t xml:space="preserve"># flat n </w:t>
      </w:r>
      <w:r w:rsidR="00B20487">
        <w:t>dim</w:t>
      </w:r>
      <w:r>
        <w:t xml:space="preserve"> from </w:t>
      </w:r>
      <w:r w:rsidR="00B20487">
        <w:t xml:space="preserve">outer, flat all </w:t>
      </w:r>
      <w:r w:rsidR="00C82378">
        <w:t xml:space="preserve">dim </w:t>
      </w:r>
      <w:r w:rsidR="00B20487">
        <w:t>w/o n</w:t>
      </w:r>
    </w:p>
    <w:p w14:paraId="7B4CA22E" w14:textId="77777777" w:rsidR="00CF09A9" w:rsidRDefault="00CF09A9" w:rsidP="00CF09A9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3CD03509" wp14:editId="1A8F7DDA">
                <wp:extent cx="2312670" cy="0"/>
                <wp:effectExtent l="0" t="0" r="0" b="0"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5BC7A0D9" id="Straight Connector 1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40FC3F02" w14:textId="0A45D76F" w:rsidR="00CF09A9" w:rsidRDefault="00CF09A9" w:rsidP="00941AF6">
      <w:pPr>
        <w:pStyle w:val="ListParagraph"/>
        <w:numPr>
          <w:ilvl w:val="1"/>
          <w:numId w:val="19"/>
        </w:numPr>
      </w:pPr>
      <w:r>
        <w:t>Methods: iteration</w:t>
      </w:r>
    </w:p>
    <w:p w14:paraId="3925B7CB" w14:textId="77777777" w:rsidR="00BB7F72" w:rsidRPr="00FA12E6" w:rsidRDefault="00BB7F72" w:rsidP="00BB7F72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215B844A" wp14:editId="4EEEE027">
                <wp:extent cx="2312670" cy="0"/>
                <wp:effectExtent l="0" t="0" r="0" b="0"/>
                <wp:docPr id="87" name="Straight Connector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0F26BC39" id="Straight Connector 87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7861BA80" w14:textId="6BBF375F" w:rsidR="00194F85" w:rsidRDefault="00194F85" w:rsidP="00194F85">
      <w:pPr>
        <w:pStyle w:val="code"/>
        <w:ind w:left="0" w:firstLine="0"/>
      </w:pPr>
      <w:proofErr w:type="spellStart"/>
      <w:proofErr w:type="gramStart"/>
      <w:r>
        <w:t>arr.each</w:t>
      </w:r>
      <w:proofErr w:type="spellEnd"/>
      <w:proofErr w:type="gramEnd"/>
      <w:r>
        <w:t xml:space="preserve"> {</w:t>
      </w:r>
      <w:r w:rsidR="00B4773C">
        <w:t>|e|</w:t>
      </w:r>
      <w:r>
        <w:t>}</w:t>
      </w:r>
      <w:r>
        <w:tab/>
      </w:r>
      <w:r w:rsidR="00B4773C">
        <w:tab/>
      </w:r>
      <w:proofErr w:type="spellStart"/>
      <w:r>
        <w:t>arr.each_index</w:t>
      </w:r>
      <w:proofErr w:type="spellEnd"/>
      <w:r w:rsidR="00B4773C">
        <w:t>{|index|}</w:t>
      </w:r>
    </w:p>
    <w:p w14:paraId="2EB368C2" w14:textId="4F0752B4" w:rsidR="00B8065C" w:rsidRDefault="00B94ECE" w:rsidP="00B94ECE">
      <w:pPr>
        <w:pStyle w:val="code"/>
        <w:ind w:left="0" w:firstLine="0"/>
      </w:pPr>
      <w:proofErr w:type="spellStart"/>
      <w:proofErr w:type="gramStart"/>
      <w:r>
        <w:t>arr.each</w:t>
      </w:r>
      <w:proofErr w:type="gramEnd"/>
      <w:r>
        <w:t>_with_index</w:t>
      </w:r>
      <w:proofErr w:type="spellEnd"/>
      <w:r>
        <w:t>{|e, i</w:t>
      </w:r>
      <w:r w:rsidR="00B4773C">
        <w:t>ndex</w:t>
      </w:r>
      <w:r>
        <w:t>|}</w:t>
      </w:r>
    </w:p>
    <w:p w14:paraId="238B0605" w14:textId="0163F956" w:rsidR="00B8065C" w:rsidRDefault="00B8065C" w:rsidP="00B8065C">
      <w:pPr>
        <w:pStyle w:val="code"/>
        <w:ind w:left="0" w:firstLine="0"/>
      </w:pPr>
      <w:proofErr w:type="spellStart"/>
      <w:r>
        <w:t>arr.map</w:t>
      </w:r>
      <w:proofErr w:type="spellEnd"/>
      <w:r>
        <w:t>/</w:t>
      </w:r>
      <w:proofErr w:type="gramStart"/>
      <w:r>
        <w:t>collect{</w:t>
      </w:r>
      <w:proofErr w:type="gramEnd"/>
      <w:r>
        <w:t>}</w:t>
      </w:r>
      <w:r w:rsidR="00B4773C">
        <w:t xml:space="preserve">  </w:t>
      </w:r>
      <w:r>
        <w:t># map</w:t>
      </w:r>
      <w:r w:rsidR="00B4773C">
        <w:t>=&gt;</w:t>
      </w:r>
      <w:proofErr w:type="spellStart"/>
      <w:r w:rsidR="00B4773C">
        <w:t>arr</w:t>
      </w:r>
      <w:proofErr w:type="spellEnd"/>
      <w:r w:rsidR="00B4773C">
        <w:t xml:space="preserve">, </w:t>
      </w:r>
      <w:proofErr w:type="spellStart"/>
      <w:r>
        <w:t>arr.select</w:t>
      </w:r>
      <w:proofErr w:type="spellEnd"/>
      <w:r>
        <w:t>{}</w:t>
      </w:r>
      <w:r w:rsidR="00B4773C">
        <w:t xml:space="preserve">  </w:t>
      </w:r>
      <w:r>
        <w:t># filter</w:t>
      </w:r>
      <w:r w:rsidR="00B4773C">
        <w:sym w:font="Wingdings" w:char="F0E0"/>
      </w:r>
      <w:proofErr w:type="spellStart"/>
      <w:r w:rsidR="00B4773C">
        <w:t>arr</w:t>
      </w:r>
      <w:proofErr w:type="spellEnd"/>
    </w:p>
    <w:p w14:paraId="77EC9A83" w14:textId="77777777" w:rsidR="00B8065C" w:rsidRDefault="00B8065C" w:rsidP="00B8065C">
      <w:pPr>
        <w:pStyle w:val="code"/>
        <w:ind w:left="0" w:firstLine="0"/>
      </w:pPr>
      <w:proofErr w:type="spellStart"/>
      <w:proofErr w:type="gramStart"/>
      <w:r>
        <w:t>arr.inject</w:t>
      </w:r>
      <w:proofErr w:type="spellEnd"/>
      <w:proofErr w:type="gramEnd"/>
      <w:r>
        <w:t>(</w:t>
      </w:r>
      <w:proofErr w:type="spellStart"/>
      <w:r>
        <w:t>init</w:t>
      </w:r>
      <w:proofErr w:type="spellEnd"/>
      <w:r>
        <w:t>, :operator)</w:t>
      </w:r>
      <w:r>
        <w:tab/>
        <w:t># accumulate</w:t>
      </w:r>
    </w:p>
    <w:p w14:paraId="4AF091FE" w14:textId="77777777" w:rsidR="00B8065C" w:rsidRDefault="00B8065C" w:rsidP="00B8065C">
      <w:pPr>
        <w:pStyle w:val="code"/>
        <w:ind w:left="0" w:firstLine="0"/>
      </w:pPr>
      <w:proofErr w:type="spellStart"/>
      <w:proofErr w:type="gramStart"/>
      <w:r>
        <w:t>arr.inject</w:t>
      </w:r>
      <w:proofErr w:type="spellEnd"/>
      <w:proofErr w:type="gramEnd"/>
      <w:r>
        <w:t xml:space="preserve"> {|sum, x| sum … x}</w:t>
      </w:r>
      <w:r>
        <w:tab/>
        <w:t xml:space="preserve"># block return as </w:t>
      </w:r>
      <w:proofErr w:type="spellStart"/>
      <w:r>
        <w:t>accu</w:t>
      </w:r>
      <w:proofErr w:type="spellEnd"/>
    </w:p>
    <w:p w14:paraId="225E93DF" w14:textId="77777777" w:rsidR="00BB7F72" w:rsidRDefault="00BB7F72" w:rsidP="00BB7F72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3D1A06C5" wp14:editId="2A827BCD">
                <wp:extent cx="2312670" cy="0"/>
                <wp:effectExtent l="0" t="0" r="0" b="0"/>
                <wp:docPr id="88" name="Straight Connector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16CAC7D" id="Straight Connector 88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5C9F5D27" w14:textId="5186D60D" w:rsidR="00BB7F72" w:rsidRPr="00063716" w:rsidRDefault="00087CCE" w:rsidP="00087CCE">
      <w:pPr>
        <w:pStyle w:val="ListParagraph"/>
        <w:numPr>
          <w:ilvl w:val="0"/>
          <w:numId w:val="19"/>
        </w:numPr>
        <w:rPr>
          <w:bdr w:val="single" w:sz="4" w:space="0" w:color="auto"/>
        </w:rPr>
      </w:pPr>
      <w:r w:rsidRPr="00063716">
        <w:rPr>
          <w:bdr w:val="single" w:sz="4" w:space="0" w:color="auto"/>
        </w:rPr>
        <w:t>Hash</w:t>
      </w:r>
    </w:p>
    <w:p w14:paraId="5DEC1872" w14:textId="77777777" w:rsidR="00503E4B" w:rsidRPr="00FA12E6" w:rsidRDefault="00503E4B" w:rsidP="00503E4B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11754070" wp14:editId="5A35C0A8">
                <wp:extent cx="2312670" cy="0"/>
                <wp:effectExtent l="0" t="0" r="0" b="0"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0DF96032" id="Straight Connector 13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540E6DA7" w14:textId="4FE66799" w:rsidR="0033781C" w:rsidRDefault="00503E4B" w:rsidP="00503E4B">
      <w:pPr>
        <w:pStyle w:val="code"/>
        <w:ind w:left="0" w:firstLine="0"/>
      </w:pPr>
      <w:r>
        <w:t>h = {'key' =</w:t>
      </w:r>
      <w:proofErr w:type="gramStart"/>
      <w:r>
        <w:t>&gt;  '</w:t>
      </w:r>
      <w:proofErr w:type="spellStart"/>
      <w:proofErr w:type="gramEnd"/>
      <w:r>
        <w:t>val</w:t>
      </w:r>
      <w:proofErr w:type="spellEnd"/>
      <w:r>
        <w:t>'} || {:key =&gt; '</w:t>
      </w:r>
      <w:proofErr w:type="spellStart"/>
      <w:r>
        <w:t>val</w:t>
      </w:r>
      <w:proofErr w:type="spellEnd"/>
      <w:r>
        <w:t>'} || {key: '</w:t>
      </w:r>
      <w:proofErr w:type="spellStart"/>
      <w:r>
        <w:t>val</w:t>
      </w:r>
      <w:proofErr w:type="spellEnd"/>
      <w:r>
        <w:t>'}</w:t>
      </w:r>
    </w:p>
    <w:p w14:paraId="07E3DCB7" w14:textId="49BF2B95" w:rsidR="0033781C" w:rsidRDefault="0033781C" w:rsidP="00503E4B">
      <w:pPr>
        <w:pStyle w:val="code"/>
        <w:ind w:left="0" w:firstLine="0"/>
      </w:pPr>
      <w:r>
        <w:t xml:space="preserve">h = </w:t>
      </w:r>
      <w:proofErr w:type="spellStart"/>
      <w:proofErr w:type="gramStart"/>
      <w:r>
        <w:t>Hash.new</w:t>
      </w:r>
      <w:proofErr w:type="spellEnd"/>
      <w:r>
        <w:t>(</w:t>
      </w:r>
      <w:proofErr w:type="gramEnd"/>
      <w:r>
        <w:t>1)</w:t>
      </w:r>
      <w:r>
        <w:tab/>
        <w:t xml:space="preserve"># default </w:t>
      </w:r>
      <w:proofErr w:type="spellStart"/>
      <w:r>
        <w:t>val</w:t>
      </w:r>
      <w:proofErr w:type="spellEnd"/>
      <w:r>
        <w:t xml:space="preserve"> when key not=exist</w:t>
      </w:r>
    </w:p>
    <w:p w14:paraId="2E721CC0" w14:textId="77777777" w:rsidR="00E11E6F" w:rsidRDefault="00E11E6F" w:rsidP="00E11E6F">
      <w:pPr>
        <w:pStyle w:val="code"/>
        <w:ind w:left="0" w:firstLine="0"/>
      </w:pPr>
    </w:p>
    <w:p w14:paraId="45F7D655" w14:textId="6AC5C2F9" w:rsidR="0078378D" w:rsidRDefault="00E11E6F" w:rsidP="00503E4B">
      <w:pPr>
        <w:pStyle w:val="code"/>
        <w:ind w:left="0" w:firstLine="0"/>
      </w:pPr>
      <w:r>
        <w:t xml:space="preserve">a = </w:t>
      </w:r>
      <w:proofErr w:type="spellStart"/>
      <w:proofErr w:type="gramStart"/>
      <w:r>
        <w:t>Array.new</w:t>
      </w:r>
      <w:proofErr w:type="spellEnd"/>
      <w:r>
        <w:t>(</w:t>
      </w:r>
      <w:proofErr w:type="gramEnd"/>
      <w:r>
        <w:t xml:space="preserve">2, </w:t>
      </w:r>
      <w:proofErr w:type="spellStart"/>
      <w:r>
        <w:t>Hash.new</w:t>
      </w:r>
      <w:proofErr w:type="spellEnd"/>
      <w:r>
        <w:t>)</w:t>
      </w:r>
      <w:r>
        <w:tab/>
      </w:r>
    </w:p>
    <w:p w14:paraId="2BA493C9" w14:textId="4ACB9E71" w:rsidR="000A2227" w:rsidRDefault="000A2227" w:rsidP="00503E4B">
      <w:pPr>
        <w:pStyle w:val="code"/>
        <w:ind w:left="0" w:firstLine="0"/>
      </w:pPr>
      <w:r>
        <w:t xml:space="preserve"># </w:t>
      </w:r>
      <w:proofErr w:type="gramStart"/>
      <w:r>
        <w:t>a[</w:t>
      </w:r>
      <w:proofErr w:type="gramEnd"/>
      <w:r>
        <w:t>0].</w:t>
      </w:r>
      <w:proofErr w:type="spellStart"/>
      <w:r>
        <w:t>object_id</w:t>
      </w:r>
      <w:proofErr w:type="spellEnd"/>
      <w:r>
        <w:t xml:space="preserve"> == a[1</w:t>
      </w:r>
      <w:r w:rsidRPr="00D57AC9">
        <w:t>].</w:t>
      </w:r>
      <w:proofErr w:type="spellStart"/>
      <w:r w:rsidRPr="00D57AC9">
        <w:t>object_id</w:t>
      </w:r>
      <w:proofErr w:type="spellEnd"/>
    </w:p>
    <w:p w14:paraId="7999844C" w14:textId="77777777" w:rsidR="00503E4B" w:rsidRDefault="00503E4B" w:rsidP="00503E4B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5B2CE12B" wp14:editId="63C71D4A">
                <wp:extent cx="2312670" cy="0"/>
                <wp:effectExtent l="0" t="0" r="0" b="0"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0A389D27" id="Straight Connector 14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38842B96" w14:textId="70F1D2AF" w:rsidR="00A259D0" w:rsidRDefault="00A259D0" w:rsidP="00A259D0">
      <w:pPr>
        <w:pStyle w:val="ListParagraph"/>
        <w:numPr>
          <w:ilvl w:val="1"/>
          <w:numId w:val="19"/>
        </w:numPr>
      </w:pPr>
      <w:r>
        <w:t>Methods: read</w:t>
      </w:r>
      <w:r w:rsidR="00E11E6F">
        <w:t xml:space="preserve"> </w:t>
      </w:r>
      <w:r w:rsidR="00726312">
        <w:t>only</w:t>
      </w:r>
    </w:p>
    <w:p w14:paraId="4188DBBB" w14:textId="77777777" w:rsidR="00A259D0" w:rsidRPr="00FA12E6" w:rsidRDefault="00A259D0" w:rsidP="00A259D0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4BAD19B4" wp14:editId="4ABFE4B5">
                <wp:extent cx="2312670" cy="0"/>
                <wp:effectExtent l="0" t="0" r="0" b="0"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F4C65CB" id="Straight Connector 15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7BBA6B77" w14:textId="51DFBE6A" w:rsidR="00411E4B" w:rsidRDefault="00E76D07" w:rsidP="00A259D0">
      <w:pPr>
        <w:pStyle w:val="code"/>
        <w:ind w:left="0" w:firstLine="0"/>
      </w:pPr>
      <w:proofErr w:type="gramStart"/>
      <w:r>
        <w:t>.keys</w:t>
      </w:r>
      <w:proofErr w:type="gramEnd"/>
      <w:r w:rsidR="00E11E6F">
        <w:t xml:space="preserve">  </w:t>
      </w:r>
      <w:r>
        <w:t>#=&gt; list of keys</w:t>
      </w:r>
      <w:r w:rsidR="00E11E6F">
        <w:tab/>
      </w:r>
      <w:r w:rsidR="00411E4B">
        <w:t>.key(</w:t>
      </w:r>
      <w:proofErr w:type="spellStart"/>
      <w:r w:rsidR="00411E4B">
        <w:t>val</w:t>
      </w:r>
      <w:proofErr w:type="spellEnd"/>
      <w:r w:rsidR="00411E4B">
        <w:t xml:space="preserve">) </w:t>
      </w:r>
    </w:p>
    <w:p w14:paraId="16ECEF1B" w14:textId="0F98B8AF" w:rsidR="0099647A" w:rsidRDefault="0099647A" w:rsidP="0099647A">
      <w:pPr>
        <w:pStyle w:val="code"/>
        <w:ind w:left="0" w:firstLine="0"/>
      </w:pPr>
      <w:proofErr w:type="gramStart"/>
      <w:r>
        <w:t>.</w:t>
      </w:r>
      <w:proofErr w:type="spellStart"/>
      <w:r>
        <w:t>has</w:t>
      </w:r>
      <w:proofErr w:type="gramEnd"/>
      <w:r>
        <w:t>_key</w:t>
      </w:r>
      <w:proofErr w:type="spellEnd"/>
      <w:r>
        <w:t xml:space="preserve">?(k) | </w:t>
      </w:r>
      <w:proofErr w:type="spellStart"/>
      <w:r>
        <w:t>h.include</w:t>
      </w:r>
      <w:proofErr w:type="spellEnd"/>
      <w:r>
        <w:t xml:space="preserve">? | </w:t>
      </w:r>
      <w:proofErr w:type="spellStart"/>
      <w:r>
        <w:t>h.key</w:t>
      </w:r>
      <w:proofErr w:type="spellEnd"/>
      <w:r>
        <w:t xml:space="preserve">? | </w:t>
      </w:r>
      <w:proofErr w:type="spellStart"/>
      <w:proofErr w:type="gramStart"/>
      <w:r>
        <w:t>h.member</w:t>
      </w:r>
      <w:proofErr w:type="spellEnd"/>
      <w:proofErr w:type="gramEnd"/>
      <w:r>
        <w:t>?</w:t>
      </w:r>
    </w:p>
    <w:p w14:paraId="363AB80A" w14:textId="07DBA1DF" w:rsidR="00D43C25" w:rsidRDefault="00964089" w:rsidP="00A259D0">
      <w:pPr>
        <w:pStyle w:val="code"/>
        <w:ind w:left="0" w:firstLine="0"/>
      </w:pPr>
      <w:proofErr w:type="gramStart"/>
      <w:r>
        <w:t>.values</w:t>
      </w:r>
      <w:proofErr w:type="gramEnd"/>
      <w:r w:rsidR="00772E6E">
        <w:t xml:space="preserve">  </w:t>
      </w:r>
      <w:r w:rsidR="00772E6E">
        <w:tab/>
      </w:r>
      <w:r>
        <w:t>#</w:t>
      </w:r>
      <w:r w:rsidR="00772E6E">
        <w:t xml:space="preserve"> </w:t>
      </w:r>
      <w:proofErr w:type="spellStart"/>
      <w:r w:rsidR="00772E6E">
        <w:t>val</w:t>
      </w:r>
      <w:proofErr w:type="spellEnd"/>
      <w:r w:rsidR="00772E6E">
        <w:t xml:space="preserve"> list</w:t>
      </w:r>
      <w:r w:rsidR="00772E6E">
        <w:tab/>
      </w:r>
      <w:r w:rsidR="00D43C25">
        <w:t>.</w:t>
      </w:r>
      <w:proofErr w:type="spellStart"/>
      <w:r w:rsidR="00D43C25">
        <w:t>values_at</w:t>
      </w:r>
      <w:proofErr w:type="spellEnd"/>
      <w:r w:rsidR="00D43C25">
        <w:t>(</w:t>
      </w:r>
      <w:r w:rsidR="00772E6E">
        <w:t>k</w:t>
      </w:r>
      <w:r w:rsidR="00D43C25">
        <w:t xml:space="preserve">, </w:t>
      </w:r>
      <w:r w:rsidR="00772E6E">
        <w:t>l</w:t>
      </w:r>
      <w:r w:rsidR="00D43C25">
        <w:t>)</w:t>
      </w:r>
      <w:r w:rsidR="00772E6E">
        <w:t xml:space="preserve">  </w:t>
      </w:r>
      <w:r w:rsidR="00D43C25">
        <w:t xml:space="preserve"># </w:t>
      </w:r>
      <w:proofErr w:type="spellStart"/>
      <w:r w:rsidR="00D43C25">
        <w:t>val</w:t>
      </w:r>
      <w:proofErr w:type="spellEnd"/>
      <w:r w:rsidR="00D43C25">
        <w:t xml:space="preserve"> | default</w:t>
      </w:r>
      <w:r w:rsidR="00772E6E">
        <w:t xml:space="preserve"> list</w:t>
      </w:r>
    </w:p>
    <w:p w14:paraId="0CDDAF0E" w14:textId="2D1C074F" w:rsidR="00D43C25" w:rsidRDefault="00D43C25" w:rsidP="00A259D0">
      <w:pPr>
        <w:pStyle w:val="code"/>
        <w:ind w:left="0" w:firstLine="0"/>
      </w:pPr>
      <w:r>
        <w:t>.</w:t>
      </w:r>
      <w:proofErr w:type="gramStart"/>
      <w:r>
        <w:t>value?(</w:t>
      </w:r>
      <w:proofErr w:type="gramEnd"/>
      <w:r>
        <w:t>k)</w:t>
      </w:r>
      <w:r w:rsidR="00772E6E">
        <w:t xml:space="preserve">, </w:t>
      </w:r>
      <w:r w:rsidR="00772E6E">
        <w:t>.</w:t>
      </w:r>
      <w:proofErr w:type="spellStart"/>
      <w:r w:rsidR="00772E6E">
        <w:t>has_value</w:t>
      </w:r>
      <w:proofErr w:type="spellEnd"/>
      <w:r w:rsidR="00772E6E">
        <w:t>?(k)</w:t>
      </w:r>
      <w:r>
        <w:tab/>
      </w:r>
      <w:r w:rsidR="00772E6E">
        <w:t># bool</w:t>
      </w:r>
    </w:p>
    <w:p w14:paraId="3C1526DE" w14:textId="1E2F480E" w:rsidR="00D43C25" w:rsidRDefault="00A203AE" w:rsidP="00A259D0">
      <w:pPr>
        <w:pStyle w:val="code"/>
        <w:ind w:left="0" w:firstLine="0"/>
      </w:pPr>
      <w:r>
        <w:t>.default</w:t>
      </w:r>
      <w:r w:rsidR="00772E6E">
        <w:t xml:space="preserve">, </w:t>
      </w:r>
      <w:r>
        <w:tab/>
      </w:r>
      <w:r w:rsidR="00772E6E">
        <w:t xml:space="preserve">.default </w:t>
      </w:r>
      <w:proofErr w:type="gramStart"/>
      <w:r w:rsidR="00772E6E">
        <w:t>=  2</w:t>
      </w:r>
      <w:proofErr w:type="gramEnd"/>
      <w:r w:rsidR="00772E6E">
        <w:t>,</w:t>
      </w:r>
      <w:r w:rsidR="00772E6E">
        <w:tab/>
      </w:r>
      <w:r w:rsidR="00772E6E">
        <w:t>h["</w:t>
      </w:r>
      <w:proofErr w:type="spellStart"/>
      <w:r w:rsidR="00772E6E">
        <w:t>notkey</w:t>
      </w:r>
      <w:proofErr w:type="spellEnd"/>
      <w:r w:rsidR="00772E6E">
        <w:t>"]</w:t>
      </w:r>
      <w:r w:rsidR="00772E6E">
        <w:t xml:space="preserve">      # default</w:t>
      </w:r>
    </w:p>
    <w:p w14:paraId="16EC0F50" w14:textId="77777777" w:rsidR="00EE7B35" w:rsidRDefault="00EE7B35" w:rsidP="00A259D0">
      <w:pPr>
        <w:pStyle w:val="code"/>
        <w:ind w:left="0" w:firstLine="0"/>
      </w:pPr>
    </w:p>
    <w:p w14:paraId="21E692A2" w14:textId="50530613" w:rsidR="007C1223" w:rsidRDefault="00E76D07" w:rsidP="00A259D0">
      <w:pPr>
        <w:pStyle w:val="code"/>
        <w:ind w:left="0" w:firstLine="0"/>
      </w:pPr>
      <w:proofErr w:type="spellStart"/>
      <w:proofErr w:type="gramStart"/>
      <w:r>
        <w:t>h.size</w:t>
      </w:r>
      <w:proofErr w:type="spellEnd"/>
      <w:proofErr w:type="gramEnd"/>
      <w:r>
        <w:t xml:space="preserve"> || </w:t>
      </w:r>
      <w:proofErr w:type="spellStart"/>
      <w:r>
        <w:t>h.length</w:t>
      </w:r>
      <w:proofErr w:type="spellEnd"/>
      <w:r w:rsidR="00EE7B35">
        <w:t xml:space="preserve">, </w:t>
      </w:r>
      <w:proofErr w:type="spellStart"/>
      <w:r w:rsidR="007C1223">
        <w:t>h.empty</w:t>
      </w:r>
      <w:proofErr w:type="spellEnd"/>
      <w:r w:rsidR="007C1223">
        <w:t>?</w:t>
      </w:r>
    </w:p>
    <w:p w14:paraId="7C49F8F7" w14:textId="210DE79D" w:rsidR="005360E5" w:rsidRDefault="005360E5" w:rsidP="00A259D0">
      <w:pPr>
        <w:pStyle w:val="code"/>
        <w:ind w:left="0" w:firstLine="0"/>
      </w:pPr>
      <w:proofErr w:type="spellStart"/>
      <w:r>
        <w:t>h.to_a</w:t>
      </w:r>
      <w:proofErr w:type="spellEnd"/>
      <w:r>
        <w:tab/>
      </w:r>
      <w:r>
        <w:tab/>
        <w:t># [[k, v], [k, v]], array</w:t>
      </w:r>
    </w:p>
    <w:p w14:paraId="1FDA5AD7" w14:textId="11CDF5ED" w:rsidR="00A203AE" w:rsidRPr="00724F37" w:rsidRDefault="00724F37" w:rsidP="00A259D0">
      <w:pPr>
        <w:pStyle w:val="code"/>
        <w:ind w:left="0" w:firstLine="0"/>
        <w:rPr>
          <w:u w:val="single"/>
        </w:rPr>
      </w:pPr>
      <w:proofErr w:type="spellStart"/>
      <w:proofErr w:type="gramStart"/>
      <w:r>
        <w:t>h.invert</w:t>
      </w:r>
      <w:proofErr w:type="spellEnd"/>
      <w:proofErr w:type="gramEnd"/>
      <w:r>
        <w:tab/>
      </w:r>
      <w:r>
        <w:tab/>
        <w:t>#=&gt; {</w:t>
      </w:r>
      <w:proofErr w:type="spellStart"/>
      <w:r>
        <w:t>val</w:t>
      </w:r>
      <w:proofErr w:type="spellEnd"/>
      <w:r>
        <w:t>=&gt;key} pairs, de-dup</w:t>
      </w:r>
    </w:p>
    <w:p w14:paraId="2CE44162" w14:textId="77777777" w:rsidR="00A259D0" w:rsidRDefault="00A259D0" w:rsidP="00A259D0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3EB5D72F" wp14:editId="610D0156">
                <wp:extent cx="2312670" cy="0"/>
                <wp:effectExtent l="0" t="0" r="0" b="0"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0A67AAB2" id="Straight Connector 16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1664823D" w14:textId="4D219308" w:rsidR="00A259D0" w:rsidRDefault="00A259D0" w:rsidP="00234D2B">
      <w:pPr>
        <w:pStyle w:val="ListParagraph"/>
        <w:numPr>
          <w:ilvl w:val="1"/>
          <w:numId w:val="19"/>
        </w:numPr>
      </w:pPr>
      <w:r>
        <w:t>Methods: only change</w:t>
      </w:r>
      <w:r w:rsidR="00DE42E8">
        <w:t xml:space="preserve"> </w:t>
      </w:r>
      <w:proofErr w:type="gramStart"/>
      <w:r w:rsidR="00DE42E8">
        <w:t>i</w:t>
      </w:r>
      <w:r>
        <w:t>n !</w:t>
      </w:r>
      <w:proofErr w:type="gramEnd"/>
      <w:r>
        <w:t xml:space="preserve"> version</w:t>
      </w:r>
    </w:p>
    <w:p w14:paraId="28E5293D" w14:textId="77777777" w:rsidR="00A259D0" w:rsidRPr="00FA12E6" w:rsidRDefault="00A259D0" w:rsidP="00A259D0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54AD9BA7" wp14:editId="23394B02">
                <wp:extent cx="2312670" cy="0"/>
                <wp:effectExtent l="0" t="0" r="0" b="0"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02F84E89" id="Straight Connector 17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7A6BE325" w14:textId="19423E37" w:rsidR="00A259D0" w:rsidRDefault="00A259D0" w:rsidP="00A259D0">
      <w:pPr>
        <w:pStyle w:val="code"/>
        <w:ind w:left="0" w:firstLine="0"/>
      </w:pPr>
      <w:r>
        <w:t>h[:key</w:t>
      </w:r>
      <w:proofErr w:type="gramStart"/>
      <w:r>
        <w:t>].</w:t>
      </w:r>
      <w:proofErr w:type="spellStart"/>
      <w:r>
        <w:t>upcase</w:t>
      </w:r>
      <w:proofErr w:type="spellEnd"/>
      <w:proofErr w:type="gramEnd"/>
      <w:r>
        <w:t>!</w:t>
      </w:r>
    </w:p>
    <w:p w14:paraId="0451553D" w14:textId="3AF6CB23" w:rsidR="00B02790" w:rsidRDefault="00B02790" w:rsidP="00B02790">
      <w:pPr>
        <w:pStyle w:val="code"/>
        <w:ind w:left="0" w:firstLine="0"/>
      </w:pPr>
      <w:proofErr w:type="gramStart"/>
      <w:r>
        <w:t>.merge</w:t>
      </w:r>
      <w:proofErr w:type="gramEnd"/>
      <w:r>
        <w:t>(h2)</w:t>
      </w:r>
      <w:r w:rsidR="00EE7B35">
        <w:t xml:space="preserve">  </w:t>
      </w:r>
      <w:r w:rsidR="00EE7B35">
        <w:tab/>
      </w:r>
      <w:r w:rsidR="00EE7B35">
        <w:tab/>
        <w:t># keep h2</w:t>
      </w:r>
      <w:r w:rsidR="00EE7B35">
        <w:tab/>
      </w:r>
      <w:proofErr w:type="spellStart"/>
      <w:r w:rsidR="00EE7B35">
        <w:t>val</w:t>
      </w:r>
      <w:proofErr w:type="spellEnd"/>
    </w:p>
    <w:p w14:paraId="169C46B5" w14:textId="28DBCB7E" w:rsidR="00B02790" w:rsidRDefault="00B02790" w:rsidP="00A259D0">
      <w:pPr>
        <w:pStyle w:val="code"/>
        <w:ind w:left="0" w:firstLine="0"/>
      </w:pPr>
      <w:proofErr w:type="gramStart"/>
      <w:r>
        <w:t>.merge</w:t>
      </w:r>
      <w:proofErr w:type="gramEnd"/>
      <w:r>
        <w:t>(h2){|k v1 v2| v1}</w:t>
      </w:r>
      <w:r>
        <w:tab/>
        <w:t xml:space="preserve"># keep h </w:t>
      </w:r>
      <w:proofErr w:type="spellStart"/>
      <w:r>
        <w:t>val</w:t>
      </w:r>
      <w:proofErr w:type="spellEnd"/>
    </w:p>
    <w:p w14:paraId="17F6086A" w14:textId="77777777" w:rsidR="00A259D0" w:rsidRDefault="00A259D0" w:rsidP="00A259D0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67FF506F" wp14:editId="48BDA1D1">
                <wp:extent cx="2312670" cy="0"/>
                <wp:effectExtent l="0" t="0" r="0" b="0"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894069F" id="Straight Connector 18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7719DE66" w14:textId="0F4AAC4C" w:rsidR="00234D2B" w:rsidRDefault="00234D2B" w:rsidP="00234D2B">
      <w:pPr>
        <w:pStyle w:val="ListParagraph"/>
        <w:numPr>
          <w:ilvl w:val="1"/>
          <w:numId w:val="19"/>
        </w:numPr>
      </w:pPr>
      <w:r>
        <w:t xml:space="preserve">Methods: </w:t>
      </w:r>
      <w:r w:rsidR="000C3546">
        <w:t>write</w:t>
      </w:r>
    </w:p>
    <w:p w14:paraId="3675E19F" w14:textId="77777777" w:rsidR="00234D2B" w:rsidRPr="00FA12E6" w:rsidRDefault="00234D2B" w:rsidP="00234D2B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412D900A" wp14:editId="0BFBA3DB">
                <wp:extent cx="2312670" cy="0"/>
                <wp:effectExtent l="0" t="0" r="0" b="0"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5B36CD7C" id="Straight Connector 1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1E3E91D1" w14:textId="131A6915" w:rsidR="008E2406" w:rsidRDefault="008E2406" w:rsidP="00234D2B">
      <w:pPr>
        <w:pStyle w:val="code"/>
        <w:ind w:left="0" w:firstLine="0"/>
      </w:pPr>
      <w:proofErr w:type="gramStart"/>
      <w:r>
        <w:t>.clear</w:t>
      </w:r>
      <w:proofErr w:type="gramEnd"/>
      <w:r w:rsidR="00EE7B35">
        <w:t xml:space="preserve">  </w:t>
      </w:r>
      <w:r>
        <w:t># remove all</w:t>
      </w:r>
      <w:r w:rsidR="00EE7B35">
        <w:tab/>
      </w:r>
      <w:r w:rsidR="00EE7B35">
        <w:tab/>
      </w:r>
      <w:r>
        <w:t>.delete(key)#</w:t>
      </w:r>
      <w:r w:rsidR="00EE7B35">
        <w:t>=&gt;</w:t>
      </w:r>
      <w:r>
        <w:t xml:space="preserve"> h[key]</w:t>
      </w:r>
    </w:p>
    <w:p w14:paraId="29EB7E26" w14:textId="341C7E1A" w:rsidR="008E2406" w:rsidRDefault="008E2406" w:rsidP="00234D2B">
      <w:pPr>
        <w:pStyle w:val="code"/>
        <w:ind w:left="0" w:firstLine="0"/>
      </w:pPr>
      <w:proofErr w:type="gramStart"/>
      <w:r>
        <w:t>.delete</w:t>
      </w:r>
      <w:proofErr w:type="gramEnd"/>
      <w:r>
        <w:t>(k) {|k| p k}</w:t>
      </w:r>
      <w:r>
        <w:tab/>
        <w:t xml:space="preserve"># </w:t>
      </w:r>
      <w:r w:rsidR="004E67F5">
        <w:t xml:space="preserve">pass </w:t>
      </w:r>
      <w:r>
        <w:t xml:space="preserve">key </w:t>
      </w:r>
      <w:r w:rsidR="004E67F5">
        <w:t xml:space="preserve">if </w:t>
      </w:r>
      <w:r>
        <w:t>not found</w:t>
      </w:r>
      <w:r w:rsidR="007B7CD5">
        <w:t xml:space="preserve">, return </w:t>
      </w:r>
      <w:proofErr w:type="spellStart"/>
      <w:r w:rsidR="007B7CD5">
        <w:t>val</w:t>
      </w:r>
      <w:proofErr w:type="spellEnd"/>
    </w:p>
    <w:p w14:paraId="6CDD979D" w14:textId="39D126A0" w:rsidR="00810C23" w:rsidRDefault="00810C23" w:rsidP="00810C23">
      <w:pPr>
        <w:pStyle w:val="code"/>
        <w:ind w:left="0" w:firstLine="0"/>
      </w:pPr>
      <w:proofErr w:type="gramStart"/>
      <w:r>
        <w:t>.</w:t>
      </w:r>
      <w:proofErr w:type="spellStart"/>
      <w:r>
        <w:t>delete</w:t>
      </w:r>
      <w:proofErr w:type="gramEnd"/>
      <w:r>
        <w:t>_if</w:t>
      </w:r>
      <w:proofErr w:type="spellEnd"/>
      <w:r>
        <w:t xml:space="preserve"> {|k, </w:t>
      </w:r>
      <w:proofErr w:type="spellStart"/>
      <w:r>
        <w:t>val</w:t>
      </w:r>
      <w:proofErr w:type="spellEnd"/>
      <w:r>
        <w:t>|}</w:t>
      </w:r>
      <w:r w:rsidR="00707A2C">
        <w:tab/>
      </w:r>
      <w:proofErr w:type="spellStart"/>
      <w:r>
        <w:t>h.keep_if</w:t>
      </w:r>
      <w:proofErr w:type="spellEnd"/>
      <w:r>
        <w:t xml:space="preserve"> {|k, </w:t>
      </w:r>
      <w:proofErr w:type="spellStart"/>
      <w:r>
        <w:t>val</w:t>
      </w:r>
      <w:proofErr w:type="spellEnd"/>
      <w:r>
        <w:t>|}</w:t>
      </w:r>
    </w:p>
    <w:p w14:paraId="71E32A80" w14:textId="73890CC2" w:rsidR="006844CF" w:rsidRDefault="004263FF" w:rsidP="00234D2B">
      <w:pPr>
        <w:pStyle w:val="code"/>
        <w:ind w:left="0" w:firstLine="0"/>
      </w:pPr>
      <w:proofErr w:type="gramStart"/>
      <w:r>
        <w:t>.replace</w:t>
      </w:r>
      <w:proofErr w:type="gramEnd"/>
      <w:r>
        <w:t>(h2)</w:t>
      </w:r>
      <w:r w:rsidR="00363903">
        <w:t xml:space="preserve">  </w:t>
      </w:r>
      <w:r>
        <w:t>#</w:t>
      </w:r>
      <w:r w:rsidR="00363903">
        <w:t xml:space="preserve"> </w:t>
      </w:r>
      <w:r>
        <w:t>h == h2</w:t>
      </w:r>
      <w:r w:rsidR="00363903">
        <w:tab/>
      </w:r>
      <w:r w:rsidR="006844CF">
        <w:t>.shift</w:t>
      </w:r>
      <w:r w:rsidR="00445F61">
        <w:t xml:space="preserve"> </w:t>
      </w:r>
      <w:r w:rsidR="006844CF">
        <w:t>#</w:t>
      </w:r>
      <w:r w:rsidR="005A66ED">
        <w:t xml:space="preserve"> </w:t>
      </w:r>
      <w:r w:rsidR="00445F61">
        <w:t>pop</w:t>
      </w:r>
      <w:r w:rsidR="005A66ED">
        <w:t xml:space="preserve"> first pair</w:t>
      </w:r>
    </w:p>
    <w:p w14:paraId="11FD658D" w14:textId="77777777" w:rsidR="00234D2B" w:rsidRDefault="00234D2B" w:rsidP="00234D2B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4FC9C254" wp14:editId="0A30EC15">
                <wp:extent cx="2312670" cy="0"/>
                <wp:effectExtent l="0" t="0" r="0" b="0"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CE02EAB" id="Straight Connector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28461994" w14:textId="0C1F6FF6" w:rsidR="009A19FB" w:rsidRDefault="009A19FB" w:rsidP="009A19FB">
      <w:pPr>
        <w:pStyle w:val="ListParagraph"/>
        <w:numPr>
          <w:ilvl w:val="1"/>
          <w:numId w:val="19"/>
        </w:numPr>
      </w:pPr>
      <w:r>
        <w:t>Methods: iteration</w:t>
      </w:r>
    </w:p>
    <w:p w14:paraId="245007B4" w14:textId="77777777" w:rsidR="009A19FB" w:rsidRPr="00FA12E6" w:rsidRDefault="009A19FB" w:rsidP="009A19FB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356F599B" wp14:editId="0BCD584B">
                <wp:extent cx="2312670" cy="0"/>
                <wp:effectExtent l="0" t="0" r="0" b="0"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075ABED6" id="Straight Connector 5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61AC7A0E" w14:textId="5E7ABF56" w:rsidR="009A19FB" w:rsidRDefault="009A19FB" w:rsidP="009A19FB">
      <w:pPr>
        <w:pStyle w:val="code"/>
        <w:ind w:left="0" w:firstLine="0"/>
      </w:pPr>
      <w:proofErr w:type="spellStart"/>
      <w:proofErr w:type="gramStart"/>
      <w:r>
        <w:t>h.each</w:t>
      </w:r>
      <w:proofErr w:type="spellEnd"/>
      <w:proofErr w:type="gramEnd"/>
      <w:r>
        <w:t xml:space="preserve"> || </w:t>
      </w:r>
      <w:proofErr w:type="spellStart"/>
      <w:r>
        <w:t>h.each_pair</w:t>
      </w:r>
      <w:proofErr w:type="spellEnd"/>
      <w:r>
        <w:t xml:space="preserve"> {|key, </w:t>
      </w:r>
      <w:proofErr w:type="spellStart"/>
      <w:r>
        <w:t>val</w:t>
      </w:r>
      <w:proofErr w:type="spellEnd"/>
      <w:r>
        <w:t>|}</w:t>
      </w:r>
    </w:p>
    <w:p w14:paraId="05489DAC" w14:textId="375595EC" w:rsidR="009A19FB" w:rsidRDefault="009A19FB" w:rsidP="009A19FB">
      <w:pPr>
        <w:pStyle w:val="code"/>
        <w:ind w:left="0" w:firstLine="0"/>
      </w:pPr>
      <w:proofErr w:type="spellStart"/>
      <w:proofErr w:type="gramStart"/>
      <w:r>
        <w:t>h.each</w:t>
      </w:r>
      <w:proofErr w:type="gramEnd"/>
      <w:r>
        <w:t>_key</w:t>
      </w:r>
      <w:proofErr w:type="spellEnd"/>
      <w:r>
        <w:t xml:space="preserve"> {|key|}</w:t>
      </w:r>
      <w:r w:rsidR="00546852">
        <w:tab/>
      </w:r>
      <w:proofErr w:type="spellStart"/>
      <w:r>
        <w:t>h.each_value</w:t>
      </w:r>
      <w:proofErr w:type="spellEnd"/>
      <w:r>
        <w:t xml:space="preserve"> {|</w:t>
      </w:r>
      <w:proofErr w:type="spellStart"/>
      <w:r>
        <w:t>val</w:t>
      </w:r>
      <w:proofErr w:type="spellEnd"/>
      <w:r>
        <w:t>|}</w:t>
      </w:r>
    </w:p>
    <w:p w14:paraId="30D34E4B" w14:textId="77777777" w:rsidR="009A19FB" w:rsidRDefault="009A19FB" w:rsidP="009A19FB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5FC0E593" wp14:editId="06341850">
                <wp:extent cx="2312670" cy="0"/>
                <wp:effectExtent l="0" t="0" r="0" b="0"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335F6BE3" id="Straight Connector 6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7DDEB726" w14:textId="1F8EB2D3" w:rsidR="000B185E" w:rsidRPr="002C4054" w:rsidRDefault="000B185E" w:rsidP="000B185E">
      <w:pPr>
        <w:pStyle w:val="sectiontitle0"/>
      </w:pPr>
      <w:r>
        <w:t>Ruby Method</w:t>
      </w:r>
    </w:p>
    <w:p w14:paraId="3A197354" w14:textId="77777777" w:rsidR="000B185E" w:rsidRDefault="000B185E" w:rsidP="000B185E">
      <w:pPr>
        <w:pStyle w:val="ListParagraph"/>
        <w:numPr>
          <w:ilvl w:val="0"/>
          <w:numId w:val="21"/>
        </w:numPr>
      </w:pPr>
      <w:r>
        <w:t>Convention</w:t>
      </w:r>
    </w:p>
    <w:p w14:paraId="3F15CAEE" w14:textId="1BECC874" w:rsidR="000B185E" w:rsidRDefault="000B185E" w:rsidP="000B185E">
      <w:pPr>
        <w:pStyle w:val="ListParagraph"/>
        <w:numPr>
          <w:ilvl w:val="1"/>
          <w:numId w:val="21"/>
        </w:numPr>
      </w:pPr>
      <w:r>
        <w:t xml:space="preserve">Name: </w:t>
      </w:r>
      <w:proofErr w:type="spellStart"/>
      <w:r w:rsidRPr="000B185E">
        <w:rPr>
          <w:rStyle w:val="codeInLineChar"/>
        </w:rPr>
        <w:t>can_end_with</w:t>
      </w:r>
      <w:proofErr w:type="spellEnd"/>
      <w:r w:rsidRPr="000B185E">
        <w:rPr>
          <w:rStyle w:val="codeInLineChar"/>
        </w:rPr>
        <w:t>_!?</w:t>
      </w:r>
      <w:proofErr w:type="gramStart"/>
      <w:r w:rsidRPr="000B185E">
        <w:rPr>
          <w:rStyle w:val="codeInLineChar"/>
        </w:rPr>
        <w:t>=</w:t>
      </w:r>
      <w:r w:rsidR="00056CA9">
        <w:t>.If</w:t>
      </w:r>
      <w:proofErr w:type="gramEnd"/>
      <w:r w:rsidR="00056CA9">
        <w:t xml:space="preserve"> start with Capital, must use () to call</w:t>
      </w:r>
      <w:r w:rsidR="00194211">
        <w:t xml:space="preserve">, </w:t>
      </w:r>
      <w:r w:rsidR="00194211" w:rsidRPr="00194211">
        <w:rPr>
          <w:rStyle w:val="codeInLineChar"/>
        </w:rPr>
        <w:t>Capital()</w:t>
      </w:r>
    </w:p>
    <w:p w14:paraId="30245064" w14:textId="78DF9B98" w:rsidR="000B185E" w:rsidRPr="000B185E" w:rsidRDefault="000B185E" w:rsidP="000B185E">
      <w:pPr>
        <w:pStyle w:val="ListParagraph"/>
        <w:numPr>
          <w:ilvl w:val="1"/>
          <w:numId w:val="21"/>
        </w:numPr>
        <w:rPr>
          <w:rStyle w:val="codeInLineChar"/>
          <w:rFonts w:asciiTheme="minorHAnsi" w:hAnsiTheme="minorHAnsi"/>
          <w:sz w:val="20"/>
          <w:shd w:val="clear" w:color="auto" w:fill="auto"/>
        </w:rPr>
      </w:pPr>
      <w:r w:rsidRPr="000B185E">
        <w:rPr>
          <w:rStyle w:val="codeInLineChar"/>
        </w:rPr>
        <w:t>()</w:t>
      </w:r>
      <w:r>
        <w:t xml:space="preserve"> is optional: </w:t>
      </w:r>
      <w:bookmarkStart w:id="0" w:name="_Hlk7635160"/>
      <w:r w:rsidRPr="000B185E">
        <w:rPr>
          <w:rStyle w:val="codeInLineChar"/>
        </w:rPr>
        <w:t>def m p1, p2</w:t>
      </w:r>
      <w:bookmarkEnd w:id="0"/>
      <w:r w:rsidRPr="000B185E">
        <w:rPr>
          <w:rStyle w:val="codeInLineChar"/>
        </w:rPr>
        <w:t>; return ""; end</w:t>
      </w:r>
      <w:r w:rsidRPr="000B185E">
        <w:t xml:space="preserve">, </w:t>
      </w:r>
      <w:r>
        <w:t xml:space="preserve">NOTHING before </w:t>
      </w:r>
      <w:r w:rsidRPr="000B185E">
        <w:rPr>
          <w:rStyle w:val="codeInLineChar"/>
        </w:rPr>
        <w:t>m</w:t>
      </w:r>
      <w:r>
        <w:t xml:space="preserve"> if calling without </w:t>
      </w:r>
      <w:r w:rsidRPr="000B185E">
        <w:rPr>
          <w:rStyle w:val="codeInLineChar"/>
        </w:rPr>
        <w:t>()</w:t>
      </w:r>
    </w:p>
    <w:p w14:paraId="5931EE1B" w14:textId="5554F1E9" w:rsidR="00623D91" w:rsidRPr="00031333" w:rsidRDefault="00A53C63" w:rsidP="00A20F12">
      <w:pPr>
        <w:pStyle w:val="ListParagraph"/>
        <w:numPr>
          <w:ilvl w:val="1"/>
          <w:numId w:val="21"/>
        </w:numPr>
        <w:rPr>
          <w:rStyle w:val="codeInLineChar"/>
          <w:rFonts w:asciiTheme="minorHAnsi" w:hAnsiTheme="minorHAnsi"/>
          <w:sz w:val="20"/>
          <w:shd w:val="clear" w:color="auto" w:fill="auto"/>
        </w:rPr>
      </w:pPr>
      <w:r w:rsidRPr="000B185E">
        <w:rPr>
          <w:rStyle w:val="codeInLineChar"/>
        </w:rPr>
        <w:t xml:space="preserve">def </w:t>
      </w:r>
      <w:proofErr w:type="gramStart"/>
      <w:r w:rsidRPr="000B185E">
        <w:rPr>
          <w:rStyle w:val="codeInLineChar"/>
        </w:rPr>
        <w:t>m</w:t>
      </w:r>
      <w:r>
        <w:rPr>
          <w:rStyle w:val="codeInLineChar"/>
        </w:rPr>
        <w:t>(</w:t>
      </w:r>
      <w:proofErr w:type="gramEnd"/>
      <w:r>
        <w:rPr>
          <w:rStyle w:val="codeInLineChar"/>
        </w:rPr>
        <w:t>a, x:"1", y:"2"); p x, y; end</w:t>
      </w:r>
      <w:r>
        <w:t>, Keyword params must be at last</w:t>
      </w:r>
    </w:p>
    <w:p w14:paraId="4CD6FB5F" w14:textId="77777777" w:rsidR="0045010B" w:rsidRDefault="0045010B" w:rsidP="0045010B">
      <w:pPr>
        <w:pStyle w:val="ListParagraph"/>
        <w:numPr>
          <w:ilvl w:val="0"/>
          <w:numId w:val="21"/>
        </w:numPr>
      </w:pPr>
      <w:r>
        <w:t>Nested</w:t>
      </w:r>
    </w:p>
    <w:p w14:paraId="44133912" w14:textId="6E764B0B" w:rsidR="00A472B7" w:rsidRDefault="00A472B7" w:rsidP="0045010B">
      <w:pPr>
        <w:pStyle w:val="ListParagraph"/>
        <w:numPr>
          <w:ilvl w:val="1"/>
          <w:numId w:val="21"/>
        </w:numPr>
      </w:pPr>
      <w:r>
        <w:t xml:space="preserve">Cannot contain </w:t>
      </w:r>
      <w:r w:rsidRPr="00A472B7">
        <w:rPr>
          <w:rStyle w:val="codeInLineChar"/>
        </w:rPr>
        <w:t>class</w:t>
      </w:r>
      <w:r>
        <w:t xml:space="preserve"> or </w:t>
      </w:r>
      <w:r w:rsidRPr="00A472B7">
        <w:rPr>
          <w:rStyle w:val="codeInLineChar"/>
        </w:rPr>
        <w:t>module</w:t>
      </w:r>
      <w:r>
        <w:t xml:space="preserve"> def</w:t>
      </w:r>
    </w:p>
    <w:p w14:paraId="4B29D58A" w14:textId="4104A2E7" w:rsidR="0045010B" w:rsidRDefault="0045010B" w:rsidP="0045010B">
      <w:pPr>
        <w:pStyle w:val="ListParagraph"/>
        <w:numPr>
          <w:ilvl w:val="1"/>
          <w:numId w:val="21"/>
        </w:numPr>
      </w:pPr>
      <w:r>
        <w:t>Sub methods exist after sup-</w:t>
      </w:r>
      <w:proofErr w:type="spellStart"/>
      <w:r>
        <w:t>mthds</w:t>
      </w:r>
      <w:proofErr w:type="spellEnd"/>
      <w:r>
        <w:t xml:space="preserve"> called</w:t>
      </w:r>
    </w:p>
    <w:p w14:paraId="65A9AC75" w14:textId="4B5D8FA4" w:rsidR="00F74E88" w:rsidRDefault="009B48BA" w:rsidP="00F74E88">
      <w:pPr>
        <w:pStyle w:val="ListParagraph"/>
        <w:numPr>
          <w:ilvl w:val="0"/>
          <w:numId w:val="21"/>
        </w:numPr>
      </w:pPr>
      <w:r>
        <w:t>Passed by:</w:t>
      </w:r>
    </w:p>
    <w:p w14:paraId="4C1700F5" w14:textId="65604668" w:rsidR="004B1841" w:rsidRDefault="009B48BA" w:rsidP="004B1841">
      <w:pPr>
        <w:pStyle w:val="ListParagraph"/>
        <w:numPr>
          <w:ilvl w:val="1"/>
          <w:numId w:val="21"/>
        </w:numPr>
      </w:pPr>
      <w:r>
        <w:t xml:space="preserve">Val: immediate value: </w:t>
      </w:r>
      <w:r w:rsidRPr="009B48BA">
        <w:t xml:space="preserve">nil, true, false, </w:t>
      </w:r>
      <w:proofErr w:type="spellStart"/>
      <w:r w:rsidRPr="009B48BA">
        <w:t>Fixnums</w:t>
      </w:r>
      <w:proofErr w:type="spellEnd"/>
      <w:r w:rsidRPr="009B48BA">
        <w:t>, Symbols, and some Floats.</w:t>
      </w:r>
    </w:p>
    <w:p w14:paraId="5B598676" w14:textId="16A5F453" w:rsidR="004B1841" w:rsidRDefault="009B48BA" w:rsidP="004B1841">
      <w:pPr>
        <w:pStyle w:val="ListParagraph"/>
        <w:numPr>
          <w:ilvl w:val="1"/>
          <w:numId w:val="21"/>
        </w:numPr>
      </w:pPr>
      <w:r>
        <w:t>Ref: other objects.</w:t>
      </w:r>
    </w:p>
    <w:p w14:paraId="5A927D3E" w14:textId="4FCA1CED" w:rsidR="00BC179D" w:rsidRDefault="002C718F" w:rsidP="00F74E88">
      <w:pPr>
        <w:pStyle w:val="ListParagraph"/>
        <w:numPr>
          <w:ilvl w:val="0"/>
          <w:numId w:val="21"/>
        </w:numPr>
      </w:pPr>
      <w:r w:rsidRPr="002C718F">
        <w:rPr>
          <w:rStyle w:val="codeInLineChar"/>
        </w:rPr>
        <w:t>puts = print + \n</w:t>
      </w:r>
      <w:r>
        <w:t xml:space="preserve">, </w:t>
      </w:r>
      <w:r w:rsidRPr="002C718F">
        <w:rPr>
          <w:rStyle w:val="codeInLineChar"/>
        </w:rPr>
        <w:t>puts a, b = puts a + puts b</w:t>
      </w:r>
    </w:p>
    <w:p w14:paraId="5409983A" w14:textId="77777777" w:rsidR="002C718F" w:rsidRPr="00FA12E6" w:rsidRDefault="002C718F" w:rsidP="002C718F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761BBCD6" wp14:editId="21286417">
                <wp:extent cx="2312670" cy="0"/>
                <wp:effectExtent l="0" t="0" r="0" b="0"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658837EB" id="Straight Connector 21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561D5635" w14:textId="38F7E74A" w:rsidR="002C718F" w:rsidRDefault="002C718F" w:rsidP="002C718F">
      <w:pPr>
        <w:pStyle w:val="code"/>
        <w:ind w:left="0" w:firstLine="0"/>
      </w:pPr>
      <w:r>
        <w:t xml:space="preserve">def </w:t>
      </w:r>
      <w:proofErr w:type="gramStart"/>
      <w:r>
        <w:t>m(</w:t>
      </w:r>
      <w:proofErr w:type="gramEnd"/>
      <w:r>
        <w:t xml:space="preserve">a, b=a*a); </w:t>
      </w:r>
      <w:r w:rsidR="00390777">
        <w:t>puts "#{a}, #{b}"; end</w:t>
      </w:r>
    </w:p>
    <w:p w14:paraId="7CBD136A" w14:textId="0C1E775B" w:rsidR="000A4139" w:rsidRDefault="00BA52B7" w:rsidP="002C718F">
      <w:pPr>
        <w:pStyle w:val="code"/>
        <w:ind w:left="0" w:firstLine="0"/>
      </w:pPr>
      <w:r>
        <w:t xml:space="preserve">&gt; </w:t>
      </w:r>
      <w:proofErr w:type="gramStart"/>
      <w:r w:rsidR="00390777">
        <w:t>m(</w:t>
      </w:r>
      <w:proofErr w:type="gramEnd"/>
      <w:r w:rsidR="000A4139">
        <w:t>3</w:t>
      </w:r>
      <w:r w:rsidR="00390777">
        <w:t>)</w:t>
      </w:r>
      <w:r w:rsidR="00390777">
        <w:tab/>
        <w:t xml:space="preserve">#=&gt; </w:t>
      </w:r>
      <w:r w:rsidR="000A4139">
        <w:t>3, 9</w:t>
      </w:r>
      <w:r w:rsidR="0023633F">
        <w:tab/>
      </w:r>
      <w:r w:rsidR="006C20DE">
        <w:tab/>
      </w:r>
      <w:r>
        <w:t xml:space="preserve">&gt; </w:t>
      </w:r>
      <w:r w:rsidR="000A4139">
        <w:t>m(3, 4)</w:t>
      </w:r>
      <w:r w:rsidR="000A4139">
        <w:tab/>
        <w:t>#=&gt; 3, 4</w:t>
      </w:r>
    </w:p>
    <w:p w14:paraId="3E81014D" w14:textId="77777777" w:rsidR="002C718F" w:rsidRDefault="002C718F" w:rsidP="002C718F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2594940F" wp14:editId="5000C4C9">
                <wp:extent cx="2312670" cy="0"/>
                <wp:effectExtent l="0" t="0" r="0" b="0"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768240FB" id="Straight Connector 2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480A3612" w14:textId="6F0EC5C4" w:rsidR="002C718F" w:rsidRDefault="00000DDC" w:rsidP="00F74E88">
      <w:pPr>
        <w:pStyle w:val="ListParagraph"/>
        <w:numPr>
          <w:ilvl w:val="0"/>
          <w:numId w:val="21"/>
        </w:numPr>
      </w:pPr>
      <w:r>
        <w:t xml:space="preserve">Splat: rest </w:t>
      </w:r>
      <w:r w:rsidR="001E75DA">
        <w:t>*</w:t>
      </w:r>
      <w:proofErr w:type="spellStart"/>
      <w:r>
        <w:t>args</w:t>
      </w:r>
      <w:proofErr w:type="spellEnd"/>
    </w:p>
    <w:p w14:paraId="62652F47" w14:textId="77777777" w:rsidR="00000DDC" w:rsidRPr="00FA12E6" w:rsidRDefault="00000DDC" w:rsidP="00000DDC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0371B24F" wp14:editId="3BD23440">
                <wp:extent cx="2312670" cy="0"/>
                <wp:effectExtent l="0" t="0" r="0" b="0"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AEAAF58" id="Straight Connector 23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5ED397D3" w14:textId="49DA12ED" w:rsidR="00000DDC" w:rsidRDefault="00000DDC" w:rsidP="00000DDC">
      <w:pPr>
        <w:pStyle w:val="code"/>
        <w:ind w:left="0" w:firstLine="0"/>
      </w:pPr>
      <w:r>
        <w:t xml:space="preserve">def </w:t>
      </w:r>
      <w:proofErr w:type="gramStart"/>
      <w:r>
        <w:t>m(</w:t>
      </w:r>
      <w:proofErr w:type="gramEnd"/>
      <w:r>
        <w:t>a, *b, c); puts "#{a}, #{b}, #{c}"; end</w:t>
      </w:r>
    </w:p>
    <w:p w14:paraId="76745C1B" w14:textId="2E888602" w:rsidR="00000DDC" w:rsidRDefault="00000DDC" w:rsidP="00000DDC">
      <w:pPr>
        <w:pStyle w:val="code"/>
        <w:ind w:left="0" w:firstLine="0"/>
      </w:pPr>
      <w:proofErr w:type="gramStart"/>
      <w:r>
        <w:t>m(</w:t>
      </w:r>
      <w:proofErr w:type="gramEnd"/>
      <w:r>
        <w:t>1, 2, 3, 4, 5)</w:t>
      </w:r>
      <w:r>
        <w:tab/>
        <w:t>#=&gt; 1, [2, 3, 4], 5</w:t>
      </w:r>
    </w:p>
    <w:p w14:paraId="2F8D1D48" w14:textId="53A922A7" w:rsidR="00163455" w:rsidRDefault="00163455" w:rsidP="00163455">
      <w:pPr>
        <w:pStyle w:val="code"/>
        <w:ind w:left="0" w:firstLine="0"/>
      </w:pPr>
      <w:proofErr w:type="gramStart"/>
      <w:r>
        <w:t>m(</w:t>
      </w:r>
      <w:proofErr w:type="gramEnd"/>
      <w:r>
        <w:t>"I", "do", f:"g", h:"</w:t>
      </w:r>
      <w:proofErr w:type="spellStart"/>
      <w:r>
        <w:t>i</w:t>
      </w:r>
      <w:proofErr w:type="spellEnd"/>
      <w:r>
        <w:t xml:space="preserve">") #=&gt; </w:t>
      </w:r>
      <w:r w:rsidRPr="00781A0C">
        <w:t>I, ["do"], {:f=&gt;"g", :h=&gt;"</w:t>
      </w:r>
      <w:proofErr w:type="spellStart"/>
      <w:r w:rsidRPr="00781A0C">
        <w:t>i</w:t>
      </w:r>
      <w:proofErr w:type="spellEnd"/>
      <w:r w:rsidRPr="00781A0C">
        <w:t>"}</w:t>
      </w:r>
    </w:p>
    <w:p w14:paraId="68B8AC4E" w14:textId="0AA3A600" w:rsidR="00000DDC" w:rsidRDefault="00163455" w:rsidP="00000DDC">
      <w:pPr>
        <w:pStyle w:val="code"/>
        <w:ind w:left="0" w:firstLine="0"/>
      </w:pPr>
      <w:r>
        <w:t># hash must be at last</w:t>
      </w:r>
    </w:p>
    <w:p w14:paraId="387575BB" w14:textId="781AE4A8" w:rsidR="00000DDC" w:rsidRDefault="00000DDC" w:rsidP="00000DDC">
      <w:pPr>
        <w:pStyle w:val="code"/>
        <w:ind w:left="0" w:firstLine="0"/>
      </w:pPr>
      <w:r>
        <w:t>def m</w:t>
      </w:r>
      <w:r w:rsidR="005D5E64">
        <w:t>2</w:t>
      </w:r>
      <w:r>
        <w:t>(a, *, c); puts "#{a}, #{c}"; end</w:t>
      </w:r>
    </w:p>
    <w:p w14:paraId="0D325AA2" w14:textId="136DE472" w:rsidR="00000DDC" w:rsidRDefault="00000DDC" w:rsidP="00000DDC">
      <w:pPr>
        <w:pStyle w:val="code"/>
        <w:ind w:left="0" w:firstLine="0"/>
      </w:pPr>
      <w:r>
        <w:t>m</w:t>
      </w:r>
      <w:r w:rsidR="005D5E64">
        <w:t>2</w:t>
      </w:r>
      <w:r>
        <w:t>(1, 2, 3, 4, 5)</w:t>
      </w:r>
      <w:r>
        <w:tab/>
        <w:t>#=&gt; 1, 5</w:t>
      </w:r>
    </w:p>
    <w:p w14:paraId="29D74158" w14:textId="14AB3813" w:rsidR="00000DDC" w:rsidRDefault="00000DDC" w:rsidP="006B625F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0A2B53E5" wp14:editId="3B3E2719">
                <wp:extent cx="2312670" cy="0"/>
                <wp:effectExtent l="0" t="0" r="0" b="0"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4CB69E17" id="Straight Connector 24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065395ED" w14:textId="05F6FAED" w:rsidR="001E75DA" w:rsidRDefault="001E75DA" w:rsidP="001E75DA">
      <w:pPr>
        <w:pStyle w:val="ListParagraph"/>
        <w:numPr>
          <w:ilvl w:val="0"/>
          <w:numId w:val="21"/>
        </w:numPr>
      </w:pPr>
      <w:r>
        <w:t xml:space="preserve">Get </w:t>
      </w:r>
      <w:proofErr w:type="gramStart"/>
      <w:r>
        <w:t>hash:*</w:t>
      </w:r>
      <w:proofErr w:type="gramEnd"/>
      <w:r>
        <w:t>*</w:t>
      </w:r>
    </w:p>
    <w:p w14:paraId="4FAB5F77" w14:textId="77777777" w:rsidR="001E75DA" w:rsidRPr="00FA12E6" w:rsidRDefault="001E75DA" w:rsidP="001E75DA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1B631B0A" wp14:editId="4411106C">
                <wp:extent cx="2312670" cy="0"/>
                <wp:effectExtent l="0" t="0" r="0" b="0"/>
                <wp:docPr id="49" name="Straight Connector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1A164F5" id="Straight Connector 49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6DFC3E3F" w14:textId="34B48F3A" w:rsidR="001E75DA" w:rsidRDefault="001E75DA" w:rsidP="001E75DA">
      <w:pPr>
        <w:pStyle w:val="code"/>
        <w:ind w:left="0" w:firstLine="0"/>
      </w:pPr>
      <w:r>
        <w:t xml:space="preserve">def </w:t>
      </w:r>
      <w:proofErr w:type="gramStart"/>
      <w:r>
        <w:t>m(</w:t>
      </w:r>
      <w:proofErr w:type="gramEnd"/>
      <w:r>
        <w:t>p, **rest); p "#{p}, #{rest}"; end</w:t>
      </w:r>
    </w:p>
    <w:p w14:paraId="0DE78422" w14:textId="05C4BA96" w:rsidR="0068398E" w:rsidRDefault="0068398E" w:rsidP="001E75DA">
      <w:pPr>
        <w:pStyle w:val="code"/>
        <w:ind w:left="0" w:firstLine="0"/>
      </w:pPr>
    </w:p>
    <w:p w14:paraId="7206773A" w14:textId="77777777" w:rsidR="0068398E" w:rsidRDefault="0068398E" w:rsidP="0068398E">
      <w:pPr>
        <w:pStyle w:val="code"/>
        <w:ind w:left="0" w:firstLine="0"/>
      </w:pPr>
      <w:r>
        <w:t xml:space="preserve">def </w:t>
      </w:r>
      <w:proofErr w:type="gramStart"/>
      <w:r>
        <w:t>search(</w:t>
      </w:r>
      <w:proofErr w:type="gramEnd"/>
      <w:r>
        <w:t xml:space="preserve">field, </w:t>
      </w:r>
      <w:proofErr w:type="spellStart"/>
      <w:r>
        <w:t>genre:nil</w:t>
      </w:r>
      <w:proofErr w:type="spellEnd"/>
      <w:r>
        <w:t>, duration:120, *rest)</w:t>
      </w:r>
    </w:p>
    <w:p w14:paraId="6736C2BD" w14:textId="5807D750" w:rsidR="0068398E" w:rsidRDefault="0068398E" w:rsidP="0068398E">
      <w:pPr>
        <w:pStyle w:val="code"/>
        <w:ind w:left="0" w:firstLine="0"/>
      </w:pPr>
      <w:r>
        <w:t xml:space="preserve">    p [field, genre, duration, rest]</w:t>
      </w:r>
      <w:r w:rsidR="00AD314A">
        <w:t>;</w:t>
      </w:r>
      <w:r>
        <w:t xml:space="preserve"> end</w:t>
      </w:r>
    </w:p>
    <w:p w14:paraId="00ECE6E9" w14:textId="77777777" w:rsidR="001E75DA" w:rsidRDefault="001E75DA" w:rsidP="001E75DA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5DAFD0A4" wp14:editId="3CE41E29">
                <wp:extent cx="2312670" cy="0"/>
                <wp:effectExtent l="0" t="0" r="0" b="0"/>
                <wp:docPr id="50" name="Straight Connector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74C71C32" id="Straight Connector 50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6D2AB926" w14:textId="3B07DCF8" w:rsidR="0035646C" w:rsidRDefault="0035646C" w:rsidP="0035646C">
      <w:pPr>
        <w:pStyle w:val="ListParagraph"/>
        <w:numPr>
          <w:ilvl w:val="0"/>
          <w:numId w:val="21"/>
        </w:numPr>
      </w:pPr>
      <w:r w:rsidRPr="0035646C">
        <w:rPr>
          <w:rStyle w:val="codeInLineChar"/>
        </w:rPr>
        <w:t>Alias new old</w:t>
      </w:r>
      <w:r>
        <w:t>: preserve original method</w:t>
      </w:r>
      <w:r w:rsidR="00334861">
        <w:t>.</w:t>
      </w:r>
    </w:p>
    <w:p w14:paraId="37B4FC39" w14:textId="0A22209B" w:rsidR="00933FA7" w:rsidRDefault="00933FA7" w:rsidP="0035646C">
      <w:pPr>
        <w:pStyle w:val="ListParagraph"/>
        <w:numPr>
          <w:ilvl w:val="0"/>
          <w:numId w:val="21"/>
        </w:numPr>
      </w:pPr>
      <w:proofErr w:type="spellStart"/>
      <w:proofErr w:type="gramStart"/>
      <w:r w:rsidRPr="00933FA7">
        <w:rPr>
          <w:rStyle w:val="codeInLineChar"/>
        </w:rPr>
        <w:t>obj.send</w:t>
      </w:r>
      <w:proofErr w:type="spellEnd"/>
      <w:proofErr w:type="gramEnd"/>
      <w:r w:rsidRPr="00933FA7">
        <w:rPr>
          <w:rStyle w:val="codeInLineChar"/>
        </w:rPr>
        <w:t>(:m | "m", var)</w:t>
      </w:r>
      <w:r>
        <w:t>: invoke dynamically</w:t>
      </w:r>
    </w:p>
    <w:p w14:paraId="4BAAD660" w14:textId="445163D0" w:rsidR="00B024A5" w:rsidRPr="002C4054" w:rsidRDefault="00B024A5" w:rsidP="00B024A5">
      <w:pPr>
        <w:pStyle w:val="sectiontitle0"/>
      </w:pPr>
      <w:r>
        <w:t>Ruby Expression Assignment</w:t>
      </w:r>
    </w:p>
    <w:p w14:paraId="17C5549E" w14:textId="747DDB9F" w:rsidR="003A2A02" w:rsidRDefault="003A2A02" w:rsidP="00E71CCD">
      <w:pPr>
        <w:pStyle w:val="ListParagraph"/>
        <w:numPr>
          <w:ilvl w:val="0"/>
          <w:numId w:val="36"/>
        </w:numPr>
      </w:pPr>
      <w:r>
        <w:t>Parallel</w:t>
      </w:r>
    </w:p>
    <w:p w14:paraId="084BEF11" w14:textId="77777777" w:rsidR="003A2A02" w:rsidRPr="00FA12E6" w:rsidRDefault="003A2A02" w:rsidP="003A2A02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00D2B3C3" wp14:editId="2E46E3A8">
                <wp:extent cx="2312670" cy="0"/>
                <wp:effectExtent l="0" t="0" r="0" b="0"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73BA7135" id="Straight Connector 29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073307D6" w14:textId="51D99F48" w:rsidR="00163455" w:rsidRDefault="00163455" w:rsidP="00163455">
      <w:pPr>
        <w:pStyle w:val="code"/>
        <w:ind w:left="0" w:firstLine="0"/>
      </w:pPr>
      <w:r>
        <w:t>a = (b = 2*3) + 4</w:t>
      </w:r>
      <w:r>
        <w:tab/>
        <w:t># a = 10, b = 6</w:t>
      </w:r>
    </w:p>
    <w:p w14:paraId="1815B443" w14:textId="7274B680" w:rsidR="003A2A02" w:rsidRDefault="003A2A02" w:rsidP="003A2A02">
      <w:pPr>
        <w:pStyle w:val="code"/>
        <w:ind w:left="0" w:firstLine="0"/>
      </w:pPr>
      <w:r>
        <w:t>a = 1,2,</w:t>
      </w:r>
      <w:proofErr w:type="gramStart"/>
      <w:r>
        <w:t>3</w:t>
      </w:r>
      <w:r w:rsidR="00766652">
        <w:t xml:space="preserve">  </w:t>
      </w:r>
      <w:r>
        <w:t>#</w:t>
      </w:r>
      <w:proofErr w:type="gramEnd"/>
      <w:r>
        <w:t xml:space="preserve"> [1,2,3]</w:t>
      </w:r>
      <w:r w:rsidR="00766652">
        <w:tab/>
      </w:r>
      <w:r>
        <w:t>a,  = 1, 2, 3</w:t>
      </w:r>
      <w:r>
        <w:tab/>
      </w:r>
      <w:r w:rsidR="00766652">
        <w:t xml:space="preserve">  </w:t>
      </w:r>
      <w:r>
        <w:t xml:space="preserve"># </w:t>
      </w:r>
      <w:r w:rsidR="00766652">
        <w:t>a=</w:t>
      </w:r>
      <w:r>
        <w:t>1</w:t>
      </w:r>
    </w:p>
    <w:p w14:paraId="21650FC9" w14:textId="29F765E3" w:rsidR="003A2A02" w:rsidRDefault="003A2A02" w:rsidP="003A2A02">
      <w:pPr>
        <w:pStyle w:val="code"/>
        <w:ind w:left="0" w:firstLine="0"/>
      </w:pPr>
      <w:r>
        <w:t>a, b = 1, 2, 3</w:t>
      </w:r>
      <w:r w:rsidR="00081F87">
        <w:tab/>
      </w:r>
      <w:r>
        <w:t># a =1, b =</w:t>
      </w:r>
      <w:r w:rsidR="00081F87">
        <w:t>2</w:t>
      </w:r>
    </w:p>
    <w:p w14:paraId="19ECE1E2" w14:textId="77777777" w:rsidR="003A2A02" w:rsidRDefault="003A2A02" w:rsidP="003A2A02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70987720" wp14:editId="241EFCD4">
                <wp:extent cx="2312670" cy="0"/>
                <wp:effectExtent l="0" t="0" r="0" b="0"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4F95AE5D" id="Straight Connector 30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2FA24F8D" w14:textId="4089AF8E" w:rsidR="003A2A02" w:rsidRDefault="005A57FA" w:rsidP="003A2A02">
      <w:pPr>
        <w:pStyle w:val="ListParagraph"/>
        <w:numPr>
          <w:ilvl w:val="1"/>
          <w:numId w:val="30"/>
        </w:numPr>
      </w:pPr>
      <w:r>
        <w:t>Splat on right</w:t>
      </w:r>
    </w:p>
    <w:p w14:paraId="6C29692A" w14:textId="77777777" w:rsidR="005A57FA" w:rsidRPr="00FA12E6" w:rsidRDefault="005A57FA" w:rsidP="005A57FA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43DDC195" wp14:editId="2D583757">
                <wp:extent cx="2312670" cy="0"/>
                <wp:effectExtent l="0" t="0" r="0" b="0"/>
                <wp:docPr id="31" name="Straight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B7764C9" id="Straight Connector 31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469AE852" w14:textId="77777777" w:rsidR="005A57FA" w:rsidRDefault="005A57FA" w:rsidP="005A57FA">
      <w:pPr>
        <w:pStyle w:val="code"/>
        <w:ind w:left="0" w:firstLine="0"/>
      </w:pPr>
      <w:r>
        <w:t>a, b, c = (</w:t>
      </w:r>
      <w:proofErr w:type="gramStart"/>
      <w:r>
        <w:t>1..</w:t>
      </w:r>
      <w:proofErr w:type="gramEnd"/>
      <w:r>
        <w:t>3)</w:t>
      </w:r>
      <w:r>
        <w:tab/>
        <w:t># a=1, b=c=nil</w:t>
      </w:r>
    </w:p>
    <w:p w14:paraId="3FCF6A6E" w14:textId="77777777" w:rsidR="005A57FA" w:rsidRDefault="005A57FA" w:rsidP="005A57FA">
      <w:pPr>
        <w:pStyle w:val="code"/>
        <w:ind w:left="0" w:firstLine="0"/>
      </w:pPr>
      <w:r>
        <w:t>a, b, c, d = *(</w:t>
      </w:r>
      <w:proofErr w:type="gramStart"/>
      <w:r>
        <w:t>1..</w:t>
      </w:r>
      <w:proofErr w:type="gramEnd"/>
      <w:r>
        <w:t>2), *(3..4)</w:t>
      </w:r>
      <w:r>
        <w:tab/>
        <w:t># a=1, b=2, c=3, d=4</w:t>
      </w:r>
    </w:p>
    <w:p w14:paraId="1332D33B" w14:textId="77777777" w:rsidR="005A57FA" w:rsidRDefault="005A57FA" w:rsidP="005A57FA">
      <w:pPr>
        <w:pStyle w:val="code"/>
        <w:ind w:left="0" w:firstLine="0"/>
      </w:pPr>
      <w:r>
        <w:t>a, b = [1, 2], [3, 4]</w:t>
      </w:r>
      <w:r>
        <w:tab/>
        <w:t># a</w:t>
      </w:r>
      <w:proofErr w:type="gramStart"/>
      <w:r>
        <w:t>=[</w:t>
      </w:r>
      <w:proofErr w:type="gramEnd"/>
      <w:r>
        <w:t>1,2], b=[3,4]</w:t>
      </w:r>
    </w:p>
    <w:p w14:paraId="1FDE4D09" w14:textId="77777777" w:rsidR="005A57FA" w:rsidRDefault="005A57FA" w:rsidP="005A57FA">
      <w:pPr>
        <w:pStyle w:val="code"/>
        <w:ind w:left="0" w:firstLine="0"/>
      </w:pPr>
      <w:r>
        <w:t>a, b = *[1, 2], [3, 4]</w:t>
      </w:r>
      <w:r>
        <w:tab/>
        <w:t># a=1, b=2</w:t>
      </w:r>
    </w:p>
    <w:p w14:paraId="2E3E1A80" w14:textId="77777777" w:rsidR="005A57FA" w:rsidRDefault="005A57FA" w:rsidP="005A57FA">
      <w:pPr>
        <w:pStyle w:val="code"/>
        <w:ind w:left="0" w:firstLine="0"/>
      </w:pPr>
      <w:r>
        <w:t>a, b = *"</w:t>
      </w:r>
      <w:proofErr w:type="spellStart"/>
      <w:r>
        <w:t>abc</w:t>
      </w:r>
      <w:proofErr w:type="spellEnd"/>
      <w:r>
        <w:t>"</w:t>
      </w:r>
      <w:r>
        <w:tab/>
        <w:t># a=["</w:t>
      </w:r>
      <w:proofErr w:type="spellStart"/>
      <w:r>
        <w:t>abc</w:t>
      </w:r>
      <w:proofErr w:type="spellEnd"/>
      <w:r>
        <w:t>"], b=nil</w:t>
      </w:r>
    </w:p>
    <w:p w14:paraId="1F8B7E3D" w14:textId="77777777" w:rsidR="005A57FA" w:rsidRDefault="005A57FA" w:rsidP="005A57FA">
      <w:pPr>
        <w:pStyle w:val="code"/>
        <w:ind w:left="0" w:firstLine="0"/>
      </w:pPr>
      <w:r>
        <w:t>a, b = {1=&gt;2, 3=&gt;4}</w:t>
      </w:r>
      <w:r>
        <w:tab/>
        <w:t># a</w:t>
      </w:r>
      <w:proofErr w:type="gramStart"/>
      <w:r>
        <w:t>={</w:t>
      </w:r>
      <w:proofErr w:type="gramEnd"/>
      <w:r>
        <w:t>1=&gt;2, 3=&gt;4}, b=nil</w:t>
      </w:r>
    </w:p>
    <w:p w14:paraId="4576A68D" w14:textId="77777777" w:rsidR="005A57FA" w:rsidRDefault="005A57FA" w:rsidP="005A57FA">
      <w:pPr>
        <w:pStyle w:val="code"/>
        <w:ind w:left="0" w:firstLine="0"/>
      </w:pPr>
      <w:r>
        <w:t>a, b = *{1=&gt;2, 3=&gt;4}</w:t>
      </w:r>
      <w:r>
        <w:tab/>
        <w:t># a</w:t>
      </w:r>
      <w:proofErr w:type="gramStart"/>
      <w:r>
        <w:t>=[</w:t>
      </w:r>
      <w:proofErr w:type="gramEnd"/>
      <w:r>
        <w:t>1, 2], b=[3, 4], hash</w:t>
      </w:r>
      <w:r>
        <w:sym w:font="Wingdings" w:char="F0E0"/>
      </w:r>
      <w:r>
        <w:t>array</w:t>
      </w:r>
    </w:p>
    <w:p w14:paraId="5AB6A521" w14:textId="77777777" w:rsidR="005A57FA" w:rsidRDefault="005A57FA" w:rsidP="005A57FA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2C4FBFA7" wp14:editId="0A78223E">
                <wp:extent cx="2312670" cy="0"/>
                <wp:effectExtent l="0" t="0" r="0" b="0"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F0DD50B" id="Straight Connector 33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399E3A52" w14:textId="4D0E10FE" w:rsidR="005A57FA" w:rsidRDefault="005A57FA" w:rsidP="005A57FA">
      <w:pPr>
        <w:pStyle w:val="ListParagraph"/>
        <w:numPr>
          <w:ilvl w:val="1"/>
          <w:numId w:val="30"/>
        </w:numPr>
      </w:pPr>
      <w:r>
        <w:t>Splat on left (</w:t>
      </w:r>
      <w:r w:rsidRPr="00C0601D">
        <w:rPr>
          <w:b/>
        </w:rPr>
        <w:t>only 1 * allowed</w:t>
      </w:r>
      <w:r>
        <w:t>)</w:t>
      </w:r>
    </w:p>
    <w:p w14:paraId="217F2166" w14:textId="77777777" w:rsidR="005A57FA" w:rsidRPr="00FA12E6" w:rsidRDefault="005A57FA" w:rsidP="005A57FA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2EF58F19" wp14:editId="1D7F73F2">
                <wp:extent cx="2312670" cy="0"/>
                <wp:effectExtent l="0" t="0" r="0" b="0"/>
                <wp:docPr id="34" name="Straight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0D3333CF" id="Straight Connector 34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5F466BBB" w14:textId="3B643A28" w:rsidR="005A57FA" w:rsidRDefault="004F0EC8" w:rsidP="005A57FA">
      <w:pPr>
        <w:pStyle w:val="code"/>
        <w:ind w:left="0" w:firstLine="0"/>
      </w:pPr>
      <w:r>
        <w:t>a, *b = 1, 2, 3</w:t>
      </w:r>
      <w:r>
        <w:tab/>
        <w:t># a=1, b</w:t>
      </w:r>
      <w:proofErr w:type="gramStart"/>
      <w:r>
        <w:t>=[</w:t>
      </w:r>
      <w:proofErr w:type="gramEnd"/>
      <w:r>
        <w:t>2, 3]</w:t>
      </w:r>
    </w:p>
    <w:p w14:paraId="0F17DB8A" w14:textId="16502261" w:rsidR="004F0EC8" w:rsidRDefault="004F0EC8" w:rsidP="005A57FA">
      <w:pPr>
        <w:pStyle w:val="code"/>
        <w:ind w:left="0" w:firstLine="0"/>
      </w:pPr>
      <w:r>
        <w:t>*a, b = 1, 2, 3</w:t>
      </w:r>
      <w:r>
        <w:tab/>
        <w:t># a</w:t>
      </w:r>
      <w:proofErr w:type="gramStart"/>
      <w:r>
        <w:t>=[</w:t>
      </w:r>
      <w:proofErr w:type="gramEnd"/>
      <w:r>
        <w:t>1, 2], b=3</w:t>
      </w:r>
    </w:p>
    <w:p w14:paraId="1B4397EA" w14:textId="63E2068A" w:rsidR="004F0EC8" w:rsidRDefault="004F0EC8" w:rsidP="005A57FA">
      <w:pPr>
        <w:pStyle w:val="code"/>
        <w:ind w:left="0" w:firstLine="0"/>
      </w:pPr>
      <w:r>
        <w:t>a, *b, c = 1, 2, 3, 4</w:t>
      </w:r>
      <w:r>
        <w:tab/>
        <w:t># a=1, b</w:t>
      </w:r>
      <w:proofErr w:type="gramStart"/>
      <w:r>
        <w:t>=[</w:t>
      </w:r>
      <w:proofErr w:type="gramEnd"/>
      <w:r>
        <w:t>2, 3], c=4</w:t>
      </w:r>
    </w:p>
    <w:p w14:paraId="7121B884" w14:textId="2A64B0EE" w:rsidR="004F0EC8" w:rsidRDefault="004F0EC8" w:rsidP="005A57FA">
      <w:pPr>
        <w:pStyle w:val="code"/>
        <w:ind w:left="0" w:firstLine="0"/>
      </w:pPr>
      <w:r>
        <w:t>a, *b, c = 1, 2</w:t>
      </w:r>
      <w:r>
        <w:tab/>
        <w:t># a=1, b</w:t>
      </w:r>
      <w:proofErr w:type="gramStart"/>
      <w:r>
        <w:t>=[</w:t>
      </w:r>
      <w:proofErr w:type="gramEnd"/>
      <w:r>
        <w:t xml:space="preserve"> ], c=2</w:t>
      </w:r>
    </w:p>
    <w:p w14:paraId="73E4756C" w14:textId="0F450933" w:rsidR="004F0EC8" w:rsidRDefault="004F0EC8" w:rsidP="005A57FA">
      <w:pPr>
        <w:pStyle w:val="code"/>
        <w:ind w:left="0" w:firstLine="0"/>
      </w:pPr>
      <w:r>
        <w:t>*, last = 1, 2, 3</w:t>
      </w:r>
      <w:r>
        <w:tab/>
        <w:t># last=3</w:t>
      </w:r>
    </w:p>
    <w:p w14:paraId="2B9FDD32" w14:textId="77777777" w:rsidR="005A57FA" w:rsidRDefault="005A57FA" w:rsidP="005A57FA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3D8FD7CA" wp14:editId="52564828">
                <wp:extent cx="2312670" cy="0"/>
                <wp:effectExtent l="0" t="0" r="0" b="0"/>
                <wp:docPr id="35" name="Straight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6D87063F" id="Straight Connector 35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3E98B56C" w14:textId="7BE2B24A" w:rsidR="002D71D8" w:rsidRDefault="00720A7E" w:rsidP="005A57FA">
      <w:pPr>
        <w:pStyle w:val="ListParagraph"/>
        <w:numPr>
          <w:ilvl w:val="1"/>
          <w:numId w:val="30"/>
        </w:numPr>
      </w:pPr>
      <w:r>
        <w:t>Unit: treated as 1 var</w:t>
      </w:r>
    </w:p>
    <w:p w14:paraId="406D613E" w14:textId="77777777" w:rsidR="00720A7E" w:rsidRPr="00FA12E6" w:rsidRDefault="00720A7E" w:rsidP="00720A7E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09BF9447" wp14:editId="15A824B6">
                <wp:extent cx="2312670" cy="0"/>
                <wp:effectExtent l="0" t="0" r="0" b="0"/>
                <wp:docPr id="36" name="Straight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52AB45D" id="Straight Connector 36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048ACDFF" w14:textId="4DC92C02" w:rsidR="00720A7E" w:rsidRDefault="00720A7E" w:rsidP="00720A7E">
      <w:pPr>
        <w:pStyle w:val="code"/>
        <w:ind w:left="0" w:firstLine="0"/>
      </w:pPr>
      <w:r>
        <w:t>a, (b, c) = 1, 2, 3</w:t>
      </w:r>
      <w:r>
        <w:tab/>
        <w:t># a=1, b=2, c=nil</w:t>
      </w:r>
    </w:p>
    <w:p w14:paraId="4F58E235" w14:textId="2C44195A" w:rsidR="00720A7E" w:rsidRDefault="00720A7E" w:rsidP="00720A7E">
      <w:pPr>
        <w:pStyle w:val="code"/>
        <w:ind w:left="0" w:firstLine="0"/>
      </w:pPr>
      <w:r>
        <w:t>a, (b, c) = 1, [2, 3], 4</w:t>
      </w:r>
      <w:r>
        <w:tab/>
        <w:t># a=1, b=2, c=3</w:t>
      </w:r>
    </w:p>
    <w:p w14:paraId="39AA24F7" w14:textId="659CFE34" w:rsidR="00720A7E" w:rsidRDefault="0050370A" w:rsidP="00720A7E">
      <w:pPr>
        <w:pStyle w:val="code"/>
        <w:ind w:left="0" w:firstLine="0"/>
      </w:pPr>
      <w:r>
        <w:t xml:space="preserve"># decompose first: </w:t>
      </w:r>
      <w:proofErr w:type="gramStart"/>
      <w:r>
        <w:t>(</w:t>
      </w:r>
      <w:r w:rsidR="00DA30EE">
        <w:t xml:space="preserve"> </w:t>
      </w:r>
      <w:r>
        <w:t>)</w:t>
      </w:r>
      <w:proofErr w:type="gramEnd"/>
      <w:r>
        <w:t xml:space="preserve"> </w:t>
      </w:r>
      <w:r>
        <w:sym w:font="Wingdings" w:char="F0F3"/>
      </w:r>
      <w:r>
        <w:t xml:space="preserve"> var</w:t>
      </w:r>
    </w:p>
    <w:p w14:paraId="5C0D6A9B" w14:textId="77777777" w:rsidR="00720A7E" w:rsidRDefault="00720A7E" w:rsidP="00720A7E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6E952771" wp14:editId="6B170545">
                <wp:extent cx="2312670" cy="0"/>
                <wp:effectExtent l="0" t="0" r="0" b="0"/>
                <wp:docPr id="37" name="Straight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C5D75B0" id="Straight Connector 37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32151414" w14:textId="13987240" w:rsidR="00871D69" w:rsidRPr="002C4054" w:rsidRDefault="00871D69" w:rsidP="00871D69">
      <w:pPr>
        <w:pStyle w:val="sectiontitle0"/>
      </w:pPr>
      <w:r>
        <w:t>Ruby Control</w:t>
      </w:r>
    </w:p>
    <w:p w14:paraId="0E801F02" w14:textId="1D1E3E88" w:rsidR="007C5472" w:rsidRDefault="007C5472" w:rsidP="00462F7B">
      <w:pPr>
        <w:pStyle w:val="ListParagraph"/>
        <w:numPr>
          <w:ilvl w:val="0"/>
          <w:numId w:val="32"/>
        </w:numPr>
      </w:pPr>
      <w:r>
        <w:t>Condition</w:t>
      </w:r>
      <w:r w:rsidR="00462F7B">
        <w:t xml:space="preserve"> (</w:t>
      </w:r>
      <w:r w:rsidR="00462F7B" w:rsidRPr="00081350">
        <w:rPr>
          <w:rStyle w:val="codeInLineChar"/>
        </w:rPr>
        <w:t>case</w:t>
      </w:r>
      <w:r w:rsidR="00462F7B">
        <w:t xml:space="preserve">, </w:t>
      </w:r>
      <w:r w:rsidR="00462F7B" w:rsidRPr="00081350">
        <w:rPr>
          <w:rStyle w:val="codeInLineChar"/>
        </w:rPr>
        <w:t>if</w:t>
      </w:r>
      <w:r w:rsidR="00462F7B">
        <w:t xml:space="preserve"> returns last exec exp)</w:t>
      </w:r>
    </w:p>
    <w:p w14:paraId="0CBD0014" w14:textId="77777777" w:rsidR="007C5472" w:rsidRPr="00FA12E6" w:rsidRDefault="007C5472" w:rsidP="007C5472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7E220ACB" wp14:editId="7B051450">
                <wp:extent cx="2312670" cy="0"/>
                <wp:effectExtent l="0" t="0" r="0" b="0"/>
                <wp:docPr id="39" name="Straight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82BD292" id="Straight Connector 39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1802B365" w14:textId="119B6A25" w:rsidR="007C5472" w:rsidRDefault="007C5472" w:rsidP="007C5472">
      <w:pPr>
        <w:pStyle w:val="code"/>
        <w:ind w:left="0" w:firstLine="0"/>
      </w:pPr>
      <w:r>
        <w:t>n</w:t>
      </w:r>
      <w:r w:rsidR="00D821B5">
        <w:t xml:space="preserve"> </w:t>
      </w:r>
      <w:r>
        <w:t>=</w:t>
      </w:r>
      <w:r w:rsidR="00D821B5">
        <w:t xml:space="preserve"> </w:t>
      </w:r>
      <w:r>
        <w:t>if …</w:t>
      </w:r>
      <w:r>
        <w:tab/>
        <w:t># use 'then' for branch at same line</w:t>
      </w:r>
    </w:p>
    <w:p w14:paraId="1A2937A1" w14:textId="5A5A9DCE" w:rsidR="007C5472" w:rsidRDefault="007C5472" w:rsidP="007C5472">
      <w:pPr>
        <w:pStyle w:val="code"/>
        <w:ind w:left="0" w:firstLine="0"/>
      </w:pPr>
      <w:r>
        <w:tab/>
        <w:t xml:space="preserve"># </w:t>
      </w:r>
      <w:r w:rsidRPr="007C5472">
        <w:t>puts "word" if age &gt; 10</w:t>
      </w:r>
    </w:p>
    <w:p w14:paraId="6164BBAE" w14:textId="5FE4602C" w:rsidR="007C5472" w:rsidRDefault="007C5472" w:rsidP="007C5472">
      <w:pPr>
        <w:pStyle w:val="code"/>
        <w:ind w:left="0" w:firstLine="720"/>
      </w:pPr>
      <w:r>
        <w:t># unless</w:t>
      </w:r>
      <w:r w:rsidR="00B31CAE">
        <w:t xml:space="preserve">: </w:t>
      </w:r>
      <w:r>
        <w:t>if not</w:t>
      </w:r>
      <w:r w:rsidR="00B31CAE">
        <w:t xml:space="preserve">, </w:t>
      </w:r>
      <w:r w:rsidR="00B31CAE" w:rsidRPr="00B31CAE">
        <w:t>puts "young" unless age &gt; 60</w:t>
      </w:r>
    </w:p>
    <w:p w14:paraId="53DD9D96" w14:textId="4BF0CD2E" w:rsidR="007C5472" w:rsidRDefault="007C5472" w:rsidP="007C5472">
      <w:pPr>
        <w:pStyle w:val="code"/>
        <w:ind w:left="0" w:firstLine="0"/>
      </w:pPr>
      <w:r>
        <w:t>n</w:t>
      </w:r>
      <w:r w:rsidR="00D821B5">
        <w:t xml:space="preserve"> </w:t>
      </w:r>
      <w:r>
        <w:t>=</w:t>
      </w:r>
      <w:r w:rsidR="00D821B5">
        <w:t xml:space="preserve"> </w:t>
      </w:r>
      <w:r w:rsidRPr="007C5472">
        <w:t xml:space="preserve">case var; when …; </w:t>
      </w:r>
      <w:proofErr w:type="gramStart"/>
      <w:r w:rsidRPr="007C5472">
        <w:t>…;  else</w:t>
      </w:r>
      <w:proofErr w:type="gramEnd"/>
      <w:r w:rsidRPr="007C5472">
        <w:t>; …; end</w:t>
      </w:r>
    </w:p>
    <w:p w14:paraId="38ADA085" w14:textId="7D979039" w:rsidR="007C5472" w:rsidRDefault="007C5472" w:rsidP="00DB4C79">
      <w:pPr>
        <w:pStyle w:val="code"/>
        <w:ind w:left="0" w:firstLine="720"/>
      </w:pPr>
      <w:r>
        <w:t># "</w:t>
      </w:r>
      <w:r w:rsidRPr="007C5472">
        <w:t>===</w:t>
      </w:r>
      <w:r>
        <w:t>"</w:t>
      </w:r>
      <w:r w:rsidRPr="007C5472">
        <w:t xml:space="preserve"> used </w:t>
      </w:r>
      <w:r w:rsidR="00DB4C79">
        <w:t>for</w:t>
      </w:r>
      <w:r w:rsidRPr="007C5472">
        <w:t xml:space="preserve"> </w:t>
      </w:r>
      <w:r w:rsidR="00DB4C79">
        <w:t>"</w:t>
      </w:r>
      <w:r w:rsidRPr="007C5472">
        <w:t>when</w:t>
      </w:r>
      <w:r w:rsidR="00DB4C79">
        <w:t>"</w:t>
      </w:r>
      <w:r w:rsidRPr="007C5472">
        <w:t xml:space="preserve"> (</w:t>
      </w:r>
      <w:proofErr w:type="spellStart"/>
      <w:proofErr w:type="gramStart"/>
      <w:r w:rsidRPr="007C5472">
        <w:t>Range:between</w:t>
      </w:r>
      <w:proofErr w:type="spellEnd"/>
      <w:proofErr w:type="gramEnd"/>
      <w:r w:rsidRPr="007C5472">
        <w:t xml:space="preserve">, Obj: ==, </w:t>
      </w:r>
      <w:r w:rsidRPr="00C41FAF">
        <w:rPr>
          <w:b/>
        </w:rPr>
        <w:t>RegEx</w:t>
      </w:r>
      <w:r w:rsidRPr="007C5472">
        <w:t>: match, Module: is an instance of it)</w:t>
      </w:r>
    </w:p>
    <w:p w14:paraId="3AA8F093" w14:textId="77777777" w:rsidR="007C5472" w:rsidRDefault="007C5472" w:rsidP="007C5472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0CE949F6" wp14:editId="6CC71072">
                <wp:extent cx="2312670" cy="0"/>
                <wp:effectExtent l="0" t="0" r="0" b="0"/>
                <wp:docPr id="40" name="Straight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D34C9C8" id="Straight Connector 40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1F9824A1" w14:textId="1A2F9763" w:rsidR="007559A0" w:rsidRDefault="007559A0" w:rsidP="007559A0">
      <w:pPr>
        <w:pStyle w:val="ListParagraph"/>
        <w:numPr>
          <w:ilvl w:val="0"/>
          <w:numId w:val="32"/>
        </w:numPr>
      </w:pPr>
      <w:r>
        <w:t>Loop</w:t>
      </w:r>
      <w:r w:rsidR="004B02A4">
        <w:t>:</w:t>
      </w:r>
    </w:p>
    <w:p w14:paraId="068938F8" w14:textId="41052CDA" w:rsidR="00323CCC" w:rsidRDefault="00323CCC" w:rsidP="00D31BFD">
      <w:pPr>
        <w:pStyle w:val="ListParagraph"/>
        <w:numPr>
          <w:ilvl w:val="1"/>
          <w:numId w:val="32"/>
        </w:numPr>
      </w:pPr>
      <w:r w:rsidRPr="00323CCC">
        <w:rPr>
          <w:rStyle w:val="codeInLineChar"/>
        </w:rPr>
        <w:t>break</w:t>
      </w:r>
      <w:proofErr w:type="gramStart"/>
      <w:r w:rsidR="002E645F">
        <w:rPr>
          <w:rStyle w:val="codeInLineChar"/>
        </w:rPr>
        <w:t>:</w:t>
      </w:r>
      <w:r w:rsidR="002E645F" w:rsidRPr="002E645F">
        <w:t xml:space="preserve"> </w:t>
      </w:r>
      <w:r w:rsidR="002E645F">
        <w:t>:</w:t>
      </w:r>
      <w:proofErr w:type="gramEnd"/>
      <w:r w:rsidR="002E645F">
        <w:t xml:space="preserve"> stop, </w:t>
      </w:r>
      <w:r w:rsidRPr="00323CCC">
        <w:rPr>
          <w:rStyle w:val="codeInLineChar"/>
        </w:rPr>
        <w:t>next</w:t>
      </w:r>
      <w:r>
        <w:t>: skip</w:t>
      </w:r>
    </w:p>
    <w:p w14:paraId="2AC20A35" w14:textId="77777777" w:rsidR="007559A0" w:rsidRPr="00FA12E6" w:rsidRDefault="007559A0" w:rsidP="007559A0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55355CB2" wp14:editId="7B32065B">
                <wp:extent cx="2312670" cy="0"/>
                <wp:effectExtent l="0" t="0" r="0" b="0"/>
                <wp:docPr id="41" name="Straight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306147E9" id="Straight Connector 41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50FFE83D" w14:textId="0C749355" w:rsidR="007559A0" w:rsidRDefault="00C47FF9" w:rsidP="007559A0">
      <w:pPr>
        <w:pStyle w:val="code"/>
        <w:ind w:left="0" w:firstLine="0"/>
      </w:pPr>
      <w:r>
        <w:t>while</w:t>
      </w:r>
      <w:r w:rsidR="004B02A4">
        <w:t>; …, end |</w:t>
      </w:r>
      <w:r>
        <w:t xml:space="preserve"> until</w:t>
      </w:r>
      <w:r>
        <w:tab/>
        <w:t># only built-in loop primitives</w:t>
      </w:r>
    </w:p>
    <w:p w14:paraId="5E780C93" w14:textId="2E5F7984" w:rsidR="00C47FF9" w:rsidRDefault="00C47FF9" w:rsidP="007559A0">
      <w:pPr>
        <w:pStyle w:val="code"/>
        <w:ind w:left="0" w:firstLine="0"/>
      </w:pPr>
      <w:r>
        <w:tab/>
      </w:r>
      <w:r>
        <w:tab/>
        <w:t xml:space="preserve"># </w:t>
      </w:r>
      <w:r w:rsidRPr="00C47FF9">
        <w:rPr>
          <w:b/>
        </w:rPr>
        <w:t xml:space="preserve">no </w:t>
      </w:r>
      <w:proofErr w:type="spellStart"/>
      <w:r w:rsidRPr="00C47FF9">
        <w:rPr>
          <w:b/>
        </w:rPr>
        <w:t>i</w:t>
      </w:r>
      <w:proofErr w:type="spellEnd"/>
      <w:r w:rsidRPr="00C47FF9">
        <w:rPr>
          <w:b/>
        </w:rPr>
        <w:t xml:space="preserve">++, </w:t>
      </w:r>
      <w:proofErr w:type="spellStart"/>
      <w:r w:rsidRPr="00C47FF9">
        <w:rPr>
          <w:b/>
        </w:rPr>
        <w:t>i</w:t>
      </w:r>
      <w:proofErr w:type="spellEnd"/>
      <w:r w:rsidRPr="00C47FF9">
        <w:rPr>
          <w:b/>
        </w:rPr>
        <w:t>-- in Ruby</w:t>
      </w:r>
    </w:p>
    <w:p w14:paraId="1FC590BA" w14:textId="2740876A" w:rsidR="00C47FF9" w:rsidRDefault="004B02A4" w:rsidP="007559A0">
      <w:pPr>
        <w:pStyle w:val="code"/>
        <w:ind w:left="0" w:firstLine="0"/>
      </w:pPr>
      <w:r>
        <w:t>Loop do; …, end</w:t>
      </w:r>
      <w:r>
        <w:tab/>
        <w:t># block</w:t>
      </w:r>
    </w:p>
    <w:p w14:paraId="7197AFF7" w14:textId="35483E79" w:rsidR="004B02A4" w:rsidRDefault="004B02A4" w:rsidP="007559A0">
      <w:pPr>
        <w:pStyle w:val="code"/>
        <w:ind w:left="0" w:firstLine="0"/>
      </w:pPr>
      <w:r>
        <w:t>for</w:t>
      </w:r>
      <w:r>
        <w:tab/>
      </w:r>
      <w:r>
        <w:tab/>
        <w:t xml:space="preserve"># </w:t>
      </w:r>
      <w:proofErr w:type="gramStart"/>
      <w:r w:rsidR="00222044">
        <w:t>"</w:t>
      </w:r>
      <w:r>
        <w:t>.each</w:t>
      </w:r>
      <w:proofErr w:type="gramEnd"/>
      <w:r w:rsidR="00222044">
        <w:t>"</w:t>
      </w:r>
      <w:r>
        <w:t xml:space="preserve"> method</w:t>
      </w:r>
    </w:p>
    <w:p w14:paraId="2F917941" w14:textId="7AE58F85" w:rsidR="00E32947" w:rsidRDefault="00E32947" w:rsidP="007559A0">
      <w:pPr>
        <w:pStyle w:val="code"/>
        <w:ind w:left="0" w:firstLine="0"/>
      </w:pPr>
    </w:p>
    <w:p w14:paraId="4F5C25D9" w14:textId="06E4D3F7" w:rsidR="00E32947" w:rsidRDefault="00E32947" w:rsidP="007559A0">
      <w:pPr>
        <w:pStyle w:val="code"/>
        <w:ind w:left="0" w:firstLine="0"/>
      </w:pPr>
      <w:r>
        <w:t xml:space="preserve">10.times {}, </w:t>
      </w:r>
      <w:proofErr w:type="gramStart"/>
      <w:r>
        <w:t>1.upto</w:t>
      </w:r>
      <w:proofErr w:type="gramEnd"/>
      <w:r>
        <w:t>(10)</w:t>
      </w:r>
      <w:r w:rsidR="00DB4C79">
        <w:t xml:space="preserve">, </w:t>
      </w:r>
      <w:r w:rsidR="00DB4C79">
        <w:tab/>
      </w:r>
      <w:r>
        <w:t>"word".</w:t>
      </w:r>
      <w:proofErr w:type="spellStart"/>
      <w:r>
        <w:t>each_char</w:t>
      </w:r>
      <w:proofErr w:type="spellEnd"/>
      <w:r>
        <w:t xml:space="preserve"> {}</w:t>
      </w:r>
    </w:p>
    <w:p w14:paraId="047D47BA" w14:textId="3DB29547" w:rsidR="007559A0" w:rsidRDefault="007559A0" w:rsidP="007559A0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492ACE43" wp14:editId="0A37CE43">
                <wp:extent cx="2312670" cy="0"/>
                <wp:effectExtent l="0" t="0" r="0" b="0"/>
                <wp:docPr id="42" name="Straight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51B24B57" id="Straight Connector 4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0B744739" w14:textId="09EB0BC4" w:rsidR="007C5472" w:rsidRDefault="00FC49DE" w:rsidP="007C5472">
      <w:pPr>
        <w:pStyle w:val="ListParagraph"/>
        <w:numPr>
          <w:ilvl w:val="0"/>
          <w:numId w:val="32"/>
        </w:numPr>
      </w:pPr>
      <w:r>
        <w:t>Block</w:t>
      </w:r>
    </w:p>
    <w:p w14:paraId="192F09D0" w14:textId="17730B54" w:rsidR="00195CD1" w:rsidRDefault="00195CD1" w:rsidP="00195CD1">
      <w:pPr>
        <w:pStyle w:val="ListParagraph"/>
        <w:numPr>
          <w:ilvl w:val="1"/>
          <w:numId w:val="32"/>
        </w:numPr>
      </w:pPr>
      <w:r>
        <w:t xml:space="preserve">Params in </w:t>
      </w:r>
      <w:r w:rsidRPr="00195CD1">
        <w:rPr>
          <w:rStyle w:val="codeInLineChar"/>
        </w:rPr>
        <w:t>yield</w:t>
      </w:r>
      <w:r>
        <w:t xml:space="preserve"> are passed into block.</w:t>
      </w:r>
    </w:p>
    <w:p w14:paraId="33864E8A" w14:textId="61A5FE63" w:rsidR="00195CD1" w:rsidRDefault="00195CD1" w:rsidP="00195CD1">
      <w:pPr>
        <w:pStyle w:val="ListParagraph"/>
        <w:numPr>
          <w:ilvl w:val="1"/>
          <w:numId w:val="32"/>
        </w:numPr>
      </w:pPr>
      <w:proofErr w:type="gramStart"/>
      <w:r w:rsidRPr="00195CD1">
        <w:rPr>
          <w:rStyle w:val="codeInLineChar"/>
        </w:rPr>
        <w:t>yield</w:t>
      </w:r>
      <w:r>
        <w:rPr>
          <w:rStyle w:val="codeInLineChar"/>
        </w:rPr>
        <w:t>( )</w:t>
      </w:r>
      <w:proofErr w:type="gramEnd"/>
      <w:r>
        <w:t xml:space="preserve"> returns block </w:t>
      </w:r>
      <w:proofErr w:type="spellStart"/>
      <w:r>
        <w:t>val</w:t>
      </w:r>
      <w:proofErr w:type="spellEnd"/>
    </w:p>
    <w:p w14:paraId="381D0D68" w14:textId="177A0ABA" w:rsidR="002E645F" w:rsidRDefault="005A2360" w:rsidP="005A2360">
      <w:pPr>
        <w:pStyle w:val="ListParagraph"/>
        <w:numPr>
          <w:ilvl w:val="1"/>
          <w:numId w:val="32"/>
        </w:numPr>
      </w:pPr>
      <w:r>
        <w:t>Scope</w:t>
      </w:r>
      <w:r w:rsidR="009C7CDD">
        <w:t>: var def inside not avail outside</w:t>
      </w:r>
      <w:r>
        <w:t>, var</w:t>
      </w:r>
      <w:r w:rsidR="009C7CDD">
        <w:t xml:space="preserve"> def outside </w:t>
      </w:r>
      <w:r>
        <w:rPr>
          <w:b/>
        </w:rPr>
        <w:t>AVAIL</w:t>
      </w:r>
      <w:r w:rsidR="009C7CDD">
        <w:t xml:space="preserve"> inside</w:t>
      </w:r>
      <w:r>
        <w:t xml:space="preserve">, </w:t>
      </w:r>
      <w:r>
        <w:rPr>
          <w:rStyle w:val="codeInLineChar"/>
        </w:rPr>
        <w:t>|; y|</w:t>
      </w:r>
      <w:r>
        <w:t xml:space="preserve"> to block.</w:t>
      </w:r>
    </w:p>
    <w:p w14:paraId="2A77D251" w14:textId="77777777" w:rsidR="000A19BF" w:rsidRPr="00FA12E6" w:rsidRDefault="000A19BF" w:rsidP="000A19BF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01D551FD" wp14:editId="6FB6F75A">
                <wp:extent cx="2312670" cy="0"/>
                <wp:effectExtent l="0" t="0" r="0" b="0"/>
                <wp:docPr id="43" name="Straight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86FD99F" id="Straight Connector 43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03069915" w14:textId="4D91E933" w:rsidR="00FC49DE" w:rsidRDefault="00FC49DE" w:rsidP="00C97021">
      <w:pPr>
        <w:pStyle w:val="code"/>
        <w:ind w:left="0" w:firstLine="0"/>
      </w:pPr>
      <w:r>
        <w:t xml:space="preserve"># call block and pass </w:t>
      </w:r>
      <w:proofErr w:type="spellStart"/>
      <w:r>
        <w:t>vals</w:t>
      </w:r>
      <w:proofErr w:type="spellEnd"/>
    </w:p>
    <w:p w14:paraId="4FAE7B2F" w14:textId="624B6FA3" w:rsidR="000A19BF" w:rsidRDefault="00C97021" w:rsidP="00C97021">
      <w:pPr>
        <w:pStyle w:val="code"/>
        <w:ind w:left="0" w:firstLine="0"/>
      </w:pPr>
      <w:r>
        <w:t>c</w:t>
      </w:r>
      <w:r w:rsidR="000A19BF">
        <w:t>lass Hash; def each</w:t>
      </w:r>
      <w:r>
        <w:t xml:space="preserve">; </w:t>
      </w:r>
      <w:proofErr w:type="spellStart"/>
      <w:r w:rsidR="000A19BF">
        <w:t>len</w:t>
      </w:r>
      <w:proofErr w:type="spellEnd"/>
      <w:r w:rsidR="000A19BF">
        <w:t xml:space="preserve">, x = </w:t>
      </w:r>
      <w:proofErr w:type="spellStart"/>
      <w:proofErr w:type="gramStart"/>
      <w:r w:rsidR="000A19BF">
        <w:t>self.length</w:t>
      </w:r>
      <w:proofErr w:type="spellEnd"/>
      <w:proofErr w:type="gramEnd"/>
      <w:r w:rsidR="000A19BF">
        <w:t>, 0</w:t>
      </w:r>
    </w:p>
    <w:p w14:paraId="0C87830D" w14:textId="05DE88E2" w:rsidR="000A19BF" w:rsidRDefault="000A19BF" w:rsidP="000A19BF">
      <w:pPr>
        <w:pStyle w:val="code"/>
        <w:ind w:left="0" w:firstLine="144"/>
      </w:pPr>
      <w:r>
        <w:t xml:space="preserve">while x &lt; </w:t>
      </w:r>
      <w:proofErr w:type="spellStart"/>
      <w:r>
        <w:t>len</w:t>
      </w:r>
      <w:proofErr w:type="spellEnd"/>
    </w:p>
    <w:p w14:paraId="4535EEF0" w14:textId="1279596E" w:rsidR="000A19BF" w:rsidRDefault="000A19BF" w:rsidP="000A19BF">
      <w:pPr>
        <w:pStyle w:val="code"/>
        <w:ind w:left="0" w:firstLine="144"/>
      </w:pPr>
      <w:r>
        <w:t xml:space="preserve">      yield(</w:t>
      </w:r>
      <w:proofErr w:type="spellStart"/>
      <w:proofErr w:type="gramStart"/>
      <w:r>
        <w:t>self.keys</w:t>
      </w:r>
      <w:proofErr w:type="spellEnd"/>
      <w:proofErr w:type="gramEnd"/>
      <w:r>
        <w:t xml:space="preserve">[x], </w:t>
      </w:r>
      <w:proofErr w:type="spellStart"/>
      <w:r>
        <w:t>self.values</w:t>
      </w:r>
      <w:proofErr w:type="spellEnd"/>
      <w:r>
        <w:t>[x])</w:t>
      </w:r>
      <w:r w:rsidR="00FF5507">
        <w:t xml:space="preserve">  </w:t>
      </w:r>
      <w:r>
        <w:t># pass |k, v|</w:t>
      </w:r>
    </w:p>
    <w:p w14:paraId="1DD0E6A1" w14:textId="71AC18BA" w:rsidR="000A19BF" w:rsidRDefault="000A19BF" w:rsidP="000A19BF">
      <w:pPr>
        <w:pStyle w:val="code"/>
        <w:ind w:left="0" w:firstLine="144"/>
      </w:pPr>
      <w:r>
        <w:t xml:space="preserve">      x += 1; end; end; end</w:t>
      </w:r>
    </w:p>
    <w:p w14:paraId="723D882F" w14:textId="3D9E7394" w:rsidR="00FC49DE" w:rsidRDefault="00FC49DE" w:rsidP="00FC49DE">
      <w:pPr>
        <w:pStyle w:val="code"/>
        <w:ind w:left="0" w:firstLine="0"/>
      </w:pPr>
    </w:p>
    <w:p w14:paraId="02C4BC07" w14:textId="04C0B6CA" w:rsidR="00FC49DE" w:rsidRDefault="00FC49DE" w:rsidP="00FC49DE">
      <w:pPr>
        <w:pStyle w:val="code"/>
        <w:ind w:left="0" w:firstLine="0"/>
      </w:pPr>
      <w:r>
        <w:t># block return value through yield</w:t>
      </w:r>
    </w:p>
    <w:p w14:paraId="38F6D2B9" w14:textId="77777777" w:rsidR="00E961E0" w:rsidRDefault="00E961E0" w:rsidP="00E961E0">
      <w:pPr>
        <w:pStyle w:val="code"/>
        <w:ind w:left="0" w:firstLine="0"/>
      </w:pPr>
      <w:r>
        <w:t xml:space="preserve">class Array; def find; </w:t>
      </w:r>
      <w:proofErr w:type="spellStart"/>
      <w:proofErr w:type="gramStart"/>
      <w:r>
        <w:t>self.each</w:t>
      </w:r>
      <w:proofErr w:type="spellEnd"/>
      <w:proofErr w:type="gramEnd"/>
      <w:r>
        <w:t xml:space="preserve"> do |</w:t>
      </w:r>
      <w:proofErr w:type="spellStart"/>
      <w:r>
        <w:t>val</w:t>
      </w:r>
      <w:proofErr w:type="spellEnd"/>
      <w:r>
        <w:t>|</w:t>
      </w:r>
    </w:p>
    <w:p w14:paraId="17668C73" w14:textId="6A3B56AD" w:rsidR="00FE6754" w:rsidRPr="00FF5507" w:rsidRDefault="00E961E0" w:rsidP="00FE6754">
      <w:pPr>
        <w:pStyle w:val="code"/>
        <w:ind w:left="0" w:firstLine="0"/>
      </w:pPr>
      <w:r>
        <w:t xml:space="preserve">   puts </w:t>
      </w:r>
      <w:proofErr w:type="spellStart"/>
      <w:r w:rsidRPr="00B95CFF">
        <w:t>val</w:t>
      </w:r>
      <w:proofErr w:type="spellEnd"/>
      <w:r>
        <w:t xml:space="preserve"> if </w:t>
      </w:r>
      <w:proofErr w:type="gramStart"/>
      <w:r w:rsidRPr="000E44C0">
        <w:rPr>
          <w:b/>
        </w:rPr>
        <w:t>yield(</w:t>
      </w:r>
      <w:proofErr w:type="spellStart"/>
      <w:proofErr w:type="gramEnd"/>
      <w:r w:rsidRPr="000E44C0">
        <w:rPr>
          <w:b/>
        </w:rPr>
        <w:t>val</w:t>
      </w:r>
      <w:proofErr w:type="spellEnd"/>
      <w:r w:rsidRPr="000E44C0">
        <w:rPr>
          <w:b/>
        </w:rPr>
        <w:t>, 'hello')</w:t>
      </w:r>
      <w:r w:rsidR="00FF5507">
        <w:rPr>
          <w:b/>
        </w:rPr>
        <w:tab/>
      </w:r>
      <w:r w:rsidR="00FF5507" w:rsidRPr="00FF5507">
        <w:t xml:space="preserve"># </w:t>
      </w:r>
      <w:r w:rsidR="00FF5507">
        <w:t xml:space="preserve">get block return </w:t>
      </w:r>
      <w:proofErr w:type="spellStart"/>
      <w:r w:rsidR="00FF5507">
        <w:t>val</w:t>
      </w:r>
      <w:proofErr w:type="spellEnd"/>
    </w:p>
    <w:p w14:paraId="70310F10" w14:textId="1CD0074A" w:rsidR="00C14562" w:rsidRDefault="00FE6754" w:rsidP="00E961E0">
      <w:pPr>
        <w:pStyle w:val="code"/>
        <w:ind w:left="0" w:firstLine="0"/>
      </w:pPr>
      <w:r>
        <w:t xml:space="preserve">   </w:t>
      </w:r>
      <w:r w:rsidR="00E961E0">
        <w:t>end</w:t>
      </w:r>
      <w:r>
        <w:t xml:space="preserve">; </w:t>
      </w:r>
      <w:r w:rsidR="00E961E0">
        <w:t>end</w:t>
      </w:r>
      <w:r>
        <w:t xml:space="preserve">; </w:t>
      </w:r>
      <w:r w:rsidR="00E961E0">
        <w:t>end</w:t>
      </w:r>
    </w:p>
    <w:p w14:paraId="73B4586E" w14:textId="18DAC59A" w:rsidR="00972FCA" w:rsidRDefault="00972FCA" w:rsidP="00E961E0">
      <w:pPr>
        <w:pStyle w:val="code"/>
        <w:ind w:left="0" w:firstLine="0"/>
      </w:pPr>
      <w:r>
        <w:t>[1,2,3</w:t>
      </w:r>
      <w:proofErr w:type="gramStart"/>
      <w:r>
        <w:t>].find</w:t>
      </w:r>
      <w:proofErr w:type="gramEnd"/>
      <w:r>
        <w:t>{|x| x&gt;1}</w:t>
      </w:r>
      <w:r>
        <w:tab/>
      </w:r>
      <w:r>
        <w:tab/>
        <w:t>#=&gt; 2, 3</w:t>
      </w:r>
    </w:p>
    <w:p w14:paraId="1BDB63AA" w14:textId="4A8B2582" w:rsidR="00A05989" w:rsidRDefault="00A05989" w:rsidP="00E961E0">
      <w:pPr>
        <w:pStyle w:val="code"/>
        <w:ind w:left="0" w:firstLine="0"/>
      </w:pPr>
    </w:p>
    <w:p w14:paraId="572AC145" w14:textId="13E27A58" w:rsidR="00A05989" w:rsidRDefault="00A05989" w:rsidP="00E961E0">
      <w:pPr>
        <w:pStyle w:val="code"/>
        <w:ind w:left="0" w:firstLine="0"/>
      </w:pPr>
      <w:r>
        <w:t># pass block</w:t>
      </w:r>
    </w:p>
    <w:p w14:paraId="7E67CBEE" w14:textId="77777777" w:rsidR="00A05989" w:rsidRDefault="00A05989" w:rsidP="00E961E0">
      <w:pPr>
        <w:pStyle w:val="code"/>
        <w:ind w:left="0" w:firstLine="0"/>
      </w:pPr>
      <w:r>
        <w:t xml:space="preserve">def </w:t>
      </w:r>
      <w:proofErr w:type="gramStart"/>
      <w:r>
        <w:t>merge!(</w:t>
      </w:r>
      <w:proofErr w:type="gramEnd"/>
      <w:r>
        <w:t>h, &amp;block)</w:t>
      </w:r>
    </w:p>
    <w:p w14:paraId="727C41E1" w14:textId="70F24261" w:rsidR="00A05989" w:rsidRDefault="00A05989" w:rsidP="00A05989">
      <w:pPr>
        <w:pStyle w:val="code"/>
        <w:ind w:left="0" w:firstLine="144"/>
      </w:pPr>
      <w:proofErr w:type="spellStart"/>
      <w:proofErr w:type="gramStart"/>
      <w:r>
        <w:t>self.merge</w:t>
      </w:r>
      <w:proofErr w:type="spellEnd"/>
      <w:proofErr w:type="gramEnd"/>
      <w:r>
        <w:t>(h, &amp;block)</w:t>
      </w:r>
      <w:r w:rsidRPr="00A05989">
        <w:t xml:space="preserve"> .each {|key, </w:t>
      </w:r>
      <w:proofErr w:type="spellStart"/>
      <w:r w:rsidRPr="00A05989">
        <w:t>val</w:t>
      </w:r>
      <w:proofErr w:type="spellEnd"/>
      <w:r w:rsidRPr="00A05989">
        <w:t xml:space="preserve">| self[key] = </w:t>
      </w:r>
      <w:proofErr w:type="spellStart"/>
      <w:r w:rsidRPr="00A05989">
        <w:t>val</w:t>
      </w:r>
      <w:proofErr w:type="spellEnd"/>
      <w:r w:rsidRPr="00A05989">
        <w:t>}</w:t>
      </w:r>
    </w:p>
    <w:p w14:paraId="62C9C0B1" w14:textId="42E134B3" w:rsidR="00A05989" w:rsidRDefault="00A05989" w:rsidP="00A05989">
      <w:pPr>
        <w:pStyle w:val="code"/>
        <w:ind w:left="0" w:firstLine="144"/>
      </w:pPr>
      <w:r>
        <w:t>end; end</w:t>
      </w:r>
    </w:p>
    <w:p w14:paraId="1A56750E" w14:textId="638974C2" w:rsidR="000A19BF" w:rsidRDefault="000A19BF" w:rsidP="000A19BF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593C2A7D" wp14:editId="7436D273">
                <wp:extent cx="2312670" cy="0"/>
                <wp:effectExtent l="0" t="0" r="0" b="0"/>
                <wp:docPr id="44" name="Straight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71E20821" id="Straight Connector 44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5142F118" w14:textId="029C30EC" w:rsidR="00875EDC" w:rsidRDefault="00875EDC" w:rsidP="00875EDC">
      <w:pPr>
        <w:pStyle w:val="ListParagraph"/>
        <w:numPr>
          <w:ilvl w:val="1"/>
          <w:numId w:val="32"/>
        </w:numPr>
      </w:pPr>
      <w:r w:rsidRPr="006404F8">
        <w:rPr>
          <w:rStyle w:val="codeInLineChar"/>
        </w:rPr>
        <w:t xml:space="preserve">if </w:t>
      </w:r>
      <w:proofErr w:type="spellStart"/>
      <w:r w:rsidRPr="006404F8">
        <w:rPr>
          <w:rStyle w:val="codeInLineChar"/>
        </w:rPr>
        <w:t>block_given</w:t>
      </w:r>
      <w:proofErr w:type="spellEnd"/>
      <w:r w:rsidRPr="006404F8">
        <w:rPr>
          <w:rStyle w:val="codeInLineChar"/>
        </w:rPr>
        <w:t>?</w:t>
      </w:r>
      <w:r>
        <w:t xml:space="preserve"> block provided/not</w:t>
      </w:r>
    </w:p>
    <w:p w14:paraId="3D0D7B5E" w14:textId="68686A17" w:rsidR="00875EDC" w:rsidRDefault="00875EDC" w:rsidP="00875EDC">
      <w:pPr>
        <w:pStyle w:val="ListParagraph"/>
        <w:numPr>
          <w:ilvl w:val="1"/>
          <w:numId w:val="32"/>
        </w:numPr>
      </w:pPr>
      <w:r w:rsidRPr="00875EDC">
        <w:rPr>
          <w:rStyle w:val="codeInLineChar"/>
        </w:rPr>
        <w:t>block</w:t>
      </w:r>
      <w:r>
        <w:t xml:space="preserve"> vs. </w:t>
      </w:r>
      <w:r w:rsidRPr="00875EDC">
        <w:rPr>
          <w:rStyle w:val="codeInLineChar"/>
        </w:rPr>
        <w:t>do; end</w:t>
      </w:r>
      <w:r>
        <w:t>:</w:t>
      </w:r>
      <w:r w:rsidR="00CF496E">
        <w:t xml:space="preserve"> higher precedence</w:t>
      </w:r>
    </w:p>
    <w:p w14:paraId="31FF4DCA" w14:textId="77777777" w:rsidR="00875EDC" w:rsidRPr="00FA12E6" w:rsidRDefault="00875EDC" w:rsidP="00875EDC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7692554A" wp14:editId="66DEEC3F">
                <wp:extent cx="2312670" cy="0"/>
                <wp:effectExtent l="0" t="0" r="0" b="0"/>
                <wp:docPr id="45" name="Straight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F73655D" id="Straight Connector 45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2D29B630" w14:textId="04F2784B" w:rsidR="00875EDC" w:rsidRDefault="00875EDC" w:rsidP="00875EDC">
      <w:pPr>
        <w:pStyle w:val="code"/>
        <w:ind w:left="0" w:firstLine="0"/>
      </w:pPr>
      <w:proofErr w:type="spellStart"/>
      <w:r w:rsidRPr="00875EDC">
        <w:rPr>
          <w:b/>
        </w:rPr>
        <w:t>upto</w:t>
      </w:r>
      <w:proofErr w:type="spellEnd"/>
      <w:r w:rsidRPr="00875EDC">
        <w:rPr>
          <w:b/>
        </w:rPr>
        <w:t xml:space="preserve"> 10</w:t>
      </w:r>
      <w:r>
        <w:t xml:space="preserve"> do |x|; end</w:t>
      </w:r>
      <w:r>
        <w:tab/>
        <w:t># "</w:t>
      </w:r>
      <w:proofErr w:type="spellStart"/>
      <w:r>
        <w:t>upto</w:t>
      </w:r>
      <w:proofErr w:type="spellEnd"/>
      <w:r>
        <w:t xml:space="preserve">" </w:t>
      </w:r>
      <w:proofErr w:type="spellStart"/>
      <w:r>
        <w:t>binded</w:t>
      </w:r>
      <w:proofErr w:type="spellEnd"/>
      <w:r>
        <w:t xml:space="preserve"> with "10" first</w:t>
      </w:r>
    </w:p>
    <w:p w14:paraId="64FD8233" w14:textId="2A5A6416" w:rsidR="00875EDC" w:rsidRDefault="00875EDC" w:rsidP="00875EDC">
      <w:pPr>
        <w:pStyle w:val="code"/>
        <w:ind w:left="0" w:firstLine="0"/>
      </w:pPr>
      <w:proofErr w:type="spellStart"/>
      <w:r>
        <w:t>upto</w:t>
      </w:r>
      <w:proofErr w:type="spellEnd"/>
      <w:r>
        <w:t xml:space="preserve"> 10 {do |x|}</w:t>
      </w:r>
      <w:r>
        <w:tab/>
        <w:t xml:space="preserve"># syntax err, 10 </w:t>
      </w:r>
      <w:proofErr w:type="spellStart"/>
      <w:r>
        <w:t>binded</w:t>
      </w:r>
      <w:proofErr w:type="spellEnd"/>
      <w:r>
        <w:t xml:space="preserve"> with {}</w:t>
      </w:r>
    </w:p>
    <w:p w14:paraId="68BE6DFE" w14:textId="30C72E33" w:rsidR="00E848E5" w:rsidRDefault="00E848E5" w:rsidP="00875EDC">
      <w:pPr>
        <w:pStyle w:val="code"/>
        <w:ind w:left="0" w:firstLine="0"/>
      </w:pPr>
      <w:r>
        <w:tab/>
      </w:r>
      <w:r>
        <w:tab/>
        <w:t xml:space="preserve"># should be </w:t>
      </w:r>
      <w:proofErr w:type="spellStart"/>
      <w:proofErr w:type="gramStart"/>
      <w:r>
        <w:t>upto</w:t>
      </w:r>
      <w:proofErr w:type="spellEnd"/>
      <w:r>
        <w:t>(</w:t>
      </w:r>
      <w:proofErr w:type="gramEnd"/>
      <w:r>
        <w:t>10) {do |x|}</w:t>
      </w:r>
    </w:p>
    <w:p w14:paraId="343F2C46" w14:textId="77777777" w:rsidR="00875EDC" w:rsidRDefault="00875EDC" w:rsidP="00875EDC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111A0A2D" wp14:editId="2F05194B">
                <wp:extent cx="2312670" cy="0"/>
                <wp:effectExtent l="0" t="0" r="0" b="0"/>
                <wp:docPr id="46" name="Straight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6634FF16" id="Straight Connector 46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20E332AA" w14:textId="4708FF54" w:rsidR="00EB7422" w:rsidRPr="002C4054" w:rsidRDefault="00807CD0" w:rsidP="00EB7422">
      <w:pPr>
        <w:pStyle w:val="sectiontitle0"/>
      </w:pPr>
      <w:r>
        <w:t xml:space="preserve">Ruby </w:t>
      </w:r>
      <w:r w:rsidR="00EB7422">
        <w:t>Class</w:t>
      </w:r>
    </w:p>
    <w:p w14:paraId="0EFE8761" w14:textId="77777777" w:rsidR="00FB6D78" w:rsidRDefault="00FB6D78" w:rsidP="00871D69">
      <w:pPr>
        <w:pStyle w:val="ListParagraph"/>
        <w:numPr>
          <w:ilvl w:val="0"/>
          <w:numId w:val="33"/>
        </w:numPr>
      </w:pPr>
      <w:r>
        <w:t>Convention</w:t>
      </w:r>
    </w:p>
    <w:p w14:paraId="6319F14B" w14:textId="50A06C9D" w:rsidR="00FB6D78" w:rsidRDefault="00FB6D78" w:rsidP="00871D69">
      <w:pPr>
        <w:pStyle w:val="ListParagraph"/>
        <w:numPr>
          <w:ilvl w:val="1"/>
          <w:numId w:val="33"/>
        </w:numPr>
      </w:pPr>
      <w:proofErr w:type="spellStart"/>
      <w:r w:rsidRPr="00FB6D78">
        <w:rPr>
          <w:rStyle w:val="codeInLineChar"/>
        </w:rPr>
        <w:t>MultiWorkdClassName</w:t>
      </w:r>
      <w:proofErr w:type="spellEnd"/>
    </w:p>
    <w:p w14:paraId="26D6FE36" w14:textId="2678878D" w:rsidR="00EB7422" w:rsidRDefault="00AA3823" w:rsidP="00871D69">
      <w:pPr>
        <w:pStyle w:val="ListParagraph"/>
        <w:numPr>
          <w:ilvl w:val="1"/>
          <w:numId w:val="33"/>
        </w:numPr>
      </w:pPr>
      <w:r>
        <w:t xml:space="preserve">Class definition </w:t>
      </w:r>
      <w:r w:rsidRPr="00E62E95">
        <w:rPr>
          <w:b/>
        </w:rPr>
        <w:t>automatically</w:t>
      </w:r>
      <w:r>
        <w:t xml:space="preserve"> executed</w:t>
      </w:r>
      <w:r w:rsidR="000C0EB2">
        <w:t>.</w:t>
      </w:r>
    </w:p>
    <w:p w14:paraId="42A09859" w14:textId="59434FD7" w:rsidR="000C0EB2" w:rsidRDefault="000C0EB2" w:rsidP="00871D69">
      <w:pPr>
        <w:pStyle w:val="ListParagraph"/>
        <w:numPr>
          <w:ilvl w:val="1"/>
          <w:numId w:val="33"/>
        </w:numPr>
      </w:pPr>
      <w:r w:rsidRPr="000C0EB2">
        <w:rPr>
          <w:rStyle w:val="codeInLineChar"/>
        </w:rPr>
        <w:t>self</w:t>
      </w:r>
      <w:r>
        <w:t xml:space="preserve"> is current scope.</w:t>
      </w:r>
    </w:p>
    <w:p w14:paraId="065AE3F8" w14:textId="6F0E2058" w:rsidR="00701AAB" w:rsidRDefault="00701AAB" w:rsidP="00871D69">
      <w:pPr>
        <w:pStyle w:val="ListParagraph"/>
        <w:numPr>
          <w:ilvl w:val="1"/>
          <w:numId w:val="33"/>
        </w:numPr>
      </w:pPr>
      <w:r>
        <w:t>Inst var in diff scopes are DIFFERENT</w:t>
      </w:r>
    </w:p>
    <w:p w14:paraId="68731F16" w14:textId="77777777" w:rsidR="00E62E95" w:rsidRPr="00FA12E6" w:rsidRDefault="00E62E95" w:rsidP="00E62E95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0ED21458" wp14:editId="2C631CBB">
                <wp:extent cx="2312670" cy="0"/>
                <wp:effectExtent l="0" t="0" r="0" b="0"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6A1AD0B5" id="Straight Connector 25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6D4D6BDA" w14:textId="3F61FCB8" w:rsidR="00E62E95" w:rsidRDefault="00E62E95" w:rsidP="00E62E95">
      <w:pPr>
        <w:pStyle w:val="code"/>
        <w:ind w:left="0" w:firstLine="0"/>
      </w:pPr>
      <w:r>
        <w:t>class C</w:t>
      </w:r>
    </w:p>
    <w:p w14:paraId="504132DE" w14:textId="0DCDED6F" w:rsidR="00E62E95" w:rsidRDefault="00E636AB" w:rsidP="00E636AB">
      <w:pPr>
        <w:pStyle w:val="code"/>
        <w:ind w:left="0" w:firstLine="0"/>
      </w:pPr>
      <w:r>
        <w:t xml:space="preserve">   </w:t>
      </w:r>
      <w:r w:rsidR="00E62E95">
        <w:t>puts "A def"</w:t>
      </w:r>
      <w:r w:rsidR="00E62E95">
        <w:tab/>
        <w:t># class def</w:t>
      </w:r>
      <w:r w:rsidR="00307D08">
        <w:t>, auto exec</w:t>
      </w:r>
    </w:p>
    <w:p w14:paraId="721C66A9" w14:textId="164D9D8E" w:rsidR="00E84EF0" w:rsidRDefault="00E84EF0" w:rsidP="00E636AB">
      <w:pPr>
        <w:pStyle w:val="code"/>
        <w:ind w:left="0" w:firstLine="0"/>
      </w:pPr>
      <w:r>
        <w:t xml:space="preserve">   </w:t>
      </w:r>
      <w:proofErr w:type="spellStart"/>
      <w:r>
        <w:t>attr_accessor</w:t>
      </w:r>
      <w:proofErr w:type="spellEnd"/>
      <w:r>
        <w:t>: var</w:t>
      </w:r>
      <w:r>
        <w:tab/>
        <w:t xml:space="preserve"># obj </w:t>
      </w:r>
      <w:proofErr w:type="spellStart"/>
      <w:r>
        <w:t>inst</w:t>
      </w:r>
      <w:proofErr w:type="spellEnd"/>
      <w:r>
        <w:t xml:space="preserve"> accessor</w:t>
      </w:r>
    </w:p>
    <w:p w14:paraId="66631BF8" w14:textId="559FBCDB" w:rsidR="00302965" w:rsidRDefault="00302965" w:rsidP="00E636AB">
      <w:pPr>
        <w:pStyle w:val="code"/>
        <w:ind w:left="0" w:firstLine="0"/>
        <w:rPr>
          <w:b/>
        </w:rPr>
      </w:pPr>
      <w:r>
        <w:t xml:space="preserve">   @var = 10</w:t>
      </w:r>
      <w:r>
        <w:tab/>
        <w:t xml:space="preserve"># class </w:t>
      </w:r>
      <w:proofErr w:type="spellStart"/>
      <w:r>
        <w:t>inst</w:t>
      </w:r>
      <w:proofErr w:type="spellEnd"/>
      <w:r w:rsidR="001752BF">
        <w:t xml:space="preserve"> var</w:t>
      </w:r>
      <w:r>
        <w:t xml:space="preserve">, </w:t>
      </w:r>
      <w:r w:rsidRPr="00302965">
        <w:rPr>
          <w:b/>
        </w:rPr>
        <w:t>diff scope</w:t>
      </w:r>
    </w:p>
    <w:p w14:paraId="70F1E393" w14:textId="76F3A4D0" w:rsidR="00E84EF0" w:rsidRDefault="00E84EF0" w:rsidP="00E636AB">
      <w:pPr>
        <w:pStyle w:val="code"/>
        <w:ind w:left="0" w:firstLine="0"/>
      </w:pPr>
      <w:r>
        <w:rPr>
          <w:b/>
        </w:rPr>
        <w:t xml:space="preserve">   </w:t>
      </w:r>
      <w:r w:rsidR="00754B58">
        <w:t>c</w:t>
      </w:r>
      <w:r>
        <w:t>lass &lt;&lt; self</w:t>
      </w:r>
    </w:p>
    <w:p w14:paraId="6C1D1118" w14:textId="62C5D4D0" w:rsidR="00E84EF0" w:rsidRPr="00E84EF0" w:rsidRDefault="00E84EF0" w:rsidP="00E636AB">
      <w:pPr>
        <w:pStyle w:val="code"/>
        <w:ind w:left="0" w:firstLine="0"/>
      </w:pPr>
      <w:r>
        <w:t xml:space="preserve">       </w:t>
      </w:r>
      <w:proofErr w:type="spellStart"/>
      <w:r>
        <w:t>attr_accessor</w:t>
      </w:r>
      <w:proofErr w:type="spellEnd"/>
      <w:r>
        <w:t>: var; end</w:t>
      </w:r>
      <w:r>
        <w:tab/>
        <w:t xml:space="preserve"># class </w:t>
      </w:r>
      <w:proofErr w:type="spellStart"/>
      <w:r>
        <w:t>inst</w:t>
      </w:r>
      <w:proofErr w:type="spellEnd"/>
      <w:r>
        <w:t xml:space="preserve"> accessor</w:t>
      </w:r>
    </w:p>
    <w:p w14:paraId="6298B248" w14:textId="69BEB07E" w:rsidR="00E62E95" w:rsidRDefault="00E62E95" w:rsidP="00E62E95">
      <w:pPr>
        <w:pStyle w:val="code"/>
        <w:ind w:left="0" w:firstLine="144"/>
      </w:pPr>
    </w:p>
    <w:p w14:paraId="5385D2E0" w14:textId="0B20B564" w:rsidR="00E62E95" w:rsidRDefault="00E636AB" w:rsidP="00E636AB">
      <w:pPr>
        <w:pStyle w:val="code"/>
        <w:ind w:left="0" w:firstLine="0"/>
      </w:pPr>
      <w:r>
        <w:t xml:space="preserve">   </w:t>
      </w:r>
      <w:r w:rsidR="00E62E95">
        <w:t>def initialize</w:t>
      </w:r>
      <w:r w:rsidR="008A3A9E">
        <w:t>(v)</w:t>
      </w:r>
      <w:r w:rsidR="00B36DFC">
        <w:tab/>
        <w:t># initializer</w:t>
      </w:r>
    </w:p>
    <w:p w14:paraId="27DBC969" w14:textId="5BD3F03B" w:rsidR="00E62E95" w:rsidRDefault="00E62E95" w:rsidP="00E62E95">
      <w:pPr>
        <w:pStyle w:val="code"/>
        <w:ind w:left="0" w:firstLine="144"/>
      </w:pPr>
      <w:r>
        <w:t xml:space="preserve">    @var</w:t>
      </w:r>
      <w:r w:rsidR="008A3A9E">
        <w:t xml:space="preserve"> = v</w:t>
      </w:r>
      <w:r w:rsidR="008A3A9E">
        <w:tab/>
        <w:t xml:space="preserve"># </w:t>
      </w:r>
      <w:r w:rsidR="00116EBF">
        <w:t xml:space="preserve">obj </w:t>
      </w:r>
      <w:proofErr w:type="spellStart"/>
      <w:r w:rsidR="00116EBF">
        <w:t>inst</w:t>
      </w:r>
      <w:proofErr w:type="spellEnd"/>
      <w:r w:rsidR="008A3A9E">
        <w:t xml:space="preserve"> var</w:t>
      </w:r>
      <w:r w:rsidR="009B2C72">
        <w:t xml:space="preserve">, </w:t>
      </w:r>
      <w:r w:rsidR="009B2C72" w:rsidRPr="009B2C72">
        <w:rPr>
          <w:b/>
        </w:rPr>
        <w:t>won't change 10</w:t>
      </w:r>
    </w:p>
    <w:p w14:paraId="73EBD119" w14:textId="3AA20184" w:rsidR="009A163A" w:rsidRDefault="002C1A25" w:rsidP="0037302E">
      <w:pPr>
        <w:pStyle w:val="code"/>
        <w:ind w:left="0" w:firstLine="144"/>
      </w:pPr>
      <w:r>
        <w:t xml:space="preserve">    </w:t>
      </w:r>
      <w:proofErr w:type="spellStart"/>
      <w:r>
        <w:t>self.class.m</w:t>
      </w:r>
      <w:proofErr w:type="spellEnd"/>
      <w:r>
        <w:t>; end</w:t>
      </w:r>
      <w:r>
        <w:tab/>
        <w:t xml:space="preserve"># call class </w:t>
      </w:r>
      <w:proofErr w:type="spellStart"/>
      <w:r>
        <w:t>mtd</w:t>
      </w:r>
      <w:proofErr w:type="spellEnd"/>
      <w:r>
        <w:t xml:space="preserve"> from </w:t>
      </w:r>
      <w:proofErr w:type="spellStart"/>
      <w:r>
        <w:t>inst</w:t>
      </w:r>
      <w:proofErr w:type="spellEnd"/>
      <w:r>
        <w:t xml:space="preserve"> </w:t>
      </w:r>
      <w:proofErr w:type="spellStart"/>
      <w:r>
        <w:t>mtd</w:t>
      </w:r>
      <w:proofErr w:type="spellEnd"/>
    </w:p>
    <w:p w14:paraId="3CF9726B" w14:textId="25462A30" w:rsidR="00E62E95" w:rsidRDefault="0064045F" w:rsidP="0064045F">
      <w:pPr>
        <w:pStyle w:val="code"/>
        <w:ind w:left="0" w:firstLine="0"/>
      </w:pPr>
      <w:r>
        <w:t xml:space="preserve">   </w:t>
      </w:r>
      <w:r w:rsidR="00F3310A">
        <w:t>(</w:t>
      </w:r>
      <w:r w:rsidR="007D0BEE">
        <w:t xml:space="preserve">def </w:t>
      </w:r>
      <w:proofErr w:type="spellStart"/>
      <w:r w:rsidR="007D0BEE">
        <w:t>C.</w:t>
      </w:r>
      <w:r w:rsidR="00F3310A">
        <w:t>set</w:t>
      </w:r>
      <w:proofErr w:type="spellEnd"/>
      <w:r w:rsidR="00777386">
        <w:t xml:space="preserve"> | </w:t>
      </w:r>
      <w:proofErr w:type="spellStart"/>
      <w:r w:rsidR="00777386">
        <w:t>self.</w:t>
      </w:r>
      <w:r w:rsidR="00F3310A">
        <w:t>set</w:t>
      </w:r>
      <w:proofErr w:type="spellEnd"/>
      <w:r w:rsidR="007D0BEE">
        <w:tab/>
        <w:t xml:space="preserve"># class </w:t>
      </w:r>
      <w:r w:rsidR="00A00C31">
        <w:t>(</w:t>
      </w:r>
      <w:proofErr w:type="spellStart"/>
      <w:r w:rsidR="00A00C31">
        <w:t>inst</w:t>
      </w:r>
      <w:proofErr w:type="spellEnd"/>
      <w:r w:rsidR="00A00C31">
        <w:t xml:space="preserve">) </w:t>
      </w:r>
      <w:proofErr w:type="spellStart"/>
      <w:r w:rsidR="007D0BEE">
        <w:t>m</w:t>
      </w:r>
      <w:r w:rsidR="007D54A3">
        <w:t>t</w:t>
      </w:r>
      <w:r w:rsidR="007D0BEE">
        <w:t>d</w:t>
      </w:r>
      <w:proofErr w:type="spellEnd"/>
      <w:r w:rsidR="007D54A3">
        <w:t xml:space="preserve">, class var </w:t>
      </w:r>
      <w:r w:rsidR="00F3310A">
        <w:t>setter</w:t>
      </w:r>
    </w:p>
    <w:p w14:paraId="3CA6DBFD" w14:textId="7420EFE1" w:rsidR="004552E3" w:rsidRDefault="00777386" w:rsidP="0064045F">
      <w:pPr>
        <w:pStyle w:val="code"/>
        <w:ind w:left="0" w:firstLine="0"/>
        <w:rPr>
          <w:b/>
        </w:rPr>
      </w:pPr>
      <w:r>
        <w:t xml:space="preserve">   </w:t>
      </w:r>
      <w:r w:rsidR="00BB6DC6">
        <w:t xml:space="preserve">    @ var = 15; </w:t>
      </w:r>
      <w:r>
        <w:t>end</w:t>
      </w:r>
      <w:r w:rsidR="00BB6DC6">
        <w:tab/>
        <w:t xml:space="preserve"># </w:t>
      </w:r>
      <w:r w:rsidR="00BB6DC6" w:rsidRPr="00BB6DC6">
        <w:rPr>
          <w:b/>
        </w:rPr>
        <w:t xml:space="preserve">change 10 to 15, </w:t>
      </w:r>
      <w:r w:rsidR="00215C39">
        <w:rPr>
          <w:b/>
        </w:rPr>
        <w:t>not</w:t>
      </w:r>
      <w:r w:rsidR="00BB6DC6" w:rsidRPr="00BB6DC6">
        <w:rPr>
          <w:b/>
        </w:rPr>
        <w:t xml:space="preserve"> change v</w:t>
      </w:r>
      <w:r w:rsidR="00F3310A">
        <w:rPr>
          <w:b/>
        </w:rPr>
        <w:t>)</w:t>
      </w:r>
    </w:p>
    <w:p w14:paraId="39B61BFE" w14:textId="22ADB94F" w:rsidR="004552E3" w:rsidRDefault="004552E3" w:rsidP="0064045F">
      <w:pPr>
        <w:pStyle w:val="code"/>
        <w:ind w:left="0" w:firstLine="0"/>
      </w:pPr>
      <w:r>
        <w:t xml:space="preserve">   </w:t>
      </w:r>
      <w:r w:rsidR="00714D88">
        <w:t>(</w:t>
      </w:r>
      <w:r>
        <w:t xml:space="preserve">def </w:t>
      </w:r>
      <w:r w:rsidR="001E28DC">
        <w:t>get</w:t>
      </w:r>
      <w:r>
        <w:tab/>
      </w:r>
      <w:r>
        <w:tab/>
        <w:t># obj (</w:t>
      </w:r>
      <w:proofErr w:type="spellStart"/>
      <w:r>
        <w:t>inst</w:t>
      </w:r>
      <w:proofErr w:type="spellEnd"/>
      <w:r>
        <w:t xml:space="preserve">) </w:t>
      </w:r>
      <w:proofErr w:type="spellStart"/>
      <w:proofErr w:type="gramStart"/>
      <w:r w:rsidR="001E28DC">
        <w:t>mtd</w:t>
      </w:r>
      <w:proofErr w:type="spellEnd"/>
      <w:r>
        <w:t xml:space="preserve">, </w:t>
      </w:r>
      <w:r w:rsidR="001E28DC">
        <w:t xml:space="preserve"> obj</w:t>
      </w:r>
      <w:proofErr w:type="gramEnd"/>
      <w:r w:rsidR="001E28DC">
        <w:t xml:space="preserve"> var getter</w:t>
      </w:r>
    </w:p>
    <w:p w14:paraId="4D5F9212" w14:textId="699E216B" w:rsidR="004552E3" w:rsidRDefault="004552E3" w:rsidP="0064045F">
      <w:pPr>
        <w:pStyle w:val="code"/>
        <w:ind w:left="0" w:firstLine="0"/>
      </w:pPr>
      <w:r>
        <w:t xml:space="preserve">        @var; end</w:t>
      </w:r>
      <w:r>
        <w:tab/>
        <w:t xml:space="preserve"># </w:t>
      </w:r>
      <w:r w:rsidRPr="00232954">
        <w:rPr>
          <w:b/>
        </w:rPr>
        <w:t>get v</w:t>
      </w:r>
      <w:r>
        <w:t xml:space="preserve"> instead of 10/15</w:t>
      </w:r>
      <w:r w:rsidR="00714D88">
        <w:t>)</w:t>
      </w:r>
    </w:p>
    <w:p w14:paraId="7274EDF2" w14:textId="0AD94238" w:rsidR="00F06FB9" w:rsidRDefault="00F06FB9" w:rsidP="0064045F">
      <w:pPr>
        <w:pStyle w:val="code"/>
        <w:ind w:left="0" w:firstLine="0"/>
      </w:pPr>
    </w:p>
    <w:p w14:paraId="4BCE27FF" w14:textId="59746088" w:rsidR="00F06FB9" w:rsidRDefault="00F06FB9" w:rsidP="0064045F">
      <w:pPr>
        <w:pStyle w:val="code"/>
        <w:ind w:left="0" w:firstLine="0"/>
      </w:pPr>
      <w:r>
        <w:t>class D &lt; class C; def new; …; end; end</w:t>
      </w:r>
      <w:r>
        <w:tab/>
        <w:t># inheritance</w:t>
      </w:r>
    </w:p>
    <w:p w14:paraId="60A82D74" w14:textId="5F85B4EE" w:rsidR="00F06FB9" w:rsidRDefault="00F06FB9" w:rsidP="0064045F">
      <w:pPr>
        <w:pStyle w:val="code"/>
        <w:ind w:left="0" w:firstLine="0"/>
      </w:pPr>
      <w:r>
        <w:t xml:space="preserve">class D = </w:t>
      </w:r>
      <w:proofErr w:type="spellStart"/>
      <w:r>
        <w:t>Class.new</w:t>
      </w:r>
      <w:proofErr w:type="spellEnd"/>
      <w:r>
        <w:t>(C) do; def new; …; end; end</w:t>
      </w:r>
    </w:p>
    <w:p w14:paraId="3C9C4F81" w14:textId="3670B358" w:rsidR="003B2889" w:rsidRDefault="003B2889" w:rsidP="0064045F">
      <w:pPr>
        <w:pStyle w:val="code"/>
        <w:ind w:left="0" w:firstLine="0"/>
      </w:pPr>
      <w:r>
        <w:t xml:space="preserve">E = </w:t>
      </w:r>
      <w:proofErr w:type="spellStart"/>
      <w:proofErr w:type="gramStart"/>
      <w:r>
        <w:t>Struct.new</w:t>
      </w:r>
      <w:proofErr w:type="spellEnd"/>
      <w:r>
        <w:t>(</w:t>
      </w:r>
      <w:proofErr w:type="gramEnd"/>
      <w:r>
        <w:t>:a, :b)</w:t>
      </w:r>
      <w:r>
        <w:tab/>
      </w:r>
      <w:r>
        <w:tab/>
        <w:t xml:space="preserve"># class only have </w:t>
      </w:r>
      <w:proofErr w:type="spellStart"/>
      <w:r>
        <w:t>attr</w:t>
      </w:r>
      <w:proofErr w:type="spellEnd"/>
    </w:p>
    <w:p w14:paraId="4E2F7CC3" w14:textId="0C826D24" w:rsidR="00E62E95" w:rsidRDefault="00E62E95" w:rsidP="00E62E95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71520494" wp14:editId="72868904">
                <wp:extent cx="2312670" cy="0"/>
                <wp:effectExtent l="0" t="0" r="0" b="0"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7F4C7215" id="Straight Connector 26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1440"/>
        <w:gridCol w:w="1475"/>
      </w:tblGrid>
      <w:tr w:rsidR="004142D3" w14:paraId="28D435F7" w14:textId="77777777" w:rsidTr="00D31BFD">
        <w:tc>
          <w:tcPr>
            <w:tcW w:w="895" w:type="dxa"/>
          </w:tcPr>
          <w:p w14:paraId="58C9A89A" w14:textId="77777777" w:rsidR="004142D3" w:rsidRDefault="004142D3" w:rsidP="00D31BFD">
            <w:pPr>
              <w:pStyle w:val="code"/>
            </w:pPr>
          </w:p>
        </w:tc>
        <w:tc>
          <w:tcPr>
            <w:tcW w:w="1440" w:type="dxa"/>
            <w:shd w:val="clear" w:color="auto" w:fill="D9D9D9" w:themeFill="background1" w:themeFillShade="D9"/>
          </w:tcPr>
          <w:p w14:paraId="4B56013F" w14:textId="77777777" w:rsidR="004142D3" w:rsidRDefault="004142D3" w:rsidP="00D31BFD">
            <w:pPr>
              <w:pStyle w:val="code"/>
              <w:ind w:left="0" w:firstLine="0"/>
            </w:pPr>
            <w:r>
              <w:t>Obj instance</w:t>
            </w:r>
          </w:p>
        </w:tc>
        <w:tc>
          <w:tcPr>
            <w:tcW w:w="1475" w:type="dxa"/>
            <w:shd w:val="clear" w:color="auto" w:fill="D9D9D9" w:themeFill="background1" w:themeFillShade="D9"/>
          </w:tcPr>
          <w:p w14:paraId="3D7ABDE8" w14:textId="77777777" w:rsidR="004142D3" w:rsidRDefault="004142D3" w:rsidP="00D31BFD">
            <w:pPr>
              <w:pStyle w:val="code"/>
              <w:ind w:left="0" w:firstLine="0"/>
            </w:pPr>
            <w:r>
              <w:t>Class instance</w:t>
            </w:r>
          </w:p>
        </w:tc>
      </w:tr>
      <w:tr w:rsidR="004142D3" w14:paraId="4BBF3082" w14:textId="77777777" w:rsidTr="00D31BFD">
        <w:tc>
          <w:tcPr>
            <w:tcW w:w="895" w:type="dxa"/>
          </w:tcPr>
          <w:p w14:paraId="7026FF8C" w14:textId="77777777" w:rsidR="004142D3" w:rsidRDefault="004142D3" w:rsidP="00D31BFD">
            <w:pPr>
              <w:pStyle w:val="code"/>
              <w:ind w:left="0" w:firstLine="0"/>
            </w:pPr>
            <w:r>
              <w:t>Var</w:t>
            </w:r>
          </w:p>
        </w:tc>
        <w:tc>
          <w:tcPr>
            <w:tcW w:w="1440" w:type="dxa"/>
          </w:tcPr>
          <w:p w14:paraId="23268E41" w14:textId="77777777" w:rsidR="004142D3" w:rsidRDefault="004142D3" w:rsidP="00D31BFD">
            <w:pPr>
              <w:pStyle w:val="code"/>
              <w:ind w:left="0" w:firstLine="0"/>
            </w:pPr>
            <w:r>
              <w:t xml:space="preserve">In obj </w:t>
            </w:r>
            <w:proofErr w:type="spellStart"/>
            <w:r>
              <w:t>inst</w:t>
            </w:r>
            <w:proofErr w:type="spellEnd"/>
          </w:p>
        </w:tc>
        <w:tc>
          <w:tcPr>
            <w:tcW w:w="1475" w:type="dxa"/>
          </w:tcPr>
          <w:p w14:paraId="192C18C6" w14:textId="77777777" w:rsidR="004142D3" w:rsidRDefault="004142D3" w:rsidP="00D31BFD">
            <w:pPr>
              <w:pStyle w:val="code"/>
              <w:ind w:left="0" w:firstLine="0"/>
            </w:pPr>
            <w:r>
              <w:t xml:space="preserve">In class </w:t>
            </w:r>
            <w:proofErr w:type="spellStart"/>
            <w:r>
              <w:t>inst</w:t>
            </w:r>
            <w:proofErr w:type="spellEnd"/>
          </w:p>
        </w:tc>
      </w:tr>
      <w:tr w:rsidR="004142D3" w14:paraId="673B22B8" w14:textId="77777777" w:rsidTr="00D31BFD">
        <w:tc>
          <w:tcPr>
            <w:tcW w:w="895" w:type="dxa"/>
          </w:tcPr>
          <w:p w14:paraId="00B4B722" w14:textId="77777777" w:rsidR="004142D3" w:rsidRDefault="004142D3" w:rsidP="00D31BFD">
            <w:pPr>
              <w:pStyle w:val="code"/>
              <w:ind w:left="0" w:firstLine="0"/>
            </w:pPr>
            <w:r>
              <w:t>Method</w:t>
            </w:r>
          </w:p>
        </w:tc>
        <w:tc>
          <w:tcPr>
            <w:tcW w:w="1440" w:type="dxa"/>
          </w:tcPr>
          <w:p w14:paraId="2FE246E7" w14:textId="77777777" w:rsidR="004142D3" w:rsidRDefault="004142D3" w:rsidP="00D31BFD">
            <w:pPr>
              <w:pStyle w:val="code"/>
              <w:ind w:left="0" w:firstLine="0"/>
            </w:pPr>
            <w:r>
              <w:t>In obj class</w:t>
            </w:r>
          </w:p>
        </w:tc>
        <w:tc>
          <w:tcPr>
            <w:tcW w:w="1475" w:type="dxa"/>
          </w:tcPr>
          <w:p w14:paraId="16C6E490" w14:textId="77777777" w:rsidR="004142D3" w:rsidRDefault="004142D3" w:rsidP="00D31BFD">
            <w:pPr>
              <w:pStyle w:val="code"/>
              <w:ind w:left="0" w:firstLine="0"/>
            </w:pPr>
            <w:r>
              <w:t>In singleton class</w:t>
            </w:r>
          </w:p>
        </w:tc>
      </w:tr>
    </w:tbl>
    <w:p w14:paraId="589D013C" w14:textId="2F9CD98C" w:rsidR="004142D3" w:rsidRDefault="006F13A7" w:rsidP="006F13A7">
      <w:pPr>
        <w:pStyle w:val="ListParagraph"/>
        <w:numPr>
          <w:ilvl w:val="0"/>
          <w:numId w:val="33"/>
        </w:numPr>
      </w:pPr>
      <w:r w:rsidRPr="008D2042">
        <w:rPr>
          <w:bdr w:val="single" w:sz="4" w:space="0" w:color="auto"/>
        </w:rPr>
        <w:t xml:space="preserve">Singleton </w:t>
      </w:r>
      <w:proofErr w:type="spellStart"/>
      <w:r w:rsidRPr="008D2042">
        <w:rPr>
          <w:bdr w:val="single" w:sz="4" w:space="0" w:color="auto"/>
        </w:rPr>
        <w:t>mtd</w:t>
      </w:r>
      <w:proofErr w:type="spellEnd"/>
      <w:r w:rsidR="00A946B0">
        <w:t xml:space="preserve"> vs singleton var (duck typing)</w:t>
      </w:r>
    </w:p>
    <w:p w14:paraId="7B7C0EAE" w14:textId="41069B8B" w:rsidR="006F13A7" w:rsidRDefault="004142D3" w:rsidP="004142D3">
      <w:pPr>
        <w:pStyle w:val="ListParagraph"/>
        <w:numPr>
          <w:ilvl w:val="1"/>
          <w:numId w:val="33"/>
        </w:numPr>
      </w:pPr>
      <w:r>
        <w:t>Obj: in singleton class (anonymous)</w:t>
      </w:r>
    </w:p>
    <w:p w14:paraId="358A0547" w14:textId="652E53CC" w:rsidR="004142D3" w:rsidRDefault="004142D3" w:rsidP="004142D3">
      <w:pPr>
        <w:pStyle w:val="ListParagraph"/>
        <w:numPr>
          <w:ilvl w:val="1"/>
          <w:numId w:val="33"/>
        </w:numPr>
      </w:pPr>
      <w:r>
        <w:t xml:space="preserve">Class: all class </w:t>
      </w:r>
      <w:proofErr w:type="spellStart"/>
      <w:r>
        <w:t>mtd</w:t>
      </w:r>
      <w:proofErr w:type="spellEnd"/>
      <w:r>
        <w:t xml:space="preserve"> are singleton</w:t>
      </w:r>
    </w:p>
    <w:p w14:paraId="6195D427" w14:textId="77777777" w:rsidR="006F13A7" w:rsidRPr="00FA12E6" w:rsidRDefault="006F13A7" w:rsidP="006F13A7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4BD23746" wp14:editId="5A9F57D0">
                <wp:extent cx="2312670" cy="0"/>
                <wp:effectExtent l="0" t="0" r="0" b="0"/>
                <wp:docPr id="52" name="Straight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40F8DDF6" id="Straight Connector 5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07651CFB" w14:textId="1445C425" w:rsidR="006F13A7" w:rsidRDefault="006F13A7" w:rsidP="006F13A7">
      <w:pPr>
        <w:pStyle w:val="code"/>
        <w:ind w:left="0" w:firstLine="0"/>
      </w:pPr>
      <w:r>
        <w:t xml:space="preserve">obj1 = </w:t>
      </w:r>
      <w:proofErr w:type="spellStart"/>
      <w:r>
        <w:t>MyClass.new</w:t>
      </w:r>
      <w:proofErr w:type="spellEnd"/>
    </w:p>
    <w:p w14:paraId="3E2D9CC5" w14:textId="37E30962" w:rsidR="006F13A7" w:rsidRDefault="006F13A7" w:rsidP="006F13A7">
      <w:pPr>
        <w:pStyle w:val="code"/>
        <w:ind w:left="0" w:firstLine="0"/>
      </w:pPr>
      <w:r>
        <w:t>def obj1.m</w:t>
      </w:r>
      <w:r w:rsidR="001930A7">
        <w:t>td</w:t>
      </w:r>
      <w:r>
        <w:t>; …; end</w:t>
      </w:r>
      <w:r>
        <w:tab/>
      </w:r>
      <w:r w:rsidR="001930A7">
        <w:tab/>
      </w:r>
      <w:r>
        <w:t xml:space="preserve"># </w:t>
      </w:r>
      <w:proofErr w:type="spellStart"/>
      <w:r>
        <w:t>mtd</w:t>
      </w:r>
      <w:proofErr w:type="spellEnd"/>
      <w:r>
        <w:t xml:space="preserve"> for "obj1" only</w:t>
      </w:r>
    </w:p>
    <w:p w14:paraId="1BEBB7F7" w14:textId="35755862" w:rsidR="00787ABB" w:rsidRDefault="00787ABB" w:rsidP="006F13A7">
      <w:pPr>
        <w:pStyle w:val="code"/>
        <w:ind w:left="0" w:firstLine="0"/>
      </w:pPr>
      <w:r>
        <w:t xml:space="preserve"># or class &lt;&lt; obj1; def </w:t>
      </w:r>
      <w:proofErr w:type="spellStart"/>
      <w:proofErr w:type="gramStart"/>
      <w:r>
        <w:t>mtd</w:t>
      </w:r>
      <w:proofErr w:type="spellEnd"/>
      <w:r>
        <w:t>; ..</w:t>
      </w:r>
      <w:proofErr w:type="gramEnd"/>
      <w:r>
        <w:t>;end; end</w:t>
      </w:r>
    </w:p>
    <w:p w14:paraId="73267E90" w14:textId="47A91CAD" w:rsidR="005D2AEB" w:rsidRDefault="005D2AEB" w:rsidP="006F13A7">
      <w:pPr>
        <w:pStyle w:val="code"/>
        <w:ind w:left="0" w:firstLine="0"/>
      </w:pPr>
      <w:r>
        <w:t>obj1.instance_variable_</w:t>
      </w:r>
      <w:proofErr w:type="gramStart"/>
      <w:r>
        <w:t>set(</w:t>
      </w:r>
      <w:proofErr w:type="gramEnd"/>
      <w:r>
        <w:t xml:space="preserve">:var, "1")     # add </w:t>
      </w:r>
      <w:proofErr w:type="spellStart"/>
      <w:r>
        <w:t>inst</w:t>
      </w:r>
      <w:proofErr w:type="spellEnd"/>
      <w:r>
        <w:t xml:space="preserve"> var</w:t>
      </w:r>
    </w:p>
    <w:p w14:paraId="4D157910" w14:textId="77777777" w:rsidR="006F13A7" w:rsidRDefault="006F13A7" w:rsidP="006F13A7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2DF8A92B" wp14:editId="377EB1F6">
                <wp:extent cx="2312670" cy="0"/>
                <wp:effectExtent l="0" t="0" r="0" b="0"/>
                <wp:docPr id="53" name="Straight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32833D7B" id="Straight Connector 53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68D7853E" w14:textId="649DC7F6" w:rsidR="006F13A7" w:rsidRDefault="003431BF" w:rsidP="006F13A7">
      <w:pPr>
        <w:pStyle w:val="ListParagraph"/>
        <w:numPr>
          <w:ilvl w:val="0"/>
          <w:numId w:val="33"/>
        </w:numPr>
      </w:pPr>
      <w:r>
        <w:t>Open Class</w:t>
      </w:r>
      <w:r w:rsidR="00A946B0">
        <w:t>: reopen same name Class.</w:t>
      </w:r>
    </w:p>
    <w:p w14:paraId="33B0D332" w14:textId="747790BA" w:rsidR="00352127" w:rsidRDefault="00807CD0" w:rsidP="003D716C">
      <w:pPr>
        <w:pStyle w:val="sectiontitle0"/>
      </w:pPr>
      <w:r>
        <w:t xml:space="preserve">Ruby </w:t>
      </w:r>
      <w:r w:rsidR="00352127">
        <w:t>Module</w:t>
      </w:r>
    </w:p>
    <w:p w14:paraId="37C5E95A" w14:textId="6FF3DBA0" w:rsidR="00BC7BD9" w:rsidRDefault="00BC7BD9" w:rsidP="006F13A7">
      <w:pPr>
        <w:pStyle w:val="ListParagraph"/>
        <w:numPr>
          <w:ilvl w:val="0"/>
          <w:numId w:val="37"/>
        </w:numPr>
      </w:pPr>
      <w:r>
        <w:t xml:space="preserve">Same as Class, but </w:t>
      </w:r>
      <w:proofErr w:type="gramStart"/>
      <w:r>
        <w:t xml:space="preserve">no </w:t>
      </w:r>
      <w:r w:rsidR="00EC7637" w:rsidRPr="007B4DEF">
        <w:rPr>
          <w:rStyle w:val="codeInLineChar"/>
        </w:rPr>
        <w:t>.</w:t>
      </w:r>
      <w:r w:rsidRPr="007B4DEF">
        <w:rPr>
          <w:rStyle w:val="codeInLineChar"/>
        </w:rPr>
        <w:t>new</w:t>
      </w:r>
      <w:proofErr w:type="gramEnd"/>
      <w:r w:rsidRPr="007B4DEF">
        <w:rPr>
          <w:rStyle w:val="codeInLineChar"/>
        </w:rPr>
        <w:t>()</w:t>
      </w:r>
      <w:r>
        <w:t xml:space="preserve"> and </w:t>
      </w:r>
      <w:r w:rsidRPr="007B4DEF">
        <w:rPr>
          <w:rStyle w:val="codeInLineChar"/>
        </w:rPr>
        <w:t>super</w:t>
      </w:r>
      <w:r w:rsidR="00F00D94" w:rsidRPr="00F00D94">
        <w:t xml:space="preserve">, </w:t>
      </w:r>
      <w:r w:rsidR="00F00D94">
        <w:t>and can’t be a super class</w:t>
      </w:r>
    </w:p>
    <w:p w14:paraId="542023A6" w14:textId="77777777" w:rsidR="00F24E9F" w:rsidRPr="00FA12E6" w:rsidRDefault="00F24E9F" w:rsidP="00F24E9F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27A4C3A3" wp14:editId="76F21D87">
                <wp:extent cx="2312670" cy="0"/>
                <wp:effectExtent l="0" t="0" r="0" b="0"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5E8D99EA" id="Straight Connector 3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10851348" w14:textId="3D2145C1" w:rsidR="00F24E9F" w:rsidRDefault="00F24E9F" w:rsidP="00F24E9F">
      <w:pPr>
        <w:pStyle w:val="code"/>
        <w:ind w:left="0" w:firstLine="0"/>
      </w:pPr>
      <w:r>
        <w:t xml:space="preserve">&gt; </w:t>
      </w:r>
      <w:proofErr w:type="spellStart"/>
      <w:r w:rsidRPr="00F24E9F">
        <w:t>Module.ancestors</w:t>
      </w:r>
      <w:proofErr w:type="spellEnd"/>
    </w:p>
    <w:p w14:paraId="407DD2AF" w14:textId="45411C5E" w:rsidR="00F24E9F" w:rsidRDefault="00F24E9F" w:rsidP="00F24E9F">
      <w:pPr>
        <w:pStyle w:val="code"/>
        <w:ind w:left="0" w:firstLine="0"/>
      </w:pPr>
      <w:r>
        <w:t xml:space="preserve">=&gt; </w:t>
      </w:r>
      <w:r w:rsidRPr="00F24E9F">
        <w:t xml:space="preserve">[Module, Object, Kernel, </w:t>
      </w:r>
      <w:proofErr w:type="spellStart"/>
      <w:r w:rsidRPr="00F24E9F">
        <w:t>BasicObject</w:t>
      </w:r>
      <w:proofErr w:type="spellEnd"/>
      <w:r w:rsidRPr="00F24E9F">
        <w:t>]</w:t>
      </w:r>
    </w:p>
    <w:p w14:paraId="6DEA1E62" w14:textId="3B195476" w:rsidR="00F24E9F" w:rsidRDefault="00F24E9F" w:rsidP="00F24E9F">
      <w:pPr>
        <w:pStyle w:val="code"/>
        <w:ind w:left="0" w:firstLine="0"/>
      </w:pPr>
      <w:r>
        <w:t xml:space="preserve">&gt; </w:t>
      </w:r>
      <w:proofErr w:type="spellStart"/>
      <w:r>
        <w:t>MyModule</w:t>
      </w:r>
      <w:proofErr w:type="spellEnd"/>
      <w:r>
        <w:t xml:space="preserve"> = </w:t>
      </w:r>
      <w:proofErr w:type="spellStart"/>
      <w:r>
        <w:t>Module.new</w:t>
      </w:r>
      <w:proofErr w:type="spellEnd"/>
    </w:p>
    <w:p w14:paraId="55CA042A" w14:textId="4781063A" w:rsidR="00F24E9F" w:rsidRDefault="00F24E9F" w:rsidP="00F24E9F">
      <w:pPr>
        <w:pStyle w:val="code"/>
        <w:ind w:left="0" w:firstLine="0"/>
      </w:pPr>
      <w:r>
        <w:t xml:space="preserve">&gt; </w:t>
      </w:r>
      <w:proofErr w:type="spellStart"/>
      <w:r>
        <w:t>MyModule.new</w:t>
      </w:r>
      <w:proofErr w:type="spellEnd"/>
      <w:r>
        <w:t xml:space="preserve"> || &gt; </w:t>
      </w:r>
      <w:proofErr w:type="spellStart"/>
      <w:r>
        <w:t>MyModule.superclass</w:t>
      </w:r>
      <w:proofErr w:type="spellEnd"/>
      <w:r>
        <w:t xml:space="preserve"> =&gt; </w:t>
      </w:r>
      <w:r w:rsidRPr="00F24E9F">
        <w:rPr>
          <w:b/>
        </w:rPr>
        <w:t>error</w:t>
      </w:r>
    </w:p>
    <w:p w14:paraId="5C416E85" w14:textId="77777777" w:rsidR="00F24E9F" w:rsidRDefault="00F24E9F" w:rsidP="00F24E9F">
      <w:pPr>
        <w:pStyle w:val="line"/>
        <w:ind w:left="0"/>
      </w:pPr>
      <w:r w:rsidRPr="00481673">
        <w:lastRenderedPageBreak/>
        <mc:AlternateContent>
          <mc:Choice Requires="wps">
            <w:drawing>
              <wp:inline distT="0" distB="0" distL="0" distR="0" wp14:anchorId="4163B1AA" wp14:editId="28A396B5">
                <wp:extent cx="2312670" cy="0"/>
                <wp:effectExtent l="0" t="0" r="0" b="0"/>
                <wp:docPr id="38" name="Straight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4C5765AE" id="Straight Connector 38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03B65A45" w14:textId="7A1EAC3F" w:rsidR="00F24E9F" w:rsidRDefault="00F24E9F" w:rsidP="006F13A7">
      <w:pPr>
        <w:pStyle w:val="ListParagraph"/>
        <w:numPr>
          <w:ilvl w:val="0"/>
          <w:numId w:val="37"/>
        </w:numPr>
      </w:pPr>
      <w:r>
        <w:t xml:space="preserve">Usage: organize </w:t>
      </w:r>
      <w:r w:rsidRPr="007B4DEF">
        <w:rPr>
          <w:rStyle w:val="codeInLineChar"/>
        </w:rPr>
        <w:t>CONSTANTS</w:t>
      </w:r>
      <w:r>
        <w:t xml:space="preserve"> (class, module, method</w:t>
      </w:r>
      <w:r w:rsidR="00EE6A9D">
        <w:t>)</w:t>
      </w:r>
    </w:p>
    <w:p w14:paraId="4D973D37" w14:textId="50B4DE10" w:rsidR="00F262C4" w:rsidRPr="00782ED8" w:rsidRDefault="00C31D4C" w:rsidP="006F13A7">
      <w:pPr>
        <w:pStyle w:val="ListParagraph"/>
        <w:numPr>
          <w:ilvl w:val="0"/>
          <w:numId w:val="37"/>
        </w:numPr>
      </w:pPr>
      <w:r w:rsidRPr="00782ED8">
        <w:t>Constant</w:t>
      </w:r>
      <w:r w:rsidR="00F24E9F" w:rsidRPr="00782ED8">
        <w:t xml:space="preserve">: anything </w:t>
      </w:r>
      <w:proofErr w:type="gramStart"/>
      <w:r w:rsidR="00F24E9F" w:rsidRPr="00782ED8">
        <w:t>start</w:t>
      </w:r>
      <w:proofErr w:type="gramEnd"/>
      <w:r w:rsidR="00F24E9F" w:rsidRPr="00782ED8">
        <w:t xml:space="preserve"> w/ capital letter</w:t>
      </w:r>
    </w:p>
    <w:p w14:paraId="0E0AD5B3" w14:textId="7538672F" w:rsidR="00F24E9F" w:rsidRDefault="00F24E9F" w:rsidP="00095E12">
      <w:pPr>
        <w:pStyle w:val="ListParagraph"/>
        <w:numPr>
          <w:ilvl w:val="1"/>
          <w:numId w:val="20"/>
        </w:numPr>
      </w:pPr>
      <w:r>
        <w:t>Val can be changed (w/ a warning)</w:t>
      </w:r>
    </w:p>
    <w:p w14:paraId="66B94095" w14:textId="3793F6DE" w:rsidR="00EC676A" w:rsidRDefault="00EC676A" w:rsidP="006F13A7">
      <w:pPr>
        <w:pStyle w:val="ListParagraph"/>
        <w:numPr>
          <w:ilvl w:val="0"/>
          <w:numId w:val="37"/>
        </w:numPr>
      </w:pPr>
      <w:r>
        <w:t>Scope:</w:t>
      </w:r>
    </w:p>
    <w:p w14:paraId="6B6B4BFF" w14:textId="29871492" w:rsidR="00EC676A" w:rsidRDefault="00EC676A" w:rsidP="006F13A7">
      <w:pPr>
        <w:pStyle w:val="ListParagraph"/>
        <w:numPr>
          <w:ilvl w:val="1"/>
          <w:numId w:val="37"/>
        </w:numPr>
      </w:pPr>
      <w:r>
        <w:t>Enter new scope: Module, Class, Method</w:t>
      </w:r>
    </w:p>
    <w:p w14:paraId="206A57FB" w14:textId="0BEB91ED" w:rsidR="001176C3" w:rsidRDefault="005121F5" w:rsidP="006F13A7">
      <w:pPr>
        <w:pStyle w:val="ListParagraph"/>
        <w:numPr>
          <w:ilvl w:val="1"/>
          <w:numId w:val="37"/>
        </w:numPr>
      </w:pPr>
      <w:r>
        <w:t>List</w:t>
      </w:r>
    </w:p>
    <w:p w14:paraId="42727E83" w14:textId="7AB931E6" w:rsidR="00EC676A" w:rsidRPr="001176C3" w:rsidRDefault="001176C3" w:rsidP="001176C3">
      <w:pPr>
        <w:pStyle w:val="ListParagraph"/>
        <w:numPr>
          <w:ilvl w:val="2"/>
          <w:numId w:val="6"/>
        </w:numPr>
        <w:rPr>
          <w:rStyle w:val="codeInLineChar"/>
          <w:rFonts w:asciiTheme="minorHAnsi" w:hAnsiTheme="minorHAnsi"/>
          <w:sz w:val="20"/>
          <w:shd w:val="clear" w:color="auto" w:fill="auto"/>
        </w:rPr>
      </w:pPr>
      <w:r>
        <w:t xml:space="preserve">Var: </w:t>
      </w:r>
      <w:r w:rsidR="00EC676A" w:rsidRPr="00EC676A">
        <w:rPr>
          <w:rStyle w:val="codeInLineChar"/>
        </w:rPr>
        <w:t xml:space="preserve">puts </w:t>
      </w:r>
      <w:proofErr w:type="spellStart"/>
      <w:r w:rsidR="00EC676A" w:rsidRPr="00EC676A">
        <w:rPr>
          <w:rStyle w:val="codeInLineChar"/>
        </w:rPr>
        <w:t>local_variables</w:t>
      </w:r>
      <w:proofErr w:type="spellEnd"/>
    </w:p>
    <w:p w14:paraId="6DE0387E" w14:textId="773563AA" w:rsidR="001176C3" w:rsidRPr="00992995" w:rsidRDefault="001176C3" w:rsidP="001176C3">
      <w:pPr>
        <w:pStyle w:val="ListParagraph"/>
        <w:numPr>
          <w:ilvl w:val="2"/>
          <w:numId w:val="6"/>
        </w:numPr>
        <w:rPr>
          <w:rStyle w:val="codeInLineChar"/>
          <w:rFonts w:asciiTheme="minorHAnsi" w:hAnsiTheme="minorHAnsi"/>
          <w:sz w:val="20"/>
          <w:shd w:val="clear" w:color="auto" w:fill="auto"/>
        </w:rPr>
      </w:pPr>
      <w:r>
        <w:rPr>
          <w:rStyle w:val="codeInLineChar"/>
          <w:rFonts w:asciiTheme="minorHAnsi" w:hAnsiTheme="minorHAnsi"/>
          <w:sz w:val="20"/>
          <w:shd w:val="clear" w:color="auto" w:fill="auto"/>
        </w:rPr>
        <w:t xml:space="preserve">CONST:  </w:t>
      </w:r>
      <w:r w:rsidRPr="00EC676A">
        <w:rPr>
          <w:rStyle w:val="codeInLineChar"/>
        </w:rPr>
        <w:t xml:space="preserve">puts </w:t>
      </w:r>
      <w:proofErr w:type="spellStart"/>
      <w:r>
        <w:rPr>
          <w:rStyle w:val="codeInLineChar"/>
        </w:rPr>
        <w:t>MyModule.constants</w:t>
      </w:r>
      <w:proofErr w:type="spellEnd"/>
    </w:p>
    <w:p w14:paraId="0B0CE29B" w14:textId="77777777" w:rsidR="00992995" w:rsidRDefault="00992995" w:rsidP="006F13A7">
      <w:pPr>
        <w:pStyle w:val="ListParagraph"/>
        <w:numPr>
          <w:ilvl w:val="1"/>
          <w:numId w:val="37"/>
        </w:numPr>
      </w:pPr>
      <w:r>
        <w:t xml:space="preserve">Variable: invisible to </w:t>
      </w:r>
      <w:r w:rsidRPr="00665E3E">
        <w:rPr>
          <w:b/>
        </w:rPr>
        <w:t>other</w:t>
      </w:r>
      <w:r>
        <w:rPr>
          <w:b/>
        </w:rPr>
        <w:t>(</w:t>
      </w:r>
      <w:r>
        <w:rPr>
          <mc:AlternateContent>
            <mc:Choice Requires="w16se">
              <w:rFonts w:hint="eastAsia"/>
            </mc:Choice>
            <mc:Fallback>
              <w:rFonts w:ascii="Segoe UI Emoji" w:eastAsia="Segoe UI Emoji" w:hAnsi="Segoe UI Emoji" w:cs="Segoe UI Emoji"/>
            </mc:Fallback>
          </mc:AlternateContent>
          <w:b/>
        </w:rPr>
        <mc:AlternateContent>
          <mc:Choice Requires="w16se">
            <w16se:symEx w16se:font="Segoe UI Emoji" w16se:char="1F446"/>
          </mc:Choice>
          <mc:Fallback>
            <w:t>👆</w:t>
          </mc:Fallback>
        </mc:AlternateContent>
      </w:r>
      <w:r>
        <w:rPr>
          <w:rFonts w:hint="eastAsia"/>
          <w:b/>
        </w:rPr>
        <w:t>/</w:t>
      </w:r>
      <w:r>
        <w:rPr>
          <mc:AlternateContent>
            <mc:Choice Requires="w16se">
              <w:rFonts w:hint="eastAsia"/>
            </mc:Choice>
            <mc:Fallback>
              <w:rFonts w:ascii="Segoe UI Emoji" w:eastAsia="Segoe UI Emoji" w:hAnsi="Segoe UI Emoji" w:cs="Segoe UI Emoji"/>
            </mc:Fallback>
          </mc:AlternateContent>
          <w:b/>
        </w:rPr>
        <mc:AlternateContent>
          <mc:Choice Requires="w16se">
            <w16se:symEx w16se:font="Segoe UI Emoji" w16se:char="1F447"/>
          </mc:Choice>
          <mc:Fallback>
            <w:t>👇</w:t>
          </mc:Fallback>
        </mc:AlternateContent>
      </w:r>
      <w:r>
        <w:rPr>
          <w:b/>
        </w:rPr>
        <w:t>)</w:t>
      </w:r>
      <w:r>
        <w:t xml:space="preserve"> scope.</w:t>
      </w:r>
    </w:p>
    <w:p w14:paraId="703584CE" w14:textId="4299A0C6" w:rsidR="00992995" w:rsidRDefault="00992995" w:rsidP="006F13A7">
      <w:pPr>
        <w:pStyle w:val="ListParagraph"/>
        <w:numPr>
          <w:ilvl w:val="1"/>
          <w:numId w:val="37"/>
        </w:numPr>
      </w:pPr>
      <w:r>
        <w:t>Access constant (CONST, Class, Method)</w:t>
      </w:r>
    </w:p>
    <w:p w14:paraId="12555F4B" w14:textId="1C104795" w:rsidR="00992995" w:rsidRDefault="00992995" w:rsidP="001176C3">
      <w:pPr>
        <w:pStyle w:val="ListParagraph"/>
        <w:numPr>
          <w:ilvl w:val="2"/>
          <w:numId w:val="6"/>
        </w:numPr>
      </w:pPr>
      <w:r>
        <w:rPr>
          <w:rStyle w:val="codeInLineChar"/>
          <w:rFonts w:asciiTheme="minorHAnsi" w:hAnsiTheme="minorHAnsi"/>
          <w:sz w:val="20"/>
          <w:shd w:val="clear" w:color="auto" w:fill="auto"/>
        </w:rPr>
        <w:t xml:space="preserve">From outside: </w:t>
      </w:r>
      <w:proofErr w:type="gramStart"/>
      <w:r w:rsidR="00A720CE" w:rsidRPr="00A720CE">
        <w:rPr>
          <w:rStyle w:val="codeInLineChar"/>
        </w:rPr>
        <w:t>M::</w:t>
      </w:r>
      <w:proofErr w:type="gramEnd"/>
      <w:r w:rsidR="00A720CE" w:rsidRPr="00A720CE">
        <w:rPr>
          <w:rStyle w:val="codeInLineChar"/>
        </w:rPr>
        <w:t>Cls::C2</w:t>
      </w:r>
    </w:p>
    <w:p w14:paraId="3796F260" w14:textId="0D41F54F" w:rsidR="00A720CE" w:rsidRPr="00665E3E" w:rsidRDefault="00A720CE" w:rsidP="001176C3">
      <w:pPr>
        <w:pStyle w:val="ListParagraph"/>
        <w:numPr>
          <w:ilvl w:val="2"/>
          <w:numId w:val="6"/>
        </w:numPr>
        <w:rPr>
          <w:rStyle w:val="codeInLineChar"/>
          <w:rFonts w:asciiTheme="minorHAnsi" w:hAnsiTheme="minorHAnsi"/>
          <w:sz w:val="20"/>
          <w:shd w:val="clear" w:color="auto" w:fill="auto"/>
        </w:rPr>
      </w:pPr>
      <w:r>
        <w:t>From inside</w:t>
      </w:r>
      <w:proofErr w:type="gramStart"/>
      <w:r>
        <w:t xml:space="preserve">: </w:t>
      </w:r>
      <w:r w:rsidRPr="00A720CE">
        <w:rPr>
          <w:rStyle w:val="codeInLineChar"/>
        </w:rPr>
        <w:t>::C</w:t>
      </w:r>
      <w:proofErr w:type="gramEnd"/>
      <w:r w:rsidRPr="00A720CE">
        <w:rPr>
          <w:rStyle w:val="codeInLineChar"/>
        </w:rPr>
        <w:t xml:space="preserve">1 </w:t>
      </w:r>
      <w:r>
        <w:t xml:space="preserve">(get top </w:t>
      </w:r>
      <w:r w:rsidRPr="00A720CE">
        <w:rPr>
          <w:rStyle w:val="codeInLineChar"/>
        </w:rPr>
        <w:t>C1</w:t>
      </w:r>
      <w:r>
        <w:t xml:space="preserve"> in </w:t>
      </w:r>
      <w:proofErr w:type="spellStart"/>
      <w:r w:rsidRPr="00A720CE">
        <w:rPr>
          <w:rStyle w:val="codeInLineChar"/>
        </w:rPr>
        <w:t>Cls.run</w:t>
      </w:r>
      <w:proofErr w:type="spellEnd"/>
      <w:r>
        <w:t>)</w:t>
      </w:r>
    </w:p>
    <w:p w14:paraId="7A19BBC8" w14:textId="6E18A53F" w:rsidR="006B51C1" w:rsidRPr="00FA12E6" w:rsidRDefault="00EE7B35" w:rsidP="006B51C1">
      <w:pPr>
        <w:pStyle w:val="line"/>
        <w:ind w:left="0"/>
      </w:pPr>
      <w: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F5527B0" wp14:editId="5DABC53E">
                <wp:simplePos x="0" y="0"/>
                <wp:positionH relativeFrom="column">
                  <wp:posOffset>962025</wp:posOffset>
                </wp:positionH>
                <wp:positionV relativeFrom="paragraph">
                  <wp:posOffset>64135</wp:posOffset>
                </wp:positionV>
                <wp:extent cx="1409700" cy="1214120"/>
                <wp:effectExtent l="0" t="0" r="19050" b="24130"/>
                <wp:wrapNone/>
                <wp:docPr id="73" name="Text Box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09700" cy="12141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  <a:prstDash val="dash"/>
                        </a:ln>
                      </wps:spPr>
                      <wps:txbx>
                        <w:txbxContent>
                          <w:p w14:paraId="2C6CEDB2" w14:textId="092ADBD0" w:rsidR="00D31BFD" w:rsidRDefault="00D31BFD" w:rsidP="00CE6498">
                            <w:pPr>
                              <w:pStyle w:val="code"/>
                              <w:ind w:left="0" w:firstLine="0"/>
                            </w:pPr>
                            <w:r>
                              <w:t xml:space="preserve">puts </w:t>
                            </w:r>
                            <w:proofErr w:type="gramStart"/>
                            <w:r>
                              <w:t>M::</w:t>
                            </w:r>
                            <w:proofErr w:type="gramEnd"/>
                            <w:r>
                              <w:t>C1</w:t>
                            </w:r>
                            <w:r>
                              <w:tab/>
                              <w:t>#=&gt; 1</w:t>
                            </w:r>
                          </w:p>
                          <w:p w14:paraId="775A621B" w14:textId="62550C8B" w:rsidR="00D31BFD" w:rsidRDefault="00D31BFD" w:rsidP="00CE6498">
                            <w:pPr>
                              <w:pStyle w:val="code"/>
                              <w:ind w:left="0" w:firstLine="0"/>
                            </w:pPr>
                            <w:r>
                              <w:t xml:space="preserve">puts </w:t>
                            </w:r>
                            <w:proofErr w:type="gramStart"/>
                            <w:r>
                              <w:t>M::</w:t>
                            </w:r>
                            <w:proofErr w:type="gramEnd"/>
                            <w:r>
                              <w:t>Cls::C2</w:t>
                            </w:r>
                            <w:r>
                              <w:tab/>
                              <w:t>#=&gt; 2</w:t>
                            </w:r>
                          </w:p>
                          <w:p w14:paraId="73CF2B73" w14:textId="6DC2DDC0" w:rsidR="00D31BFD" w:rsidRDefault="00D31BFD" w:rsidP="00CE6498">
                            <w:pPr>
                              <w:pStyle w:val="code"/>
                              <w:ind w:left="0" w:firstLine="0"/>
                            </w:pPr>
                          </w:p>
                          <w:p w14:paraId="67C1FC11" w14:textId="2BD19B22" w:rsidR="00D31BFD" w:rsidRDefault="00D31BFD" w:rsidP="00CE6498">
                            <w:pPr>
                              <w:pStyle w:val="code"/>
                              <w:ind w:left="0" w:firstLine="0"/>
                            </w:pPr>
                            <w:r>
                              <w:t># class method</w:t>
                            </w:r>
                          </w:p>
                          <w:p w14:paraId="2002BBA1" w14:textId="1AD7DDCC" w:rsidR="00D31BFD" w:rsidRDefault="00D31BFD" w:rsidP="00CE6498">
                            <w:pPr>
                              <w:pStyle w:val="code"/>
                              <w:ind w:left="0" w:firstLine="0"/>
                            </w:pPr>
                            <w:r>
                              <w:t xml:space="preserve">puts </w:t>
                            </w:r>
                            <w:proofErr w:type="gramStart"/>
                            <w:r>
                              <w:t>M::</w:t>
                            </w:r>
                            <w:proofErr w:type="gramEnd"/>
                            <w:r>
                              <w:t>Cls.run</w:t>
                            </w:r>
                            <w:r>
                              <w:tab/>
                              <w:t>#=&gt; [1, 0]</w:t>
                            </w:r>
                          </w:p>
                          <w:p w14:paraId="0C9B6A85" w14:textId="77777777" w:rsidR="00D31BFD" w:rsidRDefault="00D31BFD" w:rsidP="003136A4">
                            <w:pPr>
                              <w:pStyle w:val="code"/>
                              <w:ind w:left="0" w:firstLine="0"/>
                            </w:pPr>
                            <w:r>
                              <w:t xml:space="preserve"># or </w:t>
                            </w:r>
                            <w:proofErr w:type="gramStart"/>
                            <w:r>
                              <w:t>M::</w:t>
                            </w:r>
                            <w:proofErr w:type="gramEnd"/>
                            <w:r>
                              <w:t>Cls::run</w:t>
                            </w:r>
                          </w:p>
                          <w:p w14:paraId="4BDD5A5D" w14:textId="77777777" w:rsidR="00D31BFD" w:rsidRDefault="00D31BFD" w:rsidP="00CE6498">
                            <w:pPr>
                              <w:pStyle w:val="code"/>
                              <w:ind w:left="0" w:firstLine="0"/>
                            </w:pPr>
                          </w:p>
                          <w:p w14:paraId="2D037F73" w14:textId="65500360" w:rsidR="00D31BFD" w:rsidRDefault="00D31BFD" w:rsidP="00CE6498">
                            <w:pPr>
                              <w:pStyle w:val="code"/>
                              <w:ind w:left="0" w:firstLine="0"/>
                            </w:pPr>
                            <w:proofErr w:type="gramStart"/>
                            <w:r>
                              <w:t>M::</w:t>
                            </w:r>
                            <w:proofErr w:type="gramEnd"/>
                            <w:r>
                              <w:t>C0 = 1</w:t>
                            </w:r>
                          </w:p>
                          <w:p w14:paraId="499E66BF" w14:textId="27F7F8F9" w:rsidR="00D31BFD" w:rsidRDefault="00D31BFD" w:rsidP="00CE6498">
                            <w:pPr>
                              <w:pStyle w:val="code"/>
                              <w:ind w:left="0" w:firstLine="0"/>
                            </w:pPr>
                            <w:r>
                              <w:t xml:space="preserve">puts </w:t>
                            </w:r>
                            <w:proofErr w:type="gramStart"/>
                            <w:r>
                              <w:t>M::</w:t>
                            </w:r>
                            <w:proofErr w:type="gramEnd"/>
                            <w:r>
                              <w:t>C0</w:t>
                            </w:r>
                            <w:r>
                              <w:tab/>
                              <w:t>#=&gt;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27432" tIns="0" rIns="27432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5527B0" id="_x0000_t202" coordsize="21600,21600" o:spt="202" path="m,l,21600r21600,l21600,xe">
                <v:stroke joinstyle="miter"/>
                <v:path gradientshapeok="t" o:connecttype="rect"/>
              </v:shapetype>
              <v:shape id="Text Box 73" o:spid="_x0000_s1026" type="#_x0000_t202" style="position:absolute;margin-left:75.75pt;margin-top:5.05pt;width:111pt;height:95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" fillcolor="#f2f2f2 [3052]" strokeweight=".5pt">
                <v:stroke dashstyle="dash"/>
                <v:textbox inset="2.16pt,0,2.16pt,0">
                  <w:txbxContent>
                    <w:p w14:paraId="2C6CEDB2" w14:textId="092ADBD0" w:rsidR="00D31BFD" w:rsidRDefault="00D31BFD" w:rsidP="00CE6498">
                      <w:pPr>
                        <w:pStyle w:val="code"/>
                        <w:ind w:left="0" w:firstLine="0"/>
                      </w:pPr>
                      <w:r>
                        <w:t xml:space="preserve">puts </w:t>
                      </w:r>
                      <w:proofErr w:type="gramStart"/>
                      <w:r>
                        <w:t>M::</w:t>
                      </w:r>
                      <w:proofErr w:type="gramEnd"/>
                      <w:r>
                        <w:t>C1</w:t>
                      </w:r>
                      <w:r>
                        <w:tab/>
                        <w:t>#=&gt; 1</w:t>
                      </w:r>
                    </w:p>
                    <w:p w14:paraId="775A621B" w14:textId="62550C8B" w:rsidR="00D31BFD" w:rsidRDefault="00D31BFD" w:rsidP="00CE6498">
                      <w:pPr>
                        <w:pStyle w:val="code"/>
                        <w:ind w:left="0" w:firstLine="0"/>
                      </w:pPr>
                      <w:r>
                        <w:t xml:space="preserve">puts </w:t>
                      </w:r>
                      <w:proofErr w:type="gramStart"/>
                      <w:r>
                        <w:t>M::</w:t>
                      </w:r>
                      <w:proofErr w:type="gramEnd"/>
                      <w:r>
                        <w:t>Cls::C2</w:t>
                      </w:r>
                      <w:r>
                        <w:tab/>
                        <w:t>#=&gt; 2</w:t>
                      </w:r>
                    </w:p>
                    <w:p w14:paraId="73CF2B73" w14:textId="6DC2DDC0" w:rsidR="00D31BFD" w:rsidRDefault="00D31BFD" w:rsidP="00CE6498">
                      <w:pPr>
                        <w:pStyle w:val="code"/>
                        <w:ind w:left="0" w:firstLine="0"/>
                      </w:pPr>
                    </w:p>
                    <w:p w14:paraId="67C1FC11" w14:textId="2BD19B22" w:rsidR="00D31BFD" w:rsidRDefault="00D31BFD" w:rsidP="00CE6498">
                      <w:pPr>
                        <w:pStyle w:val="code"/>
                        <w:ind w:left="0" w:firstLine="0"/>
                      </w:pPr>
                      <w:r>
                        <w:t># class method</w:t>
                      </w:r>
                    </w:p>
                    <w:p w14:paraId="2002BBA1" w14:textId="1AD7DDCC" w:rsidR="00D31BFD" w:rsidRDefault="00D31BFD" w:rsidP="00CE6498">
                      <w:pPr>
                        <w:pStyle w:val="code"/>
                        <w:ind w:left="0" w:firstLine="0"/>
                      </w:pPr>
                      <w:r>
                        <w:t xml:space="preserve">puts </w:t>
                      </w:r>
                      <w:proofErr w:type="gramStart"/>
                      <w:r>
                        <w:t>M::</w:t>
                      </w:r>
                      <w:proofErr w:type="gramEnd"/>
                      <w:r>
                        <w:t>Cls.run</w:t>
                      </w:r>
                      <w:r>
                        <w:tab/>
                        <w:t>#=&gt; [1, 0]</w:t>
                      </w:r>
                    </w:p>
                    <w:p w14:paraId="0C9B6A85" w14:textId="77777777" w:rsidR="00D31BFD" w:rsidRDefault="00D31BFD" w:rsidP="003136A4">
                      <w:pPr>
                        <w:pStyle w:val="code"/>
                        <w:ind w:left="0" w:firstLine="0"/>
                      </w:pPr>
                      <w:r>
                        <w:t xml:space="preserve"># or </w:t>
                      </w:r>
                      <w:proofErr w:type="gramStart"/>
                      <w:r>
                        <w:t>M::</w:t>
                      </w:r>
                      <w:proofErr w:type="gramEnd"/>
                      <w:r>
                        <w:t>Cls::run</w:t>
                      </w:r>
                    </w:p>
                    <w:p w14:paraId="4BDD5A5D" w14:textId="77777777" w:rsidR="00D31BFD" w:rsidRDefault="00D31BFD" w:rsidP="00CE6498">
                      <w:pPr>
                        <w:pStyle w:val="code"/>
                        <w:ind w:left="0" w:firstLine="0"/>
                      </w:pPr>
                    </w:p>
                    <w:p w14:paraId="2D037F73" w14:textId="65500360" w:rsidR="00D31BFD" w:rsidRDefault="00D31BFD" w:rsidP="00CE6498">
                      <w:pPr>
                        <w:pStyle w:val="code"/>
                        <w:ind w:left="0" w:firstLine="0"/>
                      </w:pPr>
                      <w:proofErr w:type="gramStart"/>
                      <w:r>
                        <w:t>M::</w:t>
                      </w:r>
                      <w:proofErr w:type="gramEnd"/>
                      <w:r>
                        <w:t>C0 = 1</w:t>
                      </w:r>
                    </w:p>
                    <w:p w14:paraId="499E66BF" w14:textId="27F7F8F9" w:rsidR="00D31BFD" w:rsidRDefault="00D31BFD" w:rsidP="00CE6498">
                      <w:pPr>
                        <w:pStyle w:val="code"/>
                        <w:ind w:left="0" w:firstLine="0"/>
                      </w:pPr>
                      <w:r>
                        <w:t xml:space="preserve">puts </w:t>
                      </w:r>
                      <w:proofErr w:type="gramStart"/>
                      <w:r>
                        <w:t>M::</w:t>
                      </w:r>
                      <w:proofErr w:type="gramEnd"/>
                      <w:r>
                        <w:t>C0</w:t>
                      </w:r>
                      <w:r>
                        <w:tab/>
                        <w:t>#=&gt; 1</w:t>
                      </w:r>
                    </w:p>
                  </w:txbxContent>
                </v:textbox>
              </v:shape>
            </w:pict>
          </mc:Fallback>
        </mc:AlternateContent>
      </w:r>
      <w:r w:rsidR="006B51C1" w:rsidRPr="00481673">
        <mc:AlternateContent>
          <mc:Choice Requires="wps">
            <w:drawing>
              <wp:inline distT="0" distB="0" distL="0" distR="0" wp14:anchorId="47437160" wp14:editId="7B29956D">
                <wp:extent cx="2312670" cy="0"/>
                <wp:effectExtent l="0" t="0" r="0" b="0"/>
                <wp:docPr id="70" name="Straight Connector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758BCE6" id="Straight Connector 70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4F3EA5E9" w14:textId="11AE7DB1" w:rsidR="006719CD" w:rsidRDefault="006719CD" w:rsidP="006B51C1">
      <w:pPr>
        <w:pStyle w:val="code"/>
        <w:ind w:left="0" w:firstLine="0"/>
      </w:pPr>
      <w:r>
        <w:t>C1 = 0</w:t>
      </w:r>
    </w:p>
    <w:p w14:paraId="43BABD6A" w14:textId="1A6DBB53" w:rsidR="006B51C1" w:rsidRDefault="006B51C1" w:rsidP="006B51C1">
      <w:pPr>
        <w:pStyle w:val="code"/>
        <w:ind w:left="0" w:firstLine="0"/>
      </w:pPr>
      <w:r>
        <w:t>module M</w:t>
      </w:r>
    </w:p>
    <w:p w14:paraId="44A2CF6F" w14:textId="0681A3AC" w:rsidR="006B51C1" w:rsidRDefault="006B51C1" w:rsidP="006B51C1">
      <w:pPr>
        <w:pStyle w:val="code"/>
        <w:ind w:left="0" w:firstLine="144"/>
      </w:pPr>
      <w:r>
        <w:t>C1 = 1</w:t>
      </w:r>
    </w:p>
    <w:p w14:paraId="3F8FB0E2" w14:textId="6864E039" w:rsidR="006B51C1" w:rsidRDefault="006B51C1" w:rsidP="006B51C1">
      <w:pPr>
        <w:pStyle w:val="code"/>
        <w:ind w:left="0" w:firstLine="144"/>
      </w:pPr>
      <w:r>
        <w:t xml:space="preserve">class </w:t>
      </w:r>
      <w:proofErr w:type="spellStart"/>
      <w:r>
        <w:t>Cls</w:t>
      </w:r>
      <w:proofErr w:type="spellEnd"/>
    </w:p>
    <w:p w14:paraId="00FAEBAA" w14:textId="44FC81A9" w:rsidR="006B51C1" w:rsidRDefault="006B51C1" w:rsidP="006B51C1">
      <w:pPr>
        <w:pStyle w:val="code"/>
        <w:ind w:left="0" w:firstLine="144"/>
      </w:pPr>
      <w:r>
        <w:t xml:space="preserve">    C2 = 2</w:t>
      </w:r>
    </w:p>
    <w:p w14:paraId="260702EE" w14:textId="77EBF9B9" w:rsidR="00AC302F" w:rsidRDefault="00AC302F" w:rsidP="006B51C1">
      <w:pPr>
        <w:pStyle w:val="code"/>
        <w:ind w:left="0" w:firstLine="144"/>
      </w:pPr>
      <w:r>
        <w:t xml:space="preserve">    </w:t>
      </w:r>
      <w:r w:rsidR="00831D4C">
        <w:t xml:space="preserve">def </w:t>
      </w:r>
      <w:proofErr w:type="spellStart"/>
      <w:r>
        <w:rPr>
          <w:rFonts w:hint="eastAsia"/>
        </w:rPr>
        <w:t>Cls</w:t>
      </w:r>
      <w:r>
        <w:t>.run</w:t>
      </w:r>
      <w:proofErr w:type="spellEnd"/>
    </w:p>
    <w:p w14:paraId="5DCC04E4" w14:textId="03EDE822" w:rsidR="00AC302F" w:rsidRDefault="00100757" w:rsidP="006B51C1">
      <w:pPr>
        <w:pStyle w:val="code"/>
        <w:ind w:left="0" w:firstLine="144"/>
      </w:pPr>
      <w:r>
        <w:t xml:space="preserve">        </w:t>
      </w:r>
      <w:r w:rsidR="003136A4">
        <w:t>return</w:t>
      </w:r>
      <w:r w:rsidR="00831D4C">
        <w:t xml:space="preserve"> C1</w:t>
      </w:r>
      <w:proofErr w:type="gramStart"/>
      <w:r w:rsidR="00195795">
        <w:t>, ::C</w:t>
      </w:r>
      <w:proofErr w:type="gramEnd"/>
      <w:r w:rsidR="00195795">
        <w:t>1</w:t>
      </w:r>
    </w:p>
    <w:p w14:paraId="731B064A" w14:textId="32DD484F" w:rsidR="00100757" w:rsidRDefault="00100757" w:rsidP="006B51C1">
      <w:pPr>
        <w:pStyle w:val="code"/>
        <w:ind w:left="0" w:firstLine="144"/>
      </w:pPr>
      <w:r>
        <w:t xml:space="preserve">    end</w:t>
      </w:r>
    </w:p>
    <w:p w14:paraId="507E1E7E" w14:textId="2849783D" w:rsidR="006B51C1" w:rsidRDefault="006B51C1" w:rsidP="006B51C1">
      <w:pPr>
        <w:pStyle w:val="code"/>
        <w:ind w:left="0" w:firstLine="144"/>
      </w:pPr>
      <w:r>
        <w:t>end</w:t>
      </w:r>
    </w:p>
    <w:p w14:paraId="6806024E" w14:textId="49936A2A" w:rsidR="006B51C1" w:rsidRDefault="006B51C1" w:rsidP="006B51C1">
      <w:pPr>
        <w:pStyle w:val="code"/>
        <w:ind w:left="0" w:firstLine="0"/>
      </w:pPr>
      <w:r>
        <w:t>end</w:t>
      </w:r>
    </w:p>
    <w:p w14:paraId="6E0169C4" w14:textId="77777777" w:rsidR="006B51C1" w:rsidRDefault="006B51C1" w:rsidP="006B51C1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0A561A2D" wp14:editId="2436E806">
                <wp:extent cx="2312670" cy="0"/>
                <wp:effectExtent l="0" t="0" r="0" b="0"/>
                <wp:docPr id="71" name="Straight Connector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7D1689CB" id="Straight Connector 71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2D0EB057" w14:textId="60548F51" w:rsidR="00EE50F2" w:rsidRDefault="00992995" w:rsidP="006F13A7">
      <w:pPr>
        <w:pStyle w:val="ListParagraph"/>
        <w:numPr>
          <w:ilvl w:val="0"/>
          <w:numId w:val="37"/>
        </w:numPr>
      </w:pPr>
      <w:r>
        <w:t>Module method =&gt; Class method</w:t>
      </w:r>
    </w:p>
    <w:p w14:paraId="270B0C24" w14:textId="29AD6EE4" w:rsidR="00762D71" w:rsidRDefault="00762D71" w:rsidP="006F13A7">
      <w:pPr>
        <w:pStyle w:val="ListParagraph"/>
        <w:numPr>
          <w:ilvl w:val="0"/>
          <w:numId w:val="37"/>
        </w:numPr>
      </w:pPr>
      <w:r>
        <w:t>Mix-in</w:t>
      </w:r>
    </w:p>
    <w:p w14:paraId="470732DE" w14:textId="27493B8B" w:rsidR="00D314F1" w:rsidRPr="00EE6A9D" w:rsidRDefault="003C383B" w:rsidP="00EE50F2">
      <w:pPr>
        <w:pStyle w:val="ListParagraph"/>
        <w:numPr>
          <w:ilvl w:val="1"/>
          <w:numId w:val="20"/>
        </w:numPr>
      </w:pPr>
      <w:r w:rsidRPr="003C383B">
        <w:rPr>
          <w:rStyle w:val="codeInLineChar"/>
        </w:rPr>
        <w:t>include</w:t>
      </w:r>
      <w:r>
        <w:t xml:space="preserve"> </w:t>
      </w:r>
      <w:r w:rsidR="009D2D1B">
        <w:sym w:font="Wingdings" w:char="F0E0"/>
      </w:r>
      <w:r w:rsidR="009D2D1B">
        <w:t xml:space="preserve"> mix-in instance methods</w:t>
      </w:r>
      <w:r w:rsidR="00922107">
        <w:t xml:space="preserve"> to upper level, </w:t>
      </w:r>
      <w:r w:rsidR="0005266C">
        <w:t xml:space="preserve">can modify </w:t>
      </w:r>
      <w:proofErr w:type="spellStart"/>
      <w:r w:rsidR="0005266C" w:rsidRPr="0005266C">
        <w:rPr>
          <w:rStyle w:val="codeInLineChar"/>
        </w:rPr>
        <w:t>inst</w:t>
      </w:r>
      <w:proofErr w:type="spellEnd"/>
      <w:r w:rsidR="0005266C" w:rsidRPr="0005266C">
        <w:rPr>
          <w:rStyle w:val="codeInLineChar"/>
        </w:rPr>
        <w:t xml:space="preserve"> var</w:t>
      </w:r>
      <w:r w:rsidR="0005266C">
        <w:t>.</w:t>
      </w:r>
    </w:p>
    <w:p w14:paraId="10887B5E" w14:textId="064B57D1" w:rsidR="00EE50F2" w:rsidRDefault="00EE50F2" w:rsidP="00EE50F2">
      <w:pPr>
        <w:pStyle w:val="ListParagraph"/>
        <w:numPr>
          <w:ilvl w:val="1"/>
          <w:numId w:val="20"/>
        </w:numPr>
      </w:pPr>
      <w:proofErr w:type="gramStart"/>
      <w:r w:rsidRPr="00EE50F2">
        <w:rPr>
          <w:rStyle w:val="codeInLineChar"/>
        </w:rPr>
        <w:t>prepend</w:t>
      </w:r>
      <w:r>
        <w:t>:</w:t>
      </w:r>
      <w:proofErr w:type="gramEnd"/>
      <w:r>
        <w:t xml:space="preserve"> </w:t>
      </w:r>
      <w:r w:rsidRPr="00EE50F2">
        <w:rPr>
          <w:rStyle w:val="codeInLineChar"/>
        </w:rPr>
        <w:t>include</w:t>
      </w:r>
      <w:r>
        <w:t xml:space="preserve"> to lower level, won’t be </w:t>
      </w:r>
      <w:r w:rsidR="00DA6C7C">
        <w:t>overwritten</w:t>
      </w:r>
      <w:r>
        <w:t xml:space="preserve"> if same method exists</w:t>
      </w:r>
      <w:r w:rsidR="00225E5F">
        <w:t>.</w:t>
      </w:r>
    </w:p>
    <w:p w14:paraId="286692C5" w14:textId="48C9E45C" w:rsidR="00152DE0" w:rsidRDefault="00152DE0" w:rsidP="00EE50F2">
      <w:pPr>
        <w:pStyle w:val="ListParagraph"/>
        <w:numPr>
          <w:ilvl w:val="1"/>
          <w:numId w:val="20"/>
        </w:numPr>
      </w:pPr>
      <w:r w:rsidRPr="00152DE0">
        <w:rPr>
          <w:rStyle w:val="codeInLineChar"/>
        </w:rPr>
        <w:t>extend</w:t>
      </w:r>
      <w:r>
        <w:sym w:font="Wingdings" w:char="F0E0"/>
      </w:r>
      <w:r>
        <w:t xml:space="preserve"> </w:t>
      </w:r>
      <w:r w:rsidR="003C643B">
        <w:t xml:space="preserve">add </w:t>
      </w:r>
      <w:proofErr w:type="spellStart"/>
      <w:r w:rsidR="003C643B" w:rsidRPr="003C643B">
        <w:rPr>
          <w:b/>
        </w:rPr>
        <w:t>inst</w:t>
      </w:r>
      <w:proofErr w:type="spellEnd"/>
      <w:r w:rsidR="003C643B">
        <w:t xml:space="preserve"> as</w:t>
      </w:r>
      <w:r>
        <w:t xml:space="preserve"> </w:t>
      </w:r>
      <w:r w:rsidRPr="003C643B">
        <w:rPr>
          <w:b/>
        </w:rPr>
        <w:t>class methods</w:t>
      </w:r>
      <w:r w:rsidR="00AF72C5">
        <w:t>.</w:t>
      </w:r>
    </w:p>
    <w:p w14:paraId="0C161269" w14:textId="77777777" w:rsidR="00E76272" w:rsidRPr="00FA12E6" w:rsidRDefault="00E76272" w:rsidP="00E76272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0DF99661" wp14:editId="3B0ABE76">
                <wp:extent cx="2312670" cy="0"/>
                <wp:effectExtent l="0" t="0" r="0" b="0"/>
                <wp:docPr id="76" name="Straight Connector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0CC4AA11" id="Straight Connector 76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033E5ABA" w14:textId="2BBC7846" w:rsidR="00326AF6" w:rsidRDefault="00326AF6" w:rsidP="00326AF6">
      <w:pPr>
        <w:pStyle w:val="code"/>
        <w:ind w:left="0" w:firstLine="0"/>
      </w:pPr>
      <w:r>
        <w:t xml:space="preserve">module </w:t>
      </w:r>
      <w:proofErr w:type="spellStart"/>
      <w:r>
        <w:t>MyModule</w:t>
      </w:r>
      <w:proofErr w:type="spellEnd"/>
      <w:r w:rsidR="003A55DC">
        <w:t xml:space="preserve">; </w:t>
      </w:r>
      <w:r>
        <w:t xml:space="preserve">def my; p </w:t>
      </w:r>
      <w:r w:rsidR="00E70000">
        <w:t>"</w:t>
      </w:r>
      <w:r w:rsidR="001A7DA2">
        <w:t>#{self}</w:t>
      </w:r>
      <w:r w:rsidR="00E70000">
        <w:t>"</w:t>
      </w:r>
      <w:r>
        <w:t>; end; end</w:t>
      </w:r>
    </w:p>
    <w:p w14:paraId="4574F5FB" w14:textId="77777777" w:rsidR="00326AF6" w:rsidRDefault="00326AF6" w:rsidP="00326AF6">
      <w:pPr>
        <w:pStyle w:val="code"/>
        <w:ind w:left="0" w:firstLine="0"/>
      </w:pPr>
    </w:p>
    <w:p w14:paraId="0A2B420D" w14:textId="4F608902" w:rsidR="00326AF6" w:rsidRDefault="00326AF6" w:rsidP="00326AF6">
      <w:pPr>
        <w:pStyle w:val="code"/>
        <w:ind w:left="0" w:firstLine="0"/>
      </w:pPr>
      <w:r>
        <w:t xml:space="preserve">class </w:t>
      </w:r>
      <w:proofErr w:type="spellStart"/>
      <w:r>
        <w:t>MyClass</w:t>
      </w:r>
      <w:proofErr w:type="spellEnd"/>
      <w:r>
        <w:t xml:space="preserve">; </w:t>
      </w:r>
      <w:r w:rsidRPr="00E76272">
        <w:rPr>
          <w:b/>
        </w:rPr>
        <w:t>include</w:t>
      </w:r>
      <w:r>
        <w:t xml:space="preserve"> </w:t>
      </w:r>
      <w:proofErr w:type="spellStart"/>
      <w:r>
        <w:t>MyModule</w:t>
      </w:r>
      <w:proofErr w:type="spellEnd"/>
      <w:r>
        <w:t>; end</w:t>
      </w:r>
    </w:p>
    <w:p w14:paraId="48BB2AAA" w14:textId="5C4CBCA0" w:rsidR="00326AF6" w:rsidRDefault="00326AF6" w:rsidP="00326AF6">
      <w:pPr>
        <w:pStyle w:val="code"/>
        <w:ind w:left="0" w:firstLine="0"/>
      </w:pPr>
      <w:r>
        <w:t xml:space="preserve">obj = </w:t>
      </w:r>
      <w:proofErr w:type="spellStart"/>
      <w:r>
        <w:t>MyClass.new</w:t>
      </w:r>
      <w:proofErr w:type="spellEnd"/>
      <w:r>
        <w:t>; obj.my</w:t>
      </w:r>
      <w:r>
        <w:tab/>
        <w:t xml:space="preserve">#=&gt; </w:t>
      </w:r>
      <w:r w:rsidR="00E70000" w:rsidRPr="00E70000">
        <w:t>"</w:t>
      </w:r>
      <w:r w:rsidR="00F022FC">
        <w:t>#&lt;</w:t>
      </w:r>
      <w:proofErr w:type="spellStart"/>
      <w:proofErr w:type="gramStart"/>
      <w:r w:rsidR="00E70000" w:rsidRPr="00E70000">
        <w:t>MyClass</w:t>
      </w:r>
      <w:proofErr w:type="spellEnd"/>
      <w:r w:rsidR="00F022FC">
        <w:t>:…</w:t>
      </w:r>
      <w:proofErr w:type="gramEnd"/>
      <w:r w:rsidR="00F022FC">
        <w:t>&gt;</w:t>
      </w:r>
      <w:r w:rsidR="00E70000" w:rsidRPr="00E70000">
        <w:t>"</w:t>
      </w:r>
    </w:p>
    <w:p w14:paraId="26F60D87" w14:textId="77777777" w:rsidR="00326AF6" w:rsidRDefault="00326AF6" w:rsidP="00326AF6">
      <w:pPr>
        <w:pStyle w:val="code"/>
        <w:ind w:left="0" w:firstLine="0"/>
      </w:pPr>
    </w:p>
    <w:p w14:paraId="664E7AE0" w14:textId="649E9E8D" w:rsidR="00E76272" w:rsidRDefault="00E76272" w:rsidP="00E76272">
      <w:pPr>
        <w:pStyle w:val="code"/>
        <w:ind w:left="0" w:firstLine="0"/>
      </w:pPr>
      <w:r>
        <w:t xml:space="preserve">class </w:t>
      </w:r>
      <w:proofErr w:type="spellStart"/>
      <w:r w:rsidR="004E7330">
        <w:t>New</w:t>
      </w:r>
      <w:r>
        <w:t>Class</w:t>
      </w:r>
      <w:proofErr w:type="spellEnd"/>
      <w:r>
        <w:t xml:space="preserve">; </w:t>
      </w:r>
      <w:r w:rsidRPr="004E7330">
        <w:rPr>
          <w:b/>
        </w:rPr>
        <w:t>extend</w:t>
      </w:r>
      <w:r>
        <w:t xml:space="preserve"> </w:t>
      </w:r>
      <w:proofErr w:type="spellStart"/>
      <w:r>
        <w:t>MyModule</w:t>
      </w:r>
      <w:proofErr w:type="spellEnd"/>
      <w:r>
        <w:t>; end</w:t>
      </w:r>
    </w:p>
    <w:p w14:paraId="2CFBC52F" w14:textId="65A6FF2F" w:rsidR="00E76272" w:rsidRDefault="004E7330" w:rsidP="00E76272">
      <w:pPr>
        <w:pStyle w:val="code"/>
        <w:ind w:left="0" w:firstLine="0"/>
      </w:pPr>
      <w:r>
        <w:t>New</w:t>
      </w:r>
      <w:r w:rsidR="00E76272">
        <w:t>Class.</w:t>
      </w:r>
      <w:r>
        <w:t>my</w:t>
      </w:r>
      <w:r w:rsidR="00E76272">
        <w:tab/>
      </w:r>
      <w:r>
        <w:tab/>
      </w:r>
      <w:r w:rsidR="00E76272">
        <w:t xml:space="preserve">#=&gt; </w:t>
      </w:r>
      <w:r w:rsidR="00F022FC" w:rsidRPr="00F022FC">
        <w:t>"</w:t>
      </w:r>
      <w:proofErr w:type="spellStart"/>
      <w:r w:rsidR="00F022FC" w:rsidRPr="00F022FC">
        <w:t>NewClass</w:t>
      </w:r>
      <w:proofErr w:type="spellEnd"/>
      <w:r w:rsidR="00F022FC" w:rsidRPr="00F022FC">
        <w:t>"</w:t>
      </w:r>
    </w:p>
    <w:p w14:paraId="51C8588A" w14:textId="77777777" w:rsidR="00E76272" w:rsidRDefault="00E76272" w:rsidP="00E76272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263989B0" wp14:editId="0863F018">
                <wp:extent cx="2312670" cy="0"/>
                <wp:effectExtent l="0" t="0" r="0" b="0"/>
                <wp:docPr id="77" name="Straight Connector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08FBB8D4" id="Straight Connector 77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35E20437" w14:textId="57E2EBA7" w:rsidR="009D7445" w:rsidRDefault="00DF719D" w:rsidP="009D7445">
      <w:pPr>
        <w:pStyle w:val="ListParagraph"/>
        <w:numPr>
          <w:ilvl w:val="1"/>
          <w:numId w:val="20"/>
        </w:numPr>
      </w:pPr>
      <w:r>
        <w:rPr>
          <w:rStyle w:val="codeInLineChar"/>
        </w:rPr>
        <w:t>include</w:t>
      </w:r>
      <w:r w:rsidR="009D7445">
        <w:t xml:space="preserve"> in main:</w:t>
      </w:r>
      <w:r w:rsidR="009D7445">
        <w:sym w:font="Wingdings" w:char="F0E0"/>
      </w:r>
      <w:r w:rsidR="009D7445">
        <w:t xml:space="preserve"> instance methods available at top level.</w:t>
      </w:r>
    </w:p>
    <w:p w14:paraId="183391C1" w14:textId="77777777" w:rsidR="0093476F" w:rsidRPr="00FA12E6" w:rsidRDefault="0093476F" w:rsidP="0093476F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5A8749EB" wp14:editId="132B9277">
                <wp:extent cx="2312670" cy="0"/>
                <wp:effectExtent l="0" t="0" r="0" b="0"/>
                <wp:docPr id="80" name="Straight Connector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B307B4F" id="Straight Connector 80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0D6B5EBA" w14:textId="3C60055B" w:rsidR="0093476F" w:rsidRDefault="0093476F" w:rsidP="0093476F">
      <w:pPr>
        <w:pStyle w:val="code"/>
        <w:ind w:left="0" w:firstLine="0"/>
      </w:pPr>
      <w:r>
        <w:t xml:space="preserve">module Math; def my; p </w:t>
      </w:r>
      <w:r w:rsidR="00D017D5">
        <w:t xml:space="preserve">"#{self}"; </w:t>
      </w:r>
      <w:r>
        <w:t>end; end</w:t>
      </w:r>
    </w:p>
    <w:p w14:paraId="6CD843F8" w14:textId="37775922" w:rsidR="0093476F" w:rsidRDefault="0093476F" w:rsidP="0093476F">
      <w:pPr>
        <w:pStyle w:val="code"/>
        <w:ind w:left="0" w:firstLine="0"/>
      </w:pPr>
    </w:p>
    <w:p w14:paraId="78A343AA" w14:textId="6A7244F1" w:rsidR="00DF719D" w:rsidRDefault="00DF719D" w:rsidP="0093476F">
      <w:pPr>
        <w:pStyle w:val="code"/>
        <w:ind w:left="0" w:firstLine="0"/>
      </w:pPr>
      <w:r>
        <w:t>include Math</w:t>
      </w:r>
    </w:p>
    <w:p w14:paraId="3FB483B2" w14:textId="2AE6D39D" w:rsidR="0093476F" w:rsidRDefault="0093476F" w:rsidP="0093476F">
      <w:pPr>
        <w:pStyle w:val="code"/>
        <w:ind w:left="0" w:firstLine="0"/>
      </w:pPr>
      <w:r>
        <w:t>my</w:t>
      </w:r>
      <w:r>
        <w:tab/>
      </w:r>
      <w:r>
        <w:tab/>
        <w:t xml:space="preserve">#=&gt; </w:t>
      </w:r>
      <w:r w:rsidR="00F022FC" w:rsidRPr="00F022FC">
        <w:t>"main"</w:t>
      </w:r>
    </w:p>
    <w:p w14:paraId="0B2D0E39" w14:textId="77777777" w:rsidR="0093476F" w:rsidRDefault="0093476F" w:rsidP="0093476F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099EADC2" wp14:editId="277CACBE">
                <wp:extent cx="2312670" cy="0"/>
                <wp:effectExtent l="0" t="0" r="0" b="0"/>
                <wp:docPr id="81" name="Straight Connector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7C684F9E" id="Straight Connector 81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4C935DD0" w14:textId="53B9C0FF" w:rsidR="00EE2E57" w:rsidRDefault="00EE2E57" w:rsidP="009D7445">
      <w:pPr>
        <w:pStyle w:val="ListParagraph"/>
        <w:numPr>
          <w:ilvl w:val="1"/>
          <w:numId w:val="20"/>
        </w:numPr>
      </w:pPr>
      <w:r>
        <w:t xml:space="preserve">Inst method </w:t>
      </w:r>
      <w:r>
        <w:sym w:font="Wingdings" w:char="F0E0"/>
      </w:r>
      <w:r>
        <w:t xml:space="preserve"> module method: </w:t>
      </w:r>
      <w:proofErr w:type="spellStart"/>
      <w:r w:rsidRPr="006B3809">
        <w:rPr>
          <w:rStyle w:val="codeInLineChar"/>
        </w:rPr>
        <w:t>module_function</w:t>
      </w:r>
      <w:proofErr w:type="spellEnd"/>
      <w:proofErr w:type="gramStart"/>
      <w:r w:rsidRPr="006B3809">
        <w:rPr>
          <w:rStyle w:val="codeInLineChar"/>
        </w:rPr>
        <w:t>(</w:t>
      </w:r>
      <w:r w:rsidR="006B3809" w:rsidRPr="006B3809">
        <w:rPr>
          <w:rStyle w:val="codeInLineChar"/>
        </w:rPr>
        <w:t>:symbol</w:t>
      </w:r>
      <w:proofErr w:type="gramEnd"/>
      <w:r w:rsidRPr="006B3809">
        <w:rPr>
          <w:rStyle w:val="codeInLineChar"/>
        </w:rPr>
        <w:t>)</w:t>
      </w:r>
    </w:p>
    <w:p w14:paraId="7B973570" w14:textId="77777777" w:rsidR="006B3809" w:rsidRPr="00FA12E6" w:rsidRDefault="006B3809" w:rsidP="006B3809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6AD98F1A" wp14:editId="3753D2A7">
                <wp:extent cx="2312670" cy="0"/>
                <wp:effectExtent l="0" t="0" r="0" b="0"/>
                <wp:docPr id="78" name="Straight Connector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6B2A4C30" id="Straight Connector 78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40731254" w14:textId="07575C0C" w:rsidR="003132DD" w:rsidRDefault="003132DD" w:rsidP="003132DD">
      <w:pPr>
        <w:pStyle w:val="code"/>
        <w:ind w:left="0" w:firstLine="0"/>
      </w:pPr>
      <w:r>
        <w:t xml:space="preserve">module Math; def my; p </w:t>
      </w:r>
      <w:r w:rsidR="0070353A">
        <w:t xml:space="preserve">"#{self}"; </w:t>
      </w:r>
      <w:r>
        <w:t>end</w:t>
      </w:r>
    </w:p>
    <w:p w14:paraId="4650AB44" w14:textId="0F85CCCA" w:rsidR="003132DD" w:rsidRDefault="003132DD" w:rsidP="003132DD">
      <w:pPr>
        <w:pStyle w:val="code"/>
        <w:ind w:left="0" w:firstLine="0"/>
      </w:pPr>
      <w:r>
        <w:t xml:space="preserve">    </w:t>
      </w:r>
      <w:proofErr w:type="spellStart"/>
      <w:r>
        <w:t>module_function</w:t>
      </w:r>
      <w:proofErr w:type="spellEnd"/>
      <w:r>
        <w:t>(:my); end</w:t>
      </w:r>
    </w:p>
    <w:p w14:paraId="1255788C" w14:textId="1C861646" w:rsidR="003132DD" w:rsidRDefault="003132DD" w:rsidP="003132DD">
      <w:pPr>
        <w:pStyle w:val="code"/>
        <w:ind w:left="0" w:firstLine="0"/>
      </w:pPr>
      <w:r>
        <w:t>Math.my</w:t>
      </w:r>
      <w:r>
        <w:tab/>
      </w:r>
      <w:r>
        <w:tab/>
        <w:t xml:space="preserve">#=&gt; </w:t>
      </w:r>
      <w:r w:rsidR="00363F9B" w:rsidRPr="00363F9B">
        <w:t>"Math"</w:t>
      </w:r>
    </w:p>
    <w:p w14:paraId="6FE97926" w14:textId="77777777" w:rsidR="006B3809" w:rsidRDefault="006B3809" w:rsidP="006B3809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25C53466" wp14:editId="1977FDD4">
                <wp:extent cx="2312670" cy="0"/>
                <wp:effectExtent l="0" t="0" r="0" b="0"/>
                <wp:docPr id="79" name="Straight Connector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4EE4C3C9" id="Straight Connector 79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4CCF1BB6" w14:textId="1E2EBED1" w:rsidR="00922107" w:rsidRDefault="00922107" w:rsidP="006F13A7">
      <w:pPr>
        <w:pStyle w:val="ListParagraph"/>
        <w:numPr>
          <w:ilvl w:val="0"/>
          <w:numId w:val="37"/>
        </w:numPr>
      </w:pPr>
      <w:r>
        <w:t>Load modules</w:t>
      </w:r>
    </w:p>
    <w:p w14:paraId="4066FB18" w14:textId="77777777" w:rsidR="00922107" w:rsidRDefault="00922107" w:rsidP="00922107">
      <w:pPr>
        <w:pStyle w:val="ListParagraph"/>
        <w:numPr>
          <w:ilvl w:val="1"/>
          <w:numId w:val="20"/>
        </w:numPr>
      </w:pPr>
      <w:r>
        <w:t xml:space="preserve">System module: </w:t>
      </w:r>
      <w:r w:rsidRPr="00992995">
        <w:rPr>
          <w:rStyle w:val="codeInLineChar"/>
        </w:rPr>
        <w:t>require “module”</w:t>
      </w:r>
    </w:p>
    <w:p w14:paraId="49BBA9BA" w14:textId="77777777" w:rsidR="00922107" w:rsidRPr="00992995" w:rsidRDefault="00922107" w:rsidP="00922107">
      <w:pPr>
        <w:pStyle w:val="ListParagraph"/>
        <w:numPr>
          <w:ilvl w:val="1"/>
          <w:numId w:val="20"/>
        </w:numPr>
        <w:rPr>
          <w:rStyle w:val="codeInLineChar"/>
          <w:rFonts w:asciiTheme="minorHAnsi" w:hAnsiTheme="minorHAnsi"/>
          <w:sz w:val="20"/>
          <w:shd w:val="clear" w:color="auto" w:fill="auto"/>
        </w:rPr>
      </w:pPr>
      <w:r>
        <w:t xml:space="preserve">Own file: </w:t>
      </w:r>
      <w:proofErr w:type="spellStart"/>
      <w:r w:rsidRPr="00992995">
        <w:rPr>
          <w:rStyle w:val="codeInLineChar"/>
        </w:rPr>
        <w:t>require_relative</w:t>
      </w:r>
      <w:proofErr w:type="spellEnd"/>
      <w:r w:rsidRPr="00992995">
        <w:rPr>
          <w:rStyle w:val="codeInLineChar"/>
        </w:rPr>
        <w:t xml:space="preserve"> “</w:t>
      </w:r>
      <w:r>
        <w:rPr>
          <w:rStyle w:val="codeInLineChar"/>
        </w:rPr>
        <w:t>folder/</w:t>
      </w:r>
      <w:r w:rsidRPr="00992995">
        <w:rPr>
          <w:rStyle w:val="codeInLineChar"/>
        </w:rPr>
        <w:t>module”</w:t>
      </w:r>
    </w:p>
    <w:p w14:paraId="3D2B9A66" w14:textId="63919D14" w:rsidR="00922107" w:rsidRDefault="008D1B31" w:rsidP="006F13A7">
      <w:pPr>
        <w:pStyle w:val="ListParagraph"/>
        <w:numPr>
          <w:ilvl w:val="0"/>
          <w:numId w:val="37"/>
        </w:numPr>
      </w:pPr>
      <w:proofErr w:type="spellStart"/>
      <w:r>
        <w:t>S</w:t>
      </w:r>
      <w:r w:rsidRPr="008D1B31">
        <w:t>ubclassing</w:t>
      </w:r>
      <w:proofErr w:type="spellEnd"/>
      <w:r w:rsidRPr="008D1B31">
        <w:t xml:space="preserve"> vs mix</w:t>
      </w:r>
      <w:r>
        <w:t>-</w:t>
      </w:r>
      <w:r w:rsidRPr="008D1B31">
        <w:t>i</w:t>
      </w:r>
      <w:r>
        <w:t>n</w:t>
      </w:r>
    </w:p>
    <w:p w14:paraId="6443E241" w14:textId="358975E9" w:rsidR="008D1B31" w:rsidRDefault="008D1B31" w:rsidP="008D1B31">
      <w:pPr>
        <w:pStyle w:val="ListParagraph"/>
        <w:numPr>
          <w:ilvl w:val="1"/>
          <w:numId w:val="20"/>
        </w:numPr>
      </w:pPr>
      <w:r>
        <w:t>Sub: special case of parent</w:t>
      </w:r>
      <w:r w:rsidR="000F2974">
        <w:sym w:font="Wingdings" w:char="F0E0"/>
      </w:r>
      <w:r w:rsidR="000F2974">
        <w:t xml:space="preserve"> </w:t>
      </w:r>
      <w:r w:rsidR="000F2974" w:rsidRPr="000F2974">
        <w:rPr>
          <w:rStyle w:val="codeInLineChar"/>
        </w:rPr>
        <w:t>car &lt; vehicle</w:t>
      </w:r>
    </w:p>
    <w:p w14:paraId="1FF966B6" w14:textId="66358B42" w:rsidR="008D1B31" w:rsidRDefault="008D1B31" w:rsidP="008D1B31">
      <w:pPr>
        <w:pStyle w:val="ListParagraph"/>
        <w:numPr>
          <w:ilvl w:val="1"/>
          <w:numId w:val="20"/>
        </w:numPr>
      </w:pPr>
      <w:r>
        <w:t>Mix-</w:t>
      </w:r>
      <w:proofErr w:type="gramStart"/>
      <w:r>
        <w:t>in:</w:t>
      </w:r>
      <w:proofErr w:type="gramEnd"/>
      <w:r>
        <w:t xml:space="preserve"> mix other cases in</w:t>
      </w:r>
      <w:r w:rsidR="000F2974">
        <w:br/>
      </w:r>
      <w:r w:rsidR="000F2974">
        <w:sym w:font="Wingdings" w:char="F0E0"/>
      </w:r>
      <w:r w:rsidR="000F2974">
        <w:t xml:space="preserve"> </w:t>
      </w:r>
      <w:r w:rsidR="000F2974" w:rsidRPr="000F2974">
        <w:rPr>
          <w:rStyle w:val="codeInLineChar"/>
        </w:rPr>
        <w:t xml:space="preserve">def </w:t>
      </w:r>
      <w:r w:rsidR="000F2974">
        <w:rPr>
          <w:rStyle w:val="codeInLineChar"/>
        </w:rPr>
        <w:t>Human</w:t>
      </w:r>
      <w:r w:rsidR="000F2974" w:rsidRPr="000F2974">
        <w:rPr>
          <w:rStyle w:val="codeInLineChar"/>
        </w:rPr>
        <w:t xml:space="preserve">; include </w:t>
      </w:r>
      <w:r w:rsidR="000F2974">
        <w:rPr>
          <w:rStyle w:val="codeInLineChar"/>
        </w:rPr>
        <w:t>Disease</w:t>
      </w:r>
      <w:r w:rsidR="000F2974" w:rsidRPr="000F2974">
        <w:rPr>
          <w:rStyle w:val="codeInLineChar"/>
        </w:rPr>
        <w:t>; end</w:t>
      </w:r>
    </w:p>
    <w:p w14:paraId="734880C9" w14:textId="45501290" w:rsidR="006B625F" w:rsidRDefault="00C105D8" w:rsidP="006B625F">
      <w:pPr>
        <w:pStyle w:val="sectiontitle0"/>
      </w:pPr>
      <w:r>
        <w:t>RegEx</w:t>
      </w:r>
    </w:p>
    <w:p w14:paraId="09BA85B9" w14:textId="204641E9" w:rsidR="001A72BA" w:rsidRDefault="00365A36" w:rsidP="001A72BA">
      <w:pPr>
        <w:pStyle w:val="ListParagraph"/>
        <w:numPr>
          <w:ilvl w:val="0"/>
          <w:numId w:val="41"/>
        </w:numPr>
      </w:pPr>
      <w:proofErr w:type="spellStart"/>
      <w:proofErr w:type="gramStart"/>
      <w:r w:rsidRPr="00365A36">
        <w:rPr>
          <w:rStyle w:val="codeInLineChar"/>
        </w:rPr>
        <w:t>str.scan</w:t>
      </w:r>
      <w:proofErr w:type="spellEnd"/>
      <w:proofErr w:type="gramEnd"/>
      <w:r w:rsidRPr="00365A36">
        <w:rPr>
          <w:rStyle w:val="codeInLineChar"/>
        </w:rPr>
        <w:t>(RegEx)</w:t>
      </w:r>
      <w:r w:rsidR="00A0239E">
        <w:t xml:space="preserve"> =&gt; list of match</w:t>
      </w:r>
    </w:p>
    <w:p w14:paraId="3AD8C2AE" w14:textId="2B0DAF59" w:rsidR="00A0239E" w:rsidRDefault="00A0239E" w:rsidP="001A72BA">
      <w:pPr>
        <w:pStyle w:val="ListParagraph"/>
        <w:numPr>
          <w:ilvl w:val="0"/>
          <w:numId w:val="41"/>
        </w:numPr>
      </w:pPr>
      <w:r>
        <w:t xml:space="preserve">escape: </w:t>
      </w:r>
      <w:r w:rsidRPr="00A0239E">
        <w:rPr>
          <w:rStyle w:val="codeInLineChar"/>
        </w:rPr>
        <w:t>\</w:t>
      </w:r>
    </w:p>
    <w:p w14:paraId="7CB17B9B" w14:textId="77777777" w:rsidR="00A32C27" w:rsidRPr="00FA12E6" w:rsidRDefault="00A32C27" w:rsidP="00A32C27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392CFD03" wp14:editId="0DF31C62">
                <wp:extent cx="2312670" cy="0"/>
                <wp:effectExtent l="0" t="0" r="0" b="0"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4F8FA59B" id="Straight Connector 9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4386E495" w14:textId="51D0DEC7" w:rsidR="00CA5A23" w:rsidRDefault="00CA5A23" w:rsidP="00A32C27">
      <w:pPr>
        <w:pStyle w:val="code"/>
        <w:ind w:left="0" w:firstLine="0"/>
      </w:pPr>
      <w:r>
        <w:t xml:space="preserve">r = /re/ </w:t>
      </w:r>
      <w:r>
        <w:sym w:font="Wingdings" w:char="F0F3"/>
      </w:r>
      <w:r>
        <w:t xml:space="preserve"> </w:t>
      </w:r>
      <w:proofErr w:type="spellStart"/>
      <w:r>
        <w:t>Regexp.new</w:t>
      </w:r>
      <w:proofErr w:type="spellEnd"/>
      <w:r>
        <w:t>(re)</w:t>
      </w:r>
      <w:r w:rsidRPr="00CA5A23">
        <w:t xml:space="preserve"> </w:t>
      </w:r>
      <w:r>
        <w:sym w:font="Wingdings" w:char="F0F3"/>
      </w:r>
      <w:r>
        <w:t xml:space="preserve"> %r{re}</w:t>
      </w:r>
      <w:r w:rsidR="00DD79FC">
        <w:t xml:space="preserve"> # last not escape!</w:t>
      </w:r>
    </w:p>
    <w:p w14:paraId="68FB00B5" w14:textId="3D76E43D" w:rsidR="00CA5A23" w:rsidRDefault="00CA5A23" w:rsidP="00A32C27">
      <w:pPr>
        <w:pStyle w:val="code"/>
        <w:ind w:left="0" w:firstLine="0"/>
      </w:pPr>
    </w:p>
    <w:p w14:paraId="151ECC3C" w14:textId="4EAB5D90" w:rsidR="00854913" w:rsidRDefault="00854913" w:rsidP="00A32C27">
      <w:pPr>
        <w:pStyle w:val="code"/>
        <w:ind w:left="0" w:firstLine="0"/>
      </w:pPr>
      <w:r>
        <w:t xml:space="preserve"># anchor </w:t>
      </w:r>
      <w:r>
        <w:sym w:font="Wingdings" w:char="F0E0"/>
      </w:r>
      <w:r>
        <w:t xml:space="preserve"> immediate char/group</w:t>
      </w:r>
    </w:p>
    <w:p w14:paraId="5C667CA2" w14:textId="28FC0FE8" w:rsidR="00A32C27" w:rsidRDefault="00A60780" w:rsidP="00A32C27">
      <w:pPr>
        <w:pStyle w:val="code"/>
        <w:ind w:left="0" w:firstLine="0"/>
      </w:pPr>
      <w:r>
        <w:t>/</w:t>
      </w:r>
      <w:proofErr w:type="spellStart"/>
      <w:r w:rsidR="006D553C">
        <w:t>abc</w:t>
      </w:r>
      <w:proofErr w:type="spellEnd"/>
      <w:r>
        <w:t>/</w:t>
      </w:r>
      <w:proofErr w:type="spellStart"/>
      <w:r>
        <w:t>i</w:t>
      </w:r>
      <w:proofErr w:type="spellEnd"/>
      <w:r>
        <w:tab/>
        <w:t># case</w:t>
      </w:r>
      <w:r>
        <w:tab/>
        <w:t>/(C|D</w:t>
      </w:r>
      <w:proofErr w:type="gramStart"/>
      <w:r>
        <w:t>|)</w:t>
      </w:r>
      <w:proofErr w:type="spellStart"/>
      <w:r w:rsidR="006D553C">
        <w:t>og</w:t>
      </w:r>
      <w:proofErr w:type="spellEnd"/>
      <w:proofErr w:type="gramEnd"/>
      <w:r>
        <w:t>/</w:t>
      </w:r>
      <w:r w:rsidR="006D553C">
        <w:t xml:space="preserve"> </w:t>
      </w:r>
      <w:r>
        <w:t xml:space="preserve"># </w:t>
      </w:r>
      <w:r w:rsidR="006D553C">
        <w:sym w:font="Wingdings" w:char="F0F3"/>
      </w:r>
      <w:r w:rsidR="006D553C">
        <w:t xml:space="preserve"> /[cd]</w:t>
      </w:r>
      <w:proofErr w:type="spellStart"/>
      <w:r w:rsidR="006D553C">
        <w:t>og</w:t>
      </w:r>
      <w:proofErr w:type="spellEnd"/>
      <w:r w:rsidR="006D553C">
        <w:t>/</w:t>
      </w:r>
    </w:p>
    <w:p w14:paraId="6799CCDA" w14:textId="307B08BD" w:rsidR="001C0A79" w:rsidRDefault="001C0A79" w:rsidP="00A32C27">
      <w:pPr>
        <w:pStyle w:val="code"/>
        <w:ind w:left="0" w:firstLine="0"/>
      </w:pPr>
      <w:r>
        <w:t>+</w:t>
      </w:r>
      <w:r w:rsidR="003B2750">
        <w:t xml:space="preserve"> </w:t>
      </w:r>
      <w:r w:rsidR="003B2750">
        <w:sym w:font="Wingdings" w:char="F0F3"/>
      </w:r>
      <w:r w:rsidR="003B2750">
        <w:t>{1</w:t>
      </w:r>
      <w:proofErr w:type="gramStart"/>
      <w:r w:rsidR="003B2750">
        <w:t>, }</w:t>
      </w:r>
      <w:proofErr w:type="gramEnd"/>
      <w:r w:rsidR="003B2750">
        <w:tab/>
        <w:t xml:space="preserve">* </w:t>
      </w:r>
      <w:r w:rsidR="003B2750">
        <w:sym w:font="Wingdings" w:char="F0F3"/>
      </w:r>
      <w:r w:rsidR="003B2750">
        <w:t xml:space="preserve"> {0, }</w:t>
      </w:r>
      <w:r w:rsidR="003B2750">
        <w:tab/>
        <w:t xml:space="preserve">? </w:t>
      </w:r>
      <w:r w:rsidR="003B2750">
        <w:sym w:font="Wingdings" w:char="F0F3"/>
      </w:r>
      <w:r w:rsidR="003B2750">
        <w:t xml:space="preserve"> {0, 1}</w:t>
      </w:r>
      <w:proofErr w:type="gramStart"/>
      <w:r w:rsidR="003B2750">
        <w:tab/>
        <w:t xml:space="preserve">  #</w:t>
      </w:r>
      <w:proofErr w:type="gramEnd"/>
      <w:r w:rsidR="003B2750">
        <w:t xml:space="preserve"> {min, max}</w:t>
      </w:r>
    </w:p>
    <w:p w14:paraId="7CD82596" w14:textId="47DECC51" w:rsidR="003B2750" w:rsidRDefault="00FC62C3" w:rsidP="00A32C27">
      <w:pPr>
        <w:pStyle w:val="code"/>
        <w:ind w:left="0" w:firstLine="0"/>
      </w:pPr>
      <w:r>
        <w:t xml:space="preserve">. </w:t>
      </w:r>
      <w:r>
        <w:sym w:font="Wingdings" w:char="F0F3"/>
      </w:r>
      <w:r>
        <w:t xml:space="preserve"> any 1 char</w:t>
      </w:r>
    </w:p>
    <w:p w14:paraId="2B990AA6" w14:textId="7AA4EB55" w:rsidR="00A654C3" w:rsidRDefault="003B2750" w:rsidP="00A32C27">
      <w:pPr>
        <w:pStyle w:val="code"/>
        <w:ind w:left="0" w:firstLine="0"/>
      </w:pPr>
      <w:r>
        <w:t xml:space="preserve">\d: digit </w:t>
      </w:r>
      <w:r>
        <w:sym w:font="Wingdings" w:char="F0F3"/>
      </w:r>
      <w:r>
        <w:t xml:space="preserve"> ^\D, </w:t>
      </w:r>
      <w:r>
        <w:tab/>
        <w:t>\</w:t>
      </w:r>
      <w:proofErr w:type="gramStart"/>
      <w:r>
        <w:t>w:[</w:t>
      </w:r>
      <w:proofErr w:type="gramEnd"/>
      <w:r>
        <w:t>z-aA-Z_0-9]</w:t>
      </w:r>
      <w:r w:rsidRPr="003B2750">
        <w:t xml:space="preserve"> </w:t>
      </w:r>
      <w:r>
        <w:sym w:font="Wingdings" w:char="F0F3"/>
      </w:r>
      <w:r>
        <w:t>^\W</w:t>
      </w:r>
    </w:p>
    <w:p w14:paraId="23E51E2E" w14:textId="46DC0ED5" w:rsidR="003B2750" w:rsidRDefault="003B2750" w:rsidP="00A32C27">
      <w:pPr>
        <w:pStyle w:val="code"/>
        <w:ind w:left="0" w:firstLine="0"/>
      </w:pPr>
      <w:r>
        <w:t xml:space="preserve">\s: space, \t, \n </w:t>
      </w:r>
      <w:r>
        <w:sym w:font="Wingdings" w:char="F0F3"/>
      </w:r>
      <w:r>
        <w:t xml:space="preserve"> ^\S</w:t>
      </w:r>
    </w:p>
    <w:p w14:paraId="49FE002C" w14:textId="305975A5" w:rsidR="0011156A" w:rsidRDefault="0011156A" w:rsidP="00A32C27">
      <w:pPr>
        <w:pStyle w:val="code"/>
        <w:ind w:left="0" w:firstLine="0"/>
      </w:pPr>
      <w:r>
        <w:t>\</w:t>
      </w:r>
      <w:proofErr w:type="gramStart"/>
      <w:r>
        <w:t>A:^</w:t>
      </w:r>
      <w:proofErr w:type="gramEnd"/>
      <w:r>
        <w:t>, \z:$</w:t>
      </w:r>
    </w:p>
    <w:p w14:paraId="0331CB56" w14:textId="6276C042" w:rsidR="0011156A" w:rsidRDefault="0011156A" w:rsidP="00A32C27">
      <w:pPr>
        <w:pStyle w:val="code"/>
        <w:ind w:left="0" w:firstLine="0"/>
      </w:pPr>
      <w:r>
        <w:t>\b, ^\B</w:t>
      </w:r>
      <w:r w:rsidR="00BB79B8">
        <w:t xml:space="preserve"> </w:t>
      </w:r>
      <w:r w:rsidR="00BB79B8">
        <w:sym w:font="Wingdings" w:char="F0E0"/>
      </w:r>
      <w:r w:rsidR="00BB79B8">
        <w:t xml:space="preserve"> boundary (not), one side</w:t>
      </w:r>
    </w:p>
    <w:p w14:paraId="4103656B" w14:textId="3A5682C7" w:rsidR="00A0239E" w:rsidRDefault="00A0239E" w:rsidP="00A32C27">
      <w:pPr>
        <w:pStyle w:val="code"/>
        <w:ind w:left="0" w:firstLine="0"/>
      </w:pPr>
    </w:p>
    <w:p w14:paraId="23E3DC05" w14:textId="01A0C895" w:rsidR="00A0239E" w:rsidRDefault="00A0239E" w:rsidP="00A32C27">
      <w:pPr>
        <w:pStyle w:val="code"/>
        <w:ind w:left="0" w:firstLine="0"/>
      </w:pPr>
      <w:proofErr w:type="spellStart"/>
      <w:proofErr w:type="gramStart"/>
      <w:r w:rsidRPr="00A0239E">
        <w:t>str.scan</w:t>
      </w:r>
      <w:proofErr w:type="spellEnd"/>
      <w:proofErr w:type="gramEnd"/>
      <w:r w:rsidRPr="00A0239E">
        <w:t>(</w:t>
      </w:r>
      <w:r>
        <w:t>re)  # matched list</w:t>
      </w:r>
    </w:p>
    <w:p w14:paraId="103BB920" w14:textId="495121BB" w:rsidR="00A0239E" w:rsidRDefault="00A0239E" w:rsidP="00A32C27">
      <w:pPr>
        <w:pStyle w:val="code"/>
        <w:ind w:left="0" w:firstLine="0"/>
      </w:pPr>
      <w:r>
        <w:t>re =~ str # position | nil</w:t>
      </w:r>
      <w:r>
        <w:tab/>
      </w:r>
      <w:proofErr w:type="gramStart"/>
      <w:r>
        <w:t>re !</w:t>
      </w:r>
      <w:proofErr w:type="gramEnd"/>
      <w:r>
        <w:t>~ str  # not match</w:t>
      </w:r>
    </w:p>
    <w:p w14:paraId="183B40D8" w14:textId="2D5ED82C" w:rsidR="00A0239E" w:rsidRDefault="00A0239E" w:rsidP="00A32C27">
      <w:pPr>
        <w:pStyle w:val="code"/>
        <w:ind w:left="0" w:firstLine="0"/>
      </w:pPr>
      <w:proofErr w:type="spellStart"/>
      <w:proofErr w:type="gramStart"/>
      <w:r>
        <w:t>s.sub</w:t>
      </w:r>
      <w:proofErr w:type="spellEnd"/>
      <w:r>
        <w:t>(</w:t>
      </w:r>
      <w:proofErr w:type="gramEnd"/>
      <w:r>
        <w:t xml:space="preserve">re, t)  # replace first        </w:t>
      </w:r>
      <w:proofErr w:type="spellStart"/>
      <w:r>
        <w:t>s.gsub</w:t>
      </w:r>
      <w:proofErr w:type="spellEnd"/>
      <w:r>
        <w:t>(re, t)   # replace all</w:t>
      </w:r>
    </w:p>
    <w:p w14:paraId="2A97CCE7" w14:textId="17D4FCAC" w:rsidR="007A7E53" w:rsidRDefault="007A7E53" w:rsidP="00A32C27">
      <w:pPr>
        <w:pStyle w:val="code"/>
        <w:ind w:left="0" w:firstLine="0"/>
      </w:pPr>
      <w:proofErr w:type="gramStart"/>
      <w:r>
        <w:t>.sub</w:t>
      </w:r>
      <w:proofErr w:type="gramEnd"/>
      <w:r>
        <w:t xml:space="preserve">! </w:t>
      </w:r>
      <w:proofErr w:type="gramStart"/>
      <w:r>
        <w:t>| .</w:t>
      </w:r>
      <w:proofErr w:type="spellStart"/>
      <w:r>
        <w:t>gsub</w:t>
      </w:r>
      <w:proofErr w:type="spellEnd"/>
      <w:proofErr w:type="gramEnd"/>
      <w:r>
        <w:t xml:space="preserve">! returns modified or </w:t>
      </w:r>
      <w:r w:rsidRPr="00D34C01">
        <w:rPr>
          <w:b/>
        </w:rPr>
        <w:t>nil</w:t>
      </w:r>
    </w:p>
    <w:p w14:paraId="60EE001D" w14:textId="77650EB2" w:rsidR="00D34C01" w:rsidRDefault="00D34C01" w:rsidP="00A32C27">
      <w:pPr>
        <w:pStyle w:val="code"/>
        <w:ind w:left="0" w:firstLine="0"/>
      </w:pPr>
    </w:p>
    <w:p w14:paraId="7AF1AC89" w14:textId="762B451E" w:rsidR="00CD5970" w:rsidRDefault="00CD5970" w:rsidP="00A32C27">
      <w:pPr>
        <w:pStyle w:val="code"/>
        <w:ind w:left="0" w:firstLine="0"/>
      </w:pPr>
      <w:r>
        <w:t># // method</w:t>
      </w:r>
    </w:p>
    <w:p w14:paraId="7507902C" w14:textId="00BA8337" w:rsidR="00CD5970" w:rsidRDefault="00CD5970" w:rsidP="00A32C27">
      <w:pPr>
        <w:pStyle w:val="code"/>
        <w:ind w:left="0" w:firstLine="0"/>
      </w:pPr>
      <w:proofErr w:type="gramStart"/>
      <w:r>
        <w:t>.source</w:t>
      </w:r>
      <w:proofErr w:type="gramEnd"/>
      <w:r>
        <w:t>: no / /, .inspect: /.source/, .</w:t>
      </w:r>
      <w:proofErr w:type="spellStart"/>
      <w:r>
        <w:t>to_s</w:t>
      </w:r>
      <w:proofErr w:type="spellEnd"/>
      <w:r>
        <w:t>: (?-</w:t>
      </w:r>
      <w:proofErr w:type="spellStart"/>
      <w:r>
        <w:t>mix:.source</w:t>
      </w:r>
      <w:proofErr w:type="spellEnd"/>
      <w:r>
        <w:t>)</w:t>
      </w:r>
    </w:p>
    <w:p w14:paraId="0E48834A" w14:textId="6AB82A89" w:rsidR="00BB79B8" w:rsidRDefault="00BB79B8" w:rsidP="00A32C27">
      <w:pPr>
        <w:pStyle w:val="code"/>
        <w:ind w:left="0" w:firstLine="0"/>
      </w:pPr>
      <w:r>
        <w:t>m = /e</w:t>
      </w:r>
      <w:proofErr w:type="gramStart"/>
      <w:r>
        <w:t>/.match</w:t>
      </w:r>
      <w:proofErr w:type="gramEnd"/>
      <w:r>
        <w:t>("new")</w:t>
      </w:r>
    </w:p>
    <w:p w14:paraId="2831EB3C" w14:textId="1B14020E" w:rsidR="00BB79B8" w:rsidRDefault="00BB79B8" w:rsidP="00A32C27">
      <w:pPr>
        <w:pStyle w:val="code"/>
        <w:ind w:left="0" w:firstLine="0"/>
      </w:pPr>
      <w:proofErr w:type="spellStart"/>
      <w:r>
        <w:t>m.pre_match</w:t>
      </w:r>
      <w:proofErr w:type="spellEnd"/>
      <w:r>
        <w:t>-</w:t>
      </w:r>
      <w:proofErr w:type="gramStart"/>
      <w:r>
        <w:t>m[</w:t>
      </w:r>
      <w:proofErr w:type="gramEnd"/>
      <w:r>
        <w:t>0]-</w:t>
      </w:r>
      <w:proofErr w:type="spellStart"/>
      <w:r>
        <w:t>m.post_match</w:t>
      </w:r>
      <w:proofErr w:type="spellEnd"/>
      <w:r>
        <w:t xml:space="preserve">  </w:t>
      </w:r>
      <w:r w:rsidR="000C280D">
        <w:tab/>
      </w:r>
      <w:r>
        <w:t xml:space="preserve"># </w:t>
      </w:r>
      <w:r w:rsidRPr="00BB79B8">
        <w:t>n</w:t>
      </w:r>
      <w:r w:rsidR="007B28E4">
        <w:t>-</w:t>
      </w:r>
      <w:r w:rsidRPr="00BB79B8">
        <w:t>e-w</w:t>
      </w:r>
    </w:p>
    <w:p w14:paraId="699F9372" w14:textId="29E87DBE" w:rsidR="00BF270F" w:rsidRDefault="00BF270F" w:rsidP="00A32C27">
      <w:pPr>
        <w:pStyle w:val="code"/>
        <w:ind w:left="0" w:firstLine="0"/>
      </w:pPr>
    </w:p>
    <w:p w14:paraId="572CA921" w14:textId="21694E39" w:rsidR="00BF270F" w:rsidRDefault="00BF270F" w:rsidP="00A32C27">
      <w:pPr>
        <w:pStyle w:val="code"/>
        <w:ind w:left="0" w:firstLine="0"/>
      </w:pPr>
      <w:r>
        <w:t xml:space="preserve"># </w:t>
      </w:r>
      <w:proofErr w:type="spellStart"/>
      <w:r>
        <w:t>goruping</w:t>
      </w:r>
      <w:proofErr w:type="spellEnd"/>
    </w:p>
    <w:p w14:paraId="20A1A3B1" w14:textId="48B064CE" w:rsidR="003508F9" w:rsidRDefault="003508F9" w:rsidP="00A32C27">
      <w:pPr>
        <w:pStyle w:val="code"/>
        <w:ind w:left="0" w:firstLine="0"/>
      </w:pPr>
      <w:r>
        <w:t xml:space="preserve">m[n] </w:t>
      </w:r>
      <w:r>
        <w:sym w:font="Wingdings" w:char="F0E0"/>
      </w:r>
      <w:r>
        <w:t xml:space="preserve"> n-</w:t>
      </w:r>
      <w:proofErr w:type="spellStart"/>
      <w:r>
        <w:t>th</w:t>
      </w:r>
      <w:proofErr w:type="spellEnd"/>
      <w:r>
        <w:t xml:space="preserve"> matched </w:t>
      </w:r>
      <w:proofErr w:type="gramStart"/>
      <w:r>
        <w:t>GROUP(</w:t>
      </w:r>
      <w:proofErr w:type="gramEnd"/>
      <w:r>
        <w:t>, m[0] is matching str</w:t>
      </w:r>
    </w:p>
    <w:p w14:paraId="12487256" w14:textId="389388E2" w:rsidR="003508F9" w:rsidRDefault="003508F9" w:rsidP="00A32C27">
      <w:pPr>
        <w:pStyle w:val="code"/>
        <w:ind w:left="0" w:firstLine="0"/>
      </w:pPr>
      <w:r>
        <w:t xml:space="preserve"># $1…$n is the same </w:t>
      </w:r>
    </w:p>
    <w:p w14:paraId="0EF723EA" w14:textId="77777777" w:rsidR="00ED6C01" w:rsidRDefault="00ED6C01" w:rsidP="00A32C27">
      <w:pPr>
        <w:pStyle w:val="code"/>
        <w:ind w:left="0" w:firstLine="0"/>
      </w:pPr>
    </w:p>
    <w:p w14:paraId="5D695483" w14:textId="77F53864" w:rsidR="00BF270F" w:rsidRDefault="00BF270F" w:rsidP="00A32C27">
      <w:pPr>
        <w:pStyle w:val="code"/>
        <w:ind w:left="0" w:firstLine="0"/>
      </w:pPr>
      <w:r>
        <w:t>/(w</w:t>
      </w:r>
      <w:proofErr w:type="gramStart"/>
      <w:r>
        <w:t>+)\1/</w:t>
      </w:r>
      <w:proofErr w:type="gramEnd"/>
      <w:r>
        <w:t xml:space="preserve">  # \1</w:t>
      </w:r>
      <w:r>
        <w:sym w:font="Wingdings" w:char="F0E0"/>
      </w:r>
      <w:r>
        <w:t>same as group 1</w:t>
      </w:r>
    </w:p>
    <w:p w14:paraId="158155F5" w14:textId="6AF91560" w:rsidR="00BB3DC9" w:rsidRDefault="00BB3DC9" w:rsidP="00A32C27">
      <w:pPr>
        <w:pStyle w:val="code"/>
        <w:ind w:left="0" w:firstLine="0"/>
      </w:pPr>
      <w:r>
        <w:t>/</w:t>
      </w:r>
      <w:proofErr w:type="gramStart"/>
      <w:r>
        <w:t>(</w:t>
      </w:r>
      <w:r w:rsidRPr="00BB3DC9">
        <w:rPr>
          <w:b/>
        </w:rPr>
        <w:t>?&lt;</w:t>
      </w:r>
      <w:proofErr w:type="gramEnd"/>
      <w:r w:rsidRPr="00BB3DC9">
        <w:rPr>
          <w:b/>
        </w:rPr>
        <w:t>nm&gt;</w:t>
      </w:r>
      <w:r>
        <w:t>\w+)</w:t>
      </w:r>
      <w:r w:rsidRPr="00BB3DC9">
        <w:rPr>
          <w:b/>
        </w:rPr>
        <w:t>\k&lt;nm&gt;</w:t>
      </w:r>
      <w:r>
        <w:t>/</w:t>
      </w:r>
      <w:r w:rsidR="00ED6C01">
        <w:t xml:space="preserve">: </w:t>
      </w:r>
      <w:r w:rsidR="00DB1793">
        <w:t>same, nm also be local var</w:t>
      </w:r>
    </w:p>
    <w:p w14:paraId="75BEC078" w14:textId="60F4D32B" w:rsidR="00854913" w:rsidRDefault="00854913" w:rsidP="00A32C27">
      <w:pPr>
        <w:pStyle w:val="code"/>
        <w:ind w:left="0" w:firstLine="0"/>
      </w:pPr>
    </w:p>
    <w:p w14:paraId="2B56105C" w14:textId="155A1F7E" w:rsidR="00854913" w:rsidRDefault="00854913" w:rsidP="00A32C27">
      <w:pPr>
        <w:pStyle w:val="code"/>
        <w:ind w:left="0" w:firstLine="0"/>
      </w:pPr>
      <w:r>
        <w:t>str = "</w:t>
      </w:r>
      <w:r w:rsidRPr="00854913">
        <w:t>it is a good class</w:t>
      </w:r>
      <w:r>
        <w:t>"</w:t>
      </w:r>
      <w:r>
        <w:tab/>
        <w:t># max/min match</w:t>
      </w:r>
    </w:p>
    <w:p w14:paraId="40BE4694" w14:textId="3BB6F3ED" w:rsidR="00854913" w:rsidRDefault="00854913" w:rsidP="00A32C27">
      <w:pPr>
        <w:pStyle w:val="code"/>
        <w:ind w:left="0" w:firstLine="0"/>
      </w:pPr>
      <w:r>
        <w:t xml:space="preserve">/\s.*\s/ </w:t>
      </w:r>
      <w:r>
        <w:sym w:font="Wingdings" w:char="F0E0"/>
      </w:r>
      <w:r>
        <w:t xml:space="preserve"> greedy, " is a good ", /\s.</w:t>
      </w:r>
      <w:proofErr w:type="gramStart"/>
      <w:r>
        <w:t>*?\s/</w:t>
      </w:r>
      <w:proofErr w:type="gramEnd"/>
      <w:r>
        <w:sym w:font="Wingdings" w:char="F0E0"/>
      </w:r>
      <w:r>
        <w:t>lazy, " is "</w:t>
      </w:r>
    </w:p>
    <w:p w14:paraId="62C84C89" w14:textId="4ED70B14" w:rsidR="00A32C27" w:rsidRDefault="00A32C27" w:rsidP="00A32C27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4294893C" wp14:editId="57618E06">
                <wp:extent cx="2312670" cy="0"/>
                <wp:effectExtent l="0" t="0" r="0" b="0"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78AB8FD9" id="Straight Connector 10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29C0A5FE" w14:textId="23962592" w:rsidR="00C105D8" w:rsidRPr="002C4054" w:rsidRDefault="00C105D8" w:rsidP="00C105D8">
      <w:pPr>
        <w:pStyle w:val="sectiontitle0"/>
      </w:pPr>
      <w:r>
        <w:t>File IO</w:t>
      </w:r>
    </w:p>
    <w:p w14:paraId="5EACCCE0" w14:textId="1DD9716E" w:rsidR="00C105D8" w:rsidRDefault="00460688" w:rsidP="00C105D8">
      <w:pPr>
        <w:pStyle w:val="ListParagraph"/>
        <w:numPr>
          <w:ilvl w:val="0"/>
          <w:numId w:val="39"/>
        </w:numPr>
      </w:pPr>
      <w:r>
        <w:t xml:space="preserve"> Methods</w:t>
      </w:r>
    </w:p>
    <w:p w14:paraId="1C5503C8" w14:textId="77777777" w:rsidR="00460688" w:rsidRPr="00FA12E6" w:rsidRDefault="00460688" w:rsidP="00460688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42767FBD" wp14:editId="570F5498">
                <wp:extent cx="2312670" cy="0"/>
                <wp:effectExtent l="0" t="0" r="0" b="0"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2BE7FA1" id="Straight Connector 19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7C9F45A4" w14:textId="15781774" w:rsidR="00011A58" w:rsidRDefault="00011A58" w:rsidP="00011A58">
      <w:pPr>
        <w:pStyle w:val="code"/>
        <w:ind w:left="0" w:firstLine="0"/>
      </w:pPr>
      <w:proofErr w:type="spellStart"/>
      <w:r>
        <w:t>putc</w:t>
      </w:r>
      <w:proofErr w:type="spellEnd"/>
      <w:r>
        <w:t>: char</w:t>
      </w:r>
    </w:p>
    <w:p w14:paraId="091D9874" w14:textId="6F98BD43" w:rsidR="00011A58" w:rsidRDefault="00011A58" w:rsidP="00011A58">
      <w:pPr>
        <w:pStyle w:val="code"/>
        <w:ind w:left="0" w:firstLine="0"/>
      </w:pPr>
      <w:proofErr w:type="gramStart"/>
      <w:r>
        <w:t>gets</w:t>
      </w:r>
      <w:r w:rsidR="001718B0">
        <w:t xml:space="preserve">  </w:t>
      </w:r>
      <w:r w:rsidR="00FC35D8">
        <w:tab/>
      </w:r>
      <w:proofErr w:type="gramEnd"/>
      <w:r w:rsidR="001718B0">
        <w:t xml:space="preserve"># </w:t>
      </w:r>
      <w:proofErr w:type="spellStart"/>
      <w:r>
        <w:t>readline</w:t>
      </w:r>
      <w:proofErr w:type="spellEnd"/>
      <w:r>
        <w:t>: screen or (file in ARGV)</w:t>
      </w:r>
    </w:p>
    <w:p w14:paraId="3F6EE971" w14:textId="1BB8DE66" w:rsidR="00B941DA" w:rsidRDefault="00011A58" w:rsidP="00011A58">
      <w:pPr>
        <w:pStyle w:val="code"/>
        <w:ind w:left="0" w:firstLine="0"/>
      </w:pPr>
      <w:proofErr w:type="spellStart"/>
      <w:r>
        <w:t>readlines</w:t>
      </w:r>
      <w:proofErr w:type="spellEnd"/>
      <w:r>
        <w:t xml:space="preserve"> </w:t>
      </w:r>
      <w:r w:rsidR="001718B0">
        <w:t xml:space="preserve">  # </w:t>
      </w:r>
      <w:r w:rsidR="00FC35D8">
        <w:t>["each", "line"]</w:t>
      </w:r>
    </w:p>
    <w:p w14:paraId="1E38A574" w14:textId="648008C1" w:rsidR="0004039C" w:rsidRDefault="0004039C" w:rsidP="00011A58">
      <w:pPr>
        <w:pStyle w:val="code"/>
        <w:ind w:left="0" w:firstLine="0"/>
      </w:pPr>
    </w:p>
    <w:p w14:paraId="1EDCB094" w14:textId="604B45C2" w:rsidR="00D31BFD" w:rsidRDefault="00D31BFD" w:rsidP="00011A58">
      <w:pPr>
        <w:pStyle w:val="code"/>
        <w:ind w:left="0" w:firstLine="0"/>
      </w:pPr>
      <w:r>
        <w:t># File</w:t>
      </w:r>
    </w:p>
    <w:p w14:paraId="187CB365" w14:textId="5D3ED878" w:rsidR="0004039C" w:rsidRDefault="0004039C" w:rsidP="00011A58">
      <w:pPr>
        <w:pStyle w:val="code"/>
        <w:ind w:left="0" w:firstLine="0"/>
      </w:pPr>
      <w:proofErr w:type="spellStart"/>
      <w:r>
        <w:t>file</w:t>
      </w:r>
      <w:proofErr w:type="spellEnd"/>
      <w:r>
        <w:t xml:space="preserve"> = </w:t>
      </w:r>
      <w:proofErr w:type="spellStart"/>
      <w:r>
        <w:t>File.</w:t>
      </w:r>
      <w:r w:rsidR="00CD4EB7">
        <w:t>open</w:t>
      </w:r>
      <w:proofErr w:type="spellEnd"/>
      <w:r>
        <w:t>("f.txt", "r")</w:t>
      </w:r>
      <w:r w:rsidR="00CC7ECB">
        <w:t xml:space="preserve"> </w:t>
      </w:r>
      <w:r w:rsidR="00D956D5">
        <w:t>do |f|</w:t>
      </w:r>
      <w:r w:rsidR="00CC7ECB">
        <w:t xml:space="preserve">     </w:t>
      </w:r>
      <w:r>
        <w:t># r/r+/w/w+/a/a+</w:t>
      </w:r>
    </w:p>
    <w:p w14:paraId="2DAC7576" w14:textId="027D9A41" w:rsidR="001257A5" w:rsidRDefault="00D956D5" w:rsidP="00011A58">
      <w:pPr>
        <w:pStyle w:val="code"/>
        <w:ind w:left="0" w:firstLine="0"/>
      </w:pPr>
      <w:r>
        <w:t xml:space="preserve">   while line = </w:t>
      </w:r>
      <w:proofErr w:type="spellStart"/>
      <w:proofErr w:type="gramStart"/>
      <w:r w:rsidR="00B91C39">
        <w:t>f</w:t>
      </w:r>
      <w:r>
        <w:t>.gets</w:t>
      </w:r>
      <w:proofErr w:type="spellEnd"/>
      <w:proofErr w:type="gramEnd"/>
      <w:r>
        <w:t>; puts "#{line}"</w:t>
      </w:r>
      <w:r w:rsidR="002069AC">
        <w:tab/>
        <w:t># reading</w:t>
      </w:r>
    </w:p>
    <w:p w14:paraId="77E1CECB" w14:textId="279370CD" w:rsidR="001257A5" w:rsidRDefault="001257A5" w:rsidP="00011A58">
      <w:pPr>
        <w:pStyle w:val="code"/>
        <w:ind w:left="0" w:firstLine="0"/>
      </w:pPr>
      <w:r>
        <w:t xml:space="preserve">   # or </w:t>
      </w:r>
      <w:proofErr w:type="spellStart"/>
      <w:proofErr w:type="gramStart"/>
      <w:r>
        <w:t>f.each</w:t>
      </w:r>
      <w:proofErr w:type="gramEnd"/>
      <w:r>
        <w:t>_line</w:t>
      </w:r>
      <w:proofErr w:type="spellEnd"/>
      <w:r>
        <w:t xml:space="preserve"> {|line| puts "#{line}"}</w:t>
      </w:r>
    </w:p>
    <w:p w14:paraId="5E5B435D" w14:textId="227BD47A" w:rsidR="002069AC" w:rsidRDefault="002069AC" w:rsidP="00011A58">
      <w:pPr>
        <w:pStyle w:val="code"/>
        <w:ind w:left="0" w:firstLine="0"/>
      </w:pPr>
      <w:r>
        <w:t xml:space="preserve">   </w:t>
      </w:r>
      <w:proofErr w:type="spellStart"/>
      <w:proofErr w:type="gramStart"/>
      <w:r>
        <w:t>f.puts</w:t>
      </w:r>
      <w:proofErr w:type="spellEnd"/>
      <w:proofErr w:type="gramEnd"/>
      <w:r>
        <w:t xml:space="preserve"> "…"</w:t>
      </w:r>
      <w:r>
        <w:tab/>
      </w:r>
      <w:r>
        <w:tab/>
      </w:r>
      <w:r>
        <w:tab/>
        <w:t># writing</w:t>
      </w:r>
    </w:p>
    <w:p w14:paraId="5E35F5AE" w14:textId="58AAA3A9" w:rsidR="00CC7ECB" w:rsidRDefault="001257A5" w:rsidP="00011A58">
      <w:pPr>
        <w:pStyle w:val="code"/>
        <w:ind w:left="0" w:firstLine="0"/>
      </w:pPr>
      <w:r>
        <w:t xml:space="preserve"># </w:t>
      </w:r>
      <w:proofErr w:type="spellStart"/>
      <w:proofErr w:type="gramStart"/>
      <w:r w:rsidR="00CC7ECB">
        <w:t>file.close</w:t>
      </w:r>
      <w:proofErr w:type="spellEnd"/>
      <w:proofErr w:type="gramEnd"/>
      <w:r w:rsidR="00CC7ECB">
        <w:t xml:space="preserve"> auto called if use block</w:t>
      </w:r>
    </w:p>
    <w:p w14:paraId="2555783E" w14:textId="388EB957" w:rsidR="00B64C67" w:rsidRDefault="00B64C67" w:rsidP="00011A58">
      <w:pPr>
        <w:pStyle w:val="code"/>
        <w:ind w:left="0" w:firstLine="0"/>
      </w:pPr>
      <w:r>
        <w:t xml:space="preserve">Puts </w:t>
      </w:r>
      <w:proofErr w:type="spellStart"/>
      <w:r>
        <w:t>File.read</w:t>
      </w:r>
      <w:proofErr w:type="spellEnd"/>
      <w:r>
        <w:t>("file")</w:t>
      </w:r>
    </w:p>
    <w:p w14:paraId="75299A52" w14:textId="53791B9E" w:rsidR="00816970" w:rsidRDefault="00642711" w:rsidP="00011A58">
      <w:pPr>
        <w:pStyle w:val="code"/>
        <w:ind w:left="0" w:firstLine="0"/>
      </w:pPr>
      <w:proofErr w:type="spellStart"/>
      <w:r>
        <w:t>File</w:t>
      </w:r>
      <w:r w:rsidR="00816970">
        <w:t>.rename</w:t>
      </w:r>
      <w:proofErr w:type="spellEnd"/>
      <w:r w:rsidR="00816970">
        <w:t>(s, s1)</w:t>
      </w:r>
      <w:proofErr w:type="gramStart"/>
      <w:r w:rsidR="00816970">
        <w:t>, .size</w:t>
      </w:r>
      <w:proofErr w:type="gramEnd"/>
    </w:p>
    <w:p w14:paraId="72B11974" w14:textId="77777777" w:rsidR="00D31BFD" w:rsidRDefault="00D31BFD" w:rsidP="00011A58">
      <w:pPr>
        <w:pStyle w:val="code"/>
        <w:ind w:left="0" w:firstLine="0"/>
      </w:pPr>
    </w:p>
    <w:p w14:paraId="61246B0C" w14:textId="24ED31B2" w:rsidR="00446EE8" w:rsidRDefault="00D31BFD" w:rsidP="00011A58">
      <w:pPr>
        <w:pStyle w:val="code"/>
        <w:ind w:left="0" w:firstLine="0"/>
      </w:pPr>
      <w:r>
        <w:t>#</w:t>
      </w:r>
      <w:r w:rsidR="00816970">
        <w:t>IO</w:t>
      </w:r>
      <w:r w:rsidR="00101AF9">
        <w:tab/>
      </w:r>
      <w:r w:rsidR="00816970">
        <w:t>.foreach('file') {|</w:t>
      </w:r>
      <w:r w:rsidR="00446EE8">
        <w:t>line</w:t>
      </w:r>
      <w:r w:rsidR="00816970">
        <w:t>| …}</w:t>
      </w:r>
    </w:p>
    <w:p w14:paraId="2D3DB6B0" w14:textId="6D2522C7" w:rsidR="00816970" w:rsidRDefault="00446EE8" w:rsidP="00011A58">
      <w:pPr>
        <w:pStyle w:val="code"/>
        <w:ind w:left="0" w:firstLine="0"/>
      </w:pPr>
      <w:r>
        <w:t xml:space="preserve">str = </w:t>
      </w:r>
      <w:proofErr w:type="spellStart"/>
      <w:proofErr w:type="gramStart"/>
      <w:r>
        <w:t>IO.read</w:t>
      </w:r>
      <w:proofErr w:type="spellEnd"/>
      <w:proofErr w:type="gramEnd"/>
      <w:r>
        <w:t xml:space="preserve">  # into str     </w:t>
      </w:r>
      <w:proofErr w:type="spellStart"/>
      <w:r>
        <w:t>arr</w:t>
      </w:r>
      <w:proofErr w:type="spellEnd"/>
      <w:r>
        <w:t xml:space="preserve"> = </w:t>
      </w:r>
      <w:proofErr w:type="spellStart"/>
      <w:r>
        <w:t>IO.readlines</w:t>
      </w:r>
      <w:proofErr w:type="spellEnd"/>
      <w:r>
        <w:t xml:space="preserve"> # into array</w:t>
      </w:r>
    </w:p>
    <w:p w14:paraId="64CDF7E6" w14:textId="752ED8BA" w:rsidR="00B941DA" w:rsidRDefault="005B4F0E" w:rsidP="00460688">
      <w:pPr>
        <w:pStyle w:val="code"/>
        <w:ind w:left="0" w:firstLine="0"/>
      </w:pPr>
      <w:r>
        <w:t>STDOUT &lt;&lt; str &lt;&lt; …</w:t>
      </w:r>
    </w:p>
    <w:p w14:paraId="213D58AD" w14:textId="497F9720" w:rsidR="00CA2CCA" w:rsidRDefault="00CA2CCA" w:rsidP="00460688">
      <w:pPr>
        <w:pStyle w:val="code"/>
        <w:ind w:left="0" w:firstLine="0"/>
      </w:pPr>
    </w:p>
    <w:p w14:paraId="1A468F94" w14:textId="4AC26848" w:rsidR="00CA2CCA" w:rsidRDefault="00CA2CCA" w:rsidP="00460688">
      <w:pPr>
        <w:pStyle w:val="code"/>
        <w:ind w:left="0" w:firstLine="0"/>
      </w:pPr>
      <w:r>
        <w:t xml:space="preserve">ARGV: </w:t>
      </w:r>
      <w:proofErr w:type="spellStart"/>
      <w:r>
        <w:t>args</w:t>
      </w:r>
      <w:proofErr w:type="spellEnd"/>
      <w:r>
        <w:t xml:space="preserve"> array</w:t>
      </w:r>
      <w:r>
        <w:tab/>
        <w:t xml:space="preserve"># </w:t>
      </w:r>
      <w:proofErr w:type="spellStart"/>
      <w:r>
        <w:t>ARGV.each</w:t>
      </w:r>
      <w:proofErr w:type="spellEnd"/>
      <w:r>
        <w:t xml:space="preserve"> {|</w:t>
      </w:r>
      <w:proofErr w:type="spellStart"/>
      <w:r>
        <w:t>arg</w:t>
      </w:r>
      <w:proofErr w:type="spellEnd"/>
      <w:r>
        <w:t>|}</w:t>
      </w:r>
    </w:p>
    <w:p w14:paraId="3ED57BE5" w14:textId="0EEA00C7" w:rsidR="00CA2CCA" w:rsidRDefault="00CA2CCA" w:rsidP="00460688">
      <w:pPr>
        <w:pStyle w:val="code"/>
        <w:ind w:left="0" w:firstLine="0"/>
      </w:pPr>
      <w:proofErr w:type="spellStart"/>
      <w:r>
        <w:t>ARGF.lineno</w:t>
      </w:r>
      <w:proofErr w:type="spellEnd"/>
      <w:r>
        <w:t xml:space="preserve">, </w:t>
      </w:r>
      <w:proofErr w:type="spellStart"/>
      <w:r w:rsidRPr="00CA2CCA">
        <w:t>ARGF.filename</w:t>
      </w:r>
      <w:proofErr w:type="spellEnd"/>
      <w:r w:rsidRPr="00CA2CCA">
        <w:t xml:space="preserve">, </w:t>
      </w:r>
      <w:proofErr w:type="spellStart"/>
      <w:proofErr w:type="gramStart"/>
      <w:r w:rsidRPr="00CA2CCA">
        <w:t>ARGF.file.lineno</w:t>
      </w:r>
      <w:proofErr w:type="spellEnd"/>
      <w:proofErr w:type="gramEnd"/>
      <w:r w:rsidRPr="00CA2CCA">
        <w:t>, line</w:t>
      </w:r>
    </w:p>
    <w:p w14:paraId="422C9CFF" w14:textId="448FC026" w:rsidR="00C86CCC" w:rsidRDefault="00C86CCC" w:rsidP="00460688">
      <w:pPr>
        <w:pStyle w:val="code"/>
        <w:ind w:left="0" w:firstLine="0"/>
      </w:pPr>
    </w:p>
    <w:p w14:paraId="59CB3FA7" w14:textId="300B3EDC" w:rsidR="00C86CCC" w:rsidRDefault="00C86CCC" w:rsidP="00460688">
      <w:pPr>
        <w:pStyle w:val="code"/>
        <w:ind w:left="0" w:firstLine="0"/>
      </w:pPr>
      <w:r>
        <w:t>Dir:</w:t>
      </w:r>
      <w:r>
        <w:tab/>
        <w:t>.</w:t>
      </w:r>
      <w:proofErr w:type="spellStart"/>
      <w:r>
        <w:t>pwd</w:t>
      </w:r>
      <w:proofErr w:type="spellEnd"/>
      <w:proofErr w:type="gramStart"/>
      <w:r>
        <w:t>, .</w:t>
      </w:r>
      <w:proofErr w:type="spellStart"/>
      <w:r>
        <w:t>chdir</w:t>
      </w:r>
      <w:proofErr w:type="spellEnd"/>
      <w:proofErr w:type="gramEnd"/>
      <w:r>
        <w:t>(str), .entries(path) # all file</w:t>
      </w:r>
    </w:p>
    <w:p w14:paraId="42B16413" w14:textId="35EE46FB" w:rsidR="00D95C7F" w:rsidRDefault="00C86CCC" w:rsidP="00460688">
      <w:pPr>
        <w:pStyle w:val="code"/>
        <w:ind w:left="0" w:firstLine="0"/>
      </w:pPr>
      <w:proofErr w:type="spellStart"/>
      <w:r>
        <w:t>Dir.foreach</w:t>
      </w:r>
      <w:proofErr w:type="spellEnd"/>
      <w:r>
        <w:t xml:space="preserve">(path), </w:t>
      </w:r>
      <w:proofErr w:type="spellStart"/>
      <w:r>
        <w:t>Dir.home</w:t>
      </w:r>
      <w:proofErr w:type="spellEnd"/>
      <w:r>
        <w:t>(</w:t>
      </w:r>
      <w:proofErr w:type="spellStart"/>
      <w:r>
        <w:t>usr</w:t>
      </w:r>
      <w:proofErr w:type="spellEnd"/>
      <w:r>
        <w:t>)</w:t>
      </w:r>
    </w:p>
    <w:p w14:paraId="1125C914" w14:textId="0C10518D" w:rsidR="00D95C7F" w:rsidRDefault="00D95C7F" w:rsidP="00460688">
      <w:pPr>
        <w:pStyle w:val="code"/>
        <w:ind w:left="0" w:firstLine="0"/>
      </w:pPr>
      <w:proofErr w:type="spellStart"/>
      <w:r>
        <w:t>CSV.foreach</w:t>
      </w:r>
      <w:proofErr w:type="spellEnd"/>
      <w:r>
        <w:t>(filename</w:t>
      </w:r>
      <w:proofErr w:type="gramStart"/>
      <w:r>
        <w:t>){</w:t>
      </w:r>
      <w:proofErr w:type="gramEnd"/>
      <w:r>
        <w:t>|row|…}</w:t>
      </w:r>
    </w:p>
    <w:p w14:paraId="1D78E85A" w14:textId="77777777" w:rsidR="00460688" w:rsidRDefault="00460688" w:rsidP="00460688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022D2A62" wp14:editId="19BF98F1">
                <wp:extent cx="2312670" cy="0"/>
                <wp:effectExtent l="0" t="0" r="0" b="0"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7CFFEA79" id="Straight Connector 20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00B7B5D3" w14:textId="21313181" w:rsidR="0077553E" w:rsidRDefault="0077553E" w:rsidP="0077553E">
      <w:pPr>
        <w:pStyle w:val="ListParagraph"/>
        <w:numPr>
          <w:ilvl w:val="0"/>
          <w:numId w:val="20"/>
        </w:numPr>
      </w:pPr>
      <w:r>
        <w:t>Socket</w:t>
      </w:r>
    </w:p>
    <w:p w14:paraId="22C706B1" w14:textId="77777777" w:rsidR="0077553E" w:rsidRPr="00FA12E6" w:rsidRDefault="0077553E" w:rsidP="0077553E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78966811" wp14:editId="3D2356B4">
                <wp:extent cx="2312670" cy="0"/>
                <wp:effectExtent l="0" t="0" r="0" b="0"/>
                <wp:docPr id="47" name="Straight Connector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552A905" id="Straight Connector 47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368E22AD" w14:textId="098A07E4" w:rsidR="0077553E" w:rsidRDefault="0077553E" w:rsidP="0077553E">
      <w:pPr>
        <w:pStyle w:val="code"/>
        <w:keepNext/>
        <w:ind w:left="0" w:firstLine="0"/>
      </w:pPr>
      <w:r>
        <w:t>require 'socket'</w:t>
      </w:r>
    </w:p>
    <w:p w14:paraId="05D50AE3" w14:textId="58F13A3B" w:rsidR="0077553E" w:rsidRDefault="00C21C2A" w:rsidP="0077553E">
      <w:pPr>
        <w:pStyle w:val="code"/>
        <w:ind w:left="0" w:firstLine="0"/>
      </w:pPr>
      <w:proofErr w:type="spellStart"/>
      <w:r w:rsidRPr="00C21C2A">
        <w:t>sock_serv</w:t>
      </w:r>
      <w:proofErr w:type="spellEnd"/>
      <w:r w:rsidRPr="00C21C2A">
        <w:t xml:space="preserve"> = </w:t>
      </w:r>
      <w:proofErr w:type="spellStart"/>
      <w:proofErr w:type="gramStart"/>
      <w:r w:rsidRPr="00C21C2A">
        <w:t>Socket.new</w:t>
      </w:r>
      <w:proofErr w:type="spellEnd"/>
      <w:r w:rsidRPr="00C21C2A">
        <w:t>(</w:t>
      </w:r>
      <w:proofErr w:type="gramEnd"/>
      <w:r>
        <w:t>:INET, STREAM</w:t>
      </w:r>
      <w:r w:rsidR="008D47A6">
        <w:t xml:space="preserve"> || DGRAM</w:t>
      </w:r>
      <w:r>
        <w:t>)</w:t>
      </w:r>
    </w:p>
    <w:p w14:paraId="3953BDF4" w14:textId="6A8E5EB3" w:rsidR="008D47A6" w:rsidRDefault="008D47A6" w:rsidP="0077553E">
      <w:pPr>
        <w:pStyle w:val="code"/>
        <w:ind w:left="0" w:firstLine="0"/>
      </w:pPr>
      <w:proofErr w:type="spellStart"/>
      <w:r>
        <w:t>serv_addr</w:t>
      </w:r>
      <w:proofErr w:type="spellEnd"/>
      <w:r>
        <w:t xml:space="preserve"> =</w:t>
      </w:r>
      <w:proofErr w:type="spellStart"/>
      <w:r>
        <w:t>Socket.pack_sockaddr_</w:t>
      </w:r>
      <w:proofErr w:type="gramStart"/>
      <w:r>
        <w:t>in</w:t>
      </w:r>
      <w:proofErr w:type="spellEnd"/>
      <w:r>
        <w:t>(</w:t>
      </w:r>
      <w:proofErr w:type="gramEnd"/>
      <w:r>
        <w:t xml:space="preserve">(1025..48999), </w:t>
      </w:r>
      <w:proofErr w:type="spellStart"/>
      <w:r>
        <w:t>ip</w:t>
      </w:r>
      <w:proofErr w:type="spellEnd"/>
      <w:r>
        <w:t>)</w:t>
      </w:r>
    </w:p>
    <w:p w14:paraId="72D3E4B2" w14:textId="59F6B401" w:rsidR="008D47A6" w:rsidRDefault="008D47A6" w:rsidP="0077553E">
      <w:pPr>
        <w:pStyle w:val="code"/>
        <w:ind w:left="0" w:firstLine="0"/>
      </w:pPr>
      <w:proofErr w:type="spellStart"/>
      <w:r>
        <w:t>sock_</w:t>
      </w:r>
      <w:proofErr w:type="gramStart"/>
      <w:r>
        <w:t>serv.bind</w:t>
      </w:r>
      <w:proofErr w:type="spellEnd"/>
      <w:proofErr w:type="gramEnd"/>
      <w:r>
        <w:t>(</w:t>
      </w:r>
      <w:proofErr w:type="spellStart"/>
      <w:r>
        <w:t>addr</w:t>
      </w:r>
      <w:proofErr w:type="spellEnd"/>
      <w:r>
        <w:t>)</w:t>
      </w:r>
    </w:p>
    <w:p w14:paraId="68646A45" w14:textId="7122F593" w:rsidR="008D47A6" w:rsidRDefault="008D47A6" w:rsidP="0077553E">
      <w:pPr>
        <w:pStyle w:val="code"/>
        <w:ind w:left="0" w:firstLine="0"/>
      </w:pPr>
      <w:proofErr w:type="spellStart"/>
      <w:r>
        <w:t>sock_</w:t>
      </w:r>
      <w:proofErr w:type="gramStart"/>
      <w:r>
        <w:t>serv.listen</w:t>
      </w:r>
      <w:proofErr w:type="spellEnd"/>
      <w:proofErr w:type="gramEnd"/>
      <w:r>
        <w:t>(n)</w:t>
      </w:r>
      <w:r>
        <w:tab/>
        <w:t># default 5</w:t>
      </w:r>
    </w:p>
    <w:p w14:paraId="653409F4" w14:textId="6C2671B0" w:rsidR="00231306" w:rsidRDefault="00231306" w:rsidP="0077553E">
      <w:pPr>
        <w:pStyle w:val="code"/>
        <w:ind w:left="0" w:firstLine="0"/>
      </w:pPr>
      <w:r>
        <w:t xml:space="preserve">loop {conn = </w:t>
      </w:r>
      <w:proofErr w:type="spellStart"/>
      <w:r>
        <w:t>sock_</w:t>
      </w:r>
      <w:proofErr w:type="gramStart"/>
      <w:r>
        <w:t>serv.accept</w:t>
      </w:r>
      <w:proofErr w:type="spellEnd"/>
      <w:proofErr w:type="gramEnd"/>
      <w:r>
        <w:t xml:space="preserve">; </w:t>
      </w:r>
      <w:proofErr w:type="spellStart"/>
      <w:r>
        <w:t>conn.close</w:t>
      </w:r>
      <w:proofErr w:type="spellEnd"/>
      <w:r>
        <w:t>}</w:t>
      </w:r>
    </w:p>
    <w:p w14:paraId="65855064" w14:textId="77777777" w:rsidR="005E7E9C" w:rsidRDefault="005E7E9C" w:rsidP="005E7E9C">
      <w:pPr>
        <w:pStyle w:val="code"/>
        <w:ind w:left="0" w:firstLine="0"/>
      </w:pPr>
      <w:r>
        <w:t xml:space="preserve">#S: </w:t>
      </w:r>
      <w:proofErr w:type="spellStart"/>
      <w:r>
        <w:t>sock_serv</w:t>
      </w:r>
      <w:proofErr w:type="spellEnd"/>
      <w:r>
        <w:t xml:space="preserve"> = </w:t>
      </w:r>
      <w:proofErr w:type="spellStart"/>
      <w:proofErr w:type="gramStart"/>
      <w:r>
        <w:t>TCPServer.new</w:t>
      </w:r>
      <w:proofErr w:type="spellEnd"/>
      <w:r>
        <w:t>(</w:t>
      </w:r>
      <w:proofErr w:type="spellStart"/>
      <w:proofErr w:type="gramEnd"/>
      <w:r>
        <w:t>ip</w:t>
      </w:r>
      <w:proofErr w:type="spellEnd"/>
      <w:r>
        <w:t>, port)</w:t>
      </w:r>
    </w:p>
    <w:p w14:paraId="4669F8AD" w14:textId="77777777" w:rsidR="005E7E9C" w:rsidRDefault="005E7E9C" w:rsidP="005E7E9C">
      <w:pPr>
        <w:pStyle w:val="code"/>
        <w:ind w:left="0" w:firstLine="0"/>
      </w:pPr>
      <w:r>
        <w:t xml:space="preserve">        </w:t>
      </w:r>
      <w:proofErr w:type="spellStart"/>
      <w:r>
        <w:t>Socket.accept_loop</w:t>
      </w:r>
      <w:proofErr w:type="spellEnd"/>
      <w:r>
        <w:t>(</w:t>
      </w:r>
      <w:proofErr w:type="spellStart"/>
      <w:r>
        <w:t>sock_serv</w:t>
      </w:r>
      <w:proofErr w:type="spellEnd"/>
      <w:r>
        <w:t xml:space="preserve">) {|conn| </w:t>
      </w:r>
      <w:proofErr w:type="spellStart"/>
      <w:proofErr w:type="gramStart"/>
      <w:r>
        <w:t>conn.close</w:t>
      </w:r>
      <w:proofErr w:type="spellEnd"/>
      <w:proofErr w:type="gramEnd"/>
      <w:r>
        <w:t>}</w:t>
      </w:r>
    </w:p>
    <w:p w14:paraId="19E46FD7" w14:textId="6F0677C9" w:rsidR="005E7E9C" w:rsidRDefault="005E7E9C" w:rsidP="0077553E">
      <w:pPr>
        <w:pStyle w:val="code"/>
        <w:ind w:left="0" w:firstLine="0"/>
      </w:pPr>
    </w:p>
    <w:p w14:paraId="1714FED3" w14:textId="77777777" w:rsidR="005E7E9C" w:rsidRDefault="005E7E9C" w:rsidP="005E7E9C">
      <w:pPr>
        <w:pStyle w:val="code"/>
        <w:ind w:left="0" w:firstLine="0"/>
      </w:pPr>
      <w:proofErr w:type="spellStart"/>
      <w:r w:rsidRPr="00C21C2A">
        <w:t>sock_</w:t>
      </w:r>
      <w:r>
        <w:t>clnt</w:t>
      </w:r>
      <w:proofErr w:type="spellEnd"/>
      <w:r w:rsidRPr="00C21C2A">
        <w:t xml:space="preserve"> = </w:t>
      </w:r>
      <w:proofErr w:type="spellStart"/>
      <w:proofErr w:type="gramStart"/>
      <w:r w:rsidRPr="00C21C2A">
        <w:t>Socket.new</w:t>
      </w:r>
      <w:proofErr w:type="spellEnd"/>
      <w:r w:rsidRPr="00C21C2A">
        <w:t>(</w:t>
      </w:r>
      <w:proofErr w:type="gramEnd"/>
      <w:r>
        <w:t>:INET, STREAM || DGRAM)</w:t>
      </w:r>
    </w:p>
    <w:p w14:paraId="1B80A565" w14:textId="77777777" w:rsidR="005E7E9C" w:rsidRDefault="005E7E9C" w:rsidP="005E7E9C">
      <w:pPr>
        <w:pStyle w:val="code"/>
        <w:ind w:left="0" w:firstLine="0"/>
      </w:pPr>
      <w:proofErr w:type="spellStart"/>
      <w:r>
        <w:t>sock_</w:t>
      </w:r>
      <w:proofErr w:type="gramStart"/>
      <w:r>
        <w:t>clnt.connect</w:t>
      </w:r>
      <w:proofErr w:type="spellEnd"/>
      <w:proofErr w:type="gramEnd"/>
      <w:r>
        <w:t>(</w:t>
      </w:r>
      <w:proofErr w:type="spellStart"/>
      <w:r>
        <w:t>serv_addr</w:t>
      </w:r>
      <w:proofErr w:type="spellEnd"/>
      <w:r>
        <w:t>)</w:t>
      </w:r>
    </w:p>
    <w:p w14:paraId="662E3E32" w14:textId="77777777" w:rsidR="005E7E9C" w:rsidRDefault="005E7E9C" w:rsidP="0077553E">
      <w:pPr>
        <w:pStyle w:val="code"/>
        <w:ind w:left="0" w:firstLine="0"/>
      </w:pPr>
    </w:p>
    <w:p w14:paraId="72879612" w14:textId="7D7B52B2" w:rsidR="005E7E9C" w:rsidRDefault="005E7E9C" w:rsidP="0077553E">
      <w:pPr>
        <w:pStyle w:val="code"/>
        <w:ind w:left="0" w:firstLine="0"/>
      </w:pPr>
      <w:r>
        <w:t># read socket</w:t>
      </w:r>
    </w:p>
    <w:p w14:paraId="3FE10751" w14:textId="7478A54F" w:rsidR="005E7E9C" w:rsidRDefault="00A561AB" w:rsidP="0077553E">
      <w:pPr>
        <w:pStyle w:val="code"/>
        <w:ind w:left="0" w:firstLine="0"/>
      </w:pPr>
      <w:proofErr w:type="spellStart"/>
      <w:r>
        <w:t>Socket.tcp_server_</w:t>
      </w:r>
      <w:proofErr w:type="gramStart"/>
      <w:r>
        <w:t>sockets</w:t>
      </w:r>
      <w:proofErr w:type="spellEnd"/>
      <w:r>
        <w:t>(</w:t>
      </w:r>
      <w:proofErr w:type="gramEnd"/>
      <w:r>
        <w:t>host=nil, port) {</w:t>
      </w:r>
      <w:r w:rsidR="005E7E9C">
        <w:t>|conn|</w:t>
      </w:r>
    </w:p>
    <w:p w14:paraId="00AC6C77" w14:textId="15F07F2E" w:rsidR="00A561AB" w:rsidRDefault="005E7E9C" w:rsidP="0077553E">
      <w:pPr>
        <w:pStyle w:val="code"/>
        <w:ind w:left="0" w:firstLine="0"/>
      </w:pPr>
      <w:r>
        <w:t xml:space="preserve">     puts </w:t>
      </w:r>
      <w:proofErr w:type="spellStart"/>
      <w:proofErr w:type="gramStart"/>
      <w:r>
        <w:t>conn.gets</w:t>
      </w:r>
      <w:proofErr w:type="spellEnd"/>
      <w:proofErr w:type="gramEnd"/>
      <w:r>
        <w:t xml:space="preserve">; </w:t>
      </w:r>
      <w:proofErr w:type="spellStart"/>
      <w:r>
        <w:t>conn.close</w:t>
      </w:r>
      <w:proofErr w:type="spellEnd"/>
      <w:r w:rsidR="00A561AB">
        <w:t>}</w:t>
      </w:r>
    </w:p>
    <w:p w14:paraId="1E9FC737" w14:textId="464BD7CF" w:rsidR="00A561AB" w:rsidRDefault="00A561AB" w:rsidP="0077553E">
      <w:pPr>
        <w:pStyle w:val="code"/>
        <w:ind w:left="0" w:firstLine="0"/>
      </w:pPr>
    </w:p>
    <w:p w14:paraId="66A300B4" w14:textId="41360DF1" w:rsidR="005E7E9C" w:rsidRDefault="005E7E9C" w:rsidP="0077553E">
      <w:pPr>
        <w:pStyle w:val="code"/>
        <w:ind w:left="0" w:firstLine="0"/>
      </w:pPr>
      <w:r>
        <w:t># write socket</w:t>
      </w:r>
    </w:p>
    <w:p w14:paraId="10FB8F7B" w14:textId="426A926E" w:rsidR="00B47AF9" w:rsidRDefault="00B47AF9" w:rsidP="001259D3">
      <w:pPr>
        <w:pStyle w:val="code"/>
        <w:ind w:left="0" w:firstLine="0"/>
      </w:pPr>
      <w:proofErr w:type="spellStart"/>
      <w:r>
        <w:t>sock_clnt</w:t>
      </w:r>
      <w:proofErr w:type="spellEnd"/>
      <w:r>
        <w:t xml:space="preserve"> = </w:t>
      </w:r>
      <w:proofErr w:type="spellStart"/>
      <w:proofErr w:type="gramStart"/>
      <w:r>
        <w:t>TCPSocket.new</w:t>
      </w:r>
      <w:proofErr w:type="spellEnd"/>
      <w:r>
        <w:t>(</w:t>
      </w:r>
      <w:proofErr w:type="spellStart"/>
      <w:proofErr w:type="gramEnd"/>
      <w:r>
        <w:t>ip</w:t>
      </w:r>
      <w:proofErr w:type="spellEnd"/>
      <w:r>
        <w:t>, port)</w:t>
      </w:r>
    </w:p>
    <w:p w14:paraId="0D807023" w14:textId="037A676B" w:rsidR="005E7E9C" w:rsidRDefault="005E7E9C" w:rsidP="001259D3">
      <w:pPr>
        <w:pStyle w:val="code"/>
        <w:ind w:left="0" w:firstLine="0"/>
      </w:pPr>
      <w:proofErr w:type="spellStart"/>
      <w:r>
        <w:t>sock_</w:t>
      </w:r>
      <w:proofErr w:type="gramStart"/>
      <w:r>
        <w:t>clnt.write</w:t>
      </w:r>
      <w:proofErr w:type="spellEnd"/>
      <w:proofErr w:type="gramEnd"/>
      <w:r>
        <w:t>(str)</w:t>
      </w:r>
    </w:p>
    <w:p w14:paraId="2238D029" w14:textId="7B44D041" w:rsidR="0077553E" w:rsidRDefault="0077553E" w:rsidP="0077553E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0FC1FB0E" wp14:editId="1FC8FC63">
                <wp:extent cx="2312670" cy="0"/>
                <wp:effectExtent l="0" t="0" r="0" b="0"/>
                <wp:docPr id="48" name="Straight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52B3AC1F" id="Straight Connector 48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37C5126C" w14:textId="2A876020" w:rsidR="003112BC" w:rsidRDefault="003112BC" w:rsidP="003112BC">
      <w:pPr>
        <w:pStyle w:val="ListParagraph"/>
        <w:numPr>
          <w:ilvl w:val="0"/>
          <w:numId w:val="20"/>
        </w:numPr>
      </w:pPr>
      <w:r>
        <w:t>STD Lib</w:t>
      </w:r>
    </w:p>
    <w:p w14:paraId="5A267D0C" w14:textId="77777777" w:rsidR="003112BC" w:rsidRPr="00FA12E6" w:rsidRDefault="003112BC" w:rsidP="003112BC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6228C0BE" wp14:editId="50772033">
                <wp:extent cx="2312670" cy="0"/>
                <wp:effectExtent l="0" t="0" r="0" b="0"/>
                <wp:docPr id="51" name="Straight Connector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4EF9AC18" id="Straight Connector 51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61A4B74B" w14:textId="13F7F898" w:rsidR="003112BC" w:rsidRDefault="003112BC" w:rsidP="003112BC">
      <w:pPr>
        <w:pStyle w:val="code"/>
        <w:ind w:left="0" w:firstLine="0"/>
      </w:pPr>
      <w:r>
        <w:t>require 'net/http'</w:t>
      </w:r>
    </w:p>
    <w:p w14:paraId="59A28E5F" w14:textId="6AC68DAE" w:rsidR="003112BC" w:rsidRDefault="003112BC" w:rsidP="003112BC">
      <w:pPr>
        <w:pStyle w:val="code"/>
        <w:ind w:left="0" w:firstLine="0"/>
      </w:pPr>
      <w:r>
        <w:t>site - %{domainName.com}</w:t>
      </w:r>
      <w:r>
        <w:t xml:space="preserve">; </w:t>
      </w:r>
      <w:r>
        <w:t>path = "/"</w:t>
      </w:r>
    </w:p>
    <w:p w14:paraId="50FA0FDB" w14:textId="77777777" w:rsidR="003112BC" w:rsidRDefault="003112BC" w:rsidP="003112BC">
      <w:pPr>
        <w:pStyle w:val="code"/>
        <w:ind w:left="0" w:firstLine="0"/>
      </w:pPr>
      <w:r>
        <w:t xml:space="preserve">response = </w:t>
      </w:r>
      <w:proofErr w:type="gramStart"/>
      <w:r>
        <w:t>Net::</w:t>
      </w:r>
      <w:proofErr w:type="spellStart"/>
      <w:proofErr w:type="gramEnd"/>
      <w:r>
        <w:t>HTTP.get_response</w:t>
      </w:r>
      <w:proofErr w:type="spellEnd"/>
      <w:r>
        <w:t>(site, path)</w:t>
      </w:r>
    </w:p>
    <w:p w14:paraId="243F1D20" w14:textId="2CC03320" w:rsidR="003112BC" w:rsidRDefault="003112BC" w:rsidP="003112BC">
      <w:pPr>
        <w:pStyle w:val="code"/>
        <w:ind w:left="0" w:firstLine="0"/>
      </w:pPr>
      <w:r>
        <w:t>puts "Code = #{</w:t>
      </w:r>
      <w:proofErr w:type="spellStart"/>
      <w:proofErr w:type="gramStart"/>
      <w:r>
        <w:t>response.code</w:t>
      </w:r>
      <w:proofErr w:type="spellEnd"/>
      <w:proofErr w:type="gramEnd"/>
      <w:r>
        <w:t>}"</w:t>
      </w:r>
      <w:r>
        <w:t xml:space="preserve">, </w:t>
      </w:r>
    </w:p>
    <w:p w14:paraId="3E41B0D2" w14:textId="43068A58" w:rsidR="003112BC" w:rsidRDefault="003112BC" w:rsidP="003112BC">
      <w:pPr>
        <w:pStyle w:val="code"/>
        <w:ind w:left="0" w:firstLine="0"/>
      </w:pPr>
      <w:r>
        <w:t>puts "Message = #{</w:t>
      </w:r>
      <w:proofErr w:type="spellStart"/>
      <w:proofErr w:type="gramStart"/>
      <w:r>
        <w:t>response.message</w:t>
      </w:r>
      <w:proofErr w:type="spellEnd"/>
      <w:proofErr w:type="gramEnd"/>
      <w:r>
        <w:t>}"</w:t>
      </w:r>
    </w:p>
    <w:p w14:paraId="3B2BCF45" w14:textId="77777777" w:rsidR="003112BC" w:rsidRDefault="003112BC" w:rsidP="003112BC">
      <w:pPr>
        <w:pStyle w:val="code"/>
        <w:ind w:left="0" w:firstLine="0"/>
      </w:pPr>
      <w:proofErr w:type="spellStart"/>
      <w:proofErr w:type="gramStart"/>
      <w:r>
        <w:t>response.each</w:t>
      </w:r>
      <w:proofErr w:type="spellEnd"/>
      <w:proofErr w:type="gramEnd"/>
      <w:r>
        <w:t xml:space="preserve"> </w:t>
      </w:r>
      <w:r>
        <w:t>{</w:t>
      </w:r>
      <w:r>
        <w:t>|key, value|</w:t>
      </w:r>
      <w:r>
        <w:t xml:space="preserve"> </w:t>
      </w:r>
      <w:bookmarkStart w:id="1" w:name="_GoBack"/>
      <w:bookmarkEnd w:id="1"/>
    </w:p>
    <w:p w14:paraId="3C28DCB3" w14:textId="1490ECD6" w:rsidR="003112BC" w:rsidRDefault="003112BC" w:rsidP="003112BC">
      <w:pPr>
        <w:pStyle w:val="code"/>
        <w:ind w:left="0" w:firstLine="0"/>
      </w:pPr>
      <w:r>
        <w:t xml:space="preserve">    </w:t>
      </w:r>
      <w:proofErr w:type="spellStart"/>
      <w:r>
        <w:t>printf</w:t>
      </w:r>
      <w:proofErr w:type="spellEnd"/>
      <w:r>
        <w:t xml:space="preserve"> "%-15s = %-100s\n", key, value</w:t>
      </w:r>
      <w:r>
        <w:t>}</w:t>
      </w:r>
    </w:p>
    <w:p w14:paraId="03A82EBC" w14:textId="16DA8DBC" w:rsidR="003112BC" w:rsidRDefault="003112BC" w:rsidP="003112BC">
      <w:pPr>
        <w:pStyle w:val="code"/>
        <w:ind w:left="0" w:firstLine="0"/>
      </w:pPr>
      <w:r>
        <w:t xml:space="preserve">p </w:t>
      </w:r>
      <w:proofErr w:type="spellStart"/>
      <w:proofErr w:type="gramStart"/>
      <w:r>
        <w:t>response.body</w:t>
      </w:r>
      <w:proofErr w:type="spellEnd"/>
      <w:proofErr w:type="gramEnd"/>
      <w:r>
        <w:t>[0, 500]</w:t>
      </w:r>
    </w:p>
    <w:p w14:paraId="6A78FBFF" w14:textId="6EDD2A4F" w:rsidR="003112BC" w:rsidRDefault="00FB280E" w:rsidP="003112BC">
      <w:pPr>
        <w:pStyle w:val="code"/>
        <w:ind w:left="0" w:firstLine="0"/>
      </w:pPr>
      <w:r>
        <w:t xml:space="preserve">// </w:t>
      </w:r>
      <w:r w:rsidR="003112BC">
        <w:t>require 'open-</w:t>
      </w:r>
      <w:proofErr w:type="spellStart"/>
      <w:r w:rsidR="003112BC">
        <w:t>uri</w:t>
      </w:r>
      <w:proofErr w:type="spellEnd"/>
      <w:r w:rsidR="003112BC">
        <w:t>'</w:t>
      </w:r>
    </w:p>
    <w:p w14:paraId="661581FD" w14:textId="77777777" w:rsidR="003112BC" w:rsidRDefault="003112BC" w:rsidP="003112BC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051B22F1" wp14:editId="7D1825EE">
                <wp:extent cx="2312670" cy="0"/>
                <wp:effectExtent l="0" t="0" r="0" b="0"/>
                <wp:docPr id="54" name="Straight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3661E6F8" id="Straight Connector 54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19F6449A" w14:textId="77777777" w:rsidR="003112BC" w:rsidRDefault="003112BC" w:rsidP="0077553E">
      <w:pPr>
        <w:pStyle w:val="line"/>
        <w:ind w:left="0"/>
      </w:pPr>
    </w:p>
    <w:p w14:paraId="263C91C8" w14:textId="2798DA84" w:rsidR="00C105D8" w:rsidRPr="002C4054" w:rsidRDefault="00C105D8" w:rsidP="00C105D8">
      <w:pPr>
        <w:pStyle w:val="sectiontitle0"/>
      </w:pPr>
      <w:r>
        <w:t>CGI/Template Concept</w:t>
      </w:r>
    </w:p>
    <w:p w14:paraId="27E0BE39" w14:textId="242B2A72" w:rsidR="009A2231" w:rsidRPr="00FA12E6" w:rsidRDefault="009A2231" w:rsidP="00AC0ABA">
      <w:pPr>
        <w:pStyle w:val="ListParagraph"/>
        <w:numPr>
          <w:ilvl w:val="0"/>
          <w:numId w:val="40"/>
        </w:numPr>
        <w:ind w:left="0"/>
      </w:pPr>
      <w:r>
        <w:t xml:space="preserve"> </w:t>
      </w:r>
      <w:r w:rsidRPr="00481673">
        <mc:AlternateContent>
          <mc:Choice Requires="wps">
            <w:drawing>
              <wp:inline distT="0" distB="0" distL="0" distR="0" wp14:anchorId="107ACFE7" wp14:editId="52868511">
                <wp:extent cx="2312670" cy="0"/>
                <wp:effectExtent l="0" t="0" r="0" b="0"/>
                <wp:docPr id="55" name="Straight Connector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F9B8138" id="Straight Connector 55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7397E4A5" w14:textId="506DBB04" w:rsidR="009A2231" w:rsidRDefault="009A2231" w:rsidP="009A2231">
      <w:pPr>
        <w:pStyle w:val="code"/>
        <w:ind w:left="0" w:firstLine="0"/>
      </w:pPr>
      <w:r>
        <w:t>Str = &lt;&lt;END &lt;html&gt; END</w:t>
      </w:r>
    </w:p>
    <w:p w14:paraId="697F1F5E" w14:textId="77777777" w:rsidR="009A2231" w:rsidRDefault="009A2231" w:rsidP="009A2231">
      <w:pPr>
        <w:pStyle w:val="code"/>
        <w:ind w:left="0" w:firstLine="0"/>
      </w:pPr>
      <w:r>
        <w:t>print "Content-Type: text/</w:t>
      </w:r>
      <w:proofErr w:type="spellStart"/>
      <w:proofErr w:type="gramStart"/>
      <w:r>
        <w:t>html;charset</w:t>
      </w:r>
      <w:proofErr w:type="spellEnd"/>
      <w:proofErr w:type="gramEnd"/>
      <w:r>
        <w:t>=UTF-8\n"</w:t>
      </w:r>
    </w:p>
    <w:p w14:paraId="4CE34B57" w14:textId="77777777" w:rsidR="009A2231" w:rsidRDefault="009A2231" w:rsidP="009A2231">
      <w:pPr>
        <w:pStyle w:val="code"/>
        <w:ind w:left="0" w:firstLine="0"/>
      </w:pPr>
      <w:r>
        <w:t>print "Content-Length: #{</w:t>
      </w:r>
      <w:proofErr w:type="spellStart"/>
      <w:proofErr w:type="gramStart"/>
      <w:r>
        <w:t>str.size</w:t>
      </w:r>
      <w:proofErr w:type="spellEnd"/>
      <w:proofErr w:type="gramEnd"/>
      <w:r>
        <w:t>}\n"</w:t>
      </w:r>
    </w:p>
    <w:p w14:paraId="6C03CCFB" w14:textId="3DADD096" w:rsidR="009A2231" w:rsidRDefault="009A2231" w:rsidP="009A2231">
      <w:pPr>
        <w:pStyle w:val="code"/>
        <w:ind w:left="0" w:firstLine="0"/>
      </w:pPr>
      <w:r>
        <w:t>print "Connection: close\n\n"</w:t>
      </w:r>
      <w:r>
        <w:t xml:space="preserve">; </w:t>
      </w:r>
      <w:r>
        <w:t>puts</w:t>
      </w:r>
    </w:p>
    <w:p w14:paraId="15BAAE57" w14:textId="68DBB470" w:rsidR="009A2231" w:rsidRDefault="009A2231" w:rsidP="009A2231">
      <w:pPr>
        <w:pStyle w:val="code"/>
        <w:ind w:left="0" w:firstLine="0"/>
      </w:pPr>
      <w:r>
        <w:t>print str</w:t>
      </w:r>
    </w:p>
    <w:p w14:paraId="252B7D83" w14:textId="77777777" w:rsidR="009A2231" w:rsidRDefault="009A2231" w:rsidP="009A2231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0DABC734" wp14:editId="1205CA32">
                <wp:extent cx="2312670" cy="0"/>
                <wp:effectExtent l="0" t="0" r="0" b="0"/>
                <wp:docPr id="56" name="Straight Connector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410D6C8" id="Straight Connector 56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058FAA93" w14:textId="3CF756EC" w:rsidR="00054D64" w:rsidRDefault="00054D64" w:rsidP="00054D64">
      <w:pPr>
        <w:pStyle w:val="ListParagraph"/>
        <w:numPr>
          <w:ilvl w:val="0"/>
          <w:numId w:val="40"/>
        </w:numPr>
      </w:pPr>
      <w:proofErr w:type="spellStart"/>
      <w:r>
        <w:t>CGI#params</w:t>
      </w:r>
      <w:proofErr w:type="spellEnd"/>
      <w:r>
        <w:t xml:space="preserve"> collect request as hash</w:t>
      </w:r>
    </w:p>
    <w:p w14:paraId="182EA3CB" w14:textId="77777777" w:rsidR="00A93E0C" w:rsidRPr="00FA12E6" w:rsidRDefault="00A93E0C" w:rsidP="00A93E0C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34C40143" wp14:editId="5E713B43">
                <wp:extent cx="2312670" cy="0"/>
                <wp:effectExtent l="0" t="0" r="0" b="0"/>
                <wp:docPr id="59" name="Straight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77C455BB" id="Straight Connector 59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7FEB54F5" w14:textId="0040C406" w:rsidR="00A93E0C" w:rsidRDefault="00A93E0C" w:rsidP="00A93E0C">
      <w:pPr>
        <w:pStyle w:val="code"/>
        <w:ind w:left="0" w:firstLine="0"/>
      </w:pPr>
      <w:proofErr w:type="spellStart"/>
      <w:r>
        <w:t>url</w:t>
      </w:r>
      <w:proofErr w:type="spellEnd"/>
      <w:r>
        <w:t>/</w:t>
      </w:r>
      <w:proofErr w:type="spellStart"/>
      <w:r>
        <w:t>script?</w:t>
      </w:r>
      <w:r w:rsidR="00AB4A1C">
        <w:t>a</w:t>
      </w:r>
      <w:proofErr w:type="spellEnd"/>
      <w:r>
        <w:t>="</w:t>
      </w:r>
      <w:r w:rsidR="00AB4A1C">
        <w:t>1</w:t>
      </w:r>
      <w:r>
        <w:t>"&amp;</w:t>
      </w:r>
      <w:r w:rsidR="00AB4A1C">
        <w:t>a</w:t>
      </w:r>
      <w:r>
        <w:t>="</w:t>
      </w:r>
      <w:r w:rsidR="00AB4A1C">
        <w:t>2</w:t>
      </w:r>
      <w:r>
        <w:t>"</w:t>
      </w:r>
      <w:r w:rsidR="00AB4A1C">
        <w:t>&amp;b=3</w:t>
      </w:r>
    </w:p>
    <w:p w14:paraId="4C333862" w14:textId="77777777" w:rsidR="00AB4A1C" w:rsidRDefault="00AB4A1C" w:rsidP="00A93E0C">
      <w:pPr>
        <w:pStyle w:val="code"/>
        <w:ind w:left="0" w:firstLine="0"/>
      </w:pPr>
    </w:p>
    <w:p w14:paraId="64994834" w14:textId="4A32870E" w:rsidR="00A93E0C" w:rsidRDefault="00AB4A1C" w:rsidP="00A93E0C">
      <w:pPr>
        <w:pStyle w:val="code"/>
        <w:ind w:left="0" w:firstLine="0"/>
      </w:pPr>
      <w:r>
        <w:t>require '</w:t>
      </w:r>
      <w:proofErr w:type="spellStart"/>
      <w:r>
        <w:t>cgi</w:t>
      </w:r>
      <w:proofErr w:type="spellEnd"/>
      <w:r>
        <w:t>'</w:t>
      </w:r>
    </w:p>
    <w:p w14:paraId="27430AF1" w14:textId="3975DEA4" w:rsidR="00AB4A1C" w:rsidRDefault="00AB4A1C" w:rsidP="00A93E0C">
      <w:pPr>
        <w:pStyle w:val="code"/>
        <w:ind w:left="0" w:firstLine="0"/>
      </w:pPr>
      <w:proofErr w:type="spellStart"/>
      <w:r>
        <w:t>cgi</w:t>
      </w:r>
      <w:proofErr w:type="spellEnd"/>
      <w:r>
        <w:t xml:space="preserve"> = </w:t>
      </w:r>
      <w:proofErr w:type="spellStart"/>
      <w:r>
        <w:t>CGI.new</w:t>
      </w:r>
      <w:proofErr w:type="spellEnd"/>
      <w:r>
        <w:t xml:space="preserve">; </w:t>
      </w:r>
      <w:proofErr w:type="spellStart"/>
      <w:r>
        <w:t>cgi.user_agent</w:t>
      </w:r>
      <w:proofErr w:type="spellEnd"/>
    </w:p>
    <w:p w14:paraId="79EB1284" w14:textId="7FA2BF9C" w:rsidR="00AB4A1C" w:rsidRDefault="00AB4A1C" w:rsidP="00A93E0C">
      <w:pPr>
        <w:pStyle w:val="code"/>
        <w:ind w:left="0" w:firstLine="0"/>
      </w:pPr>
      <w:proofErr w:type="spellStart"/>
      <w:r>
        <w:t>cgi</w:t>
      </w:r>
      <w:proofErr w:type="spellEnd"/>
      <w:r>
        <w:t>["a"]</w:t>
      </w:r>
      <w:proofErr w:type="gramStart"/>
      <w:r>
        <w:tab/>
      </w:r>
      <w:r w:rsidR="004E1B8B">
        <w:t xml:space="preserve">  </w:t>
      </w:r>
      <w:r>
        <w:t>#</w:t>
      </w:r>
      <w:proofErr w:type="gramEnd"/>
      <w:r>
        <w:t xml:space="preserve"> ["1", "2"], </w:t>
      </w:r>
      <w:r>
        <w:tab/>
      </w:r>
      <w:proofErr w:type="spellStart"/>
      <w:r>
        <w:t>cgi.keys</w:t>
      </w:r>
      <w:proofErr w:type="spellEnd"/>
      <w:r>
        <w:t xml:space="preserve">  # ["a", "b"]</w:t>
      </w:r>
    </w:p>
    <w:p w14:paraId="3A23A9C8" w14:textId="4897EC7C" w:rsidR="004E1B8B" w:rsidRDefault="004E1B8B" w:rsidP="00A93E0C">
      <w:pPr>
        <w:pStyle w:val="code"/>
        <w:ind w:left="0" w:firstLine="0"/>
      </w:pPr>
      <w:proofErr w:type="spellStart"/>
      <w:proofErr w:type="gramStart"/>
      <w:r>
        <w:t>cgi.params</w:t>
      </w:r>
      <w:proofErr w:type="spellEnd"/>
      <w:proofErr w:type="gramEnd"/>
      <w:r>
        <w:t xml:space="preserve">  # {"a"=&gt;</w:t>
      </w:r>
      <w:r>
        <w:t>["1", "2"]</w:t>
      </w:r>
      <w:r>
        <w:t>, "b"=&gt;"3"}</w:t>
      </w:r>
    </w:p>
    <w:p w14:paraId="5192E769" w14:textId="166D740E" w:rsidR="00C619D5" w:rsidRDefault="00C619D5" w:rsidP="00A93E0C">
      <w:pPr>
        <w:pStyle w:val="code"/>
        <w:ind w:left="0" w:firstLine="0"/>
      </w:pPr>
      <w:r>
        <w:t>------------------</w:t>
      </w:r>
    </w:p>
    <w:p w14:paraId="0009EC4C" w14:textId="3B737ECE" w:rsidR="00C619D5" w:rsidRDefault="00C619D5" w:rsidP="00A93E0C">
      <w:pPr>
        <w:pStyle w:val="code"/>
        <w:ind w:left="0" w:firstLine="0"/>
      </w:pPr>
      <w:r>
        <w:t xml:space="preserve">p </w:t>
      </w:r>
      <w:proofErr w:type="spellStart"/>
      <w:proofErr w:type="gramStart"/>
      <w:r>
        <w:t>cgi.params</w:t>
      </w:r>
      <w:proofErr w:type="spellEnd"/>
      <w:proofErr w:type="gramEnd"/>
      <w:r>
        <w:t xml:space="preserve">["a"] if </w:t>
      </w:r>
      <w:proofErr w:type="spellStart"/>
      <w:r>
        <w:t>cgi.params</w:t>
      </w:r>
      <w:proofErr w:type="spellEnd"/>
      <w:r>
        <w:t>["a"] != "</w:t>
      </w:r>
      <w:r w:rsidR="000E15AB">
        <w:t>"</w:t>
      </w:r>
    </w:p>
    <w:p w14:paraId="4B6973BE" w14:textId="63747595" w:rsidR="000E15AB" w:rsidRDefault="000E15AB" w:rsidP="000E15AB">
      <w:pPr>
        <w:pStyle w:val="code"/>
        <w:ind w:left="0" w:firstLine="0"/>
      </w:pPr>
      <w:proofErr w:type="spellStart"/>
      <w:r>
        <w:t>cgi.out</w:t>
      </w:r>
      <w:proofErr w:type="spellEnd"/>
      <w:r>
        <w:t xml:space="preserve"> do</w:t>
      </w:r>
      <w:r>
        <w:t xml:space="preserve">; </w:t>
      </w:r>
      <w:r>
        <w:t>cgi.html do</w:t>
      </w:r>
    </w:p>
    <w:p w14:paraId="278A18F7" w14:textId="30F27FA5" w:rsidR="000E15AB" w:rsidRDefault="000E15AB" w:rsidP="000E15AB">
      <w:pPr>
        <w:pStyle w:val="code"/>
        <w:ind w:left="0" w:firstLine="0"/>
      </w:pPr>
      <w:r>
        <w:t xml:space="preserve">    </w:t>
      </w:r>
      <w:proofErr w:type="spellStart"/>
      <w:proofErr w:type="gramStart"/>
      <w:r>
        <w:t>cgi.head</w:t>
      </w:r>
      <w:proofErr w:type="spellEnd"/>
      <w:proofErr w:type="gramEnd"/>
      <w:r>
        <w:t xml:space="preserve"> {</w:t>
      </w:r>
      <w:proofErr w:type="spellStart"/>
      <w:r>
        <w:t>cgi.title</w:t>
      </w:r>
      <w:proofErr w:type="spellEnd"/>
      <w:r>
        <w:t xml:space="preserve"> {"this is a </w:t>
      </w:r>
      <w:proofErr w:type="spellStart"/>
      <w:r>
        <w:t>cgi</w:t>
      </w:r>
      <w:proofErr w:type="spellEnd"/>
      <w:r>
        <w:t xml:space="preserve"> program"}} +</w:t>
      </w:r>
    </w:p>
    <w:p w14:paraId="77EC8681" w14:textId="77777777" w:rsidR="000E15AB" w:rsidRDefault="000E15AB" w:rsidP="000E15AB">
      <w:pPr>
        <w:pStyle w:val="code"/>
      </w:pPr>
      <w:proofErr w:type="spellStart"/>
      <w:proofErr w:type="gramStart"/>
      <w:r>
        <w:t>cgi.body</w:t>
      </w:r>
      <w:proofErr w:type="spellEnd"/>
      <w:proofErr w:type="gramEnd"/>
      <w:r>
        <w:t xml:space="preserve"> do</w:t>
      </w:r>
    </w:p>
    <w:p w14:paraId="47F10DB5" w14:textId="3EB8FA91" w:rsidR="000E15AB" w:rsidRDefault="00110881" w:rsidP="000E15AB">
      <w:pPr>
        <w:pStyle w:val="code"/>
      </w:pPr>
      <w:r>
        <w:t xml:space="preserve">    </w:t>
      </w:r>
      <w:r w:rsidR="000E15AB">
        <w:t>cgi.h1 {"</w:t>
      </w:r>
      <w:proofErr w:type="gramStart"/>
      <w:r w:rsidR="000E15AB">
        <w:t>your</w:t>
      </w:r>
      <w:proofErr w:type="gramEnd"/>
      <w:r w:rsidR="000E15AB">
        <w:t xml:space="preserve"> submit from the form are:"} +</w:t>
      </w:r>
    </w:p>
    <w:p w14:paraId="58D46F2A" w14:textId="139F5002" w:rsidR="000E15AB" w:rsidRDefault="00110881" w:rsidP="00110881">
      <w:pPr>
        <w:pStyle w:val="code"/>
      </w:pPr>
      <w:r>
        <w:t xml:space="preserve">    </w:t>
      </w:r>
      <w:proofErr w:type="spellStart"/>
      <w:proofErr w:type="gramStart"/>
      <w:r w:rsidR="000E15AB">
        <w:t>cgi.p</w:t>
      </w:r>
      <w:proofErr w:type="spellEnd"/>
      <w:proofErr w:type="gramEnd"/>
      <w:r w:rsidR="000E15AB">
        <w:t xml:space="preserve"> {p1} + </w:t>
      </w:r>
      <w:proofErr w:type="spellStart"/>
      <w:r w:rsidR="000E15AB">
        <w:t>cgi.p</w:t>
      </w:r>
      <w:proofErr w:type="spellEnd"/>
      <w:r w:rsidR="000E15AB">
        <w:t xml:space="preserve"> {p2}</w:t>
      </w:r>
      <w:r>
        <w:t xml:space="preserve">; </w:t>
      </w:r>
      <w:r w:rsidR="000E15AB">
        <w:t>end</w:t>
      </w:r>
      <w:r>
        <w:t xml:space="preserve">; </w:t>
      </w:r>
      <w:r w:rsidR="000E15AB">
        <w:t>end</w:t>
      </w:r>
      <w:r>
        <w:t xml:space="preserve">; </w:t>
      </w:r>
      <w:r w:rsidR="000E15AB">
        <w:t>end</w:t>
      </w:r>
    </w:p>
    <w:p w14:paraId="0227325E" w14:textId="77777777" w:rsidR="00A93E0C" w:rsidRDefault="00A93E0C" w:rsidP="00A93E0C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38FB549A" wp14:editId="1CE97AEE">
                <wp:extent cx="2312670" cy="0"/>
                <wp:effectExtent l="0" t="0" r="0" b="0"/>
                <wp:docPr id="60" name="Straight Connector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50658E7F" id="Straight Connector 60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64285D16" w14:textId="45818FBA" w:rsidR="006267C1" w:rsidRDefault="006267C1" w:rsidP="006267C1">
      <w:pPr>
        <w:pStyle w:val="ListParagraph"/>
        <w:numPr>
          <w:ilvl w:val="0"/>
          <w:numId w:val="40"/>
        </w:numPr>
      </w:pPr>
      <w:r>
        <w:t>Cookie</w:t>
      </w:r>
      <w:r w:rsidR="00962C3A">
        <w:t>:</w:t>
      </w:r>
      <w:r w:rsidR="00962C3A" w:rsidRPr="00962C3A">
        <w:t xml:space="preserve"> </w:t>
      </w:r>
      <w:proofErr w:type="gramStart"/>
      <w:r w:rsidR="00962C3A" w:rsidRPr="00EC60A1">
        <w:t>CGI::</w:t>
      </w:r>
      <w:proofErr w:type="gramEnd"/>
      <w:r w:rsidR="00962C3A" w:rsidRPr="00EC60A1">
        <w:t>Cookie</w:t>
      </w:r>
      <w:r w:rsidR="0008692D">
        <w:t>, save in browser</w:t>
      </w:r>
    </w:p>
    <w:p w14:paraId="7B87FE57" w14:textId="77777777" w:rsidR="006267C1" w:rsidRPr="00FA12E6" w:rsidRDefault="006267C1" w:rsidP="006267C1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2410181F" wp14:editId="187A2D37">
                <wp:extent cx="2312670" cy="0"/>
                <wp:effectExtent l="0" t="0" r="0" b="0"/>
                <wp:docPr id="61" name="Straight Connector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6E98113" id="Straight Connector 61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583A2FB2" w14:textId="540BAC5C" w:rsidR="003B3C80" w:rsidRDefault="003B3C80" w:rsidP="003B3C80">
      <w:pPr>
        <w:pStyle w:val="code"/>
        <w:ind w:left="0" w:firstLine="0"/>
      </w:pPr>
      <w:r>
        <w:t>require '</w:t>
      </w:r>
      <w:proofErr w:type="spellStart"/>
      <w:r>
        <w:t>cgi</w:t>
      </w:r>
      <w:proofErr w:type="spellEnd"/>
      <w:r>
        <w:t>'</w:t>
      </w:r>
      <w:r>
        <w:t>;</w:t>
      </w:r>
      <w:r w:rsidRPr="003B3C80">
        <w:t xml:space="preserve"> </w:t>
      </w:r>
      <w:proofErr w:type="spellStart"/>
      <w:r>
        <w:t>cgi</w:t>
      </w:r>
      <w:proofErr w:type="spellEnd"/>
      <w:r>
        <w:t xml:space="preserve"> = </w:t>
      </w:r>
      <w:proofErr w:type="spellStart"/>
      <w:r>
        <w:t>CGI.new</w:t>
      </w:r>
      <w:proofErr w:type="spellEnd"/>
      <w:r>
        <w:t>("html5")</w:t>
      </w:r>
    </w:p>
    <w:p w14:paraId="369DA11A" w14:textId="0A6CD5D2" w:rsidR="003B3C80" w:rsidRDefault="003B3C80" w:rsidP="00D02898">
      <w:pPr>
        <w:pStyle w:val="code"/>
        <w:ind w:left="0" w:firstLine="0"/>
      </w:pPr>
      <w:proofErr w:type="spellStart"/>
      <w:r>
        <w:t>c_name</w:t>
      </w:r>
      <w:proofErr w:type="spellEnd"/>
      <w:r>
        <w:t xml:space="preserve">, </w:t>
      </w:r>
      <w:proofErr w:type="spellStart"/>
      <w:r>
        <w:t>c_val</w:t>
      </w:r>
      <w:proofErr w:type="spellEnd"/>
      <w:r>
        <w:t xml:space="preserve"> = "visit, </w:t>
      </w:r>
      <w:proofErr w:type="spellStart"/>
      <w:proofErr w:type="gramStart"/>
      <w:r>
        <w:t>cig.cookie</w:t>
      </w:r>
      <w:proofErr w:type="spellEnd"/>
      <w:proofErr w:type="gramEnd"/>
      <w:r>
        <w:t>[</w:t>
      </w:r>
      <w:proofErr w:type="spellStart"/>
      <w:r>
        <w:t>c_name</w:t>
      </w:r>
      <w:proofErr w:type="spellEnd"/>
      <w:r>
        <w:t>]</w:t>
      </w:r>
      <w:r>
        <w:tab/>
        <w:t># access</w:t>
      </w:r>
    </w:p>
    <w:p w14:paraId="655C9C07" w14:textId="7FE068A6" w:rsidR="006267C1" w:rsidRDefault="003B3C80" w:rsidP="00D02898">
      <w:pPr>
        <w:pStyle w:val="code"/>
        <w:ind w:left="0" w:firstLine="0"/>
      </w:pPr>
      <w:proofErr w:type="spellStart"/>
      <w:r>
        <w:t>my</w:t>
      </w:r>
      <w:r w:rsidR="00EC60A1" w:rsidRPr="00EC60A1">
        <w:t>cookie</w:t>
      </w:r>
      <w:proofErr w:type="spellEnd"/>
      <w:r w:rsidR="00EC60A1" w:rsidRPr="00EC60A1">
        <w:t xml:space="preserve"> = </w:t>
      </w:r>
      <w:proofErr w:type="gramStart"/>
      <w:r w:rsidR="00EC60A1" w:rsidRPr="00EC60A1">
        <w:t>CGI::</w:t>
      </w:r>
      <w:proofErr w:type="spellStart"/>
      <w:proofErr w:type="gramEnd"/>
      <w:r w:rsidR="00EC60A1" w:rsidRPr="00EC60A1">
        <w:t>Cookie.new</w:t>
      </w:r>
      <w:proofErr w:type="spellEnd"/>
      <w:r w:rsidR="00EC60A1" w:rsidRPr="00EC60A1">
        <w:t>(</w:t>
      </w:r>
      <w:proofErr w:type="spellStart"/>
      <w:r w:rsidR="00EC60A1">
        <w:t>c_</w:t>
      </w:r>
      <w:r w:rsidR="00EC60A1" w:rsidRPr="00EC60A1">
        <w:t>name</w:t>
      </w:r>
      <w:proofErr w:type="spellEnd"/>
      <w:r w:rsidR="00EC60A1" w:rsidRPr="00EC60A1">
        <w:t xml:space="preserve">, </w:t>
      </w:r>
      <w:r>
        <w:t>(</w:t>
      </w:r>
      <w:r w:rsidR="00EC60A1" w:rsidRPr="00EC60A1">
        <w:t>c_val</w:t>
      </w:r>
      <w:r>
        <w:t>.to_i+1).</w:t>
      </w:r>
      <w:proofErr w:type="spellStart"/>
      <w:r>
        <w:t>to_s</w:t>
      </w:r>
      <w:proofErr w:type="spellEnd"/>
      <w:r w:rsidR="00EC60A1" w:rsidRPr="00EC60A1">
        <w:t>)</w:t>
      </w:r>
    </w:p>
    <w:p w14:paraId="5F1B9699" w14:textId="48629EA4" w:rsidR="003B3C80" w:rsidRDefault="003B3C80" w:rsidP="00D02898">
      <w:pPr>
        <w:pStyle w:val="code"/>
        <w:ind w:left="0" w:firstLine="0"/>
      </w:pPr>
      <w:proofErr w:type="spellStart"/>
      <w:proofErr w:type="gramStart"/>
      <w:r>
        <w:t>mycookie.expires</w:t>
      </w:r>
      <w:proofErr w:type="spellEnd"/>
      <w:proofErr w:type="gramEnd"/>
      <w:r>
        <w:t xml:space="preserve"> = </w:t>
      </w:r>
      <w:proofErr w:type="spellStart"/>
      <w:r>
        <w:t>Time.now</w:t>
      </w:r>
      <w:proofErr w:type="spellEnd"/>
      <w:r>
        <w:t xml:space="preserve"> + 30*24)3600</w:t>
      </w:r>
    </w:p>
    <w:p w14:paraId="6174770A" w14:textId="3E33FB2E" w:rsidR="00956319" w:rsidRDefault="00956319" w:rsidP="00D02898">
      <w:pPr>
        <w:pStyle w:val="code"/>
        <w:ind w:left="0" w:firstLine="0"/>
      </w:pPr>
      <w:proofErr w:type="spellStart"/>
      <w:proofErr w:type="gramStart"/>
      <w:r>
        <w:t>cgi.out</w:t>
      </w:r>
      <w:proofErr w:type="spellEnd"/>
      <w:r>
        <w:t>(</w:t>
      </w:r>
      <w:proofErr w:type="gramEnd"/>
      <w:r>
        <w:t>"cookie" =&gt;</w:t>
      </w:r>
      <w:r w:rsidR="003B3C80">
        <w:t xml:space="preserve"> </w:t>
      </w:r>
      <w:proofErr w:type="spellStart"/>
      <w:r w:rsidR="003B3C80">
        <w:t>my</w:t>
      </w:r>
      <w:r>
        <w:t>cookie</w:t>
      </w:r>
      <w:proofErr w:type="spellEnd"/>
      <w:r>
        <w:t>) {msg}</w:t>
      </w:r>
    </w:p>
    <w:p w14:paraId="2CDA9A67" w14:textId="77777777" w:rsidR="006267C1" w:rsidRDefault="006267C1" w:rsidP="006267C1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22254331" wp14:editId="0A8F68B9">
                <wp:extent cx="2312670" cy="0"/>
                <wp:effectExtent l="0" t="0" r="0" b="0"/>
                <wp:docPr id="62" name="Straight Connector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0AAE8275" id="Straight Connector 6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3A1A4867" w14:textId="11381F4F" w:rsidR="003B3C80" w:rsidRDefault="003B3C80" w:rsidP="003B3C80">
      <w:pPr>
        <w:pStyle w:val="ListParagraph"/>
        <w:numPr>
          <w:ilvl w:val="0"/>
          <w:numId w:val="40"/>
        </w:numPr>
      </w:pPr>
      <w:r>
        <w:t>Session</w:t>
      </w:r>
      <w:r w:rsidR="00962C3A">
        <w:t>:</w:t>
      </w:r>
    </w:p>
    <w:p w14:paraId="3D97B438" w14:textId="77777777" w:rsidR="006267C1" w:rsidRPr="00FA12E6" w:rsidRDefault="006267C1" w:rsidP="006267C1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7C88AD37" wp14:editId="226A1C94">
                <wp:extent cx="2312670" cy="0"/>
                <wp:effectExtent l="0" t="0" r="0" b="0"/>
                <wp:docPr id="63" name="Straight Connector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0BF052C1" id="Straight Connector 63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2620E359" w14:textId="6B22F486" w:rsidR="00962C3A" w:rsidRDefault="00962C3A" w:rsidP="00962C3A">
      <w:pPr>
        <w:pStyle w:val="code"/>
        <w:ind w:left="0" w:firstLine="0"/>
      </w:pPr>
      <w:r>
        <w:t>require '</w:t>
      </w:r>
      <w:proofErr w:type="spellStart"/>
      <w:r>
        <w:t>cgi</w:t>
      </w:r>
      <w:proofErr w:type="spellEnd"/>
      <w:r>
        <w:t>'</w:t>
      </w:r>
      <w:r>
        <w:t>; require '</w:t>
      </w:r>
      <w:proofErr w:type="spellStart"/>
      <w:r>
        <w:t>cgi</w:t>
      </w:r>
      <w:proofErr w:type="spellEnd"/>
      <w:r>
        <w:t>/session'</w:t>
      </w:r>
    </w:p>
    <w:p w14:paraId="5B8AC487" w14:textId="370BB450" w:rsidR="00962C3A" w:rsidRDefault="00962C3A" w:rsidP="00962C3A">
      <w:pPr>
        <w:pStyle w:val="code"/>
        <w:ind w:left="0" w:firstLine="0"/>
      </w:pPr>
      <w:proofErr w:type="spellStart"/>
      <w:r>
        <w:t>cgi</w:t>
      </w:r>
      <w:proofErr w:type="spellEnd"/>
      <w:r>
        <w:t xml:space="preserve"> = </w:t>
      </w:r>
      <w:proofErr w:type="spellStart"/>
      <w:r>
        <w:t>CGI.new</w:t>
      </w:r>
      <w:proofErr w:type="spellEnd"/>
      <w:r>
        <w:t>("html5")</w:t>
      </w:r>
    </w:p>
    <w:p w14:paraId="453706DE" w14:textId="77777777" w:rsidR="00192BE9" w:rsidRDefault="00962C3A" w:rsidP="00962C3A">
      <w:pPr>
        <w:pStyle w:val="code"/>
        <w:ind w:left="0" w:firstLine="0"/>
      </w:pPr>
      <w:r>
        <w:t xml:space="preserve">session = </w:t>
      </w:r>
      <w:proofErr w:type="gramStart"/>
      <w:r>
        <w:t>CGI::</w:t>
      </w:r>
      <w:proofErr w:type="spellStart"/>
      <w:proofErr w:type="gramEnd"/>
      <w:r>
        <w:t>Session.new</w:t>
      </w:r>
      <w:proofErr w:type="spellEnd"/>
      <w:r>
        <w:t>(</w:t>
      </w:r>
      <w:proofErr w:type="spellStart"/>
      <w:r>
        <w:t>cgi</w:t>
      </w:r>
      <w:proofErr w:type="spellEnd"/>
      <w:r>
        <w:t xml:space="preserve">, </w:t>
      </w:r>
    </w:p>
    <w:p w14:paraId="57112FD0" w14:textId="1E063315" w:rsidR="00962C3A" w:rsidRDefault="00192BE9" w:rsidP="00962C3A">
      <w:pPr>
        <w:pStyle w:val="code"/>
        <w:ind w:left="0" w:firstLine="0"/>
      </w:pPr>
      <w:r>
        <w:t xml:space="preserve">    </w:t>
      </w:r>
      <w:r w:rsidR="00962C3A">
        <w:t>"</w:t>
      </w:r>
      <w:proofErr w:type="spellStart"/>
      <w:r w:rsidR="00962C3A">
        <w:t>s</w:t>
      </w:r>
      <w:r>
        <w:t>ession</w:t>
      </w:r>
      <w:r w:rsidR="00962C3A">
        <w:t>_key</w:t>
      </w:r>
      <w:proofErr w:type="spellEnd"/>
      <w:r w:rsidR="00962C3A">
        <w:t>" =&gt; "</w:t>
      </w:r>
      <w:proofErr w:type="spellStart"/>
      <w:r w:rsidR="00962C3A">
        <w:t>mysession</w:t>
      </w:r>
      <w:proofErr w:type="spellEnd"/>
      <w:r w:rsidR="00962C3A">
        <w:t>"</w:t>
      </w:r>
      <w:r>
        <w:t>, "</w:t>
      </w:r>
      <w:proofErr w:type="spellStart"/>
      <w:r>
        <w:t>session_expires</w:t>
      </w:r>
      <w:proofErr w:type="spellEnd"/>
      <w:r>
        <w:t>"=&gt; …</w:t>
      </w:r>
      <w:r w:rsidR="00962C3A">
        <w:t>)</w:t>
      </w:r>
    </w:p>
    <w:p w14:paraId="1648EFDF" w14:textId="2A7A3506" w:rsidR="007B5B74" w:rsidRDefault="007B5B74" w:rsidP="00962C3A">
      <w:pPr>
        <w:pStyle w:val="code"/>
        <w:ind w:left="0" w:firstLine="0"/>
      </w:pPr>
      <w:r>
        <w:t>session['visit'] = (session['visit</w:t>
      </w:r>
      <w:proofErr w:type="gramStart"/>
      <w:r>
        <w:t>']|</w:t>
      </w:r>
      <w:proofErr w:type="gramEnd"/>
      <w:r>
        <w:t>|0).</w:t>
      </w:r>
      <w:proofErr w:type="spellStart"/>
      <w:r>
        <w:t>to_i</w:t>
      </w:r>
      <w:proofErr w:type="spellEnd"/>
      <w:r>
        <w:t xml:space="preserve"> + 1</w:t>
      </w:r>
    </w:p>
    <w:p w14:paraId="412E5976" w14:textId="14D9FE52" w:rsidR="006267C1" w:rsidRDefault="007B5B74" w:rsidP="00154B1A">
      <w:pPr>
        <w:pStyle w:val="code"/>
        <w:ind w:left="0" w:firstLine="0"/>
      </w:pPr>
      <w:proofErr w:type="spellStart"/>
      <w:proofErr w:type="gramStart"/>
      <w:r>
        <w:t>session.close</w:t>
      </w:r>
      <w:proofErr w:type="spellEnd"/>
      <w:proofErr w:type="gramEnd"/>
      <w:r w:rsidR="0008692D">
        <w:tab/>
        <w:t># store on server</w:t>
      </w:r>
    </w:p>
    <w:p w14:paraId="2A2AD970" w14:textId="6CB88A08" w:rsidR="006267C1" w:rsidRDefault="006267C1" w:rsidP="006267C1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5BD72E82" wp14:editId="69201BC6">
                <wp:extent cx="2312670" cy="0"/>
                <wp:effectExtent l="0" t="0" r="0" b="0"/>
                <wp:docPr id="64" name="Straight Connector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0A299E2B" id="Straight Connector 64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1B63E6FE" w14:textId="00D47300" w:rsidR="00A12E4B" w:rsidRDefault="008550F6" w:rsidP="00A12E4B">
      <w:pPr>
        <w:pStyle w:val="ListParagraph"/>
        <w:numPr>
          <w:ilvl w:val="0"/>
          <w:numId w:val="40"/>
        </w:numPr>
      </w:pPr>
      <w:r>
        <w:t>Template</w:t>
      </w:r>
    </w:p>
    <w:p w14:paraId="714C72D5" w14:textId="6CCFA32E" w:rsidR="00DA418A" w:rsidRDefault="00DA418A" w:rsidP="00DA418A">
      <w:pPr>
        <w:pStyle w:val="ListParagraph"/>
        <w:numPr>
          <w:ilvl w:val="1"/>
          <w:numId w:val="40"/>
        </w:numPr>
      </w:pPr>
      <w:r>
        <w:t xml:space="preserve">ERB: </w:t>
      </w:r>
      <w:proofErr w:type="spellStart"/>
      <w:r>
        <w:t>filename.ouput_type.erb</w:t>
      </w:r>
      <w:proofErr w:type="spellEnd"/>
    </w:p>
    <w:p w14:paraId="62A14D8D" w14:textId="77777777" w:rsidR="00A12E4B" w:rsidRPr="00FA12E6" w:rsidRDefault="00A12E4B" w:rsidP="00A12E4B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73C048FE" wp14:editId="32BD2FC9">
                <wp:extent cx="2312670" cy="0"/>
                <wp:effectExtent l="0" t="0" r="0" b="0"/>
                <wp:docPr id="65" name="Straight Connector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492CC579" id="Straight Connector 65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5B611327" w14:textId="6F0703DD" w:rsidR="00105C93" w:rsidRDefault="00105C93" w:rsidP="00A12E4B">
      <w:pPr>
        <w:pStyle w:val="code"/>
        <w:ind w:left="0" w:firstLine="0"/>
      </w:pPr>
      <w:r>
        <w:t xml:space="preserve">&lt;% code %&gt;, % whole line code, </w:t>
      </w:r>
    </w:p>
    <w:p w14:paraId="61290BAA" w14:textId="16F4B572" w:rsidR="00A12E4B" w:rsidRDefault="00105C93" w:rsidP="00A12E4B">
      <w:pPr>
        <w:pStyle w:val="code"/>
        <w:ind w:left="0" w:firstLine="0"/>
      </w:pPr>
      <w:r>
        <w:t>&lt;%= expression %&gt;, &lt;% #comment %&gt;</w:t>
      </w:r>
    </w:p>
    <w:p w14:paraId="44E18A1D" w14:textId="77777777" w:rsidR="0077102C" w:rsidRDefault="0077102C" w:rsidP="00A12E4B">
      <w:pPr>
        <w:pStyle w:val="code"/>
        <w:ind w:left="0" w:firstLine="0"/>
      </w:pPr>
    </w:p>
    <w:p w14:paraId="16C30BAB" w14:textId="657D22C3" w:rsidR="00105C93" w:rsidRDefault="00105C93" w:rsidP="00A12E4B">
      <w:pPr>
        <w:pStyle w:val="code"/>
        <w:ind w:left="0" w:firstLine="0"/>
      </w:pPr>
      <w:r>
        <w:t>require '</w:t>
      </w:r>
      <w:proofErr w:type="spellStart"/>
      <w:r>
        <w:t>erb</w:t>
      </w:r>
      <w:proofErr w:type="spellEnd"/>
      <w:r>
        <w:t>'</w:t>
      </w:r>
    </w:p>
    <w:p w14:paraId="7A45DEB1" w14:textId="360F0892" w:rsidR="00105C93" w:rsidRDefault="0077102C" w:rsidP="00105C93">
      <w:pPr>
        <w:pStyle w:val="code"/>
        <w:ind w:left="0" w:firstLine="0"/>
      </w:pPr>
      <w:r>
        <w:t xml:space="preserve">class List; </w:t>
      </w:r>
      <w:proofErr w:type="spellStart"/>
      <w:r>
        <w:t>attr_</w:t>
      </w:r>
      <w:proofErr w:type="gramStart"/>
      <w:r>
        <w:t>accessor</w:t>
      </w:r>
      <w:proofErr w:type="spellEnd"/>
      <w:r>
        <w:t xml:space="preserve"> :items</w:t>
      </w:r>
      <w:proofErr w:type="gramEnd"/>
    </w:p>
    <w:p w14:paraId="79C88773" w14:textId="030FA037" w:rsidR="0077102C" w:rsidRDefault="0077102C" w:rsidP="0077102C">
      <w:pPr>
        <w:pStyle w:val="code"/>
        <w:ind w:left="0" w:firstLine="144"/>
      </w:pPr>
      <w:r>
        <w:t>def initialize(items); items = items; end</w:t>
      </w:r>
    </w:p>
    <w:p w14:paraId="24651A08" w14:textId="3F1C1EBD" w:rsidR="00105C93" w:rsidRDefault="0077102C" w:rsidP="0077102C">
      <w:pPr>
        <w:pStyle w:val="code"/>
        <w:ind w:left="0" w:firstLine="144"/>
      </w:pPr>
      <w:r>
        <w:t xml:space="preserve">def bind; </w:t>
      </w:r>
      <w:proofErr w:type="gramStart"/>
      <w:r>
        <w:t>binding(</w:t>
      </w:r>
      <w:proofErr w:type="gramEnd"/>
      <w:r>
        <w:t>); end; end</w:t>
      </w:r>
      <w:r>
        <w:tab/>
        <w:t xml:space="preserve"># filter can access </w:t>
      </w:r>
      <w:proofErr w:type="spellStart"/>
      <w:r>
        <w:t>inst</w:t>
      </w:r>
      <w:proofErr w:type="spellEnd"/>
      <w:r>
        <w:t xml:space="preserve"> v</w:t>
      </w:r>
    </w:p>
    <w:p w14:paraId="6A313096" w14:textId="0B22DB9D" w:rsidR="0077102C" w:rsidRDefault="0077102C" w:rsidP="0012590D">
      <w:pPr>
        <w:pStyle w:val="code"/>
        <w:ind w:left="0" w:firstLine="0"/>
      </w:pPr>
    </w:p>
    <w:p w14:paraId="534FC610" w14:textId="7E742A1A" w:rsidR="0012590D" w:rsidRDefault="0012590D" w:rsidP="0012590D">
      <w:pPr>
        <w:pStyle w:val="code"/>
        <w:ind w:left="0" w:firstLine="0"/>
      </w:pPr>
      <w:r>
        <w:t xml:space="preserve">list = </w:t>
      </w:r>
      <w:proofErr w:type="spellStart"/>
      <w:proofErr w:type="gramStart"/>
      <w:r>
        <w:t>List.new</w:t>
      </w:r>
      <w:proofErr w:type="spellEnd"/>
      <w:r>
        <w:t>(</w:t>
      </w:r>
      <w:proofErr w:type="gramEnd"/>
      <w:r>
        <w:t>["egg", "milk"])</w:t>
      </w:r>
    </w:p>
    <w:p w14:paraId="49801391" w14:textId="32A22EC1" w:rsidR="0012590D" w:rsidRDefault="0012590D" w:rsidP="0012590D">
      <w:pPr>
        <w:pStyle w:val="code"/>
        <w:ind w:left="0" w:firstLine="0"/>
      </w:pPr>
      <w:r>
        <w:t xml:space="preserve">render = </w:t>
      </w:r>
      <w:proofErr w:type="spellStart"/>
      <w:r>
        <w:t>ERB.new</w:t>
      </w:r>
      <w:proofErr w:type="spellEnd"/>
      <w:r>
        <w:t>(template)</w:t>
      </w:r>
    </w:p>
    <w:p w14:paraId="12E869AC" w14:textId="38D7D36A" w:rsidR="0012590D" w:rsidRDefault="0012590D" w:rsidP="0012590D">
      <w:pPr>
        <w:pStyle w:val="code"/>
        <w:ind w:left="0" w:firstLine="0"/>
      </w:pPr>
      <w:r>
        <w:t xml:space="preserve">puts output = </w:t>
      </w:r>
      <w:proofErr w:type="spellStart"/>
      <w:proofErr w:type="gramStart"/>
      <w:r>
        <w:t>render.result</w:t>
      </w:r>
      <w:proofErr w:type="spellEnd"/>
      <w:proofErr w:type="gramEnd"/>
      <w:r>
        <w:t>(</w:t>
      </w:r>
      <w:proofErr w:type="spellStart"/>
      <w:r>
        <w:t>list.bind</w:t>
      </w:r>
      <w:proofErr w:type="spellEnd"/>
      <w:r>
        <w:t>)</w:t>
      </w:r>
    </w:p>
    <w:p w14:paraId="4AD66538" w14:textId="1DF5FBC6" w:rsidR="009627DB" w:rsidRDefault="009627DB" w:rsidP="0012590D">
      <w:pPr>
        <w:pStyle w:val="code"/>
        <w:ind w:left="0" w:firstLine="0"/>
      </w:pPr>
    </w:p>
    <w:p w14:paraId="00C89A06" w14:textId="3C5E6FF2" w:rsidR="009627DB" w:rsidRDefault="009627DB" w:rsidP="009627DB">
      <w:pPr>
        <w:pStyle w:val="code"/>
        <w:ind w:left="0" w:firstLine="0"/>
      </w:pPr>
      <w:r>
        <w:t xml:space="preserve">$&gt; </w:t>
      </w:r>
      <w:proofErr w:type="spellStart"/>
      <w:r>
        <w:t>erb</w:t>
      </w:r>
      <w:proofErr w:type="spellEnd"/>
      <w:r>
        <w:t xml:space="preserve"> </w:t>
      </w:r>
      <w:proofErr w:type="spellStart"/>
      <w:r>
        <w:t>template.html.erb</w:t>
      </w:r>
      <w:proofErr w:type="spellEnd"/>
      <w:r>
        <w:t xml:space="preserve"> &gt; output.html</w:t>
      </w:r>
    </w:p>
    <w:p w14:paraId="7EB152BE" w14:textId="0A88C556" w:rsidR="00A12E4B" w:rsidRDefault="00A12E4B" w:rsidP="00A12E4B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1EDF0112" wp14:editId="6C38DB37">
                <wp:extent cx="2312670" cy="0"/>
                <wp:effectExtent l="0" t="0" r="0" b="0"/>
                <wp:docPr id="66" name="Straight Connector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3FDA4FEB" id="Straight Connector 66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7A1B490C" w14:textId="003189F7" w:rsidR="00270B78" w:rsidRDefault="00270B78" w:rsidP="00270B78">
      <w:pPr>
        <w:pStyle w:val="ListParagraph"/>
        <w:numPr>
          <w:ilvl w:val="1"/>
          <w:numId w:val="40"/>
        </w:numPr>
      </w:pPr>
      <w:r>
        <w:t>HAML</w:t>
      </w:r>
      <w:r w:rsidR="00B4475D">
        <w:t xml:space="preserve"> (div can be </w:t>
      </w:r>
      <w:proofErr w:type="spellStart"/>
      <w:r w:rsidR="00B4475D">
        <w:t>ommited</w:t>
      </w:r>
      <w:proofErr w:type="spellEnd"/>
      <w:r w:rsidR="00B4475D">
        <w:t>)</w:t>
      </w:r>
    </w:p>
    <w:p w14:paraId="03CE42E1" w14:textId="77777777" w:rsidR="00270B78" w:rsidRPr="00FA12E6" w:rsidRDefault="00270B78" w:rsidP="00270B78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08C35E42" wp14:editId="4A03BD14">
                <wp:extent cx="2312670" cy="0"/>
                <wp:effectExtent l="0" t="0" r="0" b="0"/>
                <wp:docPr id="67" name="Straight Connector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F978EE4" id="Straight Connector 67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31154621" w14:textId="274E227C" w:rsidR="00270B78" w:rsidRDefault="002D3FC3" w:rsidP="00270B78">
      <w:pPr>
        <w:pStyle w:val="code"/>
        <w:ind w:left="0" w:firstLine="0"/>
      </w:pPr>
      <w:proofErr w:type="gramStart"/>
      <w:r>
        <w:t>%:tag</w:t>
      </w:r>
      <w:proofErr w:type="gramEnd"/>
      <w:r>
        <w:t xml:space="preserve">, =: replaced by </w:t>
      </w:r>
      <w:proofErr w:type="spellStart"/>
      <w:r>
        <w:t>val</w:t>
      </w:r>
      <w:proofErr w:type="spellEnd"/>
      <w:r>
        <w:t xml:space="preserve"> of ruby expression</w:t>
      </w:r>
    </w:p>
    <w:p w14:paraId="7B8DABCF" w14:textId="4D3248AC" w:rsidR="002D3FC3" w:rsidRDefault="002D3FC3" w:rsidP="00270B78">
      <w:pPr>
        <w:pStyle w:val="code"/>
        <w:ind w:left="0" w:firstLine="0"/>
      </w:pPr>
      <w:r>
        <w:t xml:space="preserve">-: execute without </w:t>
      </w:r>
      <w:proofErr w:type="spellStart"/>
      <w:r>
        <w:t>val</w:t>
      </w:r>
      <w:proofErr w:type="spellEnd"/>
      <w:r>
        <w:t xml:space="preserve"> replacement</w:t>
      </w:r>
    </w:p>
    <w:p w14:paraId="70E65BD4" w14:textId="77777777" w:rsidR="005E4BD1" w:rsidRDefault="005E4BD1" w:rsidP="00270B78">
      <w:pPr>
        <w:pStyle w:val="code"/>
        <w:ind w:left="0" w:firstLine="0"/>
      </w:pPr>
    </w:p>
    <w:p w14:paraId="7E6FFAA6" w14:textId="5FD30567" w:rsidR="005E4BD1" w:rsidRDefault="005E4BD1" w:rsidP="005E4BD1">
      <w:pPr>
        <w:pStyle w:val="code"/>
        <w:ind w:left="0" w:firstLine="0"/>
      </w:pPr>
      <w:r>
        <w:t>&lt;strong class="code" id="message"&gt;</w:t>
      </w:r>
      <w:proofErr w:type="gramStart"/>
      <w:r>
        <w:t>Hello</w:t>
      </w:r>
      <w:r>
        <w:t>!</w:t>
      </w:r>
      <w:r>
        <w:t>&lt;</w:t>
      </w:r>
      <w:proofErr w:type="gramEnd"/>
      <w:r>
        <w:t>/strong&gt;</w:t>
      </w:r>
    </w:p>
    <w:p w14:paraId="3D83341C" w14:textId="51F306F1" w:rsidR="005E4BD1" w:rsidRDefault="005E4BD1" w:rsidP="005E4BD1">
      <w:pPr>
        <w:pStyle w:val="code"/>
        <w:ind w:left="0" w:firstLine="0"/>
      </w:pPr>
      <w:r w:rsidRPr="005E4BD1">
        <w:t>%</w:t>
      </w:r>
      <w:proofErr w:type="gramStart"/>
      <w:r w:rsidRPr="005E4BD1">
        <w:t>strong{</w:t>
      </w:r>
      <w:proofErr w:type="gramEnd"/>
      <w:r w:rsidRPr="005E4BD1">
        <w:t>:class =&gt; "code", :id =&gt; "message"} Hello!</w:t>
      </w:r>
    </w:p>
    <w:p w14:paraId="735E34E6" w14:textId="624311DF" w:rsidR="005E4BD1" w:rsidRDefault="006F7BD4" w:rsidP="005E4BD1">
      <w:pPr>
        <w:pStyle w:val="code"/>
        <w:ind w:left="0" w:firstLine="0"/>
      </w:pPr>
      <w:r w:rsidRPr="006F7BD4">
        <w:t>%</w:t>
      </w:r>
      <w:proofErr w:type="gramStart"/>
      <w:r w:rsidRPr="006F7BD4">
        <w:t>strong .</w:t>
      </w:r>
      <w:proofErr w:type="spellStart"/>
      <w:r w:rsidRPr="006F7BD4">
        <w:t>code</w:t>
      </w:r>
      <w:proofErr w:type="gramEnd"/>
      <w:r w:rsidRPr="006F7BD4">
        <w:t>#message</w:t>
      </w:r>
      <w:proofErr w:type="spellEnd"/>
      <w:r w:rsidRPr="006F7BD4">
        <w:t xml:space="preserve"> Hello!</w:t>
      </w:r>
    </w:p>
    <w:p w14:paraId="6447A9C2" w14:textId="0A121F5E" w:rsidR="005E4BD1" w:rsidRDefault="005E4BD1" w:rsidP="005E4BD1">
      <w:pPr>
        <w:pStyle w:val="code"/>
        <w:ind w:left="0" w:firstLine="0"/>
      </w:pPr>
    </w:p>
    <w:p w14:paraId="744A0C3F" w14:textId="286A2D6C" w:rsidR="002B22DF" w:rsidRDefault="002B22DF" w:rsidP="005E4BD1">
      <w:pPr>
        <w:pStyle w:val="code"/>
        <w:ind w:left="0" w:firstLine="0"/>
      </w:pPr>
      <w:r w:rsidRPr="002B22DF">
        <w:t xml:space="preserve">&lt;strong&gt;&lt;%= </w:t>
      </w:r>
      <w:proofErr w:type="spellStart"/>
      <w:proofErr w:type="gramStart"/>
      <w:r w:rsidRPr="002B22DF">
        <w:t>item.title</w:t>
      </w:r>
      <w:proofErr w:type="spellEnd"/>
      <w:proofErr w:type="gramEnd"/>
      <w:r w:rsidRPr="002B22DF">
        <w:t xml:space="preserve"> %&gt;&lt;/strong&gt;</w:t>
      </w:r>
    </w:p>
    <w:p w14:paraId="0C5D611A" w14:textId="07867CCF" w:rsidR="002B22DF" w:rsidRDefault="002B22DF" w:rsidP="005E4BD1">
      <w:pPr>
        <w:pStyle w:val="code"/>
        <w:ind w:left="0" w:firstLine="0"/>
      </w:pPr>
      <w:r w:rsidRPr="002B22DF">
        <w:t xml:space="preserve">%strong= </w:t>
      </w:r>
      <w:proofErr w:type="spellStart"/>
      <w:proofErr w:type="gramStart"/>
      <w:r w:rsidRPr="002B22DF">
        <w:t>item.title</w:t>
      </w:r>
      <w:proofErr w:type="spellEnd"/>
      <w:proofErr w:type="gramEnd"/>
    </w:p>
    <w:p w14:paraId="4D6ECDE4" w14:textId="2EDD90FE" w:rsidR="00B4475D" w:rsidRDefault="00B4475D" w:rsidP="005E4BD1">
      <w:pPr>
        <w:pStyle w:val="code"/>
        <w:ind w:left="0" w:firstLine="0"/>
      </w:pPr>
    </w:p>
    <w:p w14:paraId="05101D6B" w14:textId="1BF28C48" w:rsidR="00B4475D" w:rsidRDefault="00B4475D" w:rsidP="00B4475D">
      <w:pPr>
        <w:pStyle w:val="code"/>
        <w:ind w:left="0" w:firstLine="0"/>
      </w:pPr>
      <w:r>
        <w:t>&lt;div class='item' id='item&lt;%= item.id %&gt;'&gt;&lt;%= item.</w:t>
      </w:r>
    </w:p>
    <w:p w14:paraId="69367912" w14:textId="740B5C01" w:rsidR="00B4475D" w:rsidRDefault="00B4475D" w:rsidP="00B4475D">
      <w:pPr>
        <w:pStyle w:val="code"/>
        <w:ind w:left="0" w:firstLine="0"/>
      </w:pPr>
    </w:p>
    <w:p w14:paraId="61337DCB" w14:textId="77777777" w:rsidR="00B4475D" w:rsidRDefault="00B4475D" w:rsidP="00B4475D">
      <w:pPr>
        <w:pStyle w:val="code"/>
        <w:ind w:left="0" w:firstLine="0"/>
      </w:pPr>
      <w:r>
        <w:t>require '</w:t>
      </w:r>
      <w:proofErr w:type="spellStart"/>
      <w:r>
        <w:t>haml</w:t>
      </w:r>
      <w:proofErr w:type="spellEnd"/>
      <w:r>
        <w:t>'</w:t>
      </w:r>
    </w:p>
    <w:p w14:paraId="72D57CD5" w14:textId="63BF5CA4" w:rsidR="00B4475D" w:rsidRDefault="00B4475D" w:rsidP="00B4475D">
      <w:pPr>
        <w:pStyle w:val="code"/>
        <w:ind w:left="0" w:firstLine="0"/>
      </w:pPr>
      <w:r>
        <w:t xml:space="preserve">engine = </w:t>
      </w:r>
      <w:proofErr w:type="spellStart"/>
      <w:proofErr w:type="gramStart"/>
      <w:r>
        <w:t>Haml</w:t>
      </w:r>
      <w:proofErr w:type="spellEnd"/>
      <w:r>
        <w:t>::</w:t>
      </w:r>
      <w:proofErr w:type="spellStart"/>
      <w:proofErr w:type="gramEnd"/>
      <w:r>
        <w:t>Engine.new</w:t>
      </w:r>
      <w:proofErr w:type="spellEnd"/>
      <w:r>
        <w:t xml:space="preserve">("%p </w:t>
      </w:r>
      <w:proofErr w:type="spellStart"/>
      <w:r>
        <w:t>Haml</w:t>
      </w:r>
      <w:proofErr w:type="spellEnd"/>
      <w:r>
        <w:t xml:space="preserve"> code!")</w:t>
      </w:r>
    </w:p>
    <w:p w14:paraId="3F51ED0C" w14:textId="2ACAA898" w:rsidR="00B4475D" w:rsidRDefault="00B4475D" w:rsidP="00B4475D">
      <w:pPr>
        <w:pStyle w:val="code"/>
        <w:ind w:left="0" w:firstLine="0"/>
      </w:pPr>
      <w:r>
        <w:t># "&lt;p&gt;</w:t>
      </w:r>
      <w:proofErr w:type="spellStart"/>
      <w:r>
        <w:t>Haml</w:t>
      </w:r>
      <w:proofErr w:type="spellEnd"/>
      <w:r>
        <w:t xml:space="preserve"> </w:t>
      </w:r>
      <w:proofErr w:type="gramStart"/>
      <w:r>
        <w:t>code!&lt;</w:t>
      </w:r>
      <w:proofErr w:type="gramEnd"/>
      <w:r>
        <w:t>/p&gt;\n"</w:t>
      </w:r>
    </w:p>
    <w:p w14:paraId="18301C88" w14:textId="12FCC5A5" w:rsidR="00270B78" w:rsidRDefault="00270B78" w:rsidP="00270B78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0C797D76" wp14:editId="2BCEDF80">
                <wp:extent cx="2312670" cy="0"/>
                <wp:effectExtent l="0" t="0" r="0" b="0"/>
                <wp:docPr id="68" name="Straight Connector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43D4D788" id="Straight Connector 68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6450F960" w14:textId="122F9262" w:rsidR="00D32D0C" w:rsidRDefault="00D32D0C" w:rsidP="00270B78">
      <w:pPr>
        <w:pStyle w:val="line"/>
        <w:ind w:left="0"/>
      </w:pPr>
    </w:p>
    <w:p w14:paraId="53A7F0C5" w14:textId="4113083B" w:rsidR="00D32D0C" w:rsidRDefault="00D32D0C" w:rsidP="00D32D0C">
      <w:r>
        <w:rPr>
          <w:noProof/>
        </w:rPr>
        <w:drawing>
          <wp:anchor distT="0" distB="0" distL="114300" distR="114300" simplePos="0" relativeHeight="251660288" behindDoc="0" locked="0" layoutInCell="1" allowOverlap="1" wp14:anchorId="4D09140E" wp14:editId="594884E4">
            <wp:simplePos x="0" y="0"/>
            <wp:positionH relativeFrom="column">
              <wp:posOffset>-1172</wp:posOffset>
            </wp:positionH>
            <wp:positionV relativeFrom="paragraph">
              <wp:posOffset>-2296</wp:posOffset>
            </wp:positionV>
            <wp:extent cx="1787118" cy="1015365"/>
            <wp:effectExtent l="0" t="0" r="3810" b="0"/>
            <wp:wrapSquare wrapText="bothSides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787118" cy="10153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C51DD63" w14:textId="1BB9B459" w:rsidR="00D32D0C" w:rsidRDefault="00D32D0C" w:rsidP="00D32D0C">
      <w:r>
        <w:rPr>
          <w:noProof/>
        </w:rPr>
        <w:drawing>
          <wp:inline distT="0" distB="0" distL="0" distR="0" wp14:anchorId="3E486EEF" wp14:editId="30154D2D">
            <wp:extent cx="2077720" cy="540805"/>
            <wp:effectExtent l="0" t="0" r="0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145186" cy="558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072B77" w14:textId="77777777" w:rsidR="00270B78" w:rsidRDefault="00270B78" w:rsidP="00A12E4B">
      <w:pPr>
        <w:pStyle w:val="line"/>
        <w:ind w:left="0"/>
      </w:pPr>
    </w:p>
    <w:sectPr w:rsidR="00270B78" w:rsidSect="00B4475D">
      <w:pgSz w:w="12240" w:h="15840"/>
      <w:pgMar w:top="144" w:right="144" w:bottom="144" w:left="144" w:header="720" w:footer="720" w:gutter="0"/>
      <w:cols w:num="3" w:sep="1" w:space="144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Inconsolata">
    <w:altName w:val="Cambria"/>
    <w:panose1 w:val="00000000000000000000"/>
    <w:charset w:val="00"/>
    <w:family w:val="modern"/>
    <w:notTrueType/>
    <w:pitch w:val="fixed"/>
    <w:sig w:usb0="8000002F" w:usb1="0000016B" w:usb2="00000000" w:usb3="00000000" w:csb0="0000001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DB45D4"/>
    <w:multiLevelType w:val="hybridMultilevel"/>
    <w:tmpl w:val="3B082CAC"/>
    <w:lvl w:ilvl="0" w:tplc="02828160">
      <w:start w:val="1"/>
      <w:numFmt w:val="lowerLetter"/>
      <w:suff w:val="space"/>
      <w:lvlText w:val="%1."/>
      <w:lvlJc w:val="left"/>
      <w:pPr>
        <w:ind w:left="360" w:hanging="144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A13C18"/>
    <w:multiLevelType w:val="hybridMultilevel"/>
    <w:tmpl w:val="C2967DDC"/>
    <w:lvl w:ilvl="0" w:tplc="9406330A">
      <w:start w:val="1"/>
      <w:numFmt w:val="decimal"/>
      <w:suff w:val="space"/>
      <w:lvlText w:val="%1."/>
      <w:lvlJc w:val="left"/>
      <w:pPr>
        <w:ind w:left="144" w:hanging="144"/>
      </w:pPr>
      <w:rPr>
        <w:rFonts w:hint="default"/>
      </w:rPr>
    </w:lvl>
    <w:lvl w:ilvl="1" w:tplc="02828160">
      <w:start w:val="1"/>
      <w:numFmt w:val="lowerLetter"/>
      <w:suff w:val="space"/>
      <w:lvlText w:val="%2."/>
      <w:lvlJc w:val="left"/>
      <w:pPr>
        <w:ind w:left="360" w:hanging="144"/>
      </w:pPr>
      <w:rPr>
        <w:rFonts w:hint="eastAsia"/>
      </w:rPr>
    </w:lvl>
    <w:lvl w:ilvl="2" w:tplc="660A266C">
      <w:start w:val="1"/>
      <w:numFmt w:val="lowerRoman"/>
      <w:suff w:val="space"/>
      <w:lvlText w:val="%3."/>
      <w:lvlJc w:val="right"/>
      <w:pPr>
        <w:ind w:left="648" w:hanging="144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2769C8"/>
    <w:multiLevelType w:val="hybridMultilevel"/>
    <w:tmpl w:val="B4661942"/>
    <w:lvl w:ilvl="0" w:tplc="02828160">
      <w:start w:val="1"/>
      <w:numFmt w:val="lowerLetter"/>
      <w:suff w:val="space"/>
      <w:lvlText w:val="%1."/>
      <w:lvlJc w:val="left"/>
      <w:pPr>
        <w:ind w:left="360" w:hanging="144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C16F6F"/>
    <w:multiLevelType w:val="hybridMultilevel"/>
    <w:tmpl w:val="831E7508"/>
    <w:lvl w:ilvl="0" w:tplc="9406330A">
      <w:start w:val="1"/>
      <w:numFmt w:val="decimal"/>
      <w:suff w:val="space"/>
      <w:lvlText w:val="%1."/>
      <w:lvlJc w:val="left"/>
      <w:pPr>
        <w:ind w:left="144" w:hanging="144"/>
      </w:pPr>
      <w:rPr>
        <w:rFonts w:hint="default"/>
      </w:rPr>
    </w:lvl>
    <w:lvl w:ilvl="1" w:tplc="02828160">
      <w:start w:val="1"/>
      <w:numFmt w:val="lowerLetter"/>
      <w:suff w:val="space"/>
      <w:lvlText w:val="%2."/>
      <w:lvlJc w:val="left"/>
      <w:pPr>
        <w:ind w:left="360" w:hanging="144"/>
      </w:pPr>
      <w:rPr>
        <w:rFonts w:hint="eastAsia"/>
      </w:rPr>
    </w:lvl>
    <w:lvl w:ilvl="2" w:tplc="660A266C">
      <w:start w:val="1"/>
      <w:numFmt w:val="lowerRoman"/>
      <w:suff w:val="space"/>
      <w:lvlText w:val="%3."/>
      <w:lvlJc w:val="right"/>
      <w:pPr>
        <w:ind w:left="648" w:hanging="144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3C08E0"/>
    <w:multiLevelType w:val="hybridMultilevel"/>
    <w:tmpl w:val="47E20618"/>
    <w:lvl w:ilvl="0" w:tplc="660A266C">
      <w:start w:val="1"/>
      <w:numFmt w:val="lowerRoman"/>
      <w:suff w:val="space"/>
      <w:lvlText w:val="%1."/>
      <w:lvlJc w:val="right"/>
      <w:pPr>
        <w:ind w:left="648" w:hanging="144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955CB7"/>
    <w:multiLevelType w:val="hybridMultilevel"/>
    <w:tmpl w:val="3F62E7A2"/>
    <w:lvl w:ilvl="0" w:tplc="02828160">
      <w:start w:val="1"/>
      <w:numFmt w:val="lowerLetter"/>
      <w:suff w:val="space"/>
      <w:lvlText w:val="%1."/>
      <w:lvlJc w:val="left"/>
      <w:pPr>
        <w:ind w:left="360" w:hanging="144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F04012"/>
    <w:multiLevelType w:val="hybridMultilevel"/>
    <w:tmpl w:val="450A01BA"/>
    <w:lvl w:ilvl="0" w:tplc="02828160">
      <w:start w:val="1"/>
      <w:numFmt w:val="lowerLetter"/>
      <w:suff w:val="space"/>
      <w:lvlText w:val="%1."/>
      <w:lvlJc w:val="left"/>
      <w:pPr>
        <w:ind w:left="144" w:hanging="144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7" w15:restartNumberingAfterBreak="0">
    <w:nsid w:val="1E640D05"/>
    <w:multiLevelType w:val="hybridMultilevel"/>
    <w:tmpl w:val="0DEE9F1E"/>
    <w:lvl w:ilvl="0" w:tplc="9406330A">
      <w:start w:val="1"/>
      <w:numFmt w:val="decimal"/>
      <w:suff w:val="space"/>
      <w:lvlText w:val="%1."/>
      <w:lvlJc w:val="left"/>
      <w:pPr>
        <w:ind w:left="144" w:hanging="144"/>
      </w:pPr>
      <w:rPr>
        <w:rFonts w:hint="default"/>
      </w:rPr>
    </w:lvl>
    <w:lvl w:ilvl="1" w:tplc="02828160">
      <w:start w:val="1"/>
      <w:numFmt w:val="lowerLetter"/>
      <w:suff w:val="space"/>
      <w:lvlText w:val="%2."/>
      <w:lvlJc w:val="left"/>
      <w:pPr>
        <w:ind w:left="360" w:hanging="144"/>
      </w:pPr>
      <w:rPr>
        <w:rFonts w:hint="eastAsia"/>
      </w:rPr>
    </w:lvl>
    <w:lvl w:ilvl="2" w:tplc="9B10357A">
      <w:start w:val="1"/>
      <w:numFmt w:val="lowerRoman"/>
      <w:lvlText w:val="%3."/>
      <w:lvlJc w:val="right"/>
      <w:pPr>
        <w:ind w:left="648" w:hanging="144"/>
      </w:pPr>
      <w:rPr>
        <w:rFonts w:hint="eastAsia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B07B1E"/>
    <w:multiLevelType w:val="hybridMultilevel"/>
    <w:tmpl w:val="D4CC2384"/>
    <w:lvl w:ilvl="0" w:tplc="9406330A">
      <w:start w:val="1"/>
      <w:numFmt w:val="decimal"/>
      <w:suff w:val="space"/>
      <w:lvlText w:val="%1."/>
      <w:lvlJc w:val="left"/>
      <w:pPr>
        <w:ind w:left="144" w:hanging="144"/>
      </w:pPr>
      <w:rPr>
        <w:rFonts w:hint="default"/>
      </w:rPr>
    </w:lvl>
    <w:lvl w:ilvl="1" w:tplc="02828160">
      <w:start w:val="1"/>
      <w:numFmt w:val="lowerLetter"/>
      <w:suff w:val="space"/>
      <w:lvlText w:val="%2."/>
      <w:lvlJc w:val="left"/>
      <w:pPr>
        <w:ind w:left="360" w:hanging="144"/>
      </w:pPr>
      <w:rPr>
        <w:rFonts w:hint="eastAsia"/>
      </w:rPr>
    </w:lvl>
    <w:lvl w:ilvl="2" w:tplc="660A266C">
      <w:start w:val="1"/>
      <w:numFmt w:val="lowerRoman"/>
      <w:suff w:val="space"/>
      <w:lvlText w:val="%3."/>
      <w:lvlJc w:val="right"/>
      <w:pPr>
        <w:ind w:left="648" w:hanging="144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092648"/>
    <w:multiLevelType w:val="hybridMultilevel"/>
    <w:tmpl w:val="941441C6"/>
    <w:lvl w:ilvl="0" w:tplc="02828160">
      <w:start w:val="1"/>
      <w:numFmt w:val="lowerLetter"/>
      <w:suff w:val="space"/>
      <w:lvlText w:val="%1."/>
      <w:lvlJc w:val="left"/>
      <w:pPr>
        <w:ind w:left="360" w:hanging="144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EF107B"/>
    <w:multiLevelType w:val="hybridMultilevel"/>
    <w:tmpl w:val="FA2C0154"/>
    <w:lvl w:ilvl="0" w:tplc="9406330A">
      <w:start w:val="1"/>
      <w:numFmt w:val="decimal"/>
      <w:suff w:val="space"/>
      <w:lvlText w:val="%1."/>
      <w:lvlJc w:val="left"/>
      <w:pPr>
        <w:ind w:left="144" w:hanging="144"/>
      </w:pPr>
      <w:rPr>
        <w:rFonts w:hint="default"/>
      </w:rPr>
    </w:lvl>
    <w:lvl w:ilvl="1" w:tplc="02828160">
      <w:start w:val="1"/>
      <w:numFmt w:val="lowerLetter"/>
      <w:suff w:val="space"/>
      <w:lvlText w:val="%2."/>
      <w:lvlJc w:val="left"/>
      <w:pPr>
        <w:ind w:left="360" w:hanging="144"/>
      </w:pPr>
      <w:rPr>
        <w:rFonts w:hint="eastAsia"/>
      </w:rPr>
    </w:lvl>
    <w:lvl w:ilvl="2" w:tplc="660A266C">
      <w:start w:val="1"/>
      <w:numFmt w:val="lowerRoman"/>
      <w:suff w:val="space"/>
      <w:lvlText w:val="%3."/>
      <w:lvlJc w:val="right"/>
      <w:pPr>
        <w:ind w:left="648" w:hanging="144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C1422B"/>
    <w:multiLevelType w:val="hybridMultilevel"/>
    <w:tmpl w:val="6D64191A"/>
    <w:lvl w:ilvl="0" w:tplc="9406330A">
      <w:start w:val="1"/>
      <w:numFmt w:val="decimal"/>
      <w:suff w:val="space"/>
      <w:lvlText w:val="%1."/>
      <w:lvlJc w:val="left"/>
      <w:pPr>
        <w:ind w:left="144" w:hanging="144"/>
      </w:pPr>
      <w:rPr>
        <w:rFonts w:hint="default"/>
      </w:rPr>
    </w:lvl>
    <w:lvl w:ilvl="1" w:tplc="02828160">
      <w:start w:val="1"/>
      <w:numFmt w:val="lowerLetter"/>
      <w:suff w:val="space"/>
      <w:lvlText w:val="%2."/>
      <w:lvlJc w:val="left"/>
      <w:pPr>
        <w:ind w:left="360" w:hanging="144"/>
      </w:pPr>
      <w:rPr>
        <w:rFonts w:hint="eastAsia"/>
      </w:rPr>
    </w:lvl>
    <w:lvl w:ilvl="2" w:tplc="660A266C">
      <w:start w:val="1"/>
      <w:numFmt w:val="lowerRoman"/>
      <w:suff w:val="space"/>
      <w:lvlText w:val="%3."/>
      <w:lvlJc w:val="right"/>
      <w:pPr>
        <w:ind w:left="648" w:hanging="144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F97DDF"/>
    <w:multiLevelType w:val="hybridMultilevel"/>
    <w:tmpl w:val="6D64191A"/>
    <w:lvl w:ilvl="0" w:tplc="9406330A">
      <w:start w:val="1"/>
      <w:numFmt w:val="decimal"/>
      <w:suff w:val="space"/>
      <w:lvlText w:val="%1."/>
      <w:lvlJc w:val="left"/>
      <w:pPr>
        <w:ind w:left="144" w:hanging="144"/>
      </w:pPr>
      <w:rPr>
        <w:rFonts w:hint="default"/>
      </w:rPr>
    </w:lvl>
    <w:lvl w:ilvl="1" w:tplc="02828160">
      <w:start w:val="1"/>
      <w:numFmt w:val="lowerLetter"/>
      <w:suff w:val="space"/>
      <w:lvlText w:val="%2."/>
      <w:lvlJc w:val="left"/>
      <w:pPr>
        <w:ind w:left="360" w:hanging="144"/>
      </w:pPr>
      <w:rPr>
        <w:rFonts w:hint="eastAsia"/>
      </w:rPr>
    </w:lvl>
    <w:lvl w:ilvl="2" w:tplc="660A266C">
      <w:start w:val="1"/>
      <w:numFmt w:val="lowerRoman"/>
      <w:suff w:val="space"/>
      <w:lvlText w:val="%3."/>
      <w:lvlJc w:val="right"/>
      <w:pPr>
        <w:ind w:left="648" w:hanging="144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F545F5"/>
    <w:multiLevelType w:val="hybridMultilevel"/>
    <w:tmpl w:val="1E4C9896"/>
    <w:lvl w:ilvl="0" w:tplc="02828160">
      <w:start w:val="1"/>
      <w:numFmt w:val="lowerLetter"/>
      <w:suff w:val="space"/>
      <w:lvlText w:val="%1."/>
      <w:lvlJc w:val="left"/>
      <w:pPr>
        <w:ind w:left="360" w:hanging="144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0360FA"/>
    <w:multiLevelType w:val="hybridMultilevel"/>
    <w:tmpl w:val="C2967DDC"/>
    <w:lvl w:ilvl="0" w:tplc="9406330A">
      <w:start w:val="1"/>
      <w:numFmt w:val="decimal"/>
      <w:suff w:val="space"/>
      <w:lvlText w:val="%1."/>
      <w:lvlJc w:val="left"/>
      <w:pPr>
        <w:ind w:left="144" w:hanging="144"/>
      </w:pPr>
      <w:rPr>
        <w:rFonts w:hint="default"/>
      </w:rPr>
    </w:lvl>
    <w:lvl w:ilvl="1" w:tplc="02828160">
      <w:start w:val="1"/>
      <w:numFmt w:val="lowerLetter"/>
      <w:suff w:val="space"/>
      <w:lvlText w:val="%2."/>
      <w:lvlJc w:val="left"/>
      <w:pPr>
        <w:ind w:left="360" w:hanging="144"/>
      </w:pPr>
      <w:rPr>
        <w:rFonts w:hint="eastAsia"/>
      </w:rPr>
    </w:lvl>
    <w:lvl w:ilvl="2" w:tplc="660A266C">
      <w:start w:val="1"/>
      <w:numFmt w:val="lowerRoman"/>
      <w:suff w:val="space"/>
      <w:lvlText w:val="%3."/>
      <w:lvlJc w:val="right"/>
      <w:pPr>
        <w:ind w:left="648" w:hanging="144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F10FD8"/>
    <w:multiLevelType w:val="hybridMultilevel"/>
    <w:tmpl w:val="1E4222D4"/>
    <w:lvl w:ilvl="0" w:tplc="02828160">
      <w:start w:val="1"/>
      <w:numFmt w:val="lowerLetter"/>
      <w:suff w:val="space"/>
      <w:lvlText w:val="%1."/>
      <w:lvlJc w:val="left"/>
      <w:pPr>
        <w:ind w:left="360" w:hanging="144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BB195D"/>
    <w:multiLevelType w:val="hybridMultilevel"/>
    <w:tmpl w:val="C2967DDC"/>
    <w:lvl w:ilvl="0" w:tplc="9406330A">
      <w:start w:val="1"/>
      <w:numFmt w:val="decimal"/>
      <w:suff w:val="space"/>
      <w:lvlText w:val="%1."/>
      <w:lvlJc w:val="left"/>
      <w:pPr>
        <w:ind w:left="144" w:hanging="144"/>
      </w:pPr>
      <w:rPr>
        <w:rFonts w:hint="default"/>
      </w:rPr>
    </w:lvl>
    <w:lvl w:ilvl="1" w:tplc="02828160">
      <w:start w:val="1"/>
      <w:numFmt w:val="lowerLetter"/>
      <w:suff w:val="space"/>
      <w:lvlText w:val="%2."/>
      <w:lvlJc w:val="left"/>
      <w:pPr>
        <w:ind w:left="360" w:hanging="144"/>
      </w:pPr>
      <w:rPr>
        <w:rFonts w:hint="eastAsia"/>
      </w:rPr>
    </w:lvl>
    <w:lvl w:ilvl="2" w:tplc="660A266C">
      <w:start w:val="1"/>
      <w:numFmt w:val="lowerRoman"/>
      <w:suff w:val="space"/>
      <w:lvlText w:val="%3."/>
      <w:lvlJc w:val="right"/>
      <w:pPr>
        <w:ind w:left="648" w:hanging="144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6035F7"/>
    <w:multiLevelType w:val="hybridMultilevel"/>
    <w:tmpl w:val="E196CBF4"/>
    <w:lvl w:ilvl="0" w:tplc="02828160">
      <w:start w:val="1"/>
      <w:numFmt w:val="lowerLetter"/>
      <w:suff w:val="space"/>
      <w:lvlText w:val="%1."/>
      <w:lvlJc w:val="left"/>
      <w:pPr>
        <w:ind w:left="360" w:hanging="144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C83A82"/>
    <w:multiLevelType w:val="hybridMultilevel"/>
    <w:tmpl w:val="BD3C2912"/>
    <w:lvl w:ilvl="0" w:tplc="046E4594">
      <w:start w:val="1"/>
      <w:numFmt w:val="lowerLetter"/>
      <w:suff w:val="space"/>
      <w:lvlText w:val="%1."/>
      <w:lvlJc w:val="left"/>
      <w:pPr>
        <w:ind w:left="360" w:hanging="144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77076F"/>
    <w:multiLevelType w:val="hybridMultilevel"/>
    <w:tmpl w:val="9B360586"/>
    <w:lvl w:ilvl="0" w:tplc="4CCA718C">
      <w:start w:val="5"/>
      <w:numFmt w:val="bullet"/>
      <w:lvlText w:val="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C57DF5"/>
    <w:multiLevelType w:val="hybridMultilevel"/>
    <w:tmpl w:val="061CE3EC"/>
    <w:lvl w:ilvl="0" w:tplc="02828160">
      <w:start w:val="1"/>
      <w:numFmt w:val="lowerLetter"/>
      <w:suff w:val="space"/>
      <w:lvlText w:val="%1."/>
      <w:lvlJc w:val="left"/>
      <w:pPr>
        <w:ind w:left="360" w:hanging="144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CE4097"/>
    <w:multiLevelType w:val="hybridMultilevel"/>
    <w:tmpl w:val="16DE9D18"/>
    <w:lvl w:ilvl="0" w:tplc="9406330A">
      <w:start w:val="1"/>
      <w:numFmt w:val="decimal"/>
      <w:suff w:val="space"/>
      <w:lvlText w:val="%1."/>
      <w:lvlJc w:val="left"/>
      <w:pPr>
        <w:ind w:left="144" w:hanging="144"/>
      </w:pPr>
      <w:rPr>
        <w:rFonts w:hint="default"/>
      </w:rPr>
    </w:lvl>
    <w:lvl w:ilvl="1" w:tplc="046E4594">
      <w:start w:val="1"/>
      <w:numFmt w:val="lowerLetter"/>
      <w:suff w:val="space"/>
      <w:lvlText w:val="%2."/>
      <w:lvlJc w:val="left"/>
      <w:pPr>
        <w:ind w:left="360" w:hanging="144"/>
      </w:pPr>
      <w:rPr>
        <w:rFonts w:hint="eastAsia"/>
      </w:rPr>
    </w:lvl>
    <w:lvl w:ilvl="2" w:tplc="660A266C">
      <w:start w:val="1"/>
      <w:numFmt w:val="lowerRoman"/>
      <w:suff w:val="space"/>
      <w:lvlText w:val="%3."/>
      <w:lvlJc w:val="right"/>
      <w:pPr>
        <w:ind w:left="648" w:hanging="144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DB2EAD"/>
    <w:multiLevelType w:val="hybridMultilevel"/>
    <w:tmpl w:val="C26C273A"/>
    <w:lvl w:ilvl="0" w:tplc="02828160">
      <w:start w:val="1"/>
      <w:numFmt w:val="lowerLetter"/>
      <w:suff w:val="space"/>
      <w:lvlText w:val="%1."/>
      <w:lvlJc w:val="left"/>
      <w:pPr>
        <w:ind w:left="360" w:hanging="144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C86D33"/>
    <w:multiLevelType w:val="hybridMultilevel"/>
    <w:tmpl w:val="380A4564"/>
    <w:lvl w:ilvl="0" w:tplc="660A266C">
      <w:start w:val="1"/>
      <w:numFmt w:val="lowerRoman"/>
      <w:suff w:val="space"/>
      <w:lvlText w:val="%1."/>
      <w:lvlJc w:val="right"/>
      <w:pPr>
        <w:ind w:left="648" w:hanging="144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911769"/>
    <w:multiLevelType w:val="hybridMultilevel"/>
    <w:tmpl w:val="C2967DDC"/>
    <w:lvl w:ilvl="0" w:tplc="9406330A">
      <w:start w:val="1"/>
      <w:numFmt w:val="decimal"/>
      <w:suff w:val="space"/>
      <w:lvlText w:val="%1."/>
      <w:lvlJc w:val="left"/>
      <w:pPr>
        <w:ind w:left="144" w:hanging="144"/>
      </w:pPr>
      <w:rPr>
        <w:rFonts w:hint="default"/>
      </w:rPr>
    </w:lvl>
    <w:lvl w:ilvl="1" w:tplc="02828160">
      <w:start w:val="1"/>
      <w:numFmt w:val="lowerLetter"/>
      <w:suff w:val="space"/>
      <w:lvlText w:val="%2."/>
      <w:lvlJc w:val="left"/>
      <w:pPr>
        <w:ind w:left="360" w:hanging="144"/>
      </w:pPr>
      <w:rPr>
        <w:rFonts w:hint="eastAsia"/>
      </w:rPr>
    </w:lvl>
    <w:lvl w:ilvl="2" w:tplc="660A266C">
      <w:start w:val="1"/>
      <w:numFmt w:val="lowerRoman"/>
      <w:suff w:val="space"/>
      <w:lvlText w:val="%3."/>
      <w:lvlJc w:val="right"/>
      <w:pPr>
        <w:ind w:left="648" w:hanging="144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8202C95"/>
    <w:multiLevelType w:val="hybridMultilevel"/>
    <w:tmpl w:val="FCC249DE"/>
    <w:lvl w:ilvl="0" w:tplc="660A266C">
      <w:start w:val="1"/>
      <w:numFmt w:val="lowerRoman"/>
      <w:suff w:val="space"/>
      <w:lvlText w:val="%1."/>
      <w:lvlJc w:val="right"/>
      <w:pPr>
        <w:ind w:left="648" w:hanging="144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AF852C8"/>
    <w:multiLevelType w:val="hybridMultilevel"/>
    <w:tmpl w:val="0FC8EE2E"/>
    <w:lvl w:ilvl="0" w:tplc="02828160">
      <w:start w:val="1"/>
      <w:numFmt w:val="lowerLetter"/>
      <w:suff w:val="space"/>
      <w:lvlText w:val="%1."/>
      <w:lvlJc w:val="left"/>
      <w:pPr>
        <w:ind w:left="360" w:hanging="144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C326BFB"/>
    <w:multiLevelType w:val="hybridMultilevel"/>
    <w:tmpl w:val="F10AB30E"/>
    <w:lvl w:ilvl="0" w:tplc="9406330A">
      <w:start w:val="1"/>
      <w:numFmt w:val="decimal"/>
      <w:suff w:val="space"/>
      <w:lvlText w:val="%1."/>
      <w:lvlJc w:val="left"/>
      <w:pPr>
        <w:ind w:left="144" w:hanging="144"/>
      </w:pPr>
      <w:rPr>
        <w:rFonts w:hint="default"/>
      </w:rPr>
    </w:lvl>
    <w:lvl w:ilvl="1" w:tplc="2D627028">
      <w:start w:val="1"/>
      <w:numFmt w:val="lowerLetter"/>
      <w:pStyle w:val="ListParagraph"/>
      <w:suff w:val="space"/>
      <w:lvlText w:val="%2."/>
      <w:lvlJc w:val="left"/>
      <w:pPr>
        <w:ind w:left="360" w:hanging="144"/>
      </w:pPr>
      <w:rPr>
        <w:rFonts w:hint="eastAsia"/>
      </w:rPr>
    </w:lvl>
    <w:lvl w:ilvl="2" w:tplc="660A266C">
      <w:start w:val="1"/>
      <w:numFmt w:val="lowerRoman"/>
      <w:suff w:val="space"/>
      <w:lvlText w:val="%3."/>
      <w:lvlJc w:val="right"/>
      <w:pPr>
        <w:ind w:left="648" w:hanging="144"/>
      </w:pPr>
      <w:rPr>
        <w:rFonts w:hint="eastAsia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03092A"/>
    <w:multiLevelType w:val="hybridMultilevel"/>
    <w:tmpl w:val="91D05E72"/>
    <w:lvl w:ilvl="0" w:tplc="660A266C">
      <w:start w:val="1"/>
      <w:numFmt w:val="lowerRoman"/>
      <w:suff w:val="space"/>
      <w:lvlText w:val="%1."/>
      <w:lvlJc w:val="right"/>
      <w:pPr>
        <w:ind w:left="648" w:hanging="144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577EA5"/>
    <w:multiLevelType w:val="hybridMultilevel"/>
    <w:tmpl w:val="ED68305C"/>
    <w:lvl w:ilvl="0" w:tplc="9406330A">
      <w:start w:val="1"/>
      <w:numFmt w:val="decimal"/>
      <w:suff w:val="space"/>
      <w:lvlText w:val="%1."/>
      <w:lvlJc w:val="left"/>
      <w:pPr>
        <w:ind w:left="144" w:hanging="144"/>
      </w:pPr>
      <w:rPr>
        <w:rFonts w:hint="default"/>
      </w:rPr>
    </w:lvl>
    <w:lvl w:ilvl="1" w:tplc="02828160">
      <w:start w:val="1"/>
      <w:numFmt w:val="lowerLetter"/>
      <w:suff w:val="space"/>
      <w:lvlText w:val="%2."/>
      <w:lvlJc w:val="left"/>
      <w:pPr>
        <w:ind w:left="360" w:hanging="144"/>
      </w:pPr>
      <w:rPr>
        <w:rFonts w:hint="eastAsia"/>
      </w:rPr>
    </w:lvl>
    <w:lvl w:ilvl="2" w:tplc="9B10357A">
      <w:start w:val="1"/>
      <w:numFmt w:val="lowerRoman"/>
      <w:lvlText w:val="%3."/>
      <w:lvlJc w:val="right"/>
      <w:pPr>
        <w:ind w:left="648" w:hanging="144"/>
      </w:pPr>
      <w:rPr>
        <w:rFonts w:hint="eastAsia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214B08"/>
    <w:multiLevelType w:val="hybridMultilevel"/>
    <w:tmpl w:val="C2967DDC"/>
    <w:lvl w:ilvl="0" w:tplc="9406330A">
      <w:start w:val="1"/>
      <w:numFmt w:val="decimal"/>
      <w:suff w:val="space"/>
      <w:lvlText w:val="%1."/>
      <w:lvlJc w:val="left"/>
      <w:pPr>
        <w:ind w:left="144" w:hanging="144"/>
      </w:pPr>
      <w:rPr>
        <w:rFonts w:hint="default"/>
      </w:rPr>
    </w:lvl>
    <w:lvl w:ilvl="1" w:tplc="02828160">
      <w:start w:val="1"/>
      <w:numFmt w:val="lowerLetter"/>
      <w:suff w:val="space"/>
      <w:lvlText w:val="%2."/>
      <w:lvlJc w:val="left"/>
      <w:pPr>
        <w:ind w:left="360" w:hanging="144"/>
      </w:pPr>
      <w:rPr>
        <w:rFonts w:hint="eastAsia"/>
      </w:rPr>
    </w:lvl>
    <w:lvl w:ilvl="2" w:tplc="660A266C">
      <w:start w:val="1"/>
      <w:numFmt w:val="lowerRoman"/>
      <w:suff w:val="space"/>
      <w:lvlText w:val="%3."/>
      <w:lvlJc w:val="right"/>
      <w:pPr>
        <w:ind w:left="648" w:hanging="144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633F54"/>
    <w:multiLevelType w:val="hybridMultilevel"/>
    <w:tmpl w:val="5284FBAE"/>
    <w:lvl w:ilvl="0" w:tplc="9406330A">
      <w:start w:val="1"/>
      <w:numFmt w:val="decimal"/>
      <w:suff w:val="space"/>
      <w:lvlText w:val="%1."/>
      <w:lvlJc w:val="left"/>
      <w:pPr>
        <w:ind w:left="144" w:hanging="144"/>
      </w:pPr>
      <w:rPr>
        <w:rFonts w:hint="default"/>
      </w:rPr>
    </w:lvl>
    <w:lvl w:ilvl="1" w:tplc="02828160">
      <w:start w:val="1"/>
      <w:numFmt w:val="lowerLetter"/>
      <w:suff w:val="space"/>
      <w:lvlText w:val="%2."/>
      <w:lvlJc w:val="left"/>
      <w:pPr>
        <w:ind w:left="360" w:hanging="144"/>
      </w:pPr>
      <w:rPr>
        <w:rFonts w:hint="eastAsia"/>
      </w:rPr>
    </w:lvl>
    <w:lvl w:ilvl="2" w:tplc="660A266C">
      <w:start w:val="1"/>
      <w:numFmt w:val="lowerRoman"/>
      <w:suff w:val="space"/>
      <w:lvlText w:val="%3."/>
      <w:lvlJc w:val="right"/>
      <w:pPr>
        <w:ind w:left="648" w:hanging="144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71E308C"/>
    <w:multiLevelType w:val="hybridMultilevel"/>
    <w:tmpl w:val="1A1C0B60"/>
    <w:lvl w:ilvl="0" w:tplc="9406330A">
      <w:start w:val="1"/>
      <w:numFmt w:val="decimal"/>
      <w:suff w:val="space"/>
      <w:lvlText w:val="%1."/>
      <w:lvlJc w:val="left"/>
      <w:pPr>
        <w:ind w:left="144" w:hanging="144"/>
      </w:pPr>
      <w:rPr>
        <w:rFonts w:hint="default"/>
      </w:rPr>
    </w:lvl>
    <w:lvl w:ilvl="1" w:tplc="02828160">
      <w:start w:val="1"/>
      <w:numFmt w:val="lowerLetter"/>
      <w:suff w:val="space"/>
      <w:lvlText w:val="%2."/>
      <w:lvlJc w:val="left"/>
      <w:pPr>
        <w:ind w:left="360" w:hanging="144"/>
      </w:pPr>
      <w:rPr>
        <w:rFonts w:hint="eastAsia"/>
      </w:rPr>
    </w:lvl>
    <w:lvl w:ilvl="2" w:tplc="660A266C">
      <w:start w:val="1"/>
      <w:numFmt w:val="lowerRoman"/>
      <w:suff w:val="space"/>
      <w:lvlText w:val="%3."/>
      <w:lvlJc w:val="right"/>
      <w:pPr>
        <w:ind w:left="648" w:hanging="144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8C80E6E"/>
    <w:multiLevelType w:val="hybridMultilevel"/>
    <w:tmpl w:val="87FC5C50"/>
    <w:lvl w:ilvl="0" w:tplc="9406330A">
      <w:start w:val="1"/>
      <w:numFmt w:val="decimal"/>
      <w:suff w:val="space"/>
      <w:lvlText w:val="%1."/>
      <w:lvlJc w:val="left"/>
      <w:pPr>
        <w:ind w:left="144" w:hanging="144"/>
      </w:pPr>
      <w:rPr>
        <w:rFonts w:hint="default"/>
      </w:rPr>
    </w:lvl>
    <w:lvl w:ilvl="1" w:tplc="02828160">
      <w:start w:val="1"/>
      <w:numFmt w:val="lowerLetter"/>
      <w:suff w:val="space"/>
      <w:lvlText w:val="%2."/>
      <w:lvlJc w:val="left"/>
      <w:pPr>
        <w:ind w:left="360" w:hanging="144"/>
      </w:pPr>
      <w:rPr>
        <w:rFonts w:hint="eastAsia"/>
      </w:rPr>
    </w:lvl>
    <w:lvl w:ilvl="2" w:tplc="660A266C">
      <w:start w:val="1"/>
      <w:numFmt w:val="lowerRoman"/>
      <w:suff w:val="space"/>
      <w:lvlText w:val="%3."/>
      <w:lvlJc w:val="right"/>
      <w:pPr>
        <w:ind w:left="648" w:hanging="144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B95D72"/>
    <w:multiLevelType w:val="hybridMultilevel"/>
    <w:tmpl w:val="5262008C"/>
    <w:lvl w:ilvl="0" w:tplc="9406330A">
      <w:start w:val="1"/>
      <w:numFmt w:val="decimal"/>
      <w:suff w:val="space"/>
      <w:lvlText w:val="%1."/>
      <w:lvlJc w:val="left"/>
      <w:pPr>
        <w:ind w:left="144" w:hanging="144"/>
      </w:pPr>
      <w:rPr>
        <w:rFonts w:hint="default"/>
      </w:rPr>
    </w:lvl>
    <w:lvl w:ilvl="1" w:tplc="02828160">
      <w:start w:val="1"/>
      <w:numFmt w:val="lowerLetter"/>
      <w:suff w:val="space"/>
      <w:lvlText w:val="%2."/>
      <w:lvlJc w:val="left"/>
      <w:pPr>
        <w:ind w:left="360" w:hanging="144"/>
      </w:pPr>
      <w:rPr>
        <w:rFonts w:hint="eastAsia"/>
      </w:rPr>
    </w:lvl>
    <w:lvl w:ilvl="2" w:tplc="660A266C">
      <w:start w:val="1"/>
      <w:numFmt w:val="lowerRoman"/>
      <w:suff w:val="space"/>
      <w:lvlText w:val="%3."/>
      <w:lvlJc w:val="right"/>
      <w:pPr>
        <w:ind w:left="648" w:hanging="144"/>
      </w:pPr>
      <w:rPr>
        <w:rFonts w:hint="eastAsia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F6413BC"/>
    <w:multiLevelType w:val="hybridMultilevel"/>
    <w:tmpl w:val="194002B6"/>
    <w:lvl w:ilvl="0" w:tplc="9406330A">
      <w:start w:val="1"/>
      <w:numFmt w:val="decimal"/>
      <w:suff w:val="space"/>
      <w:lvlText w:val="%1."/>
      <w:lvlJc w:val="left"/>
      <w:pPr>
        <w:ind w:left="144" w:hanging="144"/>
      </w:pPr>
      <w:rPr>
        <w:rFonts w:hint="default"/>
      </w:rPr>
    </w:lvl>
    <w:lvl w:ilvl="1" w:tplc="02828160">
      <w:start w:val="1"/>
      <w:numFmt w:val="lowerLetter"/>
      <w:suff w:val="space"/>
      <w:lvlText w:val="%2."/>
      <w:lvlJc w:val="left"/>
      <w:pPr>
        <w:ind w:left="360" w:hanging="144"/>
      </w:pPr>
      <w:rPr>
        <w:rFonts w:hint="eastAsia"/>
      </w:rPr>
    </w:lvl>
    <w:lvl w:ilvl="2" w:tplc="660A266C">
      <w:start w:val="1"/>
      <w:numFmt w:val="lowerRoman"/>
      <w:suff w:val="space"/>
      <w:lvlText w:val="%3."/>
      <w:lvlJc w:val="right"/>
      <w:pPr>
        <w:ind w:left="648" w:hanging="144"/>
      </w:pPr>
      <w:rPr>
        <w:rFonts w:hint="eastAsia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91439E1"/>
    <w:multiLevelType w:val="hybridMultilevel"/>
    <w:tmpl w:val="1E4C9896"/>
    <w:lvl w:ilvl="0" w:tplc="02828160">
      <w:start w:val="1"/>
      <w:numFmt w:val="lowerLetter"/>
      <w:suff w:val="space"/>
      <w:lvlText w:val="%1."/>
      <w:lvlJc w:val="left"/>
      <w:pPr>
        <w:ind w:left="360" w:hanging="144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9E75642"/>
    <w:multiLevelType w:val="hybridMultilevel"/>
    <w:tmpl w:val="701A2C52"/>
    <w:lvl w:ilvl="0" w:tplc="9406330A">
      <w:start w:val="1"/>
      <w:numFmt w:val="decimal"/>
      <w:suff w:val="space"/>
      <w:lvlText w:val="%1."/>
      <w:lvlJc w:val="left"/>
      <w:pPr>
        <w:ind w:left="144" w:hanging="144"/>
      </w:pPr>
      <w:rPr>
        <w:rFonts w:hint="default"/>
      </w:rPr>
    </w:lvl>
    <w:lvl w:ilvl="1" w:tplc="02828160">
      <w:start w:val="1"/>
      <w:numFmt w:val="lowerLetter"/>
      <w:suff w:val="space"/>
      <w:lvlText w:val="%2."/>
      <w:lvlJc w:val="left"/>
      <w:pPr>
        <w:ind w:left="360" w:hanging="144"/>
      </w:pPr>
      <w:rPr>
        <w:rFonts w:hint="eastAsia"/>
      </w:rPr>
    </w:lvl>
    <w:lvl w:ilvl="2" w:tplc="660A266C">
      <w:start w:val="1"/>
      <w:numFmt w:val="lowerRoman"/>
      <w:suff w:val="space"/>
      <w:lvlText w:val="%3."/>
      <w:lvlJc w:val="right"/>
      <w:pPr>
        <w:ind w:left="648" w:hanging="144"/>
      </w:pPr>
      <w:rPr>
        <w:rFonts w:hint="eastAsia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B6E71CE"/>
    <w:multiLevelType w:val="hybridMultilevel"/>
    <w:tmpl w:val="6D64191A"/>
    <w:lvl w:ilvl="0" w:tplc="9406330A">
      <w:start w:val="1"/>
      <w:numFmt w:val="decimal"/>
      <w:suff w:val="space"/>
      <w:lvlText w:val="%1."/>
      <w:lvlJc w:val="left"/>
      <w:pPr>
        <w:ind w:left="144" w:hanging="144"/>
      </w:pPr>
      <w:rPr>
        <w:rFonts w:hint="default"/>
      </w:rPr>
    </w:lvl>
    <w:lvl w:ilvl="1" w:tplc="02828160">
      <w:start w:val="1"/>
      <w:numFmt w:val="lowerLetter"/>
      <w:suff w:val="space"/>
      <w:lvlText w:val="%2."/>
      <w:lvlJc w:val="left"/>
      <w:pPr>
        <w:ind w:left="360" w:hanging="144"/>
      </w:pPr>
      <w:rPr>
        <w:rFonts w:hint="eastAsia"/>
      </w:rPr>
    </w:lvl>
    <w:lvl w:ilvl="2" w:tplc="660A266C">
      <w:start w:val="1"/>
      <w:numFmt w:val="lowerRoman"/>
      <w:suff w:val="space"/>
      <w:lvlText w:val="%3."/>
      <w:lvlJc w:val="right"/>
      <w:pPr>
        <w:ind w:left="648" w:hanging="144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C8669D1"/>
    <w:multiLevelType w:val="hybridMultilevel"/>
    <w:tmpl w:val="6B32E710"/>
    <w:lvl w:ilvl="0" w:tplc="046E4594">
      <w:start w:val="1"/>
      <w:numFmt w:val="lowerLetter"/>
      <w:suff w:val="space"/>
      <w:lvlText w:val="%1."/>
      <w:lvlJc w:val="left"/>
      <w:pPr>
        <w:ind w:left="144" w:hanging="144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40" w15:restartNumberingAfterBreak="0">
    <w:nsid w:val="7FDC5C4A"/>
    <w:multiLevelType w:val="hybridMultilevel"/>
    <w:tmpl w:val="1A1C0B60"/>
    <w:lvl w:ilvl="0" w:tplc="9406330A">
      <w:start w:val="1"/>
      <w:numFmt w:val="decimal"/>
      <w:suff w:val="space"/>
      <w:lvlText w:val="%1."/>
      <w:lvlJc w:val="left"/>
      <w:pPr>
        <w:ind w:left="144" w:hanging="144"/>
      </w:pPr>
      <w:rPr>
        <w:rFonts w:hint="default"/>
      </w:rPr>
    </w:lvl>
    <w:lvl w:ilvl="1" w:tplc="02828160">
      <w:start w:val="1"/>
      <w:numFmt w:val="lowerLetter"/>
      <w:suff w:val="space"/>
      <w:lvlText w:val="%2."/>
      <w:lvlJc w:val="left"/>
      <w:pPr>
        <w:ind w:left="360" w:hanging="144"/>
      </w:pPr>
      <w:rPr>
        <w:rFonts w:hint="eastAsia"/>
      </w:rPr>
    </w:lvl>
    <w:lvl w:ilvl="2" w:tplc="660A266C">
      <w:start w:val="1"/>
      <w:numFmt w:val="lowerRoman"/>
      <w:suff w:val="space"/>
      <w:lvlText w:val="%3."/>
      <w:lvlJc w:val="right"/>
      <w:pPr>
        <w:ind w:left="648" w:hanging="144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7"/>
  </w:num>
  <w:num w:numId="3">
    <w:abstractNumId w:val="3"/>
  </w:num>
  <w:num w:numId="4">
    <w:abstractNumId w:val="29"/>
  </w:num>
  <w:num w:numId="5">
    <w:abstractNumId w:val="3"/>
  </w:num>
  <w:num w:numId="6">
    <w:abstractNumId w:val="27"/>
  </w:num>
  <w:num w:numId="7">
    <w:abstractNumId w:val="38"/>
  </w:num>
  <w:num w:numId="8">
    <w:abstractNumId w:val="37"/>
  </w:num>
  <w:num w:numId="9">
    <w:abstractNumId w:val="12"/>
  </w:num>
  <w:num w:numId="10">
    <w:abstractNumId w:val="15"/>
  </w:num>
  <w:num w:numId="11">
    <w:abstractNumId w:val="23"/>
  </w:num>
  <w:num w:numId="12">
    <w:abstractNumId w:val="4"/>
  </w:num>
  <w:num w:numId="13">
    <w:abstractNumId w:val="28"/>
  </w:num>
  <w:num w:numId="14">
    <w:abstractNumId w:val="22"/>
  </w:num>
  <w:num w:numId="15">
    <w:abstractNumId w:val="11"/>
  </w:num>
  <w:num w:numId="16">
    <w:abstractNumId w:val="35"/>
  </w:num>
  <w:num w:numId="17">
    <w:abstractNumId w:val="34"/>
  </w:num>
  <w:num w:numId="18">
    <w:abstractNumId w:val="25"/>
  </w:num>
  <w:num w:numId="19">
    <w:abstractNumId w:val="10"/>
  </w:num>
  <w:num w:numId="20">
    <w:abstractNumId w:val="21"/>
  </w:num>
  <w:num w:numId="21">
    <w:abstractNumId w:val="40"/>
  </w:num>
  <w:num w:numId="22">
    <w:abstractNumId w:val="27"/>
    <w:lvlOverride w:ilvl="0">
      <w:startOverride w:val="1"/>
    </w:lvlOverride>
  </w:num>
  <w:num w:numId="23">
    <w:abstractNumId w:val="18"/>
  </w:num>
  <w:num w:numId="24">
    <w:abstractNumId w:val="0"/>
  </w:num>
  <w:num w:numId="25">
    <w:abstractNumId w:val="9"/>
  </w:num>
  <w:num w:numId="26">
    <w:abstractNumId w:val="26"/>
  </w:num>
  <w:num w:numId="27">
    <w:abstractNumId w:val="13"/>
  </w:num>
  <w:num w:numId="28">
    <w:abstractNumId w:val="36"/>
  </w:num>
  <w:num w:numId="29">
    <w:abstractNumId w:val="5"/>
  </w:num>
  <w:num w:numId="30">
    <w:abstractNumId w:val="33"/>
  </w:num>
  <w:num w:numId="31">
    <w:abstractNumId w:val="20"/>
  </w:num>
  <w:num w:numId="32">
    <w:abstractNumId w:val="31"/>
  </w:num>
  <w:num w:numId="33">
    <w:abstractNumId w:val="24"/>
  </w:num>
  <w:num w:numId="34">
    <w:abstractNumId w:val="6"/>
  </w:num>
  <w:num w:numId="35">
    <w:abstractNumId w:val="2"/>
  </w:num>
  <w:num w:numId="36">
    <w:abstractNumId w:val="32"/>
  </w:num>
  <w:num w:numId="37">
    <w:abstractNumId w:val="30"/>
  </w:num>
  <w:num w:numId="38">
    <w:abstractNumId w:val="16"/>
  </w:num>
  <w:num w:numId="39">
    <w:abstractNumId w:val="14"/>
  </w:num>
  <w:num w:numId="40">
    <w:abstractNumId w:val="8"/>
  </w:num>
  <w:num w:numId="41">
    <w:abstractNumId w:val="1"/>
  </w:num>
  <w:num w:numId="42">
    <w:abstractNumId w:val="39"/>
  </w:num>
  <w:num w:numId="43">
    <w:abstractNumId w:val="19"/>
  </w:num>
  <w:num w:numId="4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yNTGyMDE2MDc2NTRU0lEKTi0uzszPAykwNK4FAFOXbDstAAAA"/>
  </w:docVars>
  <w:rsids>
    <w:rsidRoot w:val="007D3FC6"/>
    <w:rsid w:val="00000DDC"/>
    <w:rsid w:val="00005734"/>
    <w:rsid w:val="00005FF4"/>
    <w:rsid w:val="000110D6"/>
    <w:rsid w:val="00011A58"/>
    <w:rsid w:val="00011EFC"/>
    <w:rsid w:val="000135E5"/>
    <w:rsid w:val="0001432C"/>
    <w:rsid w:val="00016D1C"/>
    <w:rsid w:val="000264A6"/>
    <w:rsid w:val="00031333"/>
    <w:rsid w:val="00031F91"/>
    <w:rsid w:val="00033AEE"/>
    <w:rsid w:val="00034F45"/>
    <w:rsid w:val="0004039C"/>
    <w:rsid w:val="000416D5"/>
    <w:rsid w:val="00043D17"/>
    <w:rsid w:val="00044BDA"/>
    <w:rsid w:val="00051280"/>
    <w:rsid w:val="00051F44"/>
    <w:rsid w:val="000521AA"/>
    <w:rsid w:val="00052221"/>
    <w:rsid w:val="0005266C"/>
    <w:rsid w:val="00053612"/>
    <w:rsid w:val="00054D64"/>
    <w:rsid w:val="00054DF1"/>
    <w:rsid w:val="00056CA9"/>
    <w:rsid w:val="00063716"/>
    <w:rsid w:val="00066656"/>
    <w:rsid w:val="00066C4B"/>
    <w:rsid w:val="000717D3"/>
    <w:rsid w:val="00071D01"/>
    <w:rsid w:val="0007448C"/>
    <w:rsid w:val="00076C38"/>
    <w:rsid w:val="0008030D"/>
    <w:rsid w:val="00081037"/>
    <w:rsid w:val="00081350"/>
    <w:rsid w:val="00081F87"/>
    <w:rsid w:val="00085543"/>
    <w:rsid w:val="00085796"/>
    <w:rsid w:val="0008692D"/>
    <w:rsid w:val="00087CCE"/>
    <w:rsid w:val="00095E12"/>
    <w:rsid w:val="00096E66"/>
    <w:rsid w:val="000A19BF"/>
    <w:rsid w:val="000A2227"/>
    <w:rsid w:val="000A2644"/>
    <w:rsid w:val="000A4139"/>
    <w:rsid w:val="000A6E4A"/>
    <w:rsid w:val="000B1839"/>
    <w:rsid w:val="000B185E"/>
    <w:rsid w:val="000B5C28"/>
    <w:rsid w:val="000B7C6E"/>
    <w:rsid w:val="000C0EB2"/>
    <w:rsid w:val="000C196C"/>
    <w:rsid w:val="000C280D"/>
    <w:rsid w:val="000C3546"/>
    <w:rsid w:val="000D2CBD"/>
    <w:rsid w:val="000D481C"/>
    <w:rsid w:val="000E0CEF"/>
    <w:rsid w:val="000E1530"/>
    <w:rsid w:val="000E15AB"/>
    <w:rsid w:val="000E44C0"/>
    <w:rsid w:val="000F18A7"/>
    <w:rsid w:val="000F2974"/>
    <w:rsid w:val="00100757"/>
    <w:rsid w:val="00101AF9"/>
    <w:rsid w:val="001023FE"/>
    <w:rsid w:val="00104C5E"/>
    <w:rsid w:val="001055F4"/>
    <w:rsid w:val="00105C93"/>
    <w:rsid w:val="00106B28"/>
    <w:rsid w:val="00110881"/>
    <w:rsid w:val="0011156A"/>
    <w:rsid w:val="00112ABD"/>
    <w:rsid w:val="001140F3"/>
    <w:rsid w:val="00116EBF"/>
    <w:rsid w:val="001176C3"/>
    <w:rsid w:val="001179E9"/>
    <w:rsid w:val="0012002D"/>
    <w:rsid w:val="001257A5"/>
    <w:rsid w:val="0012590D"/>
    <w:rsid w:val="001259D3"/>
    <w:rsid w:val="00130DDC"/>
    <w:rsid w:val="00132CE5"/>
    <w:rsid w:val="00142C20"/>
    <w:rsid w:val="00146DB2"/>
    <w:rsid w:val="00146DF0"/>
    <w:rsid w:val="00151E5E"/>
    <w:rsid w:val="00152DE0"/>
    <w:rsid w:val="001534B2"/>
    <w:rsid w:val="00153803"/>
    <w:rsid w:val="00154B1A"/>
    <w:rsid w:val="00160E1D"/>
    <w:rsid w:val="00163455"/>
    <w:rsid w:val="00164D32"/>
    <w:rsid w:val="00165308"/>
    <w:rsid w:val="001718B0"/>
    <w:rsid w:val="00174365"/>
    <w:rsid w:val="001752BF"/>
    <w:rsid w:val="00177F0F"/>
    <w:rsid w:val="00183144"/>
    <w:rsid w:val="00184158"/>
    <w:rsid w:val="0018711B"/>
    <w:rsid w:val="0018797F"/>
    <w:rsid w:val="00191205"/>
    <w:rsid w:val="001914BE"/>
    <w:rsid w:val="001915A3"/>
    <w:rsid w:val="00192B27"/>
    <w:rsid w:val="00192BE9"/>
    <w:rsid w:val="001930A7"/>
    <w:rsid w:val="00194211"/>
    <w:rsid w:val="00194F85"/>
    <w:rsid w:val="00195795"/>
    <w:rsid w:val="00195CD1"/>
    <w:rsid w:val="001A033C"/>
    <w:rsid w:val="001A72BA"/>
    <w:rsid w:val="001A7DA2"/>
    <w:rsid w:val="001A7FE1"/>
    <w:rsid w:val="001B0036"/>
    <w:rsid w:val="001C0A79"/>
    <w:rsid w:val="001D2E00"/>
    <w:rsid w:val="001D3BA6"/>
    <w:rsid w:val="001D5BB8"/>
    <w:rsid w:val="001E22FD"/>
    <w:rsid w:val="001E28DC"/>
    <w:rsid w:val="001E2EFA"/>
    <w:rsid w:val="001E5204"/>
    <w:rsid w:val="001E53EC"/>
    <w:rsid w:val="001E75DA"/>
    <w:rsid w:val="001F2B84"/>
    <w:rsid w:val="001F33DD"/>
    <w:rsid w:val="001F56F4"/>
    <w:rsid w:val="002020C9"/>
    <w:rsid w:val="00203654"/>
    <w:rsid w:val="002069AC"/>
    <w:rsid w:val="00206E53"/>
    <w:rsid w:val="00215C39"/>
    <w:rsid w:val="00215E56"/>
    <w:rsid w:val="00215E8F"/>
    <w:rsid w:val="00222044"/>
    <w:rsid w:val="002220D5"/>
    <w:rsid w:val="00222A41"/>
    <w:rsid w:val="00225E5F"/>
    <w:rsid w:val="00231306"/>
    <w:rsid w:val="00232954"/>
    <w:rsid w:val="00234D2B"/>
    <w:rsid w:val="0023633F"/>
    <w:rsid w:val="002478A7"/>
    <w:rsid w:val="00264E02"/>
    <w:rsid w:val="00267D8D"/>
    <w:rsid w:val="00270B78"/>
    <w:rsid w:val="00270D9D"/>
    <w:rsid w:val="002717FC"/>
    <w:rsid w:val="00272980"/>
    <w:rsid w:val="0027435B"/>
    <w:rsid w:val="0027708C"/>
    <w:rsid w:val="002826C1"/>
    <w:rsid w:val="00284718"/>
    <w:rsid w:val="00286167"/>
    <w:rsid w:val="002878A7"/>
    <w:rsid w:val="00293EC2"/>
    <w:rsid w:val="002A04F3"/>
    <w:rsid w:val="002A2192"/>
    <w:rsid w:val="002B22DF"/>
    <w:rsid w:val="002B438C"/>
    <w:rsid w:val="002C1A25"/>
    <w:rsid w:val="002C4054"/>
    <w:rsid w:val="002C46D0"/>
    <w:rsid w:val="002C718F"/>
    <w:rsid w:val="002C7B74"/>
    <w:rsid w:val="002D0026"/>
    <w:rsid w:val="002D036E"/>
    <w:rsid w:val="002D324C"/>
    <w:rsid w:val="002D3FC3"/>
    <w:rsid w:val="002D71D8"/>
    <w:rsid w:val="002E35E3"/>
    <w:rsid w:val="002E5D0C"/>
    <w:rsid w:val="002E645F"/>
    <w:rsid w:val="002E6562"/>
    <w:rsid w:val="002F2104"/>
    <w:rsid w:val="002F4687"/>
    <w:rsid w:val="00302168"/>
    <w:rsid w:val="00302965"/>
    <w:rsid w:val="00307D08"/>
    <w:rsid w:val="003112BC"/>
    <w:rsid w:val="003121BE"/>
    <w:rsid w:val="003132DD"/>
    <w:rsid w:val="003136A4"/>
    <w:rsid w:val="00315BB9"/>
    <w:rsid w:val="00320431"/>
    <w:rsid w:val="00323CCC"/>
    <w:rsid w:val="0032559A"/>
    <w:rsid w:val="003261D0"/>
    <w:rsid w:val="00326AF6"/>
    <w:rsid w:val="003318AD"/>
    <w:rsid w:val="003341C4"/>
    <w:rsid w:val="00334861"/>
    <w:rsid w:val="003354DC"/>
    <w:rsid w:val="00336F97"/>
    <w:rsid w:val="00337577"/>
    <w:rsid w:val="0033781C"/>
    <w:rsid w:val="0034313C"/>
    <w:rsid w:val="003431BF"/>
    <w:rsid w:val="003444B8"/>
    <w:rsid w:val="003508F9"/>
    <w:rsid w:val="00352127"/>
    <w:rsid w:val="00352A01"/>
    <w:rsid w:val="00354DDF"/>
    <w:rsid w:val="0035619E"/>
    <w:rsid w:val="0035646C"/>
    <w:rsid w:val="00362499"/>
    <w:rsid w:val="00362810"/>
    <w:rsid w:val="00363903"/>
    <w:rsid w:val="00363F9B"/>
    <w:rsid w:val="00365A36"/>
    <w:rsid w:val="0037302E"/>
    <w:rsid w:val="00385768"/>
    <w:rsid w:val="00390777"/>
    <w:rsid w:val="003A2A02"/>
    <w:rsid w:val="003A524D"/>
    <w:rsid w:val="003A55DC"/>
    <w:rsid w:val="003A743D"/>
    <w:rsid w:val="003B2750"/>
    <w:rsid w:val="003B2889"/>
    <w:rsid w:val="003B3C80"/>
    <w:rsid w:val="003B5003"/>
    <w:rsid w:val="003C3092"/>
    <w:rsid w:val="003C383B"/>
    <w:rsid w:val="003C643B"/>
    <w:rsid w:val="003D103E"/>
    <w:rsid w:val="003D716C"/>
    <w:rsid w:val="003E1C69"/>
    <w:rsid w:val="003F0E4B"/>
    <w:rsid w:val="003F25B3"/>
    <w:rsid w:val="003F46AF"/>
    <w:rsid w:val="004016A3"/>
    <w:rsid w:val="00411E4B"/>
    <w:rsid w:val="0041219D"/>
    <w:rsid w:val="00413A01"/>
    <w:rsid w:val="004142D3"/>
    <w:rsid w:val="004214A5"/>
    <w:rsid w:val="00422747"/>
    <w:rsid w:val="004263FF"/>
    <w:rsid w:val="00441115"/>
    <w:rsid w:val="00445F61"/>
    <w:rsid w:val="00446E3F"/>
    <w:rsid w:val="00446EE8"/>
    <w:rsid w:val="004472FD"/>
    <w:rsid w:val="0045010B"/>
    <w:rsid w:val="00450938"/>
    <w:rsid w:val="00453649"/>
    <w:rsid w:val="004552E3"/>
    <w:rsid w:val="00457736"/>
    <w:rsid w:val="00460688"/>
    <w:rsid w:val="00462F7B"/>
    <w:rsid w:val="0046487A"/>
    <w:rsid w:val="00466121"/>
    <w:rsid w:val="0046737C"/>
    <w:rsid w:val="004750A5"/>
    <w:rsid w:val="00481673"/>
    <w:rsid w:val="004818B0"/>
    <w:rsid w:val="00482677"/>
    <w:rsid w:val="004870C8"/>
    <w:rsid w:val="004A1A42"/>
    <w:rsid w:val="004A644E"/>
    <w:rsid w:val="004B02A4"/>
    <w:rsid w:val="004B1841"/>
    <w:rsid w:val="004C013C"/>
    <w:rsid w:val="004C3050"/>
    <w:rsid w:val="004C40C8"/>
    <w:rsid w:val="004D07B2"/>
    <w:rsid w:val="004D7E0E"/>
    <w:rsid w:val="004E0EB7"/>
    <w:rsid w:val="004E1B8B"/>
    <w:rsid w:val="004E6750"/>
    <w:rsid w:val="004E67F5"/>
    <w:rsid w:val="004E6E7E"/>
    <w:rsid w:val="004E7330"/>
    <w:rsid w:val="004F0CCD"/>
    <w:rsid w:val="004F0EC8"/>
    <w:rsid w:val="004F7A6C"/>
    <w:rsid w:val="0050370A"/>
    <w:rsid w:val="00503E4B"/>
    <w:rsid w:val="005040D1"/>
    <w:rsid w:val="00506653"/>
    <w:rsid w:val="0050792F"/>
    <w:rsid w:val="0051031F"/>
    <w:rsid w:val="005121F5"/>
    <w:rsid w:val="0051685E"/>
    <w:rsid w:val="0052458F"/>
    <w:rsid w:val="00535573"/>
    <w:rsid w:val="005360E5"/>
    <w:rsid w:val="005366F7"/>
    <w:rsid w:val="00546852"/>
    <w:rsid w:val="005547AE"/>
    <w:rsid w:val="0056425E"/>
    <w:rsid w:val="00570C9D"/>
    <w:rsid w:val="0057426E"/>
    <w:rsid w:val="0058223A"/>
    <w:rsid w:val="0058485D"/>
    <w:rsid w:val="00593BEE"/>
    <w:rsid w:val="00596747"/>
    <w:rsid w:val="005A2360"/>
    <w:rsid w:val="005A57FA"/>
    <w:rsid w:val="005A66ED"/>
    <w:rsid w:val="005B07F4"/>
    <w:rsid w:val="005B1E5B"/>
    <w:rsid w:val="005B4F0E"/>
    <w:rsid w:val="005C1B13"/>
    <w:rsid w:val="005C772B"/>
    <w:rsid w:val="005D010E"/>
    <w:rsid w:val="005D1ACC"/>
    <w:rsid w:val="005D2AEB"/>
    <w:rsid w:val="005D2DE6"/>
    <w:rsid w:val="005D5E64"/>
    <w:rsid w:val="005D6345"/>
    <w:rsid w:val="005E00EC"/>
    <w:rsid w:val="005E4BD1"/>
    <w:rsid w:val="005E7E9C"/>
    <w:rsid w:val="005F670F"/>
    <w:rsid w:val="006005A5"/>
    <w:rsid w:val="00601AD8"/>
    <w:rsid w:val="00616A8C"/>
    <w:rsid w:val="00623B56"/>
    <w:rsid w:val="00623BCF"/>
    <w:rsid w:val="00623D91"/>
    <w:rsid w:val="006267C1"/>
    <w:rsid w:val="00637EAB"/>
    <w:rsid w:val="0064045F"/>
    <w:rsid w:val="006404F8"/>
    <w:rsid w:val="00642711"/>
    <w:rsid w:val="00651812"/>
    <w:rsid w:val="00655F6C"/>
    <w:rsid w:val="006563D6"/>
    <w:rsid w:val="00657A81"/>
    <w:rsid w:val="00662600"/>
    <w:rsid w:val="00665E3E"/>
    <w:rsid w:val="006708E5"/>
    <w:rsid w:val="0067139A"/>
    <w:rsid w:val="006719CD"/>
    <w:rsid w:val="0068398E"/>
    <w:rsid w:val="006844CF"/>
    <w:rsid w:val="00684F7D"/>
    <w:rsid w:val="0069269A"/>
    <w:rsid w:val="006A4662"/>
    <w:rsid w:val="006A6C06"/>
    <w:rsid w:val="006B086E"/>
    <w:rsid w:val="006B3809"/>
    <w:rsid w:val="006B51C1"/>
    <w:rsid w:val="006B625F"/>
    <w:rsid w:val="006B6F2F"/>
    <w:rsid w:val="006B7620"/>
    <w:rsid w:val="006C20DE"/>
    <w:rsid w:val="006C2A9D"/>
    <w:rsid w:val="006D4744"/>
    <w:rsid w:val="006D553C"/>
    <w:rsid w:val="006E5BF6"/>
    <w:rsid w:val="006F079E"/>
    <w:rsid w:val="006F13A7"/>
    <w:rsid w:val="006F3792"/>
    <w:rsid w:val="006F5458"/>
    <w:rsid w:val="006F7BD4"/>
    <w:rsid w:val="006F7D84"/>
    <w:rsid w:val="00701AAB"/>
    <w:rsid w:val="0070287B"/>
    <w:rsid w:val="0070353A"/>
    <w:rsid w:val="00705A63"/>
    <w:rsid w:val="00707A2C"/>
    <w:rsid w:val="00714D88"/>
    <w:rsid w:val="007202C8"/>
    <w:rsid w:val="00720A7E"/>
    <w:rsid w:val="00722418"/>
    <w:rsid w:val="00724F37"/>
    <w:rsid w:val="00726312"/>
    <w:rsid w:val="00726F01"/>
    <w:rsid w:val="00732765"/>
    <w:rsid w:val="00741F89"/>
    <w:rsid w:val="0074213B"/>
    <w:rsid w:val="00752D99"/>
    <w:rsid w:val="0075336E"/>
    <w:rsid w:val="00753BB4"/>
    <w:rsid w:val="00754B58"/>
    <w:rsid w:val="007559A0"/>
    <w:rsid w:val="00760242"/>
    <w:rsid w:val="00762D71"/>
    <w:rsid w:val="00766652"/>
    <w:rsid w:val="0077102C"/>
    <w:rsid w:val="0077142B"/>
    <w:rsid w:val="00772E6E"/>
    <w:rsid w:val="0077407A"/>
    <w:rsid w:val="0077553E"/>
    <w:rsid w:val="00777386"/>
    <w:rsid w:val="007813FD"/>
    <w:rsid w:val="00781A0C"/>
    <w:rsid w:val="00782ED8"/>
    <w:rsid w:val="007835AA"/>
    <w:rsid w:val="0078378D"/>
    <w:rsid w:val="00786112"/>
    <w:rsid w:val="00787ABB"/>
    <w:rsid w:val="00797765"/>
    <w:rsid w:val="007A39B2"/>
    <w:rsid w:val="007A5EE1"/>
    <w:rsid w:val="007A738F"/>
    <w:rsid w:val="007A7E53"/>
    <w:rsid w:val="007B28E4"/>
    <w:rsid w:val="007B2C7A"/>
    <w:rsid w:val="007B4DEF"/>
    <w:rsid w:val="007B5B74"/>
    <w:rsid w:val="007B6CBA"/>
    <w:rsid w:val="007B7CD5"/>
    <w:rsid w:val="007C1223"/>
    <w:rsid w:val="007C5472"/>
    <w:rsid w:val="007C7869"/>
    <w:rsid w:val="007D0BEE"/>
    <w:rsid w:val="007D279B"/>
    <w:rsid w:val="007D2C9D"/>
    <w:rsid w:val="007D3FC6"/>
    <w:rsid w:val="007D54A3"/>
    <w:rsid w:val="007D5FAB"/>
    <w:rsid w:val="007D6250"/>
    <w:rsid w:val="007D7E51"/>
    <w:rsid w:val="007E4EAB"/>
    <w:rsid w:val="007E5577"/>
    <w:rsid w:val="007E61F0"/>
    <w:rsid w:val="007F309A"/>
    <w:rsid w:val="00802453"/>
    <w:rsid w:val="00807CD0"/>
    <w:rsid w:val="00810C23"/>
    <w:rsid w:val="00816970"/>
    <w:rsid w:val="0082231A"/>
    <w:rsid w:val="00824C8F"/>
    <w:rsid w:val="00826D98"/>
    <w:rsid w:val="008276DE"/>
    <w:rsid w:val="00830DED"/>
    <w:rsid w:val="00831D4C"/>
    <w:rsid w:val="008411D9"/>
    <w:rsid w:val="00842C7B"/>
    <w:rsid w:val="00843F7F"/>
    <w:rsid w:val="00854913"/>
    <w:rsid w:val="008550F6"/>
    <w:rsid w:val="00857AFF"/>
    <w:rsid w:val="008629B0"/>
    <w:rsid w:val="00865CD8"/>
    <w:rsid w:val="00866615"/>
    <w:rsid w:val="00871D69"/>
    <w:rsid w:val="008725C9"/>
    <w:rsid w:val="00875EDC"/>
    <w:rsid w:val="00882C9E"/>
    <w:rsid w:val="0088537D"/>
    <w:rsid w:val="0089046B"/>
    <w:rsid w:val="00890DAD"/>
    <w:rsid w:val="00892225"/>
    <w:rsid w:val="008946FC"/>
    <w:rsid w:val="008A05DC"/>
    <w:rsid w:val="008A3A9E"/>
    <w:rsid w:val="008A5383"/>
    <w:rsid w:val="008B333A"/>
    <w:rsid w:val="008B7239"/>
    <w:rsid w:val="008C2D77"/>
    <w:rsid w:val="008D0FAD"/>
    <w:rsid w:val="008D1B31"/>
    <w:rsid w:val="008D2042"/>
    <w:rsid w:val="008D3788"/>
    <w:rsid w:val="008D47A6"/>
    <w:rsid w:val="008D532A"/>
    <w:rsid w:val="008E2406"/>
    <w:rsid w:val="008E32A4"/>
    <w:rsid w:val="008E336A"/>
    <w:rsid w:val="008E6C51"/>
    <w:rsid w:val="008F19CF"/>
    <w:rsid w:val="008F44B1"/>
    <w:rsid w:val="00905CE5"/>
    <w:rsid w:val="00906C8C"/>
    <w:rsid w:val="00922107"/>
    <w:rsid w:val="0092297D"/>
    <w:rsid w:val="00933121"/>
    <w:rsid w:val="00933FA7"/>
    <w:rsid w:val="0093476F"/>
    <w:rsid w:val="0093767E"/>
    <w:rsid w:val="00937FFD"/>
    <w:rsid w:val="00940809"/>
    <w:rsid w:val="00941AF6"/>
    <w:rsid w:val="009435E8"/>
    <w:rsid w:val="00947829"/>
    <w:rsid w:val="009507FE"/>
    <w:rsid w:val="00953EBB"/>
    <w:rsid w:val="00956319"/>
    <w:rsid w:val="009563A7"/>
    <w:rsid w:val="009613A0"/>
    <w:rsid w:val="009627DB"/>
    <w:rsid w:val="00962C3A"/>
    <w:rsid w:val="00964089"/>
    <w:rsid w:val="00965E2C"/>
    <w:rsid w:val="00966BF9"/>
    <w:rsid w:val="00972FCA"/>
    <w:rsid w:val="00987407"/>
    <w:rsid w:val="00992995"/>
    <w:rsid w:val="00995F18"/>
    <w:rsid w:val="0099647A"/>
    <w:rsid w:val="009A163A"/>
    <w:rsid w:val="009A19FB"/>
    <w:rsid w:val="009A2231"/>
    <w:rsid w:val="009A3945"/>
    <w:rsid w:val="009B2C72"/>
    <w:rsid w:val="009B48BA"/>
    <w:rsid w:val="009B48E4"/>
    <w:rsid w:val="009C1471"/>
    <w:rsid w:val="009C378A"/>
    <w:rsid w:val="009C7497"/>
    <w:rsid w:val="009C7CDD"/>
    <w:rsid w:val="009D2D1B"/>
    <w:rsid w:val="009D5E69"/>
    <w:rsid w:val="009D641D"/>
    <w:rsid w:val="009D7445"/>
    <w:rsid w:val="009E0C8F"/>
    <w:rsid w:val="009E2016"/>
    <w:rsid w:val="009E20A0"/>
    <w:rsid w:val="009E3517"/>
    <w:rsid w:val="009E39D3"/>
    <w:rsid w:val="009E470F"/>
    <w:rsid w:val="009F09BB"/>
    <w:rsid w:val="00A00C31"/>
    <w:rsid w:val="00A0239E"/>
    <w:rsid w:val="00A02B44"/>
    <w:rsid w:val="00A05989"/>
    <w:rsid w:val="00A066BD"/>
    <w:rsid w:val="00A12E4B"/>
    <w:rsid w:val="00A17AD4"/>
    <w:rsid w:val="00A203AE"/>
    <w:rsid w:val="00A20F12"/>
    <w:rsid w:val="00A224A7"/>
    <w:rsid w:val="00A24474"/>
    <w:rsid w:val="00A247F2"/>
    <w:rsid w:val="00A24CFC"/>
    <w:rsid w:val="00A259D0"/>
    <w:rsid w:val="00A32C27"/>
    <w:rsid w:val="00A337E7"/>
    <w:rsid w:val="00A3757D"/>
    <w:rsid w:val="00A472B7"/>
    <w:rsid w:val="00A501C4"/>
    <w:rsid w:val="00A50567"/>
    <w:rsid w:val="00A51C79"/>
    <w:rsid w:val="00A52A21"/>
    <w:rsid w:val="00A53C63"/>
    <w:rsid w:val="00A5592E"/>
    <w:rsid w:val="00A561AB"/>
    <w:rsid w:val="00A60168"/>
    <w:rsid w:val="00A60780"/>
    <w:rsid w:val="00A61504"/>
    <w:rsid w:val="00A64F0D"/>
    <w:rsid w:val="00A654C3"/>
    <w:rsid w:val="00A720CE"/>
    <w:rsid w:val="00A7331D"/>
    <w:rsid w:val="00A74A95"/>
    <w:rsid w:val="00A74E62"/>
    <w:rsid w:val="00A80C07"/>
    <w:rsid w:val="00A82E18"/>
    <w:rsid w:val="00A84137"/>
    <w:rsid w:val="00A93E0C"/>
    <w:rsid w:val="00A946B0"/>
    <w:rsid w:val="00A96283"/>
    <w:rsid w:val="00AA252E"/>
    <w:rsid w:val="00AA32EA"/>
    <w:rsid w:val="00AA3823"/>
    <w:rsid w:val="00AA493D"/>
    <w:rsid w:val="00AB3305"/>
    <w:rsid w:val="00AB4A1C"/>
    <w:rsid w:val="00AC18A6"/>
    <w:rsid w:val="00AC302F"/>
    <w:rsid w:val="00AC57BA"/>
    <w:rsid w:val="00AD1D65"/>
    <w:rsid w:val="00AD26CA"/>
    <w:rsid w:val="00AD314A"/>
    <w:rsid w:val="00AD65AF"/>
    <w:rsid w:val="00AE1301"/>
    <w:rsid w:val="00AF408E"/>
    <w:rsid w:val="00AF4DD8"/>
    <w:rsid w:val="00AF72C5"/>
    <w:rsid w:val="00B02137"/>
    <w:rsid w:val="00B024A5"/>
    <w:rsid w:val="00B02790"/>
    <w:rsid w:val="00B11A13"/>
    <w:rsid w:val="00B20487"/>
    <w:rsid w:val="00B30F8C"/>
    <w:rsid w:val="00B31CAE"/>
    <w:rsid w:val="00B31CEA"/>
    <w:rsid w:val="00B36DFC"/>
    <w:rsid w:val="00B4475D"/>
    <w:rsid w:val="00B4522C"/>
    <w:rsid w:val="00B46F91"/>
    <w:rsid w:val="00B4773C"/>
    <w:rsid w:val="00B47945"/>
    <w:rsid w:val="00B47AF9"/>
    <w:rsid w:val="00B50DE6"/>
    <w:rsid w:val="00B52013"/>
    <w:rsid w:val="00B54E1C"/>
    <w:rsid w:val="00B60A0E"/>
    <w:rsid w:val="00B6148A"/>
    <w:rsid w:val="00B6338F"/>
    <w:rsid w:val="00B63AB9"/>
    <w:rsid w:val="00B64C67"/>
    <w:rsid w:val="00B65A31"/>
    <w:rsid w:val="00B66445"/>
    <w:rsid w:val="00B8010C"/>
    <w:rsid w:val="00B8065C"/>
    <w:rsid w:val="00B82A9D"/>
    <w:rsid w:val="00B868A5"/>
    <w:rsid w:val="00B9042A"/>
    <w:rsid w:val="00B91C39"/>
    <w:rsid w:val="00B941DA"/>
    <w:rsid w:val="00B94A6B"/>
    <w:rsid w:val="00B94ECE"/>
    <w:rsid w:val="00B95CFF"/>
    <w:rsid w:val="00B97A50"/>
    <w:rsid w:val="00BA29CD"/>
    <w:rsid w:val="00BA3001"/>
    <w:rsid w:val="00BA36F9"/>
    <w:rsid w:val="00BA4749"/>
    <w:rsid w:val="00BA4F15"/>
    <w:rsid w:val="00BA52B7"/>
    <w:rsid w:val="00BB130E"/>
    <w:rsid w:val="00BB15F8"/>
    <w:rsid w:val="00BB3DC9"/>
    <w:rsid w:val="00BB6DC6"/>
    <w:rsid w:val="00BB79B8"/>
    <w:rsid w:val="00BB7F72"/>
    <w:rsid w:val="00BC179D"/>
    <w:rsid w:val="00BC2B12"/>
    <w:rsid w:val="00BC7BD9"/>
    <w:rsid w:val="00BD188C"/>
    <w:rsid w:val="00BD1B57"/>
    <w:rsid w:val="00BD5072"/>
    <w:rsid w:val="00BD5B82"/>
    <w:rsid w:val="00BD7C4D"/>
    <w:rsid w:val="00BE60AE"/>
    <w:rsid w:val="00BE73AB"/>
    <w:rsid w:val="00BF270F"/>
    <w:rsid w:val="00C043FB"/>
    <w:rsid w:val="00C044D1"/>
    <w:rsid w:val="00C0601D"/>
    <w:rsid w:val="00C073DC"/>
    <w:rsid w:val="00C105D8"/>
    <w:rsid w:val="00C11BA2"/>
    <w:rsid w:val="00C14562"/>
    <w:rsid w:val="00C149D0"/>
    <w:rsid w:val="00C15961"/>
    <w:rsid w:val="00C21C2A"/>
    <w:rsid w:val="00C2388B"/>
    <w:rsid w:val="00C25843"/>
    <w:rsid w:val="00C31D4C"/>
    <w:rsid w:val="00C3502F"/>
    <w:rsid w:val="00C408CF"/>
    <w:rsid w:val="00C40A86"/>
    <w:rsid w:val="00C41D62"/>
    <w:rsid w:val="00C41FAF"/>
    <w:rsid w:val="00C4329C"/>
    <w:rsid w:val="00C44797"/>
    <w:rsid w:val="00C47FF9"/>
    <w:rsid w:val="00C5394B"/>
    <w:rsid w:val="00C5448B"/>
    <w:rsid w:val="00C619D5"/>
    <w:rsid w:val="00C6456C"/>
    <w:rsid w:val="00C72A7F"/>
    <w:rsid w:val="00C7368A"/>
    <w:rsid w:val="00C74162"/>
    <w:rsid w:val="00C80559"/>
    <w:rsid w:val="00C82378"/>
    <w:rsid w:val="00C8524B"/>
    <w:rsid w:val="00C86CCC"/>
    <w:rsid w:val="00C94006"/>
    <w:rsid w:val="00C9591D"/>
    <w:rsid w:val="00C96185"/>
    <w:rsid w:val="00C97021"/>
    <w:rsid w:val="00CA13AA"/>
    <w:rsid w:val="00CA2CCA"/>
    <w:rsid w:val="00CA5A23"/>
    <w:rsid w:val="00CB071F"/>
    <w:rsid w:val="00CC305B"/>
    <w:rsid w:val="00CC3410"/>
    <w:rsid w:val="00CC7ECB"/>
    <w:rsid w:val="00CD310F"/>
    <w:rsid w:val="00CD33E4"/>
    <w:rsid w:val="00CD4EB7"/>
    <w:rsid w:val="00CD5970"/>
    <w:rsid w:val="00CD64AC"/>
    <w:rsid w:val="00CE118F"/>
    <w:rsid w:val="00CE6498"/>
    <w:rsid w:val="00CF03AE"/>
    <w:rsid w:val="00CF09A9"/>
    <w:rsid w:val="00CF496E"/>
    <w:rsid w:val="00CF5DE8"/>
    <w:rsid w:val="00D00DCA"/>
    <w:rsid w:val="00D017D5"/>
    <w:rsid w:val="00D02898"/>
    <w:rsid w:val="00D049B4"/>
    <w:rsid w:val="00D06C3C"/>
    <w:rsid w:val="00D104EA"/>
    <w:rsid w:val="00D14250"/>
    <w:rsid w:val="00D265B3"/>
    <w:rsid w:val="00D2743B"/>
    <w:rsid w:val="00D303B0"/>
    <w:rsid w:val="00D314F1"/>
    <w:rsid w:val="00D31B80"/>
    <w:rsid w:val="00D31BFD"/>
    <w:rsid w:val="00D32D0C"/>
    <w:rsid w:val="00D33B80"/>
    <w:rsid w:val="00D34C01"/>
    <w:rsid w:val="00D43C25"/>
    <w:rsid w:val="00D4699B"/>
    <w:rsid w:val="00D53C95"/>
    <w:rsid w:val="00D57AC9"/>
    <w:rsid w:val="00D605FC"/>
    <w:rsid w:val="00D67253"/>
    <w:rsid w:val="00D7238F"/>
    <w:rsid w:val="00D821B5"/>
    <w:rsid w:val="00D825FD"/>
    <w:rsid w:val="00D82C97"/>
    <w:rsid w:val="00D831D1"/>
    <w:rsid w:val="00D83B19"/>
    <w:rsid w:val="00D87E2A"/>
    <w:rsid w:val="00D956D5"/>
    <w:rsid w:val="00D95C7F"/>
    <w:rsid w:val="00D9739D"/>
    <w:rsid w:val="00DA30EE"/>
    <w:rsid w:val="00DA418A"/>
    <w:rsid w:val="00DA5282"/>
    <w:rsid w:val="00DA6C7C"/>
    <w:rsid w:val="00DA7A48"/>
    <w:rsid w:val="00DA7ACA"/>
    <w:rsid w:val="00DB1793"/>
    <w:rsid w:val="00DB4C79"/>
    <w:rsid w:val="00DC0274"/>
    <w:rsid w:val="00DC6B77"/>
    <w:rsid w:val="00DD2EC0"/>
    <w:rsid w:val="00DD5C3A"/>
    <w:rsid w:val="00DD79FC"/>
    <w:rsid w:val="00DE142C"/>
    <w:rsid w:val="00DE181F"/>
    <w:rsid w:val="00DE42E8"/>
    <w:rsid w:val="00DF719D"/>
    <w:rsid w:val="00E02D59"/>
    <w:rsid w:val="00E11E6F"/>
    <w:rsid w:val="00E1378F"/>
    <w:rsid w:val="00E161DA"/>
    <w:rsid w:val="00E25B18"/>
    <w:rsid w:val="00E32947"/>
    <w:rsid w:val="00E37EF1"/>
    <w:rsid w:val="00E52D7A"/>
    <w:rsid w:val="00E539F0"/>
    <w:rsid w:val="00E60FCD"/>
    <w:rsid w:val="00E62818"/>
    <w:rsid w:val="00E62E95"/>
    <w:rsid w:val="00E631EF"/>
    <w:rsid w:val="00E636AB"/>
    <w:rsid w:val="00E63BCB"/>
    <w:rsid w:val="00E70000"/>
    <w:rsid w:val="00E70122"/>
    <w:rsid w:val="00E71CCD"/>
    <w:rsid w:val="00E7371C"/>
    <w:rsid w:val="00E76272"/>
    <w:rsid w:val="00E76D07"/>
    <w:rsid w:val="00E8070A"/>
    <w:rsid w:val="00E848E5"/>
    <w:rsid w:val="00E84EF0"/>
    <w:rsid w:val="00E961E0"/>
    <w:rsid w:val="00EA30D8"/>
    <w:rsid w:val="00EA5B40"/>
    <w:rsid w:val="00EB3BCC"/>
    <w:rsid w:val="00EB4D30"/>
    <w:rsid w:val="00EB6CC2"/>
    <w:rsid w:val="00EB7422"/>
    <w:rsid w:val="00EC60A1"/>
    <w:rsid w:val="00EC676A"/>
    <w:rsid w:val="00EC7637"/>
    <w:rsid w:val="00ED6C01"/>
    <w:rsid w:val="00EE070E"/>
    <w:rsid w:val="00EE2E57"/>
    <w:rsid w:val="00EE50F2"/>
    <w:rsid w:val="00EE6A9D"/>
    <w:rsid w:val="00EE7B35"/>
    <w:rsid w:val="00EF1E10"/>
    <w:rsid w:val="00EF61F6"/>
    <w:rsid w:val="00F00D94"/>
    <w:rsid w:val="00F021F5"/>
    <w:rsid w:val="00F022FC"/>
    <w:rsid w:val="00F04B61"/>
    <w:rsid w:val="00F06728"/>
    <w:rsid w:val="00F06FB9"/>
    <w:rsid w:val="00F10A03"/>
    <w:rsid w:val="00F16A5D"/>
    <w:rsid w:val="00F21F22"/>
    <w:rsid w:val="00F24D79"/>
    <w:rsid w:val="00F24E9F"/>
    <w:rsid w:val="00F262C4"/>
    <w:rsid w:val="00F32172"/>
    <w:rsid w:val="00F3310A"/>
    <w:rsid w:val="00F36D22"/>
    <w:rsid w:val="00F51D2C"/>
    <w:rsid w:val="00F544C9"/>
    <w:rsid w:val="00F73977"/>
    <w:rsid w:val="00F74E88"/>
    <w:rsid w:val="00F80B0E"/>
    <w:rsid w:val="00F819F1"/>
    <w:rsid w:val="00F85DC1"/>
    <w:rsid w:val="00F91B43"/>
    <w:rsid w:val="00F92C64"/>
    <w:rsid w:val="00F93006"/>
    <w:rsid w:val="00F941E8"/>
    <w:rsid w:val="00FA12E6"/>
    <w:rsid w:val="00FA35D8"/>
    <w:rsid w:val="00FA45D1"/>
    <w:rsid w:val="00FB1805"/>
    <w:rsid w:val="00FB280E"/>
    <w:rsid w:val="00FB6575"/>
    <w:rsid w:val="00FB6D78"/>
    <w:rsid w:val="00FC1C69"/>
    <w:rsid w:val="00FC35D8"/>
    <w:rsid w:val="00FC49DE"/>
    <w:rsid w:val="00FC62C3"/>
    <w:rsid w:val="00FD4F51"/>
    <w:rsid w:val="00FE3323"/>
    <w:rsid w:val="00FE396E"/>
    <w:rsid w:val="00FE397F"/>
    <w:rsid w:val="00FE6754"/>
    <w:rsid w:val="00FF55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8DED69C"/>
  <w14:defaultImageDpi w14:val="32767"/>
  <w15:chartTrackingRefBased/>
  <w15:docId w15:val="{3F900C94-CBAA-455E-B19D-3914EE44E6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7E0E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2C405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IntenseQuote">
    <w:name w:val="Intense Quote"/>
    <w:basedOn w:val="Normal"/>
    <w:next w:val="Normal"/>
    <w:link w:val="IntenseQuoteChar"/>
    <w:uiPriority w:val="30"/>
    <w:qFormat/>
    <w:rsid w:val="002C4054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C4054"/>
    <w:rPr>
      <w:i/>
      <w:iCs/>
      <w:color w:val="4472C4" w:themeColor="accent1"/>
    </w:rPr>
  </w:style>
  <w:style w:type="character" w:styleId="IntenseReference">
    <w:name w:val="Intense Reference"/>
    <w:basedOn w:val="DefaultParagraphFont"/>
    <w:uiPriority w:val="32"/>
    <w:qFormat/>
    <w:rsid w:val="002C4054"/>
    <w:rPr>
      <w:b/>
      <w:bCs/>
      <w:smallCaps/>
      <w:color w:val="4472C4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2C4054"/>
    <w:rPr>
      <w:smallCaps/>
      <w:color w:val="5A5A5A" w:themeColor="text1" w:themeTint="A5"/>
    </w:rPr>
  </w:style>
  <w:style w:type="paragraph" w:styleId="Quote">
    <w:name w:val="Quote"/>
    <w:basedOn w:val="Normal"/>
    <w:next w:val="Normal"/>
    <w:link w:val="QuoteChar"/>
    <w:uiPriority w:val="29"/>
    <w:qFormat/>
    <w:rsid w:val="002C405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C4054"/>
    <w:rPr>
      <w:i/>
      <w:iCs/>
      <w:color w:val="404040" w:themeColor="text1" w:themeTint="BF"/>
    </w:rPr>
  </w:style>
  <w:style w:type="character" w:styleId="Strong">
    <w:name w:val="Strong"/>
    <w:basedOn w:val="DefaultParagraphFont"/>
    <w:uiPriority w:val="22"/>
    <w:qFormat/>
    <w:rsid w:val="002C4054"/>
    <w:rPr>
      <w:b/>
      <w:bCs/>
    </w:rPr>
  </w:style>
  <w:style w:type="character" w:styleId="IntenseEmphasis">
    <w:name w:val="Intense Emphasis"/>
    <w:basedOn w:val="DefaultParagraphFont"/>
    <w:uiPriority w:val="21"/>
    <w:qFormat/>
    <w:rsid w:val="002C4054"/>
    <w:rPr>
      <w:i/>
      <w:iCs/>
      <w:color w:val="4472C4" w:themeColor="accent1"/>
    </w:rPr>
  </w:style>
  <w:style w:type="character" w:styleId="Emphasis">
    <w:name w:val="Emphasis"/>
    <w:basedOn w:val="DefaultParagraphFont"/>
    <w:uiPriority w:val="20"/>
    <w:qFormat/>
    <w:rsid w:val="002C4054"/>
    <w:rPr>
      <w:i/>
      <w:iCs/>
    </w:rPr>
  </w:style>
  <w:style w:type="paragraph" w:customStyle="1" w:styleId="SectionTitle">
    <w:name w:val="Section Title"/>
    <w:basedOn w:val="IntenseQuote"/>
    <w:link w:val="SectionTitleChar"/>
    <w:qFormat/>
    <w:rsid w:val="002C4054"/>
    <w:pPr>
      <w:snapToGrid w:val="0"/>
      <w:spacing w:before="60" w:after="60"/>
      <w:ind w:left="0" w:right="0"/>
      <w:contextualSpacing/>
    </w:pPr>
    <w:rPr>
      <w:color w:val="auto"/>
    </w:rPr>
  </w:style>
  <w:style w:type="character" w:customStyle="1" w:styleId="Heading1Char">
    <w:name w:val="Heading 1 Char"/>
    <w:basedOn w:val="DefaultParagraphFont"/>
    <w:link w:val="Heading1"/>
    <w:uiPriority w:val="9"/>
    <w:rsid w:val="002C405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SectionTitleChar">
    <w:name w:val="Section Title Char"/>
    <w:basedOn w:val="IntenseQuoteChar"/>
    <w:link w:val="SectionTitle"/>
    <w:rsid w:val="002C4054"/>
    <w:rPr>
      <w:i/>
      <w:iCs/>
      <w:color w:val="4472C4" w:themeColor="accent1"/>
    </w:rPr>
  </w:style>
  <w:style w:type="paragraph" w:customStyle="1" w:styleId="sectiontitle0">
    <w:name w:val="section title"/>
    <w:basedOn w:val="Heading1"/>
    <w:link w:val="sectiontitleChar0"/>
    <w:qFormat/>
    <w:rsid w:val="0077553E"/>
    <w:pPr>
      <w:shd w:val="pct10" w:color="auto" w:fill="auto"/>
      <w:snapToGrid w:val="0"/>
      <w:spacing w:before="0"/>
    </w:pPr>
    <w:rPr>
      <w:color w:val="auto"/>
      <w:sz w:val="24"/>
      <w:bdr w:val="single" w:sz="4" w:space="0" w:color="auto"/>
    </w:rPr>
  </w:style>
  <w:style w:type="paragraph" w:styleId="ListParagraph">
    <w:name w:val="List Paragraph"/>
    <w:aliases w:val="Contents"/>
    <w:basedOn w:val="Normal"/>
    <w:link w:val="ListParagraphChar"/>
    <w:uiPriority w:val="34"/>
    <w:qFormat/>
    <w:rsid w:val="00A501C4"/>
    <w:pPr>
      <w:numPr>
        <w:ilvl w:val="1"/>
        <w:numId w:val="6"/>
      </w:numPr>
      <w:snapToGrid w:val="0"/>
    </w:pPr>
    <w:rPr>
      <w:sz w:val="18"/>
    </w:rPr>
  </w:style>
  <w:style w:type="character" w:customStyle="1" w:styleId="sectiontitleChar0">
    <w:name w:val="section title Char"/>
    <w:basedOn w:val="Heading1Char"/>
    <w:link w:val="sectiontitle0"/>
    <w:rsid w:val="0077553E"/>
    <w:rPr>
      <w:rFonts w:asciiTheme="majorHAnsi" w:eastAsiaTheme="majorEastAsia" w:hAnsiTheme="majorHAnsi" w:cstheme="majorBidi"/>
      <w:color w:val="2F5496" w:themeColor="accent1" w:themeShade="BF"/>
      <w:sz w:val="24"/>
      <w:szCs w:val="32"/>
      <w:bdr w:val="single" w:sz="4" w:space="0" w:color="auto"/>
      <w:shd w:val="pct10" w:color="auto" w:fill="auto"/>
    </w:rPr>
  </w:style>
  <w:style w:type="paragraph" w:customStyle="1" w:styleId="code">
    <w:name w:val="code"/>
    <w:basedOn w:val="ListParagraph"/>
    <w:link w:val="codeChar"/>
    <w:qFormat/>
    <w:rsid w:val="00E631EF"/>
    <w:pPr>
      <w:numPr>
        <w:ilvl w:val="0"/>
        <w:numId w:val="0"/>
      </w:numPr>
      <w:ind w:left="144" w:firstLine="202"/>
    </w:pPr>
    <w:rPr>
      <w:rFonts w:ascii="Inconsolata" w:hAnsi="Inconsolata"/>
      <w:sz w:val="16"/>
    </w:rPr>
  </w:style>
  <w:style w:type="character" w:customStyle="1" w:styleId="ListParagraphChar">
    <w:name w:val="List Paragraph Char"/>
    <w:aliases w:val="Contents Char"/>
    <w:basedOn w:val="DefaultParagraphFont"/>
    <w:link w:val="ListParagraph"/>
    <w:uiPriority w:val="34"/>
    <w:rsid w:val="00A501C4"/>
    <w:rPr>
      <w:sz w:val="18"/>
    </w:rPr>
  </w:style>
  <w:style w:type="character" w:customStyle="1" w:styleId="codeChar">
    <w:name w:val="code Char"/>
    <w:basedOn w:val="ListParagraphChar"/>
    <w:link w:val="code"/>
    <w:rsid w:val="00E631EF"/>
    <w:rPr>
      <w:rFonts w:ascii="Inconsolata" w:hAnsi="Inconsolata"/>
      <w:sz w:val="16"/>
    </w:rPr>
  </w:style>
  <w:style w:type="paragraph" w:customStyle="1" w:styleId="line">
    <w:name w:val="line"/>
    <w:basedOn w:val="ListParagraph"/>
    <w:link w:val="lineChar"/>
    <w:qFormat/>
    <w:rsid w:val="001A7DA2"/>
    <w:pPr>
      <w:keepNext/>
      <w:keepLines/>
      <w:numPr>
        <w:ilvl w:val="0"/>
        <w:numId w:val="0"/>
      </w:numPr>
      <w:spacing w:line="120" w:lineRule="auto"/>
      <w:ind w:left="144"/>
    </w:pPr>
    <w:rPr>
      <w:noProof/>
      <w:sz w:val="16"/>
      <w:szCs w:val="16"/>
    </w:rPr>
  </w:style>
  <w:style w:type="table" w:styleId="TableGrid">
    <w:name w:val="Table Grid"/>
    <w:basedOn w:val="TableNormal"/>
    <w:uiPriority w:val="39"/>
    <w:rsid w:val="00A74A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neChar">
    <w:name w:val="line Char"/>
    <w:basedOn w:val="ListParagraphChar"/>
    <w:link w:val="line"/>
    <w:rsid w:val="001A7DA2"/>
    <w:rPr>
      <w:noProof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96E6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96E66"/>
    <w:rPr>
      <w:color w:val="605E5C"/>
      <w:shd w:val="clear" w:color="auto" w:fill="E1DFDD"/>
    </w:rPr>
  </w:style>
  <w:style w:type="paragraph" w:customStyle="1" w:styleId="codeNote">
    <w:name w:val="codeNote"/>
    <w:basedOn w:val="Normal"/>
    <w:link w:val="codeNoteChar"/>
    <w:qFormat/>
    <w:rsid w:val="009435E8"/>
    <w:pPr>
      <w:spacing w:line="192" w:lineRule="auto"/>
      <w:jc w:val="center"/>
    </w:pPr>
    <w:rPr>
      <w:sz w:val="16"/>
    </w:rPr>
  </w:style>
  <w:style w:type="character" w:customStyle="1" w:styleId="codeNoteChar">
    <w:name w:val="codeNote Char"/>
    <w:basedOn w:val="DefaultParagraphFont"/>
    <w:link w:val="codeNote"/>
    <w:rsid w:val="009435E8"/>
    <w:rPr>
      <w:sz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66F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66F7"/>
    <w:rPr>
      <w:rFonts w:ascii="Segoe UI" w:hAnsi="Segoe UI" w:cs="Segoe UI"/>
      <w:sz w:val="18"/>
      <w:szCs w:val="18"/>
    </w:rPr>
  </w:style>
  <w:style w:type="paragraph" w:customStyle="1" w:styleId="codeInLine">
    <w:name w:val="codeInLine"/>
    <w:basedOn w:val="ListParagraph"/>
    <w:link w:val="codeInLineChar"/>
    <w:qFormat/>
    <w:rsid w:val="005F670F"/>
    <w:pPr>
      <w:pBdr>
        <w:top w:val="dashed" w:sz="4" w:space="1" w:color="auto"/>
        <w:left w:val="dashed" w:sz="4" w:space="4" w:color="auto"/>
        <w:bottom w:val="dashed" w:sz="4" w:space="1" w:color="auto"/>
        <w:right w:val="dashed" w:sz="4" w:space="4" w:color="auto"/>
      </w:pBdr>
      <w:shd w:val="pct10" w:color="auto" w:fill="auto"/>
    </w:pPr>
    <w:rPr>
      <w:rFonts w:ascii="Inconsolata" w:hAnsi="Inconsolata"/>
      <w:sz w:val="16"/>
    </w:rPr>
  </w:style>
  <w:style w:type="character" w:customStyle="1" w:styleId="codeInLineChar">
    <w:name w:val="codeInLine Char"/>
    <w:basedOn w:val="ListParagraphChar"/>
    <w:link w:val="codeInLine"/>
    <w:rsid w:val="005F670F"/>
    <w:rPr>
      <w:rFonts w:ascii="Inconsolata" w:hAnsi="Inconsolata"/>
      <w:sz w:val="16"/>
      <w:shd w:val="pct10" w:color="auto" w:fil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4337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05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83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704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51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75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64D3AD-A0CE-4EC9-BFC4-2C50FF0936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90</TotalTime>
  <Pages>2</Pages>
  <Words>2373</Words>
  <Characters>10612</Characters>
  <Application>Microsoft Office Word</Application>
  <DocSecurity>0</DocSecurity>
  <Lines>530</Lines>
  <Paragraphs>4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gyang Zhao</dc:creator>
  <cp:keywords/>
  <dc:description/>
  <cp:lastModifiedBy>user</cp:lastModifiedBy>
  <cp:revision>723</cp:revision>
  <cp:lastPrinted>2019-03-18T08:06:00Z</cp:lastPrinted>
  <dcterms:created xsi:type="dcterms:W3CDTF">2019-02-10T06:37:00Z</dcterms:created>
  <dcterms:modified xsi:type="dcterms:W3CDTF">2019-05-02T23:24:00Z</dcterms:modified>
</cp:coreProperties>
</file>